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47ADB" w14:textId="02236B4F" w:rsidR="00DD264D" w:rsidRPr="00B50AB7" w:rsidRDefault="00DD264D" w:rsidP="0074695C">
      <w:pPr>
        <w:spacing w:line="240" w:lineRule="auto"/>
        <w:jc w:val="both"/>
        <w:rPr>
          <w:rFonts w:cstheme="minorHAnsi"/>
          <w:b/>
          <w:bCs/>
          <w:sz w:val="28"/>
          <w:szCs w:val="28"/>
          <w:u w:val="single"/>
        </w:rPr>
      </w:pPr>
      <w:r w:rsidRPr="00B50AB7">
        <w:rPr>
          <w:rFonts w:cstheme="minorHAnsi"/>
          <w:b/>
          <w:bCs/>
          <w:sz w:val="28"/>
          <w:szCs w:val="28"/>
          <w:u w:val="single"/>
        </w:rPr>
        <w:t>App – Vehicle mate</w:t>
      </w:r>
    </w:p>
    <w:p w14:paraId="301E5661" w14:textId="16E488BA" w:rsidR="002C64D0" w:rsidRPr="00A230E3" w:rsidRDefault="00DD264D" w:rsidP="0074695C">
      <w:pPr>
        <w:spacing w:line="240" w:lineRule="auto"/>
        <w:jc w:val="both"/>
        <w:rPr>
          <w:rFonts w:cstheme="minorHAnsi"/>
        </w:rPr>
      </w:pPr>
      <w:r w:rsidRPr="00A230E3">
        <w:rPr>
          <w:rFonts w:cstheme="minorHAnsi"/>
        </w:rPr>
        <w:t>Vehicles now are more accessible and popular th</w:t>
      </w:r>
      <w:r w:rsidR="00C72129" w:rsidRPr="00A230E3">
        <w:rPr>
          <w:rFonts w:cstheme="minorHAnsi"/>
        </w:rPr>
        <w:t>a</w:t>
      </w:r>
      <w:r w:rsidRPr="00A230E3">
        <w:rPr>
          <w:rFonts w:cstheme="minorHAnsi"/>
        </w:rPr>
        <w:t xml:space="preserve">n ever. Many people have at least one vehicle of some type. Depending on what is going on in their lives their vehicle might be the last thing they think about because they might not realise that having a working efficient vehicle is necessary to be able to do things like go </w:t>
      </w:r>
      <w:r w:rsidR="00E76BD6" w:rsidRPr="00A230E3">
        <w:rPr>
          <w:rFonts w:cstheme="minorHAnsi"/>
        </w:rPr>
        <w:t xml:space="preserve">to </w:t>
      </w:r>
      <w:r w:rsidRPr="00A230E3">
        <w:rPr>
          <w:rFonts w:cstheme="minorHAnsi"/>
        </w:rPr>
        <w:t xml:space="preserve">work or to go to places they desire to go. </w:t>
      </w:r>
      <w:r w:rsidR="00E76BD6" w:rsidRPr="00A230E3">
        <w:rPr>
          <w:rFonts w:cstheme="minorHAnsi"/>
        </w:rPr>
        <w:t>They only realise this problem when something goes wrong. For example, they might realise one morning their MOT is about to run out and they are too busy working to get it done. Something like this can cause a lot of unnecessary stress that could have been avoided if they were notified in advance that it was coming up. Some people also just like easily knowing information on their vehicle, for example</w:t>
      </w:r>
      <w:r w:rsidR="00C72129" w:rsidRPr="00A230E3">
        <w:rPr>
          <w:rFonts w:cstheme="minorHAnsi"/>
        </w:rPr>
        <w:t>,</w:t>
      </w:r>
      <w:r w:rsidR="00E76BD6" w:rsidRPr="00A230E3">
        <w:rPr>
          <w:rFonts w:cstheme="minorHAnsi"/>
        </w:rPr>
        <w:t xml:space="preserve"> they might want to know if their vehicle is fuel</w:t>
      </w:r>
      <w:r w:rsidR="00C72129" w:rsidRPr="00A230E3">
        <w:rPr>
          <w:rFonts w:cstheme="minorHAnsi"/>
        </w:rPr>
        <w:t>-</w:t>
      </w:r>
      <w:r w:rsidR="00E76BD6" w:rsidRPr="00A230E3">
        <w:rPr>
          <w:rFonts w:cstheme="minorHAnsi"/>
        </w:rPr>
        <w:t>efficient or if it is costing far more than it is worth.</w:t>
      </w:r>
    </w:p>
    <w:p w14:paraId="3EA13975" w14:textId="77777777" w:rsidR="002C64D0" w:rsidRDefault="002C64D0" w:rsidP="0074695C">
      <w:pPr>
        <w:spacing w:line="240" w:lineRule="auto"/>
        <w:jc w:val="both"/>
        <w:rPr>
          <w:rFonts w:cstheme="minorHAnsi"/>
        </w:rPr>
      </w:pPr>
    </w:p>
    <w:p w14:paraId="51CF1B43" w14:textId="0AAA3433" w:rsidR="00AB4AE7" w:rsidRPr="00A230E3" w:rsidRDefault="00DD264D" w:rsidP="0074695C">
      <w:pPr>
        <w:spacing w:line="240" w:lineRule="auto"/>
        <w:jc w:val="both"/>
        <w:rPr>
          <w:rFonts w:cstheme="minorHAnsi"/>
        </w:rPr>
      </w:pPr>
      <w:r w:rsidRPr="00A230E3">
        <w:rPr>
          <w:rFonts w:cstheme="minorHAnsi"/>
        </w:rPr>
        <w:t>S</w:t>
      </w:r>
      <w:r w:rsidR="00AB4AE7" w:rsidRPr="00A230E3">
        <w:rPr>
          <w:rFonts w:cstheme="minorHAnsi"/>
        </w:rPr>
        <w:t>imilar apps</w:t>
      </w:r>
    </w:p>
    <w:p w14:paraId="321D74E9" w14:textId="2D70C627" w:rsidR="00B94A3D" w:rsidRDefault="00722885" w:rsidP="0074695C">
      <w:pPr>
        <w:pStyle w:val="ListParagraph"/>
        <w:numPr>
          <w:ilvl w:val="0"/>
          <w:numId w:val="9"/>
        </w:numPr>
        <w:spacing w:line="240" w:lineRule="auto"/>
        <w:jc w:val="both"/>
        <w:rPr>
          <w:rFonts w:cstheme="minorHAnsi"/>
        </w:rPr>
      </w:pPr>
      <w:r w:rsidRPr="00A230E3">
        <w:rPr>
          <w:rFonts w:cstheme="minorHAnsi"/>
        </w:rPr>
        <w:t xml:space="preserve">Vehicle manager </w:t>
      </w:r>
      <w:r w:rsidR="00B94A3D">
        <w:rPr>
          <w:rFonts w:cstheme="minorHAnsi"/>
        </w:rPr>
        <w:t>–</w:t>
      </w:r>
    </w:p>
    <w:p w14:paraId="28421F51" w14:textId="6E682C1A" w:rsidR="007A39AD" w:rsidRPr="00A230E3" w:rsidRDefault="00F46CE2" w:rsidP="00B94A3D">
      <w:pPr>
        <w:pStyle w:val="ListParagraph"/>
        <w:spacing w:line="240" w:lineRule="auto"/>
        <w:ind w:left="360"/>
        <w:jc w:val="both"/>
        <w:rPr>
          <w:rFonts w:cstheme="minorHAnsi"/>
        </w:rPr>
      </w:pPr>
      <w:hyperlink r:id="rId8" w:history="1">
        <w:r w:rsidR="00B94A3D" w:rsidRPr="00147B0B">
          <w:rPr>
            <w:rStyle w:val="Hyperlink"/>
            <w:rFonts w:cstheme="minorHAnsi"/>
          </w:rPr>
          <w:t>https://play.google.com/store/apps/details?id=com.vh.vehiclemanager</w:t>
        </w:r>
      </w:hyperlink>
    </w:p>
    <w:p w14:paraId="453A62B9" w14:textId="549209B1" w:rsidR="0075220F" w:rsidRPr="00A230E3" w:rsidRDefault="007A39AD" w:rsidP="0074695C">
      <w:pPr>
        <w:pStyle w:val="ListParagraph"/>
        <w:spacing w:line="240" w:lineRule="auto"/>
        <w:ind w:left="360"/>
        <w:jc w:val="both"/>
        <w:rPr>
          <w:rFonts w:cstheme="minorHAnsi"/>
        </w:rPr>
      </w:pPr>
      <w:r w:rsidRPr="00A230E3">
        <w:rPr>
          <w:rFonts w:cstheme="minorHAnsi"/>
        </w:rPr>
        <w:t>Checklist</w:t>
      </w:r>
    </w:p>
    <w:p w14:paraId="1A7374C2" w14:textId="1A4175EA"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Multi</w:t>
      </w:r>
      <w:r w:rsidR="00C72129" w:rsidRPr="00A230E3">
        <w:rPr>
          <w:rFonts w:cstheme="minorHAnsi"/>
        </w:rPr>
        <w:t>-</w:t>
      </w:r>
      <w:r w:rsidRPr="00A230E3">
        <w:rPr>
          <w:rFonts w:cstheme="minorHAnsi"/>
        </w:rPr>
        <w:t xml:space="preserve">vehicle support – </w:t>
      </w:r>
      <w:r w:rsidR="00402C27" w:rsidRPr="00A230E3">
        <w:rPr>
          <w:rFonts w:cstheme="minorHAnsi"/>
        </w:rPr>
        <w:t>Yes</w:t>
      </w:r>
    </w:p>
    <w:p w14:paraId="0E050035"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Can do a variety of useful calculations (fuel efficiency, cost efficiency) </w:t>
      </w:r>
      <w:r w:rsidR="0075220F" w:rsidRPr="00A230E3">
        <w:rPr>
          <w:rFonts w:cstheme="minorHAnsi"/>
        </w:rPr>
        <w:t>–</w:t>
      </w:r>
      <w:r w:rsidRPr="00A230E3">
        <w:rPr>
          <w:rFonts w:cstheme="minorHAnsi"/>
        </w:rPr>
        <w:t xml:space="preserve"> </w:t>
      </w:r>
      <w:r w:rsidR="00402C27" w:rsidRPr="00A230E3">
        <w:rPr>
          <w:rFonts w:cstheme="minorHAnsi"/>
        </w:rPr>
        <w:t>Yes</w:t>
      </w:r>
    </w:p>
    <w:p w14:paraId="65B3BFD2"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Has a variety of variables (e.g. MPG, MPL) </w:t>
      </w:r>
      <w:r w:rsidR="0075220F" w:rsidRPr="00A230E3">
        <w:rPr>
          <w:rFonts w:cstheme="minorHAnsi"/>
        </w:rPr>
        <w:t>–</w:t>
      </w:r>
      <w:r w:rsidRPr="00A230E3">
        <w:rPr>
          <w:rFonts w:cstheme="minorHAnsi"/>
        </w:rPr>
        <w:t xml:space="preserve"> </w:t>
      </w:r>
      <w:r w:rsidR="00402C27" w:rsidRPr="00A230E3">
        <w:rPr>
          <w:rFonts w:cstheme="minorHAnsi"/>
        </w:rPr>
        <w:t>Yes</w:t>
      </w:r>
    </w:p>
    <w:p w14:paraId="06F1911F"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Saves user data for later use, can export user data/save online – </w:t>
      </w:r>
      <w:r w:rsidR="00402C27" w:rsidRPr="00A230E3">
        <w:rPr>
          <w:rFonts w:cstheme="minorHAnsi"/>
        </w:rPr>
        <w:t>Yes</w:t>
      </w:r>
    </w:p>
    <w:p w14:paraId="5FE502C5"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Turns user data into charts for easy comparison – </w:t>
      </w:r>
      <w:r w:rsidR="00402C27" w:rsidRPr="00A230E3">
        <w:rPr>
          <w:rFonts w:cstheme="minorHAnsi"/>
        </w:rPr>
        <w:t>No</w:t>
      </w:r>
    </w:p>
    <w:p w14:paraId="6BF61160" w14:textId="5C555178"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Ability to change GUI to suit user’s needs</w:t>
      </w:r>
      <w:r w:rsidR="00402C27" w:rsidRPr="00A230E3">
        <w:rPr>
          <w:rFonts w:cstheme="minorHAnsi"/>
        </w:rPr>
        <w:t xml:space="preserve"> </w:t>
      </w:r>
      <w:r w:rsidRPr="00A230E3">
        <w:rPr>
          <w:rFonts w:cstheme="minorHAnsi"/>
        </w:rPr>
        <w:t xml:space="preserve">– </w:t>
      </w:r>
      <w:r w:rsidR="00402C27" w:rsidRPr="00A230E3">
        <w:rPr>
          <w:rFonts w:cstheme="minorHAnsi"/>
        </w:rPr>
        <w:t>No</w:t>
      </w:r>
    </w:p>
    <w:p w14:paraId="40F12DD3"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Keeps track of a variety of information on the vehicles(s) – </w:t>
      </w:r>
      <w:r w:rsidR="00402C27" w:rsidRPr="00A230E3">
        <w:rPr>
          <w:rFonts w:cstheme="minorHAnsi"/>
        </w:rPr>
        <w:t>Yes</w:t>
      </w:r>
    </w:p>
    <w:p w14:paraId="242C249A"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Notifies the user about useful information </w:t>
      </w:r>
      <w:r w:rsidR="0075220F" w:rsidRPr="00A230E3">
        <w:rPr>
          <w:rFonts w:cstheme="minorHAnsi"/>
        </w:rPr>
        <w:t>–</w:t>
      </w:r>
      <w:r w:rsidRPr="00A230E3">
        <w:rPr>
          <w:rFonts w:cstheme="minorHAnsi"/>
        </w:rPr>
        <w:t xml:space="preserve"> </w:t>
      </w:r>
      <w:r w:rsidR="00402C27" w:rsidRPr="00A230E3">
        <w:rPr>
          <w:rFonts w:cstheme="minorHAnsi"/>
        </w:rPr>
        <w:t>Yes</w:t>
      </w:r>
    </w:p>
    <w:p w14:paraId="52730D4C" w14:textId="77777777" w:rsidR="0075220F"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Ability to make notes – </w:t>
      </w:r>
      <w:r w:rsidR="00402C27" w:rsidRPr="00A230E3">
        <w:rPr>
          <w:rFonts w:cstheme="minorHAnsi"/>
        </w:rPr>
        <w:t>Yes</w:t>
      </w:r>
    </w:p>
    <w:p w14:paraId="2BA32B6B" w14:textId="77777777" w:rsidR="0075220F" w:rsidRPr="00A230E3" w:rsidRDefault="00991250" w:rsidP="0074695C">
      <w:pPr>
        <w:pStyle w:val="ListParagraph"/>
        <w:numPr>
          <w:ilvl w:val="0"/>
          <w:numId w:val="10"/>
        </w:numPr>
        <w:spacing w:line="240" w:lineRule="auto"/>
        <w:jc w:val="both"/>
        <w:rPr>
          <w:rFonts w:cstheme="minorHAnsi"/>
        </w:rPr>
      </w:pPr>
      <w:r w:rsidRPr="00A230E3">
        <w:rPr>
          <w:rFonts w:cstheme="minorHAnsi"/>
        </w:rPr>
        <w:t xml:space="preserve">Allows the user to make custom notifications for different vehicles </w:t>
      </w:r>
      <w:r w:rsidR="0075220F" w:rsidRPr="00A230E3">
        <w:rPr>
          <w:rFonts w:cstheme="minorHAnsi"/>
        </w:rPr>
        <w:t>–</w:t>
      </w:r>
      <w:r w:rsidRPr="00A230E3">
        <w:rPr>
          <w:rFonts w:cstheme="minorHAnsi"/>
        </w:rPr>
        <w:t xml:space="preserve"> </w:t>
      </w:r>
      <w:r w:rsidR="00402C27" w:rsidRPr="00A230E3">
        <w:rPr>
          <w:rFonts w:cstheme="minorHAnsi"/>
        </w:rPr>
        <w:t>Yes</w:t>
      </w:r>
    </w:p>
    <w:p w14:paraId="6DCC4C59" w14:textId="57E29CB8" w:rsidR="007A39AD" w:rsidRPr="00A230E3" w:rsidRDefault="007A39AD" w:rsidP="0074695C">
      <w:pPr>
        <w:pStyle w:val="ListParagraph"/>
        <w:numPr>
          <w:ilvl w:val="0"/>
          <w:numId w:val="10"/>
        </w:numPr>
        <w:spacing w:line="240" w:lineRule="auto"/>
        <w:jc w:val="both"/>
        <w:rPr>
          <w:rFonts w:cstheme="minorHAnsi"/>
        </w:rPr>
      </w:pPr>
      <w:r w:rsidRPr="00A230E3">
        <w:rPr>
          <w:rFonts w:cstheme="minorHAnsi"/>
        </w:rPr>
        <w:t xml:space="preserve">Can share information onto social media </w:t>
      </w:r>
      <w:r w:rsidR="00402C27" w:rsidRPr="00A230E3">
        <w:rPr>
          <w:rFonts w:cstheme="minorHAnsi"/>
        </w:rPr>
        <w:t>–</w:t>
      </w:r>
      <w:r w:rsidRPr="00A230E3">
        <w:rPr>
          <w:rFonts w:cstheme="minorHAnsi"/>
        </w:rPr>
        <w:t xml:space="preserve"> </w:t>
      </w:r>
      <w:r w:rsidR="00402C27" w:rsidRPr="00A230E3">
        <w:rPr>
          <w:rFonts w:cstheme="minorHAnsi"/>
        </w:rPr>
        <w:t>Yes</w:t>
      </w:r>
    </w:p>
    <w:p w14:paraId="6CAC4938" w14:textId="186BBC9C" w:rsidR="00402C27" w:rsidRPr="00A230E3" w:rsidRDefault="00402C27" w:rsidP="0074695C">
      <w:pPr>
        <w:pStyle w:val="ListParagraph"/>
        <w:spacing w:line="240" w:lineRule="auto"/>
        <w:ind w:left="360"/>
        <w:jc w:val="both"/>
        <w:rPr>
          <w:rFonts w:cstheme="minorHAnsi"/>
        </w:rPr>
      </w:pPr>
    </w:p>
    <w:p w14:paraId="4396D34C" w14:textId="35984880" w:rsidR="0075220F" w:rsidRDefault="00402C27" w:rsidP="006D3FE0">
      <w:pPr>
        <w:pStyle w:val="ListParagraph"/>
        <w:spacing w:line="240" w:lineRule="auto"/>
        <w:ind w:left="360"/>
        <w:jc w:val="both"/>
        <w:rPr>
          <w:rFonts w:cstheme="minorHAnsi"/>
        </w:rPr>
      </w:pPr>
      <w:r w:rsidRPr="00A230E3">
        <w:rPr>
          <w:rFonts w:cstheme="minorHAnsi"/>
        </w:rPr>
        <w:t>This app looks very good in theory, but it has a lot of bad reviews about different things going wrong. In some cases, people had the app not start for them making it completely useless. This app does support a wide variety of vehicles and keeps track of an awful lot of information on them. It also notifies the user when something needs to be done, for example</w:t>
      </w:r>
      <w:r w:rsidR="00C72129" w:rsidRPr="00A230E3">
        <w:rPr>
          <w:rFonts w:cstheme="minorHAnsi"/>
        </w:rPr>
        <w:t>,</w:t>
      </w:r>
      <w:r w:rsidRPr="00A230E3">
        <w:rPr>
          <w:rFonts w:cstheme="minorHAnsi"/>
        </w:rPr>
        <w:t xml:space="preserve"> an oil change. Having it also the user the overall expense of the vehicle is very useful so the user can work out if the vehicle cost more than it is worth.</w:t>
      </w:r>
    </w:p>
    <w:p w14:paraId="2E22307E" w14:textId="77777777" w:rsidR="006D3FE0" w:rsidRPr="006D3FE0" w:rsidRDefault="006D3FE0" w:rsidP="006D3FE0">
      <w:pPr>
        <w:spacing w:line="240" w:lineRule="auto"/>
        <w:jc w:val="both"/>
        <w:rPr>
          <w:rFonts w:cstheme="minorHAnsi"/>
        </w:rPr>
      </w:pPr>
    </w:p>
    <w:p w14:paraId="2D3C0821" w14:textId="77777777" w:rsidR="00B94A3D" w:rsidRPr="00B94A3D" w:rsidRDefault="0075220F" w:rsidP="0074695C">
      <w:pPr>
        <w:pStyle w:val="ListParagraph"/>
        <w:numPr>
          <w:ilvl w:val="0"/>
          <w:numId w:val="9"/>
        </w:numPr>
        <w:spacing w:line="240" w:lineRule="auto"/>
        <w:jc w:val="both"/>
        <w:rPr>
          <w:rFonts w:cstheme="minorHAnsi"/>
        </w:rPr>
      </w:pPr>
      <w:r w:rsidRPr="00B94A3D">
        <w:rPr>
          <w:rFonts w:cstheme="minorHAnsi"/>
        </w:rPr>
        <w:t>Vehicle manager – Services, Payments, Expenses</w:t>
      </w:r>
      <w:r w:rsidR="00B94A3D" w:rsidRPr="00B94A3D">
        <w:rPr>
          <w:rFonts w:cstheme="minorHAnsi"/>
        </w:rPr>
        <w:t xml:space="preserve"> </w:t>
      </w:r>
      <w:r w:rsidRPr="00B94A3D">
        <w:rPr>
          <w:rFonts w:cstheme="minorHAnsi"/>
        </w:rPr>
        <w:t>–</w:t>
      </w:r>
    </w:p>
    <w:p w14:paraId="1AB36899" w14:textId="7310AB5C" w:rsidR="0075220F" w:rsidRPr="00B94A3D" w:rsidRDefault="00F46CE2" w:rsidP="00B94A3D">
      <w:pPr>
        <w:pStyle w:val="ListParagraph"/>
        <w:spacing w:line="240" w:lineRule="auto"/>
        <w:ind w:left="360"/>
        <w:jc w:val="both"/>
        <w:rPr>
          <w:rFonts w:cstheme="minorHAnsi"/>
        </w:rPr>
      </w:pPr>
      <w:hyperlink r:id="rId9" w:history="1">
        <w:r w:rsidR="0075220F" w:rsidRPr="00B94A3D">
          <w:rPr>
            <w:rStyle w:val="Hyperlink"/>
            <w:rFonts w:cstheme="minorHAnsi"/>
            <w:color w:val="auto"/>
          </w:rPr>
          <w:t>https://play.google.com/store/apps/details?id=com.ninetynineapps.vehiclemanager</w:t>
        </w:r>
      </w:hyperlink>
    </w:p>
    <w:p w14:paraId="145619CE" w14:textId="77777777" w:rsidR="0075220F" w:rsidRPr="00B94A3D" w:rsidRDefault="0075220F" w:rsidP="0074695C">
      <w:pPr>
        <w:pStyle w:val="ListParagraph"/>
        <w:spacing w:line="240" w:lineRule="auto"/>
        <w:ind w:left="360"/>
        <w:jc w:val="both"/>
        <w:rPr>
          <w:rFonts w:cstheme="minorHAnsi"/>
        </w:rPr>
      </w:pPr>
      <w:r w:rsidRPr="00B94A3D">
        <w:rPr>
          <w:rFonts w:cstheme="minorHAnsi"/>
        </w:rPr>
        <w:t>Checklist</w:t>
      </w:r>
    </w:p>
    <w:p w14:paraId="46289D6C" w14:textId="550DD7B3"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Multi</w:t>
      </w:r>
      <w:r w:rsidR="00C72129" w:rsidRPr="00B94A3D">
        <w:rPr>
          <w:rFonts w:cstheme="minorHAnsi"/>
        </w:rPr>
        <w:t>-</w:t>
      </w:r>
      <w:r w:rsidRPr="00B94A3D">
        <w:rPr>
          <w:rFonts w:cstheme="minorHAnsi"/>
        </w:rPr>
        <w:t xml:space="preserve">vehicle support – </w:t>
      </w:r>
      <w:r w:rsidR="00B94A3D" w:rsidRPr="00B94A3D">
        <w:rPr>
          <w:rFonts w:cstheme="minorHAnsi"/>
        </w:rPr>
        <w:t>Yes</w:t>
      </w:r>
    </w:p>
    <w:p w14:paraId="1F2C0ACF" w14:textId="0A2CDDDE"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Can do a variety of useful calculations (fuel efficiency, cost efficiency) – </w:t>
      </w:r>
      <w:r w:rsidR="00B94A3D" w:rsidRPr="00B94A3D">
        <w:rPr>
          <w:rFonts w:cstheme="minorHAnsi"/>
        </w:rPr>
        <w:t>Yes</w:t>
      </w:r>
    </w:p>
    <w:p w14:paraId="77A7611E" w14:textId="4E0E0DC0"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Has a variety of variables (e.g. MPG, MPL) – </w:t>
      </w:r>
      <w:r w:rsidR="00B94A3D" w:rsidRPr="00B94A3D">
        <w:rPr>
          <w:rFonts w:cstheme="minorHAnsi"/>
        </w:rPr>
        <w:t>No</w:t>
      </w:r>
    </w:p>
    <w:p w14:paraId="6B45A565" w14:textId="1DE56F97"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Saves user data for later use, can export user data/save online – </w:t>
      </w:r>
      <w:r w:rsidR="00B94A3D" w:rsidRPr="00B94A3D">
        <w:rPr>
          <w:rFonts w:cstheme="minorHAnsi"/>
        </w:rPr>
        <w:t>Saves user data but cannot be exported</w:t>
      </w:r>
    </w:p>
    <w:p w14:paraId="69E70A4D" w14:textId="67244402"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Turns user data into charts for easy comparison – </w:t>
      </w:r>
      <w:r w:rsidR="00B94A3D" w:rsidRPr="00B94A3D">
        <w:rPr>
          <w:rFonts w:cstheme="minorHAnsi"/>
        </w:rPr>
        <w:t>No</w:t>
      </w:r>
    </w:p>
    <w:p w14:paraId="5F831A7E" w14:textId="63319C34"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Ability to change GUI to suit user’s needs – </w:t>
      </w:r>
      <w:r w:rsidR="00B94A3D" w:rsidRPr="00B94A3D">
        <w:rPr>
          <w:rFonts w:cstheme="minorHAnsi"/>
        </w:rPr>
        <w:t>No</w:t>
      </w:r>
    </w:p>
    <w:p w14:paraId="439C2A8A" w14:textId="3C230346"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Keeps track of a variety of information on the vehicles(s) – </w:t>
      </w:r>
      <w:r w:rsidR="00B94A3D" w:rsidRPr="00B94A3D">
        <w:rPr>
          <w:rFonts w:cstheme="minorHAnsi"/>
        </w:rPr>
        <w:t>Yes</w:t>
      </w:r>
    </w:p>
    <w:p w14:paraId="5918D702" w14:textId="67839BFA"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Notifies the user about useful information –</w:t>
      </w:r>
      <w:r w:rsidR="001A4E0B" w:rsidRPr="00B94A3D">
        <w:rPr>
          <w:rFonts w:cstheme="minorHAnsi"/>
        </w:rPr>
        <w:t xml:space="preserve"> </w:t>
      </w:r>
      <w:r w:rsidR="00B94A3D" w:rsidRPr="00B94A3D">
        <w:rPr>
          <w:rFonts w:cstheme="minorHAnsi"/>
        </w:rPr>
        <w:t>No</w:t>
      </w:r>
    </w:p>
    <w:p w14:paraId="28FD50A1" w14:textId="0E5DAB07"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t xml:space="preserve">Ability to make notes – </w:t>
      </w:r>
      <w:r w:rsidR="00B94A3D" w:rsidRPr="00B94A3D">
        <w:rPr>
          <w:rFonts w:cstheme="minorHAnsi"/>
        </w:rPr>
        <w:t>No</w:t>
      </w:r>
    </w:p>
    <w:p w14:paraId="190AEF5B" w14:textId="7EFA419A" w:rsidR="0075220F" w:rsidRPr="00B94A3D" w:rsidRDefault="0075220F" w:rsidP="0074695C">
      <w:pPr>
        <w:pStyle w:val="ListParagraph"/>
        <w:numPr>
          <w:ilvl w:val="0"/>
          <w:numId w:val="10"/>
        </w:numPr>
        <w:spacing w:line="240" w:lineRule="auto"/>
        <w:jc w:val="both"/>
        <w:rPr>
          <w:rFonts w:cstheme="minorHAnsi"/>
        </w:rPr>
      </w:pPr>
      <w:r w:rsidRPr="00B94A3D">
        <w:rPr>
          <w:rFonts w:cstheme="minorHAnsi"/>
        </w:rPr>
        <w:lastRenderedPageBreak/>
        <w:t xml:space="preserve">Allows the user to make custom notifications for different vehicles – </w:t>
      </w:r>
      <w:r w:rsidR="00B94A3D" w:rsidRPr="00B94A3D">
        <w:rPr>
          <w:rFonts w:cstheme="minorHAnsi"/>
        </w:rPr>
        <w:t>No</w:t>
      </w:r>
    </w:p>
    <w:p w14:paraId="4964EF32" w14:textId="5C2EAADD" w:rsidR="001D527B" w:rsidRPr="00B94A3D" w:rsidRDefault="0075220F" w:rsidP="0074695C">
      <w:pPr>
        <w:pStyle w:val="ListParagraph"/>
        <w:numPr>
          <w:ilvl w:val="0"/>
          <w:numId w:val="10"/>
        </w:numPr>
        <w:spacing w:line="240" w:lineRule="auto"/>
        <w:jc w:val="both"/>
        <w:rPr>
          <w:rFonts w:cstheme="minorHAnsi"/>
        </w:rPr>
      </w:pPr>
      <w:r w:rsidRPr="00B94A3D">
        <w:rPr>
          <w:rFonts w:cstheme="minorHAnsi"/>
        </w:rPr>
        <w:t>Can share information onto social media –</w:t>
      </w:r>
      <w:r w:rsidR="00B94A3D" w:rsidRPr="00B94A3D">
        <w:rPr>
          <w:rFonts w:cstheme="minorHAnsi"/>
        </w:rPr>
        <w:t xml:space="preserve"> No</w:t>
      </w:r>
    </w:p>
    <w:p w14:paraId="6B12BFFE" w14:textId="402B2EE4" w:rsidR="00A230E3" w:rsidRDefault="00B94A3D" w:rsidP="006D3FE0">
      <w:pPr>
        <w:spacing w:line="240" w:lineRule="auto"/>
        <w:ind w:left="425"/>
        <w:jc w:val="both"/>
        <w:rPr>
          <w:rFonts w:cstheme="minorHAnsi"/>
        </w:rPr>
      </w:pPr>
      <w:r w:rsidRPr="00B94A3D">
        <w:rPr>
          <w:rFonts w:cstheme="minorHAnsi"/>
        </w:rPr>
        <w:t>This app only has one review, but it is a good review. The screenshots and description of the app make it look very good but not many people have used it yet.</w:t>
      </w:r>
    </w:p>
    <w:p w14:paraId="17C8F024" w14:textId="77777777" w:rsidR="006D3FE0" w:rsidRPr="001D527B" w:rsidRDefault="006D3FE0" w:rsidP="006D3FE0">
      <w:pPr>
        <w:spacing w:line="240" w:lineRule="auto"/>
        <w:jc w:val="both"/>
        <w:rPr>
          <w:rFonts w:cstheme="minorHAnsi"/>
        </w:rPr>
      </w:pPr>
    </w:p>
    <w:p w14:paraId="09D48823" w14:textId="319B292F" w:rsidR="00B94A3D" w:rsidRDefault="001A4E0B" w:rsidP="0074695C">
      <w:pPr>
        <w:pStyle w:val="ListParagraph"/>
        <w:numPr>
          <w:ilvl w:val="0"/>
          <w:numId w:val="9"/>
        </w:numPr>
        <w:spacing w:line="240" w:lineRule="auto"/>
        <w:jc w:val="both"/>
        <w:rPr>
          <w:rFonts w:cstheme="minorHAnsi"/>
        </w:rPr>
      </w:pPr>
      <w:r w:rsidRPr="00A230E3">
        <w:rPr>
          <w:rFonts w:cstheme="minorHAnsi"/>
        </w:rPr>
        <w:t xml:space="preserve">Car management: car maintenance, vehicle manager </w:t>
      </w:r>
      <w:r w:rsidR="00B94A3D">
        <w:rPr>
          <w:rFonts w:cstheme="minorHAnsi"/>
        </w:rPr>
        <w:t>–</w:t>
      </w:r>
    </w:p>
    <w:p w14:paraId="3ED877CA" w14:textId="4A0FC51A" w:rsidR="001A4E0B" w:rsidRPr="00A230E3" w:rsidRDefault="00F46CE2" w:rsidP="00B94A3D">
      <w:pPr>
        <w:pStyle w:val="ListParagraph"/>
        <w:spacing w:line="240" w:lineRule="auto"/>
        <w:ind w:left="360"/>
        <w:jc w:val="both"/>
        <w:rPr>
          <w:rFonts w:cstheme="minorHAnsi"/>
        </w:rPr>
      </w:pPr>
      <w:hyperlink r:id="rId10" w:history="1">
        <w:r w:rsidR="00B94A3D" w:rsidRPr="00147B0B">
          <w:rPr>
            <w:rStyle w:val="Hyperlink"/>
            <w:rFonts w:cstheme="minorHAnsi"/>
          </w:rPr>
          <w:t>https://play.google.com/store/apps/details?id=aurumapp.carmanagement</w:t>
        </w:r>
      </w:hyperlink>
    </w:p>
    <w:p w14:paraId="7A37CF4C" w14:textId="77777777" w:rsidR="001A4E0B" w:rsidRPr="00A230E3" w:rsidRDefault="001A4E0B" w:rsidP="0074695C">
      <w:pPr>
        <w:pStyle w:val="ListParagraph"/>
        <w:spacing w:line="240" w:lineRule="auto"/>
        <w:ind w:left="360"/>
        <w:jc w:val="both"/>
        <w:rPr>
          <w:rFonts w:cstheme="minorHAnsi"/>
        </w:rPr>
      </w:pPr>
      <w:r w:rsidRPr="00A230E3">
        <w:rPr>
          <w:rFonts w:cstheme="minorHAnsi"/>
        </w:rPr>
        <w:t>Checklist</w:t>
      </w:r>
    </w:p>
    <w:p w14:paraId="4A1896D0" w14:textId="4EFFAA12"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Multi</w:t>
      </w:r>
      <w:r w:rsidR="00C72129" w:rsidRPr="00A230E3">
        <w:rPr>
          <w:rFonts w:cstheme="minorHAnsi"/>
        </w:rPr>
        <w:t>-</w:t>
      </w:r>
      <w:r w:rsidRPr="00A230E3">
        <w:rPr>
          <w:rFonts w:cstheme="minorHAnsi"/>
        </w:rPr>
        <w:t>vehicle support – Yes</w:t>
      </w:r>
    </w:p>
    <w:p w14:paraId="2C5E7B50" w14:textId="5CE47819"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Can do a variety of useful calculations (fuel efficiency, cost efficiency) – Has features on when to replace</w:t>
      </w:r>
      <w:r w:rsidR="00C72129" w:rsidRPr="00A230E3">
        <w:rPr>
          <w:rFonts w:cstheme="minorHAnsi"/>
        </w:rPr>
        <w:t xml:space="preserve"> different</w:t>
      </w:r>
      <w:r w:rsidRPr="00A230E3">
        <w:rPr>
          <w:rFonts w:cstheme="minorHAnsi"/>
        </w:rPr>
        <w:t xml:space="preserve"> parts but not on things like fuel efficiency.</w:t>
      </w:r>
    </w:p>
    <w:p w14:paraId="3FAD660F" w14:textId="12E317E2"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Has a variety of variables (e.g. MPG, MPL) – Has miles and kilometres</w:t>
      </w:r>
    </w:p>
    <w:p w14:paraId="7A31178D" w14:textId="2EF990F4"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Saves user data for later use, can export user data/save online – keeps track of </w:t>
      </w:r>
      <w:r w:rsidR="00EA6BF0" w:rsidRPr="00A230E3">
        <w:rPr>
          <w:rFonts w:cstheme="minorHAnsi"/>
        </w:rPr>
        <w:t>users’</w:t>
      </w:r>
      <w:r w:rsidRPr="00A230E3">
        <w:rPr>
          <w:rFonts w:cstheme="minorHAnsi"/>
        </w:rPr>
        <w:t xml:space="preserve"> data but doesn’t allo</w:t>
      </w:r>
      <w:r w:rsidR="00C72129" w:rsidRPr="00A230E3">
        <w:rPr>
          <w:rFonts w:cstheme="minorHAnsi"/>
        </w:rPr>
        <w:t>w</w:t>
      </w:r>
      <w:r w:rsidRPr="00A230E3">
        <w:rPr>
          <w:rFonts w:cstheme="minorHAnsi"/>
        </w:rPr>
        <w:t xml:space="preserve"> for export</w:t>
      </w:r>
    </w:p>
    <w:p w14:paraId="48616EB7" w14:textId="3EE99E09"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Turns user data into charts for easy comparison – </w:t>
      </w:r>
      <w:r w:rsidR="00FF410C" w:rsidRPr="00A230E3">
        <w:rPr>
          <w:rFonts w:cstheme="minorHAnsi"/>
        </w:rPr>
        <w:t>No</w:t>
      </w:r>
    </w:p>
    <w:p w14:paraId="5CE12AEF" w14:textId="5A4FEF66"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Ability to change GUI to suit user’s needs – </w:t>
      </w:r>
      <w:r w:rsidR="00FF410C" w:rsidRPr="00A230E3">
        <w:rPr>
          <w:rFonts w:cstheme="minorHAnsi"/>
        </w:rPr>
        <w:t>No</w:t>
      </w:r>
    </w:p>
    <w:p w14:paraId="45390577" w14:textId="33AE1294"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Keeps track of a variety of information on the vehicle(s) – </w:t>
      </w:r>
      <w:r w:rsidR="00FF410C" w:rsidRPr="00A230E3">
        <w:rPr>
          <w:rFonts w:cstheme="minorHAnsi"/>
        </w:rPr>
        <w:t>Yes</w:t>
      </w:r>
    </w:p>
    <w:p w14:paraId="37937CA0" w14:textId="4C5F17ED"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Notifies the user about useful information – </w:t>
      </w:r>
      <w:r w:rsidR="00FF410C" w:rsidRPr="00A230E3">
        <w:rPr>
          <w:rFonts w:cstheme="minorHAnsi"/>
        </w:rPr>
        <w:t>Yes</w:t>
      </w:r>
    </w:p>
    <w:p w14:paraId="3020CA29" w14:textId="02A55337"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Ability to make notes – </w:t>
      </w:r>
      <w:r w:rsidR="00FF410C" w:rsidRPr="00A230E3">
        <w:rPr>
          <w:rFonts w:cstheme="minorHAnsi"/>
        </w:rPr>
        <w:t>Yes</w:t>
      </w:r>
    </w:p>
    <w:p w14:paraId="74F85E09" w14:textId="70B35DFC"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 xml:space="preserve">Allows the user to make custom notifications for different vehicles – </w:t>
      </w:r>
      <w:r w:rsidR="00FF410C" w:rsidRPr="00A230E3">
        <w:rPr>
          <w:rFonts w:cstheme="minorHAnsi"/>
        </w:rPr>
        <w:t>Yes</w:t>
      </w:r>
    </w:p>
    <w:p w14:paraId="148743B4" w14:textId="2C298C73" w:rsidR="001A4E0B" w:rsidRPr="00A230E3" w:rsidRDefault="001A4E0B" w:rsidP="0074695C">
      <w:pPr>
        <w:pStyle w:val="ListParagraph"/>
        <w:numPr>
          <w:ilvl w:val="0"/>
          <w:numId w:val="10"/>
        </w:numPr>
        <w:spacing w:line="240" w:lineRule="auto"/>
        <w:jc w:val="both"/>
        <w:rPr>
          <w:rFonts w:cstheme="minorHAnsi"/>
        </w:rPr>
      </w:pPr>
      <w:r w:rsidRPr="00A230E3">
        <w:rPr>
          <w:rFonts w:cstheme="minorHAnsi"/>
        </w:rPr>
        <w:t>Can share information onto social media – No</w:t>
      </w:r>
    </w:p>
    <w:p w14:paraId="1FC6F8A0" w14:textId="3BB08E27" w:rsidR="00DD264D" w:rsidRDefault="00FF410C" w:rsidP="0074695C">
      <w:pPr>
        <w:spacing w:line="240" w:lineRule="auto"/>
        <w:ind w:left="425"/>
        <w:jc w:val="both"/>
        <w:rPr>
          <w:rFonts w:cstheme="minorHAnsi"/>
        </w:rPr>
      </w:pPr>
      <w:r w:rsidRPr="00A230E3">
        <w:rPr>
          <w:rFonts w:cstheme="minorHAnsi"/>
        </w:rPr>
        <w:t>The reviews for this are mostly 5 stars and it does seem to be a reliable app. But I believe it to be lacking because it mainly focuses on the replacing of parts rather than how it is currently running. It does what it is designed to do very well and does have some very useful features that the users seem to like.</w:t>
      </w:r>
    </w:p>
    <w:p w14:paraId="7F4A46CE" w14:textId="77777777" w:rsidR="006D3FE0" w:rsidRPr="00A230E3" w:rsidRDefault="006D3FE0" w:rsidP="006D3FE0">
      <w:pPr>
        <w:spacing w:line="240" w:lineRule="auto"/>
        <w:jc w:val="both"/>
        <w:rPr>
          <w:rFonts w:cstheme="minorHAnsi"/>
        </w:rPr>
      </w:pPr>
    </w:p>
    <w:p w14:paraId="07F1811A" w14:textId="3B7190CD" w:rsidR="00B94A3D" w:rsidRPr="00944242" w:rsidRDefault="00FF410C" w:rsidP="0074695C">
      <w:pPr>
        <w:pStyle w:val="ListParagraph"/>
        <w:numPr>
          <w:ilvl w:val="0"/>
          <w:numId w:val="9"/>
        </w:numPr>
        <w:spacing w:line="240" w:lineRule="auto"/>
        <w:jc w:val="both"/>
        <w:rPr>
          <w:rFonts w:cstheme="minorHAnsi"/>
        </w:rPr>
      </w:pPr>
      <w:r w:rsidRPr="00944242">
        <w:rPr>
          <w:rFonts w:cstheme="minorHAnsi"/>
        </w:rPr>
        <w:t>My vehicle manager</w:t>
      </w:r>
      <w:r w:rsidR="00B94A3D" w:rsidRPr="00944242">
        <w:rPr>
          <w:rFonts w:cstheme="minorHAnsi"/>
        </w:rPr>
        <w:t xml:space="preserve"> –</w:t>
      </w:r>
    </w:p>
    <w:p w14:paraId="3718811F" w14:textId="256E5FFD" w:rsidR="00FF410C" w:rsidRPr="00944242" w:rsidRDefault="00F46CE2" w:rsidP="00B94A3D">
      <w:pPr>
        <w:pStyle w:val="ListParagraph"/>
        <w:spacing w:line="240" w:lineRule="auto"/>
        <w:ind w:left="360"/>
        <w:jc w:val="both"/>
        <w:rPr>
          <w:rFonts w:cstheme="minorHAnsi"/>
        </w:rPr>
      </w:pPr>
      <w:hyperlink r:id="rId11" w:history="1">
        <w:r w:rsidR="00FF410C" w:rsidRPr="00944242">
          <w:rPr>
            <w:rStyle w:val="Hyperlink"/>
            <w:rFonts w:cstheme="minorHAnsi"/>
            <w:color w:val="auto"/>
          </w:rPr>
          <w:t>https://play.google.com/store/apps/details?id=sssoftwares.myvehiclemanager</w:t>
        </w:r>
      </w:hyperlink>
    </w:p>
    <w:p w14:paraId="43D9AA4F" w14:textId="77777777" w:rsidR="00FF410C" w:rsidRPr="00944242" w:rsidRDefault="00FF410C" w:rsidP="0074695C">
      <w:pPr>
        <w:pStyle w:val="ListParagraph"/>
        <w:spacing w:line="240" w:lineRule="auto"/>
        <w:ind w:left="360"/>
        <w:jc w:val="both"/>
        <w:rPr>
          <w:rFonts w:cstheme="minorHAnsi"/>
        </w:rPr>
      </w:pPr>
      <w:r w:rsidRPr="00944242">
        <w:rPr>
          <w:rFonts w:cstheme="minorHAnsi"/>
        </w:rPr>
        <w:t>Checklist</w:t>
      </w:r>
    </w:p>
    <w:p w14:paraId="10676C8C" w14:textId="06FE9326" w:rsidR="00FF410C" w:rsidRPr="00944242" w:rsidRDefault="00B94A3D" w:rsidP="0074695C">
      <w:pPr>
        <w:pStyle w:val="ListParagraph"/>
        <w:numPr>
          <w:ilvl w:val="0"/>
          <w:numId w:val="10"/>
        </w:numPr>
        <w:spacing w:line="240" w:lineRule="auto"/>
        <w:jc w:val="both"/>
        <w:rPr>
          <w:rFonts w:cstheme="minorHAnsi"/>
        </w:rPr>
      </w:pPr>
      <w:r w:rsidRPr="00944242">
        <w:rPr>
          <w:rFonts w:cstheme="minorHAnsi"/>
        </w:rPr>
        <w:t xml:space="preserve">Multi-vehicle support </w:t>
      </w:r>
      <w:r w:rsidR="00FF410C" w:rsidRPr="00944242">
        <w:rPr>
          <w:rFonts w:cstheme="minorHAnsi"/>
        </w:rPr>
        <w:t xml:space="preserve">– </w:t>
      </w:r>
      <w:r w:rsidRPr="00944242">
        <w:rPr>
          <w:rFonts w:cstheme="minorHAnsi"/>
        </w:rPr>
        <w:t>Yes</w:t>
      </w:r>
    </w:p>
    <w:p w14:paraId="6ABBF426" w14:textId="06DACD28"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Can do a variety of useful calculations (fuel efficiency, cost efficiency) – </w:t>
      </w:r>
      <w:r w:rsidR="00D02F7D" w:rsidRPr="00944242">
        <w:rPr>
          <w:rFonts w:cstheme="minorHAnsi"/>
        </w:rPr>
        <w:t>Yes</w:t>
      </w:r>
    </w:p>
    <w:p w14:paraId="479245F9" w14:textId="51B82AC9"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Has a variety of variables (e.g. MPG, MPL) – </w:t>
      </w:r>
      <w:r w:rsidR="00D02F7D" w:rsidRPr="00944242">
        <w:rPr>
          <w:rFonts w:cstheme="minorHAnsi"/>
        </w:rPr>
        <w:t>No</w:t>
      </w:r>
    </w:p>
    <w:p w14:paraId="51933813" w14:textId="54BE52DB"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Saves user data for later use, can export user data/save online – </w:t>
      </w:r>
      <w:r w:rsidR="00D02F7D" w:rsidRPr="00944242">
        <w:rPr>
          <w:rFonts w:cstheme="minorHAnsi"/>
        </w:rPr>
        <w:t>No</w:t>
      </w:r>
    </w:p>
    <w:p w14:paraId="17DB09D8" w14:textId="7CEAF1C4"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Turns user data into charts for easy comparison – </w:t>
      </w:r>
      <w:r w:rsidR="00D02F7D" w:rsidRPr="00944242">
        <w:rPr>
          <w:rFonts w:cstheme="minorHAnsi"/>
        </w:rPr>
        <w:t>No</w:t>
      </w:r>
    </w:p>
    <w:p w14:paraId="49156E3F" w14:textId="195E565C"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Ability to change GUI to suit user’s needs – </w:t>
      </w:r>
      <w:r w:rsidR="00D02F7D" w:rsidRPr="00944242">
        <w:rPr>
          <w:rFonts w:cstheme="minorHAnsi"/>
        </w:rPr>
        <w:t>No</w:t>
      </w:r>
    </w:p>
    <w:p w14:paraId="56334B5D" w14:textId="7D4ACB80"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Keeps track of a variety of information on the vehicles(s) – </w:t>
      </w:r>
      <w:r w:rsidR="00D02F7D" w:rsidRPr="00944242">
        <w:rPr>
          <w:rFonts w:cstheme="minorHAnsi"/>
        </w:rPr>
        <w:t>Yes</w:t>
      </w:r>
    </w:p>
    <w:p w14:paraId="08DF1EE2" w14:textId="4B334DE5"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Notifies the user about useful information – </w:t>
      </w:r>
      <w:r w:rsidR="00D02F7D" w:rsidRPr="00944242">
        <w:rPr>
          <w:rFonts w:cstheme="minorHAnsi"/>
        </w:rPr>
        <w:t>No</w:t>
      </w:r>
    </w:p>
    <w:p w14:paraId="72B06D62" w14:textId="65CB34C7"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Ability to make notes – </w:t>
      </w:r>
      <w:r w:rsidR="00D02F7D" w:rsidRPr="00944242">
        <w:rPr>
          <w:rFonts w:cstheme="minorHAnsi"/>
        </w:rPr>
        <w:t>Yes</w:t>
      </w:r>
    </w:p>
    <w:p w14:paraId="75614C06" w14:textId="409A3418"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Allows the user to </w:t>
      </w:r>
      <w:r w:rsidR="00C72129" w:rsidRPr="00944242">
        <w:rPr>
          <w:rFonts w:cstheme="minorHAnsi"/>
        </w:rPr>
        <w:t>allow</w:t>
      </w:r>
      <w:r w:rsidRPr="00944242">
        <w:rPr>
          <w:rFonts w:cstheme="minorHAnsi"/>
        </w:rPr>
        <w:t xml:space="preserve"> custom notifications for different vehicles – </w:t>
      </w:r>
      <w:r w:rsidR="00D02F7D" w:rsidRPr="00944242">
        <w:rPr>
          <w:rFonts w:cstheme="minorHAnsi"/>
        </w:rPr>
        <w:t>Yes</w:t>
      </w:r>
    </w:p>
    <w:p w14:paraId="793365EA" w14:textId="27217220" w:rsidR="00FF410C" w:rsidRPr="00944242" w:rsidRDefault="00FF410C" w:rsidP="0074695C">
      <w:pPr>
        <w:pStyle w:val="ListParagraph"/>
        <w:numPr>
          <w:ilvl w:val="0"/>
          <w:numId w:val="10"/>
        </w:numPr>
        <w:spacing w:line="240" w:lineRule="auto"/>
        <w:jc w:val="both"/>
        <w:rPr>
          <w:rFonts w:cstheme="minorHAnsi"/>
        </w:rPr>
      </w:pPr>
      <w:r w:rsidRPr="00944242">
        <w:rPr>
          <w:rFonts w:cstheme="minorHAnsi"/>
        </w:rPr>
        <w:t xml:space="preserve">Can share information onto social media – </w:t>
      </w:r>
      <w:r w:rsidR="00D02F7D" w:rsidRPr="00944242">
        <w:rPr>
          <w:rFonts w:cstheme="minorHAnsi"/>
        </w:rPr>
        <w:t>No</w:t>
      </w:r>
    </w:p>
    <w:p w14:paraId="2309CF74" w14:textId="4266F0EB" w:rsidR="00A230E3" w:rsidRDefault="00944242" w:rsidP="006D3FE0">
      <w:pPr>
        <w:spacing w:line="240" w:lineRule="auto"/>
        <w:ind w:left="425"/>
        <w:jc w:val="both"/>
        <w:rPr>
          <w:rFonts w:cstheme="minorHAnsi"/>
        </w:rPr>
      </w:pPr>
      <w:r w:rsidRPr="00944242">
        <w:rPr>
          <w:rFonts w:cstheme="minorHAnsi"/>
        </w:rPr>
        <w:t>This app only has two reviews, but they are both pretty good. One says the ad</w:t>
      </w:r>
      <w:r w:rsidR="00292A6C">
        <w:rPr>
          <w:rFonts w:cstheme="minorHAnsi"/>
        </w:rPr>
        <w:t>vert</w:t>
      </w:r>
      <w:r w:rsidRPr="00944242">
        <w:rPr>
          <w:rFonts w:cstheme="minorHAnsi"/>
        </w:rPr>
        <w:t xml:space="preserve">s are annoying but that shouldn’t affect the </w:t>
      </w:r>
      <w:r w:rsidR="001F59D4">
        <w:rPr>
          <w:rFonts w:cstheme="minorHAnsi"/>
        </w:rPr>
        <w:t>usefulness of the app</w:t>
      </w:r>
      <w:r w:rsidRPr="00944242">
        <w:rPr>
          <w:rFonts w:cstheme="minorHAnsi"/>
        </w:rPr>
        <w:t>.</w:t>
      </w:r>
      <w:r>
        <w:rPr>
          <w:rFonts w:cstheme="minorHAnsi"/>
        </w:rPr>
        <w:t xml:space="preserve"> The app looks fairly basic but has a lot of features making it seem very reliable.</w:t>
      </w:r>
      <w:bookmarkStart w:id="0" w:name="_GoBack"/>
      <w:bookmarkEnd w:id="0"/>
    </w:p>
    <w:p w14:paraId="134D8229" w14:textId="77777777" w:rsidR="006D3FE0" w:rsidRPr="006D3FE0" w:rsidRDefault="006D3FE0" w:rsidP="006D3FE0">
      <w:pPr>
        <w:spacing w:line="240" w:lineRule="auto"/>
        <w:jc w:val="both"/>
        <w:rPr>
          <w:rFonts w:cstheme="minorHAnsi"/>
        </w:rPr>
      </w:pPr>
    </w:p>
    <w:p w14:paraId="35B77C59" w14:textId="0ECCD906" w:rsidR="00B94A3D" w:rsidRDefault="00FF410C" w:rsidP="0074695C">
      <w:pPr>
        <w:pStyle w:val="ListParagraph"/>
        <w:numPr>
          <w:ilvl w:val="0"/>
          <w:numId w:val="9"/>
        </w:numPr>
        <w:spacing w:line="240" w:lineRule="auto"/>
        <w:jc w:val="both"/>
        <w:rPr>
          <w:rFonts w:cstheme="minorHAnsi"/>
        </w:rPr>
      </w:pPr>
      <w:r w:rsidRPr="00A230E3">
        <w:rPr>
          <w:rFonts w:cstheme="minorHAnsi"/>
        </w:rPr>
        <w:t xml:space="preserve">Car manager – expense &amp; fuel log </w:t>
      </w:r>
      <w:r w:rsidR="00B94A3D">
        <w:rPr>
          <w:rFonts w:cstheme="minorHAnsi"/>
        </w:rPr>
        <w:t>–</w:t>
      </w:r>
    </w:p>
    <w:p w14:paraId="24D4D91B" w14:textId="7535007D" w:rsidR="00FF410C" w:rsidRPr="00A230E3" w:rsidRDefault="00F46CE2" w:rsidP="00B94A3D">
      <w:pPr>
        <w:pStyle w:val="ListParagraph"/>
        <w:spacing w:line="240" w:lineRule="auto"/>
        <w:ind w:left="360"/>
        <w:jc w:val="both"/>
        <w:rPr>
          <w:rFonts w:cstheme="minorHAnsi"/>
        </w:rPr>
      </w:pPr>
      <w:hyperlink r:id="rId12" w:history="1">
        <w:r w:rsidR="00FF410C" w:rsidRPr="00A230E3">
          <w:rPr>
            <w:rStyle w:val="Hyperlink"/>
            <w:rFonts w:cstheme="minorHAnsi"/>
          </w:rPr>
          <w:t>https://play.google.com/store/apps/details?id=com.nisi.carmanagement</w:t>
        </w:r>
      </w:hyperlink>
    </w:p>
    <w:p w14:paraId="29CF7D8C" w14:textId="77777777" w:rsidR="00FF410C" w:rsidRPr="00A230E3" w:rsidRDefault="00FF410C" w:rsidP="0074695C">
      <w:pPr>
        <w:pStyle w:val="ListParagraph"/>
        <w:spacing w:line="240" w:lineRule="auto"/>
        <w:ind w:left="360"/>
        <w:jc w:val="both"/>
        <w:rPr>
          <w:rFonts w:cstheme="minorHAnsi"/>
        </w:rPr>
      </w:pPr>
      <w:r w:rsidRPr="00A230E3">
        <w:rPr>
          <w:rFonts w:cstheme="minorHAnsi"/>
        </w:rPr>
        <w:t>Checklist</w:t>
      </w:r>
    </w:p>
    <w:p w14:paraId="18101E75" w14:textId="52338192"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Multi</w:t>
      </w:r>
      <w:r w:rsidR="00C72129" w:rsidRPr="00A230E3">
        <w:rPr>
          <w:rFonts w:cstheme="minorHAnsi"/>
        </w:rPr>
        <w:t>-</w:t>
      </w:r>
      <w:r w:rsidRPr="00A230E3">
        <w:rPr>
          <w:rFonts w:cstheme="minorHAnsi"/>
        </w:rPr>
        <w:t>vehicle support – Yes</w:t>
      </w:r>
    </w:p>
    <w:p w14:paraId="3D6D23A1" w14:textId="3DC8CC10"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Can do a variety of useful calculations (fuel efficiency, cost efficiency) – Yes</w:t>
      </w:r>
    </w:p>
    <w:p w14:paraId="1EFCA903" w14:textId="629D3E80"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Has a variety of variables (e.g. MPG, MPL) – It has miles, kilometres and litres.</w:t>
      </w:r>
    </w:p>
    <w:p w14:paraId="5DECA38B" w14:textId="7F719B94"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Saves user data for later use, can export user data/save online – Yes</w:t>
      </w:r>
    </w:p>
    <w:p w14:paraId="5A4AE1F6" w14:textId="5A712126"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Turns user data into charts for easy comparison – Yes</w:t>
      </w:r>
    </w:p>
    <w:p w14:paraId="05CB8BBD" w14:textId="43E04873"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Ability to change GUI to suit user’s needs – No</w:t>
      </w:r>
    </w:p>
    <w:p w14:paraId="6CBC7E51" w14:textId="70AFF6D8"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Keeps track of a variety of information on the vehicles(s) – Yes</w:t>
      </w:r>
    </w:p>
    <w:p w14:paraId="1646CD29" w14:textId="56BC50F3"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Notifies the user about useful information – Yes</w:t>
      </w:r>
    </w:p>
    <w:p w14:paraId="35394861" w14:textId="00493CBF"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Ability to make notes – No</w:t>
      </w:r>
    </w:p>
    <w:p w14:paraId="719A8AB3" w14:textId="6E15733E"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Allows the user to make custom notifications for different vehicles – Yes</w:t>
      </w:r>
    </w:p>
    <w:p w14:paraId="50C7F095" w14:textId="636449D6" w:rsidR="00FF410C" w:rsidRPr="00A230E3" w:rsidRDefault="00FF410C" w:rsidP="0074695C">
      <w:pPr>
        <w:pStyle w:val="ListParagraph"/>
        <w:numPr>
          <w:ilvl w:val="0"/>
          <w:numId w:val="10"/>
        </w:numPr>
        <w:spacing w:line="240" w:lineRule="auto"/>
        <w:jc w:val="both"/>
        <w:rPr>
          <w:rFonts w:cstheme="minorHAnsi"/>
        </w:rPr>
      </w:pPr>
      <w:r w:rsidRPr="00A230E3">
        <w:rPr>
          <w:rFonts w:cstheme="minorHAnsi"/>
        </w:rPr>
        <w:t>Can share information onto social media – Yes</w:t>
      </w:r>
    </w:p>
    <w:p w14:paraId="56708842" w14:textId="1C4B9303" w:rsidR="00A230E3" w:rsidRDefault="00DD264D" w:rsidP="006D3FE0">
      <w:pPr>
        <w:spacing w:line="240" w:lineRule="auto"/>
        <w:ind w:left="425"/>
        <w:jc w:val="both"/>
        <w:rPr>
          <w:rFonts w:cstheme="minorHAnsi"/>
        </w:rPr>
      </w:pPr>
      <w:r w:rsidRPr="00A230E3">
        <w:rPr>
          <w:rFonts w:cstheme="minorHAnsi"/>
        </w:rPr>
        <w:t>The reviews for this app are mostly positive but some people have complained about the premium (paid for) side of it not working as promised. This app does seem to be very good but not fully reliable. The GUI is designed to make it easy to understand and it displays some information in charts so the user can easily see what it is they want to see.</w:t>
      </w:r>
    </w:p>
    <w:p w14:paraId="1A53A818" w14:textId="77777777" w:rsidR="006D3FE0" w:rsidRPr="00A230E3" w:rsidRDefault="006D3FE0" w:rsidP="006D3FE0">
      <w:pPr>
        <w:spacing w:line="240" w:lineRule="auto"/>
        <w:jc w:val="both"/>
        <w:rPr>
          <w:rFonts w:cstheme="minorHAnsi"/>
        </w:rPr>
      </w:pPr>
    </w:p>
    <w:p w14:paraId="300FD79E" w14:textId="0E4836CD" w:rsidR="00D23206" w:rsidRPr="00A230E3" w:rsidRDefault="00195721" w:rsidP="0074695C">
      <w:pPr>
        <w:spacing w:line="240" w:lineRule="auto"/>
        <w:jc w:val="both"/>
        <w:rPr>
          <w:rFonts w:cstheme="minorHAnsi"/>
        </w:rPr>
      </w:pPr>
      <w:r w:rsidRPr="00A230E3">
        <w:rPr>
          <w:rFonts w:cstheme="minorHAnsi"/>
        </w:rPr>
        <w:t xml:space="preserve">This app will be designed to keep track of a wide variety of user’s vehicles, so they do not have to worry </w:t>
      </w:r>
      <w:r w:rsidR="00D23206" w:rsidRPr="00A230E3">
        <w:rPr>
          <w:rFonts w:cstheme="minorHAnsi"/>
        </w:rPr>
        <w:t>forgetting useful information that could a lot of stress for them later on</w:t>
      </w:r>
      <w:r w:rsidRPr="00A230E3">
        <w:rPr>
          <w:rFonts w:cstheme="minorHAnsi"/>
        </w:rPr>
        <w:t>. it will notify users when different important things are coming up such as insurance renewal</w:t>
      </w:r>
      <w:r w:rsidR="00D23206" w:rsidRPr="00A230E3">
        <w:rPr>
          <w:rFonts w:cstheme="minorHAnsi"/>
        </w:rPr>
        <w:t xml:space="preserve"> and MOT</w:t>
      </w:r>
      <w:r w:rsidRPr="00A230E3">
        <w:rPr>
          <w:rFonts w:cstheme="minorHAnsi"/>
        </w:rPr>
        <w:t xml:space="preserve">. It will also keep track of how much the </w:t>
      </w:r>
      <w:r w:rsidR="00C27DBF" w:rsidRPr="00A230E3">
        <w:rPr>
          <w:rFonts w:cstheme="minorHAnsi"/>
        </w:rPr>
        <w:t>vehicle</w:t>
      </w:r>
      <w:r w:rsidRPr="00A230E3">
        <w:rPr>
          <w:rFonts w:cstheme="minorHAnsi"/>
        </w:rPr>
        <w:t xml:space="preserve"> is costing them by keeping a log on information such as fuel cost, replacement parts cost and general maintenance.</w:t>
      </w:r>
      <w:r w:rsidR="00D23206" w:rsidRPr="00A230E3">
        <w:rPr>
          <w:rFonts w:cstheme="minorHAnsi"/>
        </w:rPr>
        <w:t xml:space="preserve"> The app should be designed to be as simple as possible to use and understand so any user can easily make use of all its features. </w:t>
      </w:r>
    </w:p>
    <w:p w14:paraId="4D01EB3D" w14:textId="5BA9C720" w:rsidR="00DF6035" w:rsidRPr="00A230E3" w:rsidRDefault="00D23206" w:rsidP="0074695C">
      <w:pPr>
        <w:spacing w:line="240" w:lineRule="auto"/>
        <w:jc w:val="both"/>
        <w:rPr>
          <w:rFonts w:cstheme="minorHAnsi"/>
        </w:rPr>
      </w:pPr>
      <w:r w:rsidRPr="00A230E3">
        <w:rPr>
          <w:rFonts w:cstheme="minorHAnsi"/>
        </w:rPr>
        <w:t>Some of the useful features the app should have are</w:t>
      </w:r>
      <w:r w:rsidR="003711FF" w:rsidRPr="00A230E3">
        <w:rPr>
          <w:rFonts w:cstheme="minorHAnsi"/>
        </w:rPr>
        <w:t>:</w:t>
      </w:r>
    </w:p>
    <w:p w14:paraId="1B48F3EA" w14:textId="4A599648" w:rsidR="003711FF" w:rsidRPr="00A230E3" w:rsidRDefault="003711FF" w:rsidP="0074695C">
      <w:pPr>
        <w:spacing w:line="240" w:lineRule="auto"/>
        <w:jc w:val="both"/>
        <w:rPr>
          <w:rFonts w:cstheme="minorHAnsi"/>
        </w:rPr>
      </w:pPr>
      <w:r w:rsidRPr="00A230E3">
        <w:rPr>
          <w:rFonts w:cstheme="minorHAnsi"/>
        </w:rPr>
        <w:t>Multivehicle support,</w:t>
      </w:r>
    </w:p>
    <w:p w14:paraId="69E72058" w14:textId="4377A7E0" w:rsidR="003711FF" w:rsidRPr="00A230E3" w:rsidRDefault="003711FF" w:rsidP="0074695C">
      <w:pPr>
        <w:spacing w:line="240" w:lineRule="auto"/>
        <w:jc w:val="both"/>
        <w:rPr>
          <w:rFonts w:cstheme="minorHAnsi"/>
        </w:rPr>
      </w:pPr>
      <w:r w:rsidRPr="00A230E3">
        <w:rPr>
          <w:rFonts w:cstheme="minorHAnsi"/>
        </w:rPr>
        <w:t>User reminders</w:t>
      </w:r>
      <w:r w:rsidR="0043128F" w:rsidRPr="00A230E3">
        <w:rPr>
          <w:rFonts w:cstheme="minorHAnsi"/>
        </w:rPr>
        <w:t xml:space="preserve"> including custom reminders</w:t>
      </w:r>
      <w:r w:rsidRPr="00A230E3">
        <w:rPr>
          <w:rFonts w:cstheme="minorHAnsi"/>
        </w:rPr>
        <w:t>,</w:t>
      </w:r>
    </w:p>
    <w:p w14:paraId="37153002" w14:textId="0C6936E9" w:rsidR="00D23206" w:rsidRPr="00A230E3" w:rsidRDefault="003711FF" w:rsidP="0074695C">
      <w:pPr>
        <w:spacing w:line="240" w:lineRule="auto"/>
        <w:jc w:val="both"/>
        <w:rPr>
          <w:rFonts w:cstheme="minorHAnsi"/>
        </w:rPr>
      </w:pPr>
      <w:r w:rsidRPr="00A230E3">
        <w:rPr>
          <w:rFonts w:cstheme="minorHAnsi"/>
        </w:rPr>
        <w:t>Note keeping,</w:t>
      </w:r>
    </w:p>
    <w:p w14:paraId="19360508" w14:textId="438A4CA4" w:rsidR="003711FF" w:rsidRPr="00A230E3" w:rsidRDefault="0043128F" w:rsidP="0074695C">
      <w:pPr>
        <w:spacing w:line="240" w:lineRule="auto"/>
        <w:jc w:val="both"/>
        <w:rPr>
          <w:rFonts w:cstheme="minorHAnsi"/>
        </w:rPr>
      </w:pPr>
      <w:r w:rsidRPr="00A230E3">
        <w:rPr>
          <w:rFonts w:cstheme="minorHAnsi"/>
        </w:rPr>
        <w:t>A variety of e</w:t>
      </w:r>
      <w:r w:rsidR="003711FF" w:rsidRPr="00A230E3">
        <w:rPr>
          <w:rFonts w:cstheme="minorHAnsi"/>
        </w:rPr>
        <w:t>fficiency calculations,</w:t>
      </w:r>
    </w:p>
    <w:p w14:paraId="3B778B42" w14:textId="1D5024CC" w:rsidR="003711FF" w:rsidRPr="00A230E3" w:rsidRDefault="0043128F" w:rsidP="0074695C">
      <w:pPr>
        <w:spacing w:line="240" w:lineRule="auto"/>
        <w:jc w:val="both"/>
        <w:rPr>
          <w:rFonts w:cstheme="minorHAnsi"/>
        </w:rPr>
      </w:pPr>
      <w:r w:rsidRPr="00A230E3">
        <w:rPr>
          <w:rFonts w:cstheme="minorHAnsi"/>
        </w:rPr>
        <w:t xml:space="preserve">Ability to export the </w:t>
      </w:r>
      <w:r w:rsidR="00945A4A" w:rsidRPr="00A230E3">
        <w:rPr>
          <w:rFonts w:cstheme="minorHAnsi"/>
        </w:rPr>
        <w:t>user’s</w:t>
      </w:r>
      <w:r w:rsidRPr="00A230E3">
        <w:rPr>
          <w:rFonts w:cstheme="minorHAnsi"/>
        </w:rPr>
        <w:t xml:space="preserve"> data.</w:t>
      </w:r>
    </w:p>
    <w:p w14:paraId="44F847B5" w14:textId="77777777" w:rsidR="00F64021" w:rsidRPr="00A230E3" w:rsidRDefault="00F64021" w:rsidP="0074695C">
      <w:pPr>
        <w:spacing w:line="240" w:lineRule="auto"/>
        <w:jc w:val="both"/>
        <w:rPr>
          <w:rFonts w:cstheme="minorHAnsi"/>
        </w:rPr>
      </w:pPr>
    </w:p>
    <w:p w14:paraId="61CD88D8" w14:textId="3A221E12" w:rsidR="000F58C3" w:rsidRPr="00A230E3" w:rsidRDefault="00C27DBF" w:rsidP="0074695C">
      <w:pPr>
        <w:spacing w:line="240" w:lineRule="auto"/>
        <w:jc w:val="both"/>
        <w:rPr>
          <w:rFonts w:cstheme="minorHAnsi"/>
        </w:rPr>
      </w:pPr>
      <w:r w:rsidRPr="00A230E3">
        <w:rPr>
          <w:rFonts w:cstheme="minorHAnsi"/>
        </w:rPr>
        <w:t xml:space="preserve">The primary users of this app will be people who drive a lot and require their vehicle to be in good condition. This will be both people who drive as a job or just drive for fun/to get places. </w:t>
      </w:r>
    </w:p>
    <w:p w14:paraId="3285E69A" w14:textId="1BDB8156" w:rsidR="00925849" w:rsidRPr="00A230E3" w:rsidRDefault="00C27DBF" w:rsidP="0074695C">
      <w:pPr>
        <w:spacing w:line="240" w:lineRule="auto"/>
        <w:jc w:val="both"/>
        <w:rPr>
          <w:rFonts w:cstheme="minorHAnsi"/>
        </w:rPr>
      </w:pPr>
      <w:r w:rsidRPr="00A230E3">
        <w:rPr>
          <w:rFonts w:cstheme="minorHAnsi"/>
        </w:rPr>
        <w:t xml:space="preserve">The secondary users of this app are people who only drive casually meaning they do not really rely on their vehicle </w:t>
      </w:r>
      <w:r w:rsidR="00C72129" w:rsidRPr="00A230E3">
        <w:rPr>
          <w:rFonts w:cstheme="minorHAnsi"/>
        </w:rPr>
        <w:t xml:space="preserve">from </w:t>
      </w:r>
      <w:r w:rsidRPr="00A230E3">
        <w:rPr>
          <w:rFonts w:cstheme="minorHAnsi"/>
        </w:rPr>
        <w:t xml:space="preserve">day to day but are still interested </w:t>
      </w:r>
      <w:r w:rsidR="00C72129" w:rsidRPr="00A230E3">
        <w:rPr>
          <w:rFonts w:cstheme="minorHAnsi"/>
        </w:rPr>
        <w:t>i</w:t>
      </w:r>
      <w:r w:rsidRPr="00A230E3">
        <w:rPr>
          <w:rFonts w:cstheme="minorHAnsi"/>
        </w:rPr>
        <w:t xml:space="preserve">n how their vehicle is doing and want to keep up to date with everything </w:t>
      </w:r>
      <w:r w:rsidR="00FD1181" w:rsidRPr="00A230E3">
        <w:rPr>
          <w:rFonts w:cstheme="minorHAnsi"/>
        </w:rPr>
        <w:t>vehicle</w:t>
      </w:r>
      <w:r w:rsidR="001F59D4">
        <w:rPr>
          <w:rFonts w:cstheme="minorHAnsi"/>
        </w:rPr>
        <w:t>-</w:t>
      </w:r>
      <w:r w:rsidR="00FD1181" w:rsidRPr="00A230E3">
        <w:rPr>
          <w:rFonts w:cstheme="minorHAnsi"/>
        </w:rPr>
        <w:t>related</w:t>
      </w:r>
      <w:r w:rsidRPr="00A230E3">
        <w:rPr>
          <w:rFonts w:cstheme="minorHAnsi"/>
        </w:rPr>
        <w:t>.</w:t>
      </w:r>
    </w:p>
    <w:p w14:paraId="4520626C" w14:textId="32A40431" w:rsidR="003916DD" w:rsidRPr="00A230E3" w:rsidRDefault="003916DD" w:rsidP="0074695C">
      <w:pPr>
        <w:spacing w:line="240" w:lineRule="auto"/>
        <w:jc w:val="both"/>
        <w:rPr>
          <w:rFonts w:cstheme="minorHAnsi"/>
        </w:rPr>
      </w:pPr>
      <w:r w:rsidRPr="00A230E3">
        <w:rPr>
          <w:rFonts w:cstheme="minorHAnsi"/>
        </w:rPr>
        <w:t xml:space="preserve">The tertiary users of this app are people who have </w:t>
      </w:r>
      <w:r w:rsidR="001D30CC" w:rsidRPr="00A230E3">
        <w:rPr>
          <w:rFonts w:cstheme="minorHAnsi"/>
        </w:rPr>
        <w:t xml:space="preserve">some kind of share or stake-hold in a vehicle and want to make sure everything to do with it is up to date and the vehicle is working efficiently. </w:t>
      </w:r>
      <w:r w:rsidR="00F64021" w:rsidRPr="00A230E3">
        <w:rPr>
          <w:rFonts w:cstheme="minorHAnsi"/>
        </w:rPr>
        <w:t>People like a taxi company owner or a car renting service.</w:t>
      </w:r>
    </w:p>
    <w:p w14:paraId="26E533DC" w14:textId="18120992" w:rsidR="00416176" w:rsidRPr="00A230E3" w:rsidRDefault="00416176" w:rsidP="0074695C">
      <w:pPr>
        <w:spacing w:line="240" w:lineRule="auto"/>
        <w:jc w:val="both"/>
        <w:rPr>
          <w:rFonts w:cstheme="minorHAnsi"/>
        </w:rPr>
      </w:pPr>
    </w:p>
    <w:p w14:paraId="6B5F3A75" w14:textId="5D204634" w:rsidR="0018002A" w:rsidRPr="00A230E3" w:rsidRDefault="0018002A" w:rsidP="0074695C">
      <w:pPr>
        <w:spacing w:line="240" w:lineRule="auto"/>
        <w:jc w:val="both"/>
        <w:rPr>
          <w:rFonts w:cstheme="minorHAnsi"/>
        </w:rPr>
      </w:pPr>
      <w:r w:rsidRPr="00A230E3">
        <w:rPr>
          <w:rFonts w:cstheme="minorHAnsi"/>
        </w:rPr>
        <w:t>Name: David</w:t>
      </w:r>
    </w:p>
    <w:p w14:paraId="69480F19" w14:textId="69868EE0" w:rsidR="0018002A" w:rsidRPr="00A230E3" w:rsidRDefault="00041128" w:rsidP="0074695C">
      <w:pPr>
        <w:spacing w:line="240" w:lineRule="auto"/>
        <w:jc w:val="both"/>
        <w:rPr>
          <w:rFonts w:cstheme="minorHAnsi"/>
        </w:rPr>
      </w:pPr>
      <w:r w:rsidRPr="00A230E3">
        <w:rPr>
          <w:rFonts w:cstheme="minorHAnsi"/>
        </w:rPr>
        <w:lastRenderedPageBreak/>
        <w:t xml:space="preserve">Age: </w:t>
      </w:r>
      <w:r w:rsidR="0018002A" w:rsidRPr="00A230E3">
        <w:rPr>
          <w:rFonts w:cstheme="minorHAnsi"/>
        </w:rPr>
        <w:t>40</w:t>
      </w:r>
    </w:p>
    <w:p w14:paraId="6BBED70E" w14:textId="7D4B9B8C" w:rsidR="00041128" w:rsidRPr="00A230E3" w:rsidRDefault="00041128" w:rsidP="0074695C">
      <w:pPr>
        <w:spacing w:line="240" w:lineRule="auto"/>
        <w:jc w:val="both"/>
        <w:rPr>
          <w:rFonts w:cstheme="minorHAnsi"/>
        </w:rPr>
      </w:pPr>
      <w:r w:rsidRPr="00A230E3">
        <w:rPr>
          <w:rFonts w:cstheme="minorHAnsi"/>
        </w:rPr>
        <w:t xml:space="preserve">Location: </w:t>
      </w:r>
      <w:r w:rsidR="0018002A" w:rsidRPr="00A230E3">
        <w:rPr>
          <w:rFonts w:cstheme="minorHAnsi"/>
        </w:rPr>
        <w:t>Luton</w:t>
      </w:r>
    </w:p>
    <w:p w14:paraId="76955A6B" w14:textId="207C1149" w:rsidR="00041128" w:rsidRPr="00A230E3" w:rsidRDefault="00041128" w:rsidP="0074695C">
      <w:pPr>
        <w:spacing w:line="240" w:lineRule="auto"/>
        <w:jc w:val="both"/>
        <w:rPr>
          <w:rFonts w:cstheme="minorHAnsi"/>
        </w:rPr>
      </w:pPr>
      <w:r w:rsidRPr="00A230E3">
        <w:rPr>
          <w:rFonts w:cstheme="minorHAnsi"/>
        </w:rPr>
        <w:t xml:space="preserve">Education and employment: </w:t>
      </w:r>
      <w:r w:rsidR="001D3780" w:rsidRPr="00A230E3">
        <w:rPr>
          <w:rFonts w:cstheme="minorHAnsi"/>
        </w:rPr>
        <w:t>did not do too well at school due to not being able to pay attention to teachers. Worked ever since leaving school doing various jobs mainly driving people around or delivering items. Currently employed as a delivery driver who uses his own van to deliver items.</w:t>
      </w:r>
    </w:p>
    <w:p w14:paraId="71BCBBDF" w14:textId="3E1BF8AC" w:rsidR="00041128" w:rsidRPr="00A230E3" w:rsidRDefault="00041128" w:rsidP="0074695C">
      <w:pPr>
        <w:spacing w:line="240" w:lineRule="auto"/>
        <w:jc w:val="both"/>
        <w:rPr>
          <w:rFonts w:cstheme="minorHAnsi"/>
        </w:rPr>
      </w:pPr>
      <w:r w:rsidRPr="00A230E3">
        <w:rPr>
          <w:rFonts w:cstheme="minorHAnsi"/>
        </w:rPr>
        <w:t xml:space="preserve">Family status: </w:t>
      </w:r>
      <w:r w:rsidR="001D3780" w:rsidRPr="00A230E3">
        <w:rPr>
          <w:rFonts w:cstheme="minorHAnsi"/>
        </w:rPr>
        <w:t>wife and three children.</w:t>
      </w:r>
    </w:p>
    <w:p w14:paraId="3F090211" w14:textId="132F82D7" w:rsidR="00041128" w:rsidRPr="00A230E3" w:rsidRDefault="00041128" w:rsidP="0074695C">
      <w:pPr>
        <w:spacing w:line="240" w:lineRule="auto"/>
        <w:jc w:val="both"/>
        <w:rPr>
          <w:rFonts w:cstheme="minorHAnsi"/>
        </w:rPr>
      </w:pPr>
      <w:r w:rsidRPr="00A230E3">
        <w:rPr>
          <w:rFonts w:cstheme="minorHAnsi"/>
        </w:rPr>
        <w:t xml:space="preserve">Information source: </w:t>
      </w:r>
      <w:r w:rsidR="001D3780" w:rsidRPr="00A230E3">
        <w:rPr>
          <w:rFonts w:cstheme="minorHAnsi"/>
        </w:rPr>
        <w:t xml:space="preserve">internet, Facebook, BBC </w:t>
      </w:r>
      <w:r w:rsidR="001E6CBD" w:rsidRPr="00A230E3">
        <w:rPr>
          <w:rFonts w:cstheme="minorHAnsi"/>
        </w:rPr>
        <w:t>N</w:t>
      </w:r>
      <w:r w:rsidR="001D3780" w:rsidRPr="00A230E3">
        <w:rPr>
          <w:rFonts w:cstheme="minorHAnsi"/>
        </w:rPr>
        <w:t>ews, sun newspaper.</w:t>
      </w:r>
    </w:p>
    <w:p w14:paraId="56F21B3A" w14:textId="4A9F1BAA" w:rsidR="001D3780" w:rsidRPr="00A230E3" w:rsidRDefault="00041128" w:rsidP="0074695C">
      <w:pPr>
        <w:spacing w:line="240" w:lineRule="auto"/>
        <w:jc w:val="both"/>
        <w:rPr>
          <w:rFonts w:cstheme="minorHAnsi"/>
        </w:rPr>
      </w:pPr>
      <w:r w:rsidRPr="00A230E3">
        <w:rPr>
          <w:rFonts w:cstheme="minorHAnsi"/>
        </w:rPr>
        <w:t>Online behaviour:</w:t>
      </w:r>
      <w:r w:rsidR="001D3780" w:rsidRPr="00A230E3">
        <w:rPr>
          <w:rFonts w:cstheme="minorHAnsi"/>
        </w:rPr>
        <w:t xml:space="preserve"> he mainly uses his phone to access the internet when not driving but away from home. He uses his desktop when at home to play Facebook games and see what people are up to on Facebook. </w:t>
      </w:r>
    </w:p>
    <w:p w14:paraId="7466B655" w14:textId="7E14885E" w:rsidR="00041128" w:rsidRPr="00A230E3" w:rsidRDefault="00041128" w:rsidP="0074695C">
      <w:pPr>
        <w:spacing w:line="240" w:lineRule="auto"/>
        <w:jc w:val="both"/>
        <w:rPr>
          <w:rFonts w:cstheme="minorHAnsi"/>
        </w:rPr>
      </w:pPr>
      <w:r w:rsidRPr="00A230E3">
        <w:rPr>
          <w:rFonts w:cstheme="minorHAnsi"/>
        </w:rPr>
        <w:t xml:space="preserve">Typical tasks: </w:t>
      </w:r>
      <w:r w:rsidR="001D3780" w:rsidRPr="00A230E3">
        <w:rPr>
          <w:rFonts w:cstheme="minorHAnsi"/>
        </w:rPr>
        <w:t>driving about delivering peoples items. When not working he’s not usually up to a lot other than doing various things on his desktop.</w:t>
      </w:r>
    </w:p>
    <w:p w14:paraId="56AF874D" w14:textId="601434C1" w:rsidR="00041128" w:rsidRPr="00A230E3" w:rsidRDefault="00041128" w:rsidP="0074695C">
      <w:pPr>
        <w:spacing w:line="240" w:lineRule="auto"/>
        <w:jc w:val="both"/>
        <w:rPr>
          <w:rFonts w:cstheme="minorHAnsi"/>
        </w:rPr>
      </w:pPr>
      <w:r w:rsidRPr="00A230E3">
        <w:rPr>
          <w:rFonts w:cstheme="minorHAnsi"/>
        </w:rPr>
        <w:t xml:space="preserve">Goals: </w:t>
      </w:r>
      <w:r w:rsidR="00E810FF" w:rsidRPr="00A230E3">
        <w:rPr>
          <w:rFonts w:cstheme="minorHAnsi"/>
        </w:rPr>
        <w:t>He is worried his van is not running as efficiently as it use</w:t>
      </w:r>
      <w:r w:rsidR="001E6CBD" w:rsidRPr="00A230E3">
        <w:rPr>
          <w:rFonts w:cstheme="minorHAnsi"/>
        </w:rPr>
        <w:t>d</w:t>
      </w:r>
      <w:r w:rsidR="00E810FF" w:rsidRPr="00A230E3">
        <w:rPr>
          <w:rFonts w:cstheme="minorHAnsi"/>
        </w:rPr>
        <w:t xml:space="preserve"> to and is costing more </w:t>
      </w:r>
      <w:r w:rsidR="00EA6BF0" w:rsidRPr="00A230E3">
        <w:rPr>
          <w:rFonts w:cstheme="minorHAnsi"/>
        </w:rPr>
        <w:t>than</w:t>
      </w:r>
      <w:r w:rsidR="00E810FF" w:rsidRPr="00A230E3">
        <w:rPr>
          <w:rFonts w:cstheme="minorHAnsi"/>
        </w:rPr>
        <w:t xml:space="preserve"> it is really worth. He is after an effective tool that can keep track of how much his van is really costing him and how fuel</w:t>
      </w:r>
      <w:r w:rsidR="001E6CBD" w:rsidRPr="00A230E3">
        <w:rPr>
          <w:rFonts w:cstheme="minorHAnsi"/>
        </w:rPr>
        <w:t>-</w:t>
      </w:r>
      <w:r w:rsidR="00E810FF" w:rsidRPr="00A230E3">
        <w:rPr>
          <w:rFonts w:cstheme="minorHAnsi"/>
        </w:rPr>
        <w:t>efficient it really is.</w:t>
      </w:r>
    </w:p>
    <w:p w14:paraId="53E7932A" w14:textId="29087E9B" w:rsidR="00437566" w:rsidRPr="00A230E3" w:rsidRDefault="00437566" w:rsidP="0074695C">
      <w:pPr>
        <w:spacing w:line="240" w:lineRule="auto"/>
        <w:jc w:val="both"/>
        <w:rPr>
          <w:rFonts w:cstheme="minorHAnsi"/>
        </w:rPr>
      </w:pPr>
    </w:p>
    <w:p w14:paraId="45EDCBC3" w14:textId="04EE41B5" w:rsidR="00437566" w:rsidRPr="00A230E3" w:rsidRDefault="00437566" w:rsidP="0074695C">
      <w:pPr>
        <w:spacing w:line="240" w:lineRule="auto"/>
        <w:jc w:val="both"/>
        <w:rPr>
          <w:rFonts w:cstheme="minorHAnsi"/>
        </w:rPr>
      </w:pPr>
      <w:r w:rsidRPr="00A230E3">
        <w:rPr>
          <w:rFonts w:cstheme="minorHAnsi"/>
        </w:rPr>
        <w:t>Scenario: Today is the last day of the month and David it at home trying to relax. He starts worrying that his van has cost more th</w:t>
      </w:r>
      <w:r w:rsidR="001E6CBD" w:rsidRPr="00A230E3">
        <w:rPr>
          <w:rFonts w:cstheme="minorHAnsi"/>
        </w:rPr>
        <w:t>a</w:t>
      </w:r>
      <w:r w:rsidRPr="00A230E3">
        <w:rPr>
          <w:rFonts w:cstheme="minorHAnsi"/>
        </w:rPr>
        <w:t xml:space="preserve">n usual to run this month. </w:t>
      </w:r>
      <w:r w:rsidR="00E54E52" w:rsidRPr="00A230E3">
        <w:rPr>
          <w:rFonts w:cstheme="minorHAnsi"/>
        </w:rPr>
        <w:t>He realises he has been using vehicle mate for the past few months to track how much he has spent on his van. He wonders if he could use vehicle mate to see how much his van cost this month compared to previous months.</w:t>
      </w:r>
    </w:p>
    <w:p w14:paraId="2FB3DEC9" w14:textId="51FB3C51" w:rsidR="00437566" w:rsidRPr="00A230E3" w:rsidRDefault="00437566" w:rsidP="0074695C">
      <w:pPr>
        <w:spacing w:line="240" w:lineRule="auto"/>
        <w:jc w:val="both"/>
        <w:rPr>
          <w:rFonts w:cstheme="minorHAnsi"/>
        </w:rPr>
      </w:pPr>
    </w:p>
    <w:tbl>
      <w:tblPr>
        <w:tblStyle w:val="TableGrid"/>
        <w:tblW w:w="0" w:type="auto"/>
        <w:tblLook w:val="04A0" w:firstRow="1" w:lastRow="0" w:firstColumn="1" w:lastColumn="0" w:noHBand="0" w:noVBand="1"/>
      </w:tblPr>
      <w:tblGrid>
        <w:gridCol w:w="4508"/>
        <w:gridCol w:w="4508"/>
      </w:tblGrid>
      <w:tr w:rsidR="0093627C" w:rsidRPr="00A230E3" w14:paraId="4B8821D5" w14:textId="77777777" w:rsidTr="0093627C">
        <w:tc>
          <w:tcPr>
            <w:tcW w:w="4508" w:type="dxa"/>
          </w:tcPr>
          <w:p w14:paraId="1F94DD27" w14:textId="3DE07A09" w:rsidR="0093627C" w:rsidRPr="00A230E3" w:rsidRDefault="0093627C" w:rsidP="0074695C">
            <w:pPr>
              <w:jc w:val="both"/>
              <w:rPr>
                <w:rFonts w:cstheme="minorHAnsi"/>
              </w:rPr>
            </w:pPr>
            <w:r w:rsidRPr="00A230E3">
              <w:rPr>
                <w:rFonts w:cstheme="minorHAnsi"/>
              </w:rPr>
              <w:t>Actor</w:t>
            </w:r>
            <w:r w:rsidR="00585F7B" w:rsidRPr="00A230E3">
              <w:rPr>
                <w:rFonts w:cstheme="minorHAnsi"/>
              </w:rPr>
              <w:t>:</w:t>
            </w:r>
            <w:r w:rsidRPr="00A230E3">
              <w:rPr>
                <w:rFonts w:cstheme="minorHAnsi"/>
              </w:rPr>
              <w:t xml:space="preserve"> David</w:t>
            </w:r>
          </w:p>
        </w:tc>
        <w:tc>
          <w:tcPr>
            <w:tcW w:w="4508" w:type="dxa"/>
          </w:tcPr>
          <w:p w14:paraId="2CF4EF2B" w14:textId="542D50F7" w:rsidR="0093627C" w:rsidRPr="00A230E3" w:rsidRDefault="0093627C" w:rsidP="0074695C">
            <w:pPr>
              <w:jc w:val="both"/>
              <w:rPr>
                <w:rFonts w:cstheme="minorHAnsi"/>
              </w:rPr>
            </w:pPr>
            <w:r w:rsidRPr="00A230E3">
              <w:rPr>
                <w:rFonts w:cstheme="minorHAnsi"/>
              </w:rPr>
              <w:t>System: vehicle mate</w:t>
            </w:r>
          </w:p>
        </w:tc>
      </w:tr>
      <w:tr w:rsidR="0093627C" w:rsidRPr="00A230E3" w14:paraId="5F4E1D07" w14:textId="77777777" w:rsidTr="0093627C">
        <w:tc>
          <w:tcPr>
            <w:tcW w:w="4508" w:type="dxa"/>
          </w:tcPr>
          <w:p w14:paraId="72DA5571" w14:textId="77777777" w:rsidR="0093627C" w:rsidRPr="00A230E3" w:rsidRDefault="00585F7B" w:rsidP="0074695C">
            <w:pPr>
              <w:jc w:val="both"/>
              <w:rPr>
                <w:rFonts w:cstheme="minorHAnsi"/>
              </w:rPr>
            </w:pPr>
            <w:r w:rsidRPr="00A230E3">
              <w:rPr>
                <w:rFonts w:cstheme="minorHAnsi"/>
              </w:rPr>
              <w:t xml:space="preserve">Would like to </w:t>
            </w:r>
            <w:r w:rsidR="00E54E52" w:rsidRPr="00A230E3">
              <w:rPr>
                <w:rFonts w:cstheme="minorHAnsi"/>
              </w:rPr>
              <w:t>use vehicle mate to see how much he has spent on his van this month compared to the previous months.</w:t>
            </w:r>
          </w:p>
          <w:p w14:paraId="4086C0B8" w14:textId="5E3210B0" w:rsidR="00F85C04" w:rsidRPr="00A230E3" w:rsidRDefault="00F85C04" w:rsidP="0074695C">
            <w:pPr>
              <w:jc w:val="both"/>
              <w:rPr>
                <w:rFonts w:cstheme="minorHAnsi"/>
              </w:rPr>
            </w:pPr>
            <w:r w:rsidRPr="00A230E3">
              <w:rPr>
                <w:rFonts w:cstheme="minorHAnsi"/>
              </w:rPr>
              <w:t xml:space="preserve">Open vehicle mate on his phone. </w:t>
            </w:r>
          </w:p>
        </w:tc>
        <w:tc>
          <w:tcPr>
            <w:tcW w:w="4508" w:type="dxa"/>
          </w:tcPr>
          <w:p w14:paraId="0C9C329B" w14:textId="77777777" w:rsidR="0093627C" w:rsidRPr="00A230E3" w:rsidRDefault="0093627C" w:rsidP="0074695C">
            <w:pPr>
              <w:jc w:val="both"/>
              <w:rPr>
                <w:rFonts w:cstheme="minorHAnsi"/>
              </w:rPr>
            </w:pPr>
          </w:p>
        </w:tc>
      </w:tr>
      <w:tr w:rsidR="0093627C" w:rsidRPr="00A230E3" w14:paraId="22D1A8B9" w14:textId="77777777" w:rsidTr="0093627C">
        <w:tc>
          <w:tcPr>
            <w:tcW w:w="4508" w:type="dxa"/>
          </w:tcPr>
          <w:p w14:paraId="52BC82A3" w14:textId="77777777" w:rsidR="0093627C" w:rsidRPr="00A230E3" w:rsidRDefault="0093627C" w:rsidP="0074695C">
            <w:pPr>
              <w:jc w:val="both"/>
              <w:rPr>
                <w:rFonts w:cstheme="minorHAnsi"/>
              </w:rPr>
            </w:pPr>
          </w:p>
        </w:tc>
        <w:tc>
          <w:tcPr>
            <w:tcW w:w="4508" w:type="dxa"/>
          </w:tcPr>
          <w:p w14:paraId="24EC930A" w14:textId="297F7E3A" w:rsidR="0093627C" w:rsidRPr="00A230E3" w:rsidRDefault="00AE74C4" w:rsidP="0074695C">
            <w:pPr>
              <w:jc w:val="both"/>
              <w:rPr>
                <w:rFonts w:cstheme="minorHAnsi"/>
              </w:rPr>
            </w:pPr>
            <w:r w:rsidRPr="00A230E3">
              <w:rPr>
                <w:rFonts w:cstheme="minorHAnsi"/>
              </w:rPr>
              <w:t>Present</w:t>
            </w:r>
            <w:r w:rsidR="00F85C04" w:rsidRPr="00A230E3">
              <w:rPr>
                <w:rFonts w:cstheme="minorHAnsi"/>
              </w:rPr>
              <w:t xml:space="preserve"> home page</w:t>
            </w:r>
            <w:r w:rsidR="00D2022C" w:rsidRPr="00A230E3">
              <w:rPr>
                <w:rFonts w:cstheme="minorHAnsi"/>
              </w:rPr>
              <w:t xml:space="preserve"> (vehicle selection page)</w:t>
            </w:r>
          </w:p>
        </w:tc>
      </w:tr>
      <w:tr w:rsidR="0093627C" w:rsidRPr="00A230E3" w14:paraId="1CE035B0" w14:textId="77777777" w:rsidTr="0093627C">
        <w:tc>
          <w:tcPr>
            <w:tcW w:w="4508" w:type="dxa"/>
          </w:tcPr>
          <w:p w14:paraId="60427CA0" w14:textId="3E901341" w:rsidR="0093627C" w:rsidRPr="00A230E3" w:rsidRDefault="00AE74C4" w:rsidP="0074695C">
            <w:pPr>
              <w:jc w:val="both"/>
              <w:rPr>
                <w:rFonts w:cstheme="minorHAnsi"/>
              </w:rPr>
            </w:pPr>
            <w:r w:rsidRPr="00A230E3">
              <w:rPr>
                <w:rFonts w:cstheme="minorHAnsi"/>
              </w:rPr>
              <w:t>Click on the vehicle he wants to know about</w:t>
            </w:r>
          </w:p>
        </w:tc>
        <w:tc>
          <w:tcPr>
            <w:tcW w:w="4508" w:type="dxa"/>
          </w:tcPr>
          <w:p w14:paraId="71B3E189" w14:textId="77777777" w:rsidR="0093627C" w:rsidRPr="00A230E3" w:rsidRDefault="0093627C" w:rsidP="0074695C">
            <w:pPr>
              <w:jc w:val="both"/>
              <w:rPr>
                <w:rFonts w:cstheme="minorHAnsi"/>
              </w:rPr>
            </w:pPr>
          </w:p>
        </w:tc>
      </w:tr>
      <w:tr w:rsidR="0093627C" w:rsidRPr="00A230E3" w14:paraId="6F229CFD" w14:textId="77777777" w:rsidTr="0093627C">
        <w:tc>
          <w:tcPr>
            <w:tcW w:w="4508" w:type="dxa"/>
          </w:tcPr>
          <w:p w14:paraId="60787096" w14:textId="77777777" w:rsidR="0093627C" w:rsidRPr="00A230E3" w:rsidRDefault="0093627C" w:rsidP="0074695C">
            <w:pPr>
              <w:jc w:val="both"/>
              <w:rPr>
                <w:rFonts w:cstheme="minorHAnsi"/>
              </w:rPr>
            </w:pPr>
          </w:p>
        </w:tc>
        <w:tc>
          <w:tcPr>
            <w:tcW w:w="4508" w:type="dxa"/>
          </w:tcPr>
          <w:p w14:paraId="0784078F" w14:textId="1B1A4C6B" w:rsidR="0093627C" w:rsidRPr="00A230E3" w:rsidRDefault="00AE74C4" w:rsidP="0074695C">
            <w:pPr>
              <w:jc w:val="both"/>
              <w:rPr>
                <w:rFonts w:cstheme="minorHAnsi"/>
              </w:rPr>
            </w:pPr>
            <w:r w:rsidRPr="00A230E3">
              <w:rPr>
                <w:rFonts w:cstheme="minorHAnsi"/>
              </w:rPr>
              <w:t xml:space="preserve">Present </w:t>
            </w:r>
            <w:r w:rsidR="000B48D5" w:rsidRPr="00A230E3">
              <w:rPr>
                <w:rFonts w:cstheme="minorHAnsi"/>
              </w:rPr>
              <w:t>overview of useful information about the vehicle</w:t>
            </w:r>
          </w:p>
        </w:tc>
      </w:tr>
      <w:tr w:rsidR="00AE74C4" w:rsidRPr="00A230E3" w14:paraId="5A04C42A" w14:textId="77777777" w:rsidTr="0093627C">
        <w:tc>
          <w:tcPr>
            <w:tcW w:w="4508" w:type="dxa"/>
          </w:tcPr>
          <w:p w14:paraId="0DB72DC6" w14:textId="5107DEEE" w:rsidR="00AE74C4" w:rsidRPr="00A230E3" w:rsidRDefault="000B48D5" w:rsidP="0074695C">
            <w:pPr>
              <w:jc w:val="both"/>
              <w:rPr>
                <w:rFonts w:cstheme="minorHAnsi"/>
              </w:rPr>
            </w:pPr>
            <w:r w:rsidRPr="00A230E3">
              <w:rPr>
                <w:rFonts w:cstheme="minorHAnsi"/>
              </w:rPr>
              <w:t>Click on vehicle cost</w:t>
            </w:r>
          </w:p>
        </w:tc>
        <w:tc>
          <w:tcPr>
            <w:tcW w:w="4508" w:type="dxa"/>
          </w:tcPr>
          <w:p w14:paraId="4763C837" w14:textId="77777777" w:rsidR="00AE74C4" w:rsidRPr="00A230E3" w:rsidRDefault="00AE74C4" w:rsidP="0074695C">
            <w:pPr>
              <w:jc w:val="both"/>
              <w:rPr>
                <w:rFonts w:cstheme="minorHAnsi"/>
              </w:rPr>
            </w:pPr>
          </w:p>
        </w:tc>
      </w:tr>
      <w:tr w:rsidR="00AE74C4" w:rsidRPr="00A230E3" w14:paraId="4A86EB11" w14:textId="77777777" w:rsidTr="0093627C">
        <w:tc>
          <w:tcPr>
            <w:tcW w:w="4508" w:type="dxa"/>
          </w:tcPr>
          <w:p w14:paraId="7F813675" w14:textId="77777777" w:rsidR="00AE74C4" w:rsidRPr="00A230E3" w:rsidRDefault="00AE74C4" w:rsidP="0074695C">
            <w:pPr>
              <w:jc w:val="both"/>
              <w:rPr>
                <w:rFonts w:cstheme="minorHAnsi"/>
              </w:rPr>
            </w:pPr>
          </w:p>
        </w:tc>
        <w:tc>
          <w:tcPr>
            <w:tcW w:w="4508" w:type="dxa"/>
          </w:tcPr>
          <w:p w14:paraId="1B13328C" w14:textId="435B5D20" w:rsidR="00AE74C4" w:rsidRPr="00A230E3" w:rsidRDefault="000B48D5" w:rsidP="0074695C">
            <w:pPr>
              <w:jc w:val="both"/>
              <w:rPr>
                <w:rFonts w:cstheme="minorHAnsi"/>
              </w:rPr>
            </w:pPr>
            <w:r w:rsidRPr="00A230E3">
              <w:rPr>
                <w:rFonts w:cstheme="minorHAnsi"/>
              </w:rPr>
              <w:t xml:space="preserve">Present </w:t>
            </w:r>
            <w:r w:rsidR="001E6CBD" w:rsidRPr="00A230E3">
              <w:rPr>
                <w:rFonts w:cstheme="minorHAnsi"/>
              </w:rPr>
              <w:t xml:space="preserve">the </w:t>
            </w:r>
            <w:r w:rsidRPr="00A230E3">
              <w:rPr>
                <w:rFonts w:cstheme="minorHAnsi"/>
              </w:rPr>
              <w:t>most recent costs</w:t>
            </w:r>
          </w:p>
        </w:tc>
      </w:tr>
      <w:tr w:rsidR="00AE74C4" w:rsidRPr="00A230E3" w14:paraId="7762BB3B" w14:textId="77777777" w:rsidTr="0093627C">
        <w:tc>
          <w:tcPr>
            <w:tcW w:w="4508" w:type="dxa"/>
          </w:tcPr>
          <w:p w14:paraId="333AF7F9" w14:textId="5E8EDC94" w:rsidR="00AE74C4" w:rsidRPr="00A230E3" w:rsidRDefault="006C2AB6" w:rsidP="0074695C">
            <w:pPr>
              <w:jc w:val="both"/>
              <w:rPr>
                <w:rFonts w:cstheme="minorHAnsi"/>
              </w:rPr>
            </w:pPr>
            <w:r w:rsidRPr="00A230E3">
              <w:rPr>
                <w:rFonts w:cstheme="minorHAnsi"/>
              </w:rPr>
              <w:t>Click compare</w:t>
            </w:r>
          </w:p>
        </w:tc>
        <w:tc>
          <w:tcPr>
            <w:tcW w:w="4508" w:type="dxa"/>
          </w:tcPr>
          <w:p w14:paraId="7847D928" w14:textId="77777777" w:rsidR="00AE74C4" w:rsidRPr="00A230E3" w:rsidRDefault="00AE74C4" w:rsidP="0074695C">
            <w:pPr>
              <w:jc w:val="both"/>
              <w:rPr>
                <w:rFonts w:cstheme="minorHAnsi"/>
              </w:rPr>
            </w:pPr>
          </w:p>
        </w:tc>
      </w:tr>
      <w:tr w:rsidR="00AE74C4" w:rsidRPr="00A230E3" w14:paraId="25CCE3ED" w14:textId="77777777" w:rsidTr="0093627C">
        <w:tc>
          <w:tcPr>
            <w:tcW w:w="4508" w:type="dxa"/>
          </w:tcPr>
          <w:p w14:paraId="7E02ABD6" w14:textId="77777777" w:rsidR="00AE74C4" w:rsidRPr="00A230E3" w:rsidRDefault="00AE74C4" w:rsidP="0074695C">
            <w:pPr>
              <w:jc w:val="both"/>
              <w:rPr>
                <w:rFonts w:cstheme="minorHAnsi"/>
              </w:rPr>
            </w:pPr>
          </w:p>
        </w:tc>
        <w:tc>
          <w:tcPr>
            <w:tcW w:w="4508" w:type="dxa"/>
          </w:tcPr>
          <w:p w14:paraId="47871F69" w14:textId="1D904761" w:rsidR="00AE74C4" w:rsidRPr="00A230E3" w:rsidRDefault="004367D7" w:rsidP="0074695C">
            <w:pPr>
              <w:jc w:val="both"/>
              <w:rPr>
                <w:rFonts w:cstheme="minorHAnsi"/>
              </w:rPr>
            </w:pPr>
            <w:r w:rsidRPr="00A230E3">
              <w:rPr>
                <w:rFonts w:cstheme="minorHAnsi"/>
              </w:rPr>
              <w:t>Present compare page</w:t>
            </w:r>
          </w:p>
        </w:tc>
      </w:tr>
      <w:tr w:rsidR="00AE74C4" w:rsidRPr="00A230E3" w14:paraId="0CF9CE63" w14:textId="77777777" w:rsidTr="0093627C">
        <w:tc>
          <w:tcPr>
            <w:tcW w:w="4508" w:type="dxa"/>
          </w:tcPr>
          <w:p w14:paraId="25EC1621" w14:textId="767290EC" w:rsidR="00AE74C4" w:rsidRPr="00A230E3" w:rsidRDefault="004367D7" w:rsidP="0074695C">
            <w:pPr>
              <w:jc w:val="both"/>
              <w:rPr>
                <w:rFonts w:cstheme="minorHAnsi"/>
              </w:rPr>
            </w:pPr>
            <w:r w:rsidRPr="00A230E3">
              <w:rPr>
                <w:rFonts w:cstheme="minorHAnsi"/>
              </w:rPr>
              <w:t xml:space="preserve">Enter </w:t>
            </w:r>
            <w:r w:rsidR="00653864">
              <w:rPr>
                <w:rFonts w:cstheme="minorHAnsi"/>
              </w:rPr>
              <w:t xml:space="preserve">the </w:t>
            </w:r>
            <w:r w:rsidR="00FD1181" w:rsidRPr="00A230E3">
              <w:rPr>
                <w:rFonts w:cstheme="minorHAnsi"/>
              </w:rPr>
              <w:t>first-time</w:t>
            </w:r>
            <w:r w:rsidR="00164A82" w:rsidRPr="00A230E3">
              <w:rPr>
                <w:rFonts w:cstheme="minorHAnsi"/>
              </w:rPr>
              <w:t xml:space="preserve"> span</w:t>
            </w:r>
            <w:r w:rsidRPr="00A230E3">
              <w:rPr>
                <w:rFonts w:cstheme="minorHAnsi"/>
              </w:rPr>
              <w:t xml:space="preserve"> and second time span to compare</w:t>
            </w:r>
          </w:p>
        </w:tc>
        <w:tc>
          <w:tcPr>
            <w:tcW w:w="4508" w:type="dxa"/>
          </w:tcPr>
          <w:p w14:paraId="6D19AC74" w14:textId="77777777" w:rsidR="00AE74C4" w:rsidRPr="00A230E3" w:rsidRDefault="00AE74C4" w:rsidP="0074695C">
            <w:pPr>
              <w:jc w:val="both"/>
              <w:rPr>
                <w:rFonts w:cstheme="minorHAnsi"/>
              </w:rPr>
            </w:pPr>
          </w:p>
        </w:tc>
      </w:tr>
      <w:tr w:rsidR="00AE74C4" w:rsidRPr="00A230E3" w14:paraId="27F37024" w14:textId="77777777" w:rsidTr="0093627C">
        <w:tc>
          <w:tcPr>
            <w:tcW w:w="4508" w:type="dxa"/>
          </w:tcPr>
          <w:p w14:paraId="4D596BE9" w14:textId="77777777" w:rsidR="00AE74C4" w:rsidRPr="00A230E3" w:rsidRDefault="00AE74C4" w:rsidP="0074695C">
            <w:pPr>
              <w:jc w:val="both"/>
              <w:rPr>
                <w:rFonts w:cstheme="minorHAnsi"/>
              </w:rPr>
            </w:pPr>
          </w:p>
        </w:tc>
        <w:tc>
          <w:tcPr>
            <w:tcW w:w="4508" w:type="dxa"/>
          </w:tcPr>
          <w:p w14:paraId="7A8DAB59" w14:textId="430F0BFC" w:rsidR="00AE74C4" w:rsidRPr="00A230E3" w:rsidRDefault="004367D7" w:rsidP="0074695C">
            <w:pPr>
              <w:jc w:val="both"/>
              <w:rPr>
                <w:rFonts w:cstheme="minorHAnsi"/>
              </w:rPr>
            </w:pPr>
            <w:r w:rsidRPr="00A230E3">
              <w:rPr>
                <w:rFonts w:cstheme="minorHAnsi"/>
              </w:rPr>
              <w:t>Present comparison of averages between the timespans</w:t>
            </w:r>
          </w:p>
        </w:tc>
      </w:tr>
    </w:tbl>
    <w:p w14:paraId="70F995F3" w14:textId="4121E3D4" w:rsidR="00041128" w:rsidRPr="00A230E3" w:rsidRDefault="00041128" w:rsidP="0074695C">
      <w:pPr>
        <w:spacing w:line="240" w:lineRule="auto"/>
        <w:jc w:val="both"/>
        <w:rPr>
          <w:rFonts w:cstheme="minorHAnsi"/>
        </w:rPr>
      </w:pPr>
    </w:p>
    <w:p w14:paraId="4C2E122F" w14:textId="21AD4AB5" w:rsidR="00AE74C4" w:rsidRPr="00A230E3" w:rsidRDefault="00F74747" w:rsidP="0074695C">
      <w:pPr>
        <w:spacing w:line="240" w:lineRule="auto"/>
        <w:jc w:val="both"/>
        <w:rPr>
          <w:rFonts w:cstheme="minorHAnsi"/>
        </w:rPr>
      </w:pPr>
      <w:r w:rsidRPr="00A230E3">
        <w:rPr>
          <w:rFonts w:cstheme="minorHAnsi"/>
        </w:rPr>
        <w:t>Name: Samantha</w:t>
      </w:r>
    </w:p>
    <w:p w14:paraId="431E9CB1" w14:textId="7B116D43" w:rsidR="00041128" w:rsidRPr="00A230E3" w:rsidRDefault="00041128" w:rsidP="0074695C">
      <w:pPr>
        <w:spacing w:line="240" w:lineRule="auto"/>
        <w:jc w:val="both"/>
        <w:rPr>
          <w:rFonts w:cstheme="minorHAnsi"/>
        </w:rPr>
      </w:pPr>
      <w:r w:rsidRPr="00A230E3">
        <w:rPr>
          <w:rFonts w:cstheme="minorHAnsi"/>
        </w:rPr>
        <w:t xml:space="preserve">Age: </w:t>
      </w:r>
      <w:r w:rsidR="00F74747" w:rsidRPr="00A230E3">
        <w:rPr>
          <w:rFonts w:cstheme="minorHAnsi"/>
        </w:rPr>
        <w:t>30</w:t>
      </w:r>
    </w:p>
    <w:p w14:paraId="086DFD28" w14:textId="0212D974" w:rsidR="00041128" w:rsidRPr="00A230E3" w:rsidRDefault="00041128" w:rsidP="0074695C">
      <w:pPr>
        <w:spacing w:line="240" w:lineRule="auto"/>
        <w:jc w:val="both"/>
        <w:rPr>
          <w:rFonts w:cstheme="minorHAnsi"/>
        </w:rPr>
      </w:pPr>
      <w:r w:rsidRPr="00A230E3">
        <w:rPr>
          <w:rFonts w:cstheme="minorHAnsi"/>
        </w:rPr>
        <w:t xml:space="preserve">Location: </w:t>
      </w:r>
      <w:r w:rsidR="005D1E99" w:rsidRPr="00A230E3">
        <w:rPr>
          <w:rFonts w:cstheme="minorHAnsi"/>
        </w:rPr>
        <w:t>Peterborough</w:t>
      </w:r>
    </w:p>
    <w:p w14:paraId="7E95AC9D" w14:textId="7F66A9F8" w:rsidR="00041128" w:rsidRPr="00A230E3" w:rsidRDefault="00041128" w:rsidP="0074695C">
      <w:pPr>
        <w:spacing w:line="240" w:lineRule="auto"/>
        <w:jc w:val="both"/>
        <w:rPr>
          <w:rFonts w:cstheme="minorHAnsi"/>
        </w:rPr>
      </w:pPr>
      <w:r w:rsidRPr="00A230E3">
        <w:rPr>
          <w:rFonts w:cstheme="minorHAnsi"/>
        </w:rPr>
        <w:lastRenderedPageBreak/>
        <w:t xml:space="preserve">Education and employment: </w:t>
      </w:r>
      <w:r w:rsidR="007D6FFF" w:rsidRPr="00A230E3">
        <w:rPr>
          <w:rFonts w:cstheme="minorHAnsi"/>
        </w:rPr>
        <w:t xml:space="preserve">Did very well at school and decided early that she wanted to teach others. Studied teaching at university and ended up becoming a teacher at </w:t>
      </w:r>
      <w:r w:rsidR="00A379A1" w:rsidRPr="00A230E3">
        <w:rPr>
          <w:rFonts w:cstheme="minorHAnsi"/>
        </w:rPr>
        <w:t>a</w:t>
      </w:r>
      <w:r w:rsidR="007D6FFF" w:rsidRPr="00A230E3">
        <w:rPr>
          <w:rFonts w:cstheme="minorHAnsi"/>
        </w:rPr>
        <w:t xml:space="preserve"> middle school</w:t>
      </w:r>
      <w:r w:rsidR="00A379A1" w:rsidRPr="00A230E3">
        <w:rPr>
          <w:rFonts w:cstheme="minorHAnsi"/>
        </w:rPr>
        <w:t xml:space="preserve"> that is about 40 miles away</w:t>
      </w:r>
      <w:r w:rsidR="007D6FFF" w:rsidRPr="00A230E3">
        <w:rPr>
          <w:rFonts w:cstheme="minorHAnsi"/>
        </w:rPr>
        <w:t>.</w:t>
      </w:r>
    </w:p>
    <w:p w14:paraId="4F0BEF02" w14:textId="23D510DE" w:rsidR="00041128" w:rsidRPr="00A230E3" w:rsidRDefault="00041128" w:rsidP="0074695C">
      <w:pPr>
        <w:spacing w:line="240" w:lineRule="auto"/>
        <w:jc w:val="both"/>
        <w:rPr>
          <w:rFonts w:cstheme="minorHAnsi"/>
        </w:rPr>
      </w:pPr>
      <w:r w:rsidRPr="00A230E3">
        <w:rPr>
          <w:rFonts w:cstheme="minorHAnsi"/>
        </w:rPr>
        <w:t xml:space="preserve">Family status: </w:t>
      </w:r>
      <w:r w:rsidR="007D6FFF" w:rsidRPr="00A230E3">
        <w:rPr>
          <w:rFonts w:cstheme="minorHAnsi"/>
        </w:rPr>
        <w:t>Husband</w:t>
      </w:r>
    </w:p>
    <w:p w14:paraId="17DCEFD4" w14:textId="7A690E95" w:rsidR="00041128" w:rsidRPr="00A230E3" w:rsidRDefault="00041128" w:rsidP="0074695C">
      <w:pPr>
        <w:spacing w:line="240" w:lineRule="auto"/>
        <w:jc w:val="both"/>
        <w:rPr>
          <w:rFonts w:cstheme="minorHAnsi"/>
        </w:rPr>
      </w:pPr>
      <w:r w:rsidRPr="00A230E3">
        <w:rPr>
          <w:rFonts w:cstheme="minorHAnsi"/>
        </w:rPr>
        <w:t xml:space="preserve">Information source: </w:t>
      </w:r>
      <w:r w:rsidR="007D6FFF" w:rsidRPr="00A230E3">
        <w:rPr>
          <w:rFonts w:cstheme="minorHAnsi"/>
        </w:rPr>
        <w:t>Internet, radio, various newspapers.</w:t>
      </w:r>
    </w:p>
    <w:p w14:paraId="11E9522A" w14:textId="44EC4049" w:rsidR="00041128" w:rsidRPr="00A230E3" w:rsidRDefault="00041128" w:rsidP="0074695C">
      <w:pPr>
        <w:spacing w:line="240" w:lineRule="auto"/>
        <w:jc w:val="both"/>
        <w:rPr>
          <w:rFonts w:cstheme="minorHAnsi"/>
        </w:rPr>
      </w:pPr>
      <w:r w:rsidRPr="00A230E3">
        <w:rPr>
          <w:rFonts w:cstheme="minorHAnsi"/>
        </w:rPr>
        <w:t xml:space="preserve">Online behaviour: </w:t>
      </w:r>
      <w:r w:rsidR="00A379A1" w:rsidRPr="00A230E3">
        <w:rPr>
          <w:rFonts w:cstheme="minorHAnsi"/>
        </w:rPr>
        <w:t>browses Facebook and twitter when not working and frequently uses WhatsApp to talk to family and friends. When at home occasionally watches funny YouTube videos on various things. Not very technical minded but finds it easy to learn new things.</w:t>
      </w:r>
    </w:p>
    <w:p w14:paraId="3F01C6F0" w14:textId="0F4261E3" w:rsidR="00041128" w:rsidRPr="00A230E3" w:rsidRDefault="00041128" w:rsidP="0074695C">
      <w:pPr>
        <w:spacing w:line="240" w:lineRule="auto"/>
        <w:jc w:val="both"/>
        <w:rPr>
          <w:rFonts w:cstheme="minorHAnsi"/>
        </w:rPr>
      </w:pPr>
      <w:r w:rsidRPr="00A230E3">
        <w:rPr>
          <w:rFonts w:cstheme="minorHAnsi"/>
        </w:rPr>
        <w:t xml:space="preserve">Typical tasks: </w:t>
      </w:r>
      <w:r w:rsidR="00A379A1" w:rsidRPr="00A230E3">
        <w:rPr>
          <w:rFonts w:cstheme="minorHAnsi"/>
        </w:rPr>
        <w:t>spends most of her time either teaching or planning lessons. When at home usually has T.V on in the background playing different quiz shows and soaps while doing various work-related things.</w:t>
      </w:r>
    </w:p>
    <w:p w14:paraId="4239A913" w14:textId="35F36B1F" w:rsidR="00041128" w:rsidRPr="00A230E3" w:rsidRDefault="00041128" w:rsidP="0074695C">
      <w:pPr>
        <w:spacing w:line="240" w:lineRule="auto"/>
        <w:jc w:val="both"/>
        <w:rPr>
          <w:rFonts w:cstheme="minorHAnsi"/>
        </w:rPr>
      </w:pPr>
      <w:r w:rsidRPr="00A230E3">
        <w:rPr>
          <w:rFonts w:cstheme="minorHAnsi"/>
        </w:rPr>
        <w:t xml:space="preserve">Goals: </w:t>
      </w:r>
      <w:r w:rsidR="00962936" w:rsidRPr="00A230E3">
        <w:rPr>
          <w:rFonts w:cstheme="minorHAnsi"/>
        </w:rPr>
        <w:t>W</w:t>
      </w:r>
      <w:r w:rsidR="00A379A1" w:rsidRPr="00A230E3">
        <w:rPr>
          <w:rFonts w:cstheme="minorHAnsi"/>
        </w:rPr>
        <w:t xml:space="preserve">ants an effective tool that reminds her when her about </w:t>
      </w:r>
      <w:r w:rsidR="00BC55BF" w:rsidRPr="00A230E3">
        <w:rPr>
          <w:rFonts w:cstheme="minorHAnsi"/>
        </w:rPr>
        <w:t xml:space="preserve">important things to do with her car because she needs her car for work and </w:t>
      </w:r>
      <w:r w:rsidR="00164A82" w:rsidRPr="00A230E3">
        <w:rPr>
          <w:rFonts w:cstheme="minorHAnsi"/>
        </w:rPr>
        <w:t>cannot</w:t>
      </w:r>
      <w:r w:rsidR="00BC55BF" w:rsidRPr="00A230E3">
        <w:rPr>
          <w:rFonts w:cstheme="minorHAnsi"/>
        </w:rPr>
        <w:t xml:space="preserve"> have somethings like her MOT running out without her knowing.</w:t>
      </w:r>
    </w:p>
    <w:p w14:paraId="3EA94BD0" w14:textId="7FCE5050" w:rsidR="00962936" w:rsidRPr="00A230E3" w:rsidRDefault="00962936" w:rsidP="0074695C">
      <w:pPr>
        <w:spacing w:line="240" w:lineRule="auto"/>
        <w:jc w:val="both"/>
        <w:rPr>
          <w:rFonts w:cstheme="minorHAnsi"/>
        </w:rPr>
      </w:pPr>
    </w:p>
    <w:p w14:paraId="28EC0087" w14:textId="7ACC24C5" w:rsidR="00962936" w:rsidRPr="00A230E3" w:rsidRDefault="00962936" w:rsidP="0074695C">
      <w:pPr>
        <w:spacing w:line="240" w:lineRule="auto"/>
        <w:jc w:val="both"/>
        <w:rPr>
          <w:rFonts w:cstheme="minorHAnsi"/>
        </w:rPr>
      </w:pPr>
      <w:r w:rsidRPr="00A230E3">
        <w:rPr>
          <w:rFonts w:cstheme="minorHAnsi"/>
        </w:rPr>
        <w:t xml:space="preserve">Scenario: Samantha </w:t>
      </w:r>
      <w:r w:rsidR="00660590" w:rsidRPr="00A230E3">
        <w:rPr>
          <w:rFonts w:cstheme="minorHAnsi"/>
        </w:rPr>
        <w:t xml:space="preserve">recently got a new car and </w:t>
      </w:r>
      <w:r w:rsidRPr="00A230E3">
        <w:rPr>
          <w:rFonts w:cstheme="minorHAnsi"/>
        </w:rPr>
        <w:t xml:space="preserve">wants to add </w:t>
      </w:r>
      <w:r w:rsidR="00660590" w:rsidRPr="00A230E3">
        <w:rPr>
          <w:rFonts w:cstheme="minorHAnsi"/>
        </w:rPr>
        <w:t>the</w:t>
      </w:r>
      <w:r w:rsidRPr="00A230E3">
        <w:rPr>
          <w:rFonts w:cstheme="minorHAnsi"/>
        </w:rPr>
        <w:t xml:space="preserve"> new car to vehicle mate and have it remind her two weeks before the MOT, insurance and </w:t>
      </w:r>
      <w:r w:rsidR="001E6CBD" w:rsidRPr="00A230E3">
        <w:rPr>
          <w:rFonts w:cstheme="minorHAnsi"/>
        </w:rPr>
        <w:t>t</w:t>
      </w:r>
      <w:r w:rsidRPr="00A230E3">
        <w:rPr>
          <w:rFonts w:cstheme="minorHAnsi"/>
        </w:rPr>
        <w:t xml:space="preserve">ax </w:t>
      </w:r>
      <w:r w:rsidR="001E6CBD" w:rsidRPr="00A230E3">
        <w:rPr>
          <w:rFonts w:cstheme="minorHAnsi"/>
        </w:rPr>
        <w:t>are</w:t>
      </w:r>
      <w:r w:rsidRPr="00A230E3">
        <w:rPr>
          <w:rFonts w:cstheme="minorHAnsi"/>
        </w:rPr>
        <w:t xml:space="preserve"> due. </w:t>
      </w:r>
      <w:r w:rsidR="00660590" w:rsidRPr="00A230E3">
        <w:rPr>
          <w:rFonts w:cstheme="minorHAnsi"/>
        </w:rPr>
        <w:t>She would also like to remove her old car so she will no longer get reminders about it.</w:t>
      </w:r>
    </w:p>
    <w:p w14:paraId="255EF11D" w14:textId="6B56AFA4" w:rsidR="00041128" w:rsidRPr="00A230E3" w:rsidRDefault="00660590" w:rsidP="0074695C">
      <w:pPr>
        <w:spacing w:line="240" w:lineRule="auto"/>
        <w:jc w:val="both"/>
        <w:rPr>
          <w:rFonts w:cstheme="minorHAnsi"/>
        </w:rPr>
      </w:pPr>
      <w:r w:rsidRPr="00A230E3">
        <w:rPr>
          <w:rFonts w:cstheme="minorHAnsi"/>
        </w:rPr>
        <w:t xml:space="preserve">Title: </w:t>
      </w:r>
      <w:r w:rsidR="009251D3" w:rsidRPr="00A230E3">
        <w:rPr>
          <w:rFonts w:cstheme="minorHAnsi"/>
        </w:rPr>
        <w:t>R</w:t>
      </w:r>
      <w:r w:rsidRPr="00A230E3">
        <w:rPr>
          <w:rFonts w:cstheme="minorHAnsi"/>
        </w:rPr>
        <w:t>emove old car</w:t>
      </w:r>
    </w:p>
    <w:tbl>
      <w:tblPr>
        <w:tblStyle w:val="TableGrid"/>
        <w:tblW w:w="0" w:type="auto"/>
        <w:tblLook w:val="04A0" w:firstRow="1" w:lastRow="0" w:firstColumn="1" w:lastColumn="0" w:noHBand="0" w:noVBand="1"/>
      </w:tblPr>
      <w:tblGrid>
        <w:gridCol w:w="4508"/>
        <w:gridCol w:w="4508"/>
      </w:tblGrid>
      <w:tr w:rsidR="00946693" w:rsidRPr="00A230E3" w14:paraId="7F472D67" w14:textId="77777777" w:rsidTr="00946693">
        <w:tc>
          <w:tcPr>
            <w:tcW w:w="4508" w:type="dxa"/>
          </w:tcPr>
          <w:p w14:paraId="1250835E" w14:textId="74AB3749" w:rsidR="00946693" w:rsidRPr="00A230E3" w:rsidRDefault="00962936" w:rsidP="0074695C">
            <w:pPr>
              <w:jc w:val="both"/>
              <w:rPr>
                <w:rFonts w:cstheme="minorHAnsi"/>
              </w:rPr>
            </w:pPr>
            <w:r w:rsidRPr="00A230E3">
              <w:rPr>
                <w:rFonts w:cstheme="minorHAnsi"/>
              </w:rPr>
              <w:t>Actor: Samantha</w:t>
            </w:r>
          </w:p>
        </w:tc>
        <w:tc>
          <w:tcPr>
            <w:tcW w:w="4508" w:type="dxa"/>
          </w:tcPr>
          <w:p w14:paraId="35CC723C" w14:textId="02D11361" w:rsidR="00946693" w:rsidRPr="00A230E3" w:rsidRDefault="00962936" w:rsidP="0074695C">
            <w:pPr>
              <w:jc w:val="both"/>
              <w:rPr>
                <w:rFonts w:cstheme="minorHAnsi"/>
              </w:rPr>
            </w:pPr>
            <w:r w:rsidRPr="00A230E3">
              <w:rPr>
                <w:rFonts w:cstheme="minorHAnsi"/>
              </w:rPr>
              <w:t>System: vehicle mate</w:t>
            </w:r>
          </w:p>
        </w:tc>
      </w:tr>
      <w:tr w:rsidR="00660590" w:rsidRPr="00A230E3" w14:paraId="40B54509" w14:textId="77777777" w:rsidTr="00946693">
        <w:tc>
          <w:tcPr>
            <w:tcW w:w="4508" w:type="dxa"/>
          </w:tcPr>
          <w:p w14:paraId="13D8D6AE" w14:textId="49B25B2E" w:rsidR="00660590" w:rsidRPr="00A230E3" w:rsidRDefault="00660590" w:rsidP="0074695C">
            <w:pPr>
              <w:jc w:val="both"/>
              <w:rPr>
                <w:rFonts w:cstheme="minorHAnsi"/>
              </w:rPr>
            </w:pPr>
            <w:r w:rsidRPr="00A230E3">
              <w:rPr>
                <w:rFonts w:cstheme="minorHAnsi"/>
              </w:rPr>
              <w:t>Would like to remove her old car from vehicle mate.</w:t>
            </w:r>
          </w:p>
          <w:p w14:paraId="68A5BECD" w14:textId="452884B3" w:rsidR="00660590" w:rsidRPr="00A230E3" w:rsidRDefault="00660590" w:rsidP="0074695C">
            <w:pPr>
              <w:jc w:val="both"/>
              <w:rPr>
                <w:rFonts w:cstheme="minorHAnsi"/>
              </w:rPr>
            </w:pPr>
            <w:r w:rsidRPr="00A230E3">
              <w:rPr>
                <w:rFonts w:cstheme="minorHAnsi"/>
              </w:rPr>
              <w:t xml:space="preserve">Open vehicle mate on her phone. </w:t>
            </w:r>
          </w:p>
        </w:tc>
        <w:tc>
          <w:tcPr>
            <w:tcW w:w="4508" w:type="dxa"/>
          </w:tcPr>
          <w:p w14:paraId="3995BE60" w14:textId="77777777" w:rsidR="00660590" w:rsidRPr="00A230E3" w:rsidRDefault="00660590" w:rsidP="0074695C">
            <w:pPr>
              <w:jc w:val="both"/>
              <w:rPr>
                <w:rFonts w:cstheme="minorHAnsi"/>
              </w:rPr>
            </w:pPr>
          </w:p>
        </w:tc>
      </w:tr>
      <w:tr w:rsidR="00660590" w:rsidRPr="00A230E3" w14:paraId="2CE93776" w14:textId="77777777" w:rsidTr="00946693">
        <w:tc>
          <w:tcPr>
            <w:tcW w:w="4508" w:type="dxa"/>
          </w:tcPr>
          <w:p w14:paraId="05265426" w14:textId="77777777" w:rsidR="00660590" w:rsidRPr="00A230E3" w:rsidRDefault="00660590" w:rsidP="0074695C">
            <w:pPr>
              <w:jc w:val="both"/>
              <w:rPr>
                <w:rFonts w:cstheme="minorHAnsi"/>
              </w:rPr>
            </w:pPr>
          </w:p>
        </w:tc>
        <w:tc>
          <w:tcPr>
            <w:tcW w:w="4508" w:type="dxa"/>
          </w:tcPr>
          <w:p w14:paraId="2A76DC2B" w14:textId="61D7193C" w:rsidR="00660590" w:rsidRPr="00A230E3" w:rsidRDefault="00660590" w:rsidP="0074695C">
            <w:pPr>
              <w:jc w:val="both"/>
              <w:rPr>
                <w:rFonts w:cstheme="minorHAnsi"/>
              </w:rPr>
            </w:pPr>
            <w:r w:rsidRPr="00A230E3">
              <w:rPr>
                <w:rFonts w:cstheme="minorHAnsi"/>
              </w:rPr>
              <w:t>Present home page (vehicle selection page)</w:t>
            </w:r>
          </w:p>
        </w:tc>
      </w:tr>
      <w:tr w:rsidR="00660590" w:rsidRPr="00A230E3" w14:paraId="0D73521D" w14:textId="77777777" w:rsidTr="00946693">
        <w:tc>
          <w:tcPr>
            <w:tcW w:w="4508" w:type="dxa"/>
          </w:tcPr>
          <w:p w14:paraId="06BCE4AD" w14:textId="0FEABF0C" w:rsidR="00660590" w:rsidRPr="00A230E3" w:rsidRDefault="008C0EED" w:rsidP="0074695C">
            <w:pPr>
              <w:jc w:val="both"/>
              <w:rPr>
                <w:rFonts w:cstheme="minorHAnsi"/>
              </w:rPr>
            </w:pPr>
            <w:r w:rsidRPr="00A230E3">
              <w:rPr>
                <w:rFonts w:cstheme="minorHAnsi"/>
              </w:rPr>
              <w:t>Click on relevant vehicle</w:t>
            </w:r>
          </w:p>
        </w:tc>
        <w:tc>
          <w:tcPr>
            <w:tcW w:w="4508" w:type="dxa"/>
          </w:tcPr>
          <w:p w14:paraId="179D6D35" w14:textId="77777777" w:rsidR="00660590" w:rsidRPr="00A230E3" w:rsidRDefault="00660590" w:rsidP="0074695C">
            <w:pPr>
              <w:jc w:val="both"/>
              <w:rPr>
                <w:rFonts w:cstheme="minorHAnsi"/>
              </w:rPr>
            </w:pPr>
          </w:p>
        </w:tc>
      </w:tr>
      <w:tr w:rsidR="00660590" w:rsidRPr="00A230E3" w14:paraId="4F2285AD" w14:textId="77777777" w:rsidTr="00946693">
        <w:tc>
          <w:tcPr>
            <w:tcW w:w="4508" w:type="dxa"/>
          </w:tcPr>
          <w:p w14:paraId="47DDBF68" w14:textId="77777777" w:rsidR="00660590" w:rsidRPr="00A230E3" w:rsidRDefault="00660590" w:rsidP="0074695C">
            <w:pPr>
              <w:jc w:val="both"/>
              <w:rPr>
                <w:rFonts w:cstheme="minorHAnsi"/>
              </w:rPr>
            </w:pPr>
          </w:p>
        </w:tc>
        <w:tc>
          <w:tcPr>
            <w:tcW w:w="4508" w:type="dxa"/>
          </w:tcPr>
          <w:p w14:paraId="2104C5BC" w14:textId="1A87ABD0" w:rsidR="00660590" w:rsidRPr="00A230E3" w:rsidRDefault="008C0EED" w:rsidP="0074695C">
            <w:pPr>
              <w:jc w:val="both"/>
              <w:rPr>
                <w:rFonts w:cstheme="minorHAnsi"/>
              </w:rPr>
            </w:pPr>
            <w:r w:rsidRPr="00A230E3">
              <w:rPr>
                <w:rFonts w:cstheme="minorHAnsi"/>
              </w:rPr>
              <w:t>Presen</w:t>
            </w:r>
            <w:r w:rsidR="009251D3" w:rsidRPr="00A230E3">
              <w:rPr>
                <w:rFonts w:cstheme="minorHAnsi"/>
              </w:rPr>
              <w:t>t</w:t>
            </w:r>
            <w:r w:rsidRPr="00A230E3">
              <w:rPr>
                <w:rFonts w:cstheme="minorHAnsi"/>
              </w:rPr>
              <w:t xml:space="preserve"> overview of useful information about the vehicle</w:t>
            </w:r>
          </w:p>
        </w:tc>
      </w:tr>
      <w:tr w:rsidR="00660590" w:rsidRPr="00A230E3" w14:paraId="3F16AF35" w14:textId="77777777" w:rsidTr="00946693">
        <w:tc>
          <w:tcPr>
            <w:tcW w:w="4508" w:type="dxa"/>
          </w:tcPr>
          <w:p w14:paraId="1D51880B" w14:textId="0CAFBADE" w:rsidR="00660590" w:rsidRPr="00A230E3" w:rsidRDefault="008C0EED" w:rsidP="0074695C">
            <w:pPr>
              <w:jc w:val="both"/>
              <w:rPr>
                <w:rFonts w:cstheme="minorHAnsi"/>
              </w:rPr>
            </w:pPr>
            <w:r w:rsidRPr="00A230E3">
              <w:rPr>
                <w:rFonts w:cstheme="minorHAnsi"/>
              </w:rPr>
              <w:t>Click round button at bottom right</w:t>
            </w:r>
          </w:p>
        </w:tc>
        <w:tc>
          <w:tcPr>
            <w:tcW w:w="4508" w:type="dxa"/>
          </w:tcPr>
          <w:p w14:paraId="5BDCC24B" w14:textId="4CA09A3C" w:rsidR="008C0EED" w:rsidRPr="00A230E3" w:rsidRDefault="008C0EED" w:rsidP="0074695C">
            <w:pPr>
              <w:jc w:val="both"/>
              <w:rPr>
                <w:rFonts w:cstheme="minorHAnsi"/>
              </w:rPr>
            </w:pPr>
          </w:p>
        </w:tc>
      </w:tr>
      <w:tr w:rsidR="008C0EED" w:rsidRPr="00A230E3" w14:paraId="38C7E694" w14:textId="77777777" w:rsidTr="00946693">
        <w:tc>
          <w:tcPr>
            <w:tcW w:w="4508" w:type="dxa"/>
          </w:tcPr>
          <w:p w14:paraId="2C0CD329" w14:textId="77777777" w:rsidR="008C0EED" w:rsidRPr="00A230E3" w:rsidRDefault="008C0EED" w:rsidP="0074695C">
            <w:pPr>
              <w:jc w:val="both"/>
              <w:rPr>
                <w:rFonts w:cstheme="minorHAnsi"/>
              </w:rPr>
            </w:pPr>
          </w:p>
        </w:tc>
        <w:tc>
          <w:tcPr>
            <w:tcW w:w="4508" w:type="dxa"/>
          </w:tcPr>
          <w:p w14:paraId="030D8585" w14:textId="0F5235BC" w:rsidR="008C0EED" w:rsidRPr="00A230E3" w:rsidRDefault="008C0EED" w:rsidP="0074695C">
            <w:pPr>
              <w:jc w:val="both"/>
              <w:rPr>
                <w:rFonts w:cstheme="minorHAnsi"/>
              </w:rPr>
            </w:pPr>
            <w:r w:rsidRPr="00A230E3">
              <w:rPr>
                <w:rFonts w:cstheme="minorHAnsi"/>
              </w:rPr>
              <w:t>Present menu</w:t>
            </w:r>
          </w:p>
        </w:tc>
      </w:tr>
      <w:tr w:rsidR="008C0EED" w:rsidRPr="00A230E3" w14:paraId="1088109C" w14:textId="77777777" w:rsidTr="00946693">
        <w:tc>
          <w:tcPr>
            <w:tcW w:w="4508" w:type="dxa"/>
          </w:tcPr>
          <w:p w14:paraId="0E719DDA" w14:textId="718C1BC9" w:rsidR="008C0EED" w:rsidRPr="00A230E3" w:rsidRDefault="008C0EED" w:rsidP="0074695C">
            <w:pPr>
              <w:jc w:val="both"/>
              <w:rPr>
                <w:rFonts w:cstheme="minorHAnsi"/>
              </w:rPr>
            </w:pPr>
            <w:r w:rsidRPr="00A230E3">
              <w:rPr>
                <w:rFonts w:cstheme="minorHAnsi"/>
              </w:rPr>
              <w:t>Click delete vehicle button</w:t>
            </w:r>
          </w:p>
        </w:tc>
        <w:tc>
          <w:tcPr>
            <w:tcW w:w="4508" w:type="dxa"/>
          </w:tcPr>
          <w:p w14:paraId="37C15FE1" w14:textId="77777777" w:rsidR="008C0EED" w:rsidRPr="00A230E3" w:rsidRDefault="008C0EED" w:rsidP="0074695C">
            <w:pPr>
              <w:jc w:val="both"/>
              <w:rPr>
                <w:rFonts w:cstheme="minorHAnsi"/>
              </w:rPr>
            </w:pPr>
          </w:p>
        </w:tc>
      </w:tr>
      <w:tr w:rsidR="008C0EED" w:rsidRPr="00A230E3" w14:paraId="72D1DE22" w14:textId="77777777" w:rsidTr="00946693">
        <w:tc>
          <w:tcPr>
            <w:tcW w:w="4508" w:type="dxa"/>
          </w:tcPr>
          <w:p w14:paraId="2E0FF153" w14:textId="77777777" w:rsidR="008C0EED" w:rsidRPr="00A230E3" w:rsidRDefault="008C0EED" w:rsidP="0074695C">
            <w:pPr>
              <w:jc w:val="both"/>
              <w:rPr>
                <w:rFonts w:cstheme="minorHAnsi"/>
              </w:rPr>
            </w:pPr>
          </w:p>
        </w:tc>
        <w:tc>
          <w:tcPr>
            <w:tcW w:w="4508" w:type="dxa"/>
          </w:tcPr>
          <w:p w14:paraId="34A9D80B" w14:textId="778A4A52" w:rsidR="008C0EED" w:rsidRPr="00A230E3" w:rsidRDefault="008C0EED" w:rsidP="0074695C">
            <w:pPr>
              <w:jc w:val="both"/>
              <w:rPr>
                <w:rFonts w:cstheme="minorHAnsi"/>
              </w:rPr>
            </w:pPr>
            <w:r w:rsidRPr="00A230E3">
              <w:rPr>
                <w:rFonts w:cstheme="minorHAnsi"/>
              </w:rPr>
              <w:t>Present are you sure overview</w:t>
            </w:r>
          </w:p>
        </w:tc>
      </w:tr>
      <w:tr w:rsidR="008C0EED" w:rsidRPr="00A230E3" w14:paraId="3C221E82" w14:textId="77777777" w:rsidTr="00946693">
        <w:tc>
          <w:tcPr>
            <w:tcW w:w="4508" w:type="dxa"/>
          </w:tcPr>
          <w:p w14:paraId="786E1406" w14:textId="586D875B" w:rsidR="008C0EED" w:rsidRPr="00A230E3" w:rsidRDefault="008C0EED" w:rsidP="0074695C">
            <w:pPr>
              <w:jc w:val="both"/>
              <w:rPr>
                <w:rFonts w:cstheme="minorHAnsi"/>
              </w:rPr>
            </w:pPr>
            <w:r w:rsidRPr="00A230E3">
              <w:rPr>
                <w:rFonts w:cstheme="minorHAnsi"/>
              </w:rPr>
              <w:t>Click yes</w:t>
            </w:r>
          </w:p>
        </w:tc>
        <w:tc>
          <w:tcPr>
            <w:tcW w:w="4508" w:type="dxa"/>
          </w:tcPr>
          <w:p w14:paraId="32031AA6" w14:textId="77777777" w:rsidR="008C0EED" w:rsidRPr="00A230E3" w:rsidRDefault="008C0EED" w:rsidP="0074695C">
            <w:pPr>
              <w:jc w:val="both"/>
              <w:rPr>
                <w:rFonts w:cstheme="minorHAnsi"/>
              </w:rPr>
            </w:pPr>
          </w:p>
        </w:tc>
      </w:tr>
    </w:tbl>
    <w:p w14:paraId="59CB1008" w14:textId="7407D32F" w:rsidR="00946693" w:rsidRPr="00A230E3" w:rsidRDefault="00946693" w:rsidP="0074695C">
      <w:pPr>
        <w:spacing w:line="240" w:lineRule="auto"/>
        <w:jc w:val="both"/>
        <w:rPr>
          <w:rFonts w:cstheme="minorHAnsi"/>
        </w:rPr>
      </w:pPr>
    </w:p>
    <w:p w14:paraId="6132C330" w14:textId="3F00E276" w:rsidR="009251D3" w:rsidRPr="00A230E3" w:rsidRDefault="00660590" w:rsidP="0074695C">
      <w:pPr>
        <w:spacing w:line="240" w:lineRule="auto"/>
        <w:jc w:val="both"/>
        <w:rPr>
          <w:rFonts w:cstheme="minorHAnsi"/>
        </w:rPr>
      </w:pPr>
      <w:r w:rsidRPr="00A230E3">
        <w:rPr>
          <w:rFonts w:cstheme="minorHAnsi"/>
        </w:rPr>
        <w:t xml:space="preserve">Title: </w:t>
      </w:r>
      <w:r w:rsidR="009251D3" w:rsidRPr="00A230E3">
        <w:rPr>
          <w:rFonts w:cstheme="minorHAnsi"/>
        </w:rPr>
        <w:t>A</w:t>
      </w:r>
      <w:r w:rsidRPr="00A230E3">
        <w:rPr>
          <w:rFonts w:cstheme="minorHAnsi"/>
        </w:rPr>
        <w:t>dd</w:t>
      </w:r>
      <w:r w:rsidR="009251D3" w:rsidRPr="00A230E3">
        <w:rPr>
          <w:rFonts w:cstheme="minorHAnsi"/>
        </w:rPr>
        <w:t xml:space="preserve"> a</w:t>
      </w:r>
      <w:r w:rsidRPr="00A230E3">
        <w:rPr>
          <w:rFonts w:cstheme="minorHAnsi"/>
        </w:rPr>
        <w:t xml:space="preserve"> new car</w:t>
      </w:r>
    </w:p>
    <w:tbl>
      <w:tblPr>
        <w:tblStyle w:val="TableGrid"/>
        <w:tblW w:w="0" w:type="auto"/>
        <w:tblLook w:val="04A0" w:firstRow="1" w:lastRow="0" w:firstColumn="1" w:lastColumn="0" w:noHBand="0" w:noVBand="1"/>
      </w:tblPr>
      <w:tblGrid>
        <w:gridCol w:w="4508"/>
        <w:gridCol w:w="4508"/>
      </w:tblGrid>
      <w:tr w:rsidR="009251D3" w:rsidRPr="00A230E3" w14:paraId="356062AB" w14:textId="77777777" w:rsidTr="00486EC1">
        <w:tc>
          <w:tcPr>
            <w:tcW w:w="4508" w:type="dxa"/>
          </w:tcPr>
          <w:p w14:paraId="73770531" w14:textId="77777777" w:rsidR="009251D3" w:rsidRPr="00A230E3" w:rsidRDefault="009251D3" w:rsidP="0074695C">
            <w:pPr>
              <w:jc w:val="both"/>
              <w:rPr>
                <w:rFonts w:cstheme="minorHAnsi"/>
              </w:rPr>
            </w:pPr>
            <w:r w:rsidRPr="00A230E3">
              <w:rPr>
                <w:rFonts w:cstheme="minorHAnsi"/>
              </w:rPr>
              <w:t>Actor: Samantha</w:t>
            </w:r>
          </w:p>
        </w:tc>
        <w:tc>
          <w:tcPr>
            <w:tcW w:w="4508" w:type="dxa"/>
          </w:tcPr>
          <w:p w14:paraId="380F1333" w14:textId="77777777" w:rsidR="009251D3" w:rsidRPr="00A230E3" w:rsidRDefault="009251D3" w:rsidP="0074695C">
            <w:pPr>
              <w:jc w:val="both"/>
              <w:rPr>
                <w:rFonts w:cstheme="minorHAnsi"/>
              </w:rPr>
            </w:pPr>
            <w:r w:rsidRPr="00A230E3">
              <w:rPr>
                <w:rFonts w:cstheme="minorHAnsi"/>
              </w:rPr>
              <w:t>System: vehicle mate</w:t>
            </w:r>
          </w:p>
        </w:tc>
      </w:tr>
      <w:tr w:rsidR="009251D3" w:rsidRPr="00A230E3" w14:paraId="38F19928" w14:textId="77777777" w:rsidTr="00486EC1">
        <w:tc>
          <w:tcPr>
            <w:tcW w:w="4508" w:type="dxa"/>
          </w:tcPr>
          <w:p w14:paraId="4DB61D7A" w14:textId="5B53D045" w:rsidR="009251D3" w:rsidRPr="00A230E3" w:rsidRDefault="009251D3" w:rsidP="0074695C">
            <w:pPr>
              <w:jc w:val="both"/>
              <w:rPr>
                <w:rFonts w:cstheme="minorHAnsi"/>
              </w:rPr>
            </w:pPr>
            <w:r w:rsidRPr="00A230E3">
              <w:rPr>
                <w:rFonts w:cstheme="minorHAnsi"/>
              </w:rPr>
              <w:t>Would like to add her new car to vehicle mate and get it to remind her two weeks before her MOT, insurance and tax is due.</w:t>
            </w:r>
          </w:p>
          <w:p w14:paraId="5E95A59D" w14:textId="77777777" w:rsidR="009251D3" w:rsidRPr="00A230E3" w:rsidRDefault="009251D3" w:rsidP="0074695C">
            <w:pPr>
              <w:jc w:val="both"/>
              <w:rPr>
                <w:rFonts w:cstheme="minorHAnsi"/>
              </w:rPr>
            </w:pPr>
            <w:r w:rsidRPr="00A230E3">
              <w:rPr>
                <w:rFonts w:cstheme="minorHAnsi"/>
              </w:rPr>
              <w:t xml:space="preserve">Open vehicle mate on her phone. </w:t>
            </w:r>
          </w:p>
        </w:tc>
        <w:tc>
          <w:tcPr>
            <w:tcW w:w="4508" w:type="dxa"/>
          </w:tcPr>
          <w:p w14:paraId="2DFF5F23" w14:textId="77777777" w:rsidR="009251D3" w:rsidRPr="00A230E3" w:rsidRDefault="009251D3" w:rsidP="0074695C">
            <w:pPr>
              <w:jc w:val="both"/>
              <w:rPr>
                <w:rFonts w:cstheme="minorHAnsi"/>
              </w:rPr>
            </w:pPr>
          </w:p>
        </w:tc>
      </w:tr>
      <w:tr w:rsidR="009251D3" w:rsidRPr="00A230E3" w14:paraId="28EC2EE3" w14:textId="77777777" w:rsidTr="00486EC1">
        <w:tc>
          <w:tcPr>
            <w:tcW w:w="4508" w:type="dxa"/>
          </w:tcPr>
          <w:p w14:paraId="278D6C66" w14:textId="77777777" w:rsidR="009251D3" w:rsidRPr="00A230E3" w:rsidRDefault="009251D3" w:rsidP="0074695C">
            <w:pPr>
              <w:jc w:val="both"/>
              <w:rPr>
                <w:rFonts w:cstheme="minorHAnsi"/>
              </w:rPr>
            </w:pPr>
          </w:p>
        </w:tc>
        <w:tc>
          <w:tcPr>
            <w:tcW w:w="4508" w:type="dxa"/>
          </w:tcPr>
          <w:p w14:paraId="778448DD" w14:textId="13F0085D" w:rsidR="009251D3" w:rsidRPr="00A230E3" w:rsidRDefault="009251D3" w:rsidP="0074695C">
            <w:pPr>
              <w:jc w:val="both"/>
              <w:rPr>
                <w:rFonts w:cstheme="minorHAnsi"/>
              </w:rPr>
            </w:pPr>
            <w:r w:rsidRPr="00A230E3">
              <w:rPr>
                <w:rFonts w:cstheme="minorHAnsi"/>
              </w:rPr>
              <w:t>Present home page (vehicle selection page)</w:t>
            </w:r>
          </w:p>
        </w:tc>
      </w:tr>
      <w:tr w:rsidR="009251D3" w:rsidRPr="00A230E3" w14:paraId="0648C1E3" w14:textId="77777777" w:rsidTr="00486EC1">
        <w:tc>
          <w:tcPr>
            <w:tcW w:w="4508" w:type="dxa"/>
          </w:tcPr>
          <w:p w14:paraId="53FEAF33" w14:textId="71ED66C3" w:rsidR="009251D3" w:rsidRPr="00A230E3" w:rsidRDefault="009251D3" w:rsidP="0074695C">
            <w:pPr>
              <w:jc w:val="both"/>
              <w:rPr>
                <w:rFonts w:cstheme="minorHAnsi"/>
              </w:rPr>
            </w:pPr>
            <w:r w:rsidRPr="00A230E3">
              <w:rPr>
                <w:rFonts w:cstheme="minorHAnsi"/>
              </w:rPr>
              <w:t>Click add vehicle button</w:t>
            </w:r>
          </w:p>
        </w:tc>
        <w:tc>
          <w:tcPr>
            <w:tcW w:w="4508" w:type="dxa"/>
          </w:tcPr>
          <w:p w14:paraId="6C9409CC" w14:textId="77777777" w:rsidR="009251D3" w:rsidRPr="00A230E3" w:rsidRDefault="009251D3" w:rsidP="0074695C">
            <w:pPr>
              <w:jc w:val="both"/>
              <w:rPr>
                <w:rFonts w:cstheme="minorHAnsi"/>
              </w:rPr>
            </w:pPr>
          </w:p>
        </w:tc>
      </w:tr>
      <w:tr w:rsidR="009251D3" w:rsidRPr="00A230E3" w14:paraId="6622E6BE" w14:textId="77777777" w:rsidTr="00486EC1">
        <w:tc>
          <w:tcPr>
            <w:tcW w:w="4508" w:type="dxa"/>
          </w:tcPr>
          <w:p w14:paraId="5807C320" w14:textId="77777777" w:rsidR="009251D3" w:rsidRPr="00A230E3" w:rsidRDefault="009251D3" w:rsidP="0074695C">
            <w:pPr>
              <w:jc w:val="both"/>
              <w:rPr>
                <w:rFonts w:cstheme="minorHAnsi"/>
              </w:rPr>
            </w:pPr>
          </w:p>
        </w:tc>
        <w:tc>
          <w:tcPr>
            <w:tcW w:w="4508" w:type="dxa"/>
          </w:tcPr>
          <w:p w14:paraId="3CD58382" w14:textId="7780F68D" w:rsidR="009251D3" w:rsidRPr="00A230E3" w:rsidRDefault="009251D3" w:rsidP="0074695C">
            <w:pPr>
              <w:jc w:val="both"/>
              <w:rPr>
                <w:rFonts w:cstheme="minorHAnsi"/>
              </w:rPr>
            </w:pPr>
            <w:r w:rsidRPr="00A230E3">
              <w:rPr>
                <w:rFonts w:cstheme="minorHAnsi"/>
              </w:rPr>
              <w:t>Present add vehicle page</w:t>
            </w:r>
          </w:p>
        </w:tc>
      </w:tr>
      <w:tr w:rsidR="009251D3" w:rsidRPr="00A230E3" w14:paraId="501ED92E" w14:textId="77777777" w:rsidTr="00486EC1">
        <w:tc>
          <w:tcPr>
            <w:tcW w:w="4508" w:type="dxa"/>
          </w:tcPr>
          <w:p w14:paraId="1D611DE2" w14:textId="75907977" w:rsidR="009251D3" w:rsidRPr="00A230E3" w:rsidRDefault="009251D3" w:rsidP="0074695C">
            <w:pPr>
              <w:jc w:val="both"/>
              <w:rPr>
                <w:rFonts w:cstheme="minorHAnsi"/>
              </w:rPr>
            </w:pPr>
            <w:r w:rsidRPr="00A230E3">
              <w:rPr>
                <w:rFonts w:cstheme="minorHAnsi"/>
              </w:rPr>
              <w:t>Fill in relevant boxes with cars information and click add</w:t>
            </w:r>
          </w:p>
        </w:tc>
        <w:tc>
          <w:tcPr>
            <w:tcW w:w="4508" w:type="dxa"/>
          </w:tcPr>
          <w:p w14:paraId="31C43B2C" w14:textId="77777777" w:rsidR="009251D3" w:rsidRPr="00A230E3" w:rsidRDefault="009251D3" w:rsidP="0074695C">
            <w:pPr>
              <w:jc w:val="both"/>
              <w:rPr>
                <w:rFonts w:cstheme="minorHAnsi"/>
              </w:rPr>
            </w:pPr>
          </w:p>
        </w:tc>
      </w:tr>
      <w:tr w:rsidR="009251D3" w:rsidRPr="00A230E3" w14:paraId="6B451FB9" w14:textId="77777777" w:rsidTr="00486EC1">
        <w:tc>
          <w:tcPr>
            <w:tcW w:w="4508" w:type="dxa"/>
          </w:tcPr>
          <w:p w14:paraId="25BA2A4B" w14:textId="77777777" w:rsidR="009251D3" w:rsidRPr="00A230E3" w:rsidRDefault="009251D3" w:rsidP="0074695C">
            <w:pPr>
              <w:jc w:val="both"/>
              <w:rPr>
                <w:rFonts w:cstheme="minorHAnsi"/>
              </w:rPr>
            </w:pPr>
          </w:p>
        </w:tc>
        <w:tc>
          <w:tcPr>
            <w:tcW w:w="4508" w:type="dxa"/>
          </w:tcPr>
          <w:p w14:paraId="71F55184" w14:textId="04AB8A7D" w:rsidR="009251D3" w:rsidRPr="00A230E3" w:rsidRDefault="009251D3" w:rsidP="0074695C">
            <w:pPr>
              <w:jc w:val="both"/>
              <w:rPr>
                <w:rFonts w:cstheme="minorHAnsi"/>
              </w:rPr>
            </w:pPr>
            <w:r w:rsidRPr="00A230E3">
              <w:rPr>
                <w:rFonts w:cstheme="minorHAnsi"/>
              </w:rPr>
              <w:t xml:space="preserve">Saves cars information and presents </w:t>
            </w:r>
            <w:r w:rsidR="001E6CBD" w:rsidRPr="00A230E3">
              <w:rPr>
                <w:rFonts w:cstheme="minorHAnsi"/>
              </w:rPr>
              <w:t xml:space="preserve">the </w:t>
            </w:r>
            <w:r w:rsidRPr="00A230E3">
              <w:rPr>
                <w:rFonts w:cstheme="minorHAnsi"/>
              </w:rPr>
              <w:t>home page</w:t>
            </w:r>
          </w:p>
        </w:tc>
      </w:tr>
      <w:tr w:rsidR="009251D3" w:rsidRPr="00A230E3" w14:paraId="3E51BCB7" w14:textId="77777777" w:rsidTr="00486EC1">
        <w:tc>
          <w:tcPr>
            <w:tcW w:w="4508" w:type="dxa"/>
          </w:tcPr>
          <w:p w14:paraId="538DDF34" w14:textId="4EF3F658" w:rsidR="009251D3" w:rsidRPr="00A230E3" w:rsidRDefault="009251D3" w:rsidP="0074695C">
            <w:pPr>
              <w:jc w:val="both"/>
              <w:rPr>
                <w:rFonts w:cstheme="minorHAnsi"/>
              </w:rPr>
            </w:pPr>
            <w:r w:rsidRPr="00A230E3">
              <w:rPr>
                <w:rFonts w:cstheme="minorHAnsi"/>
              </w:rPr>
              <w:t>Click relevant car</w:t>
            </w:r>
          </w:p>
        </w:tc>
        <w:tc>
          <w:tcPr>
            <w:tcW w:w="4508" w:type="dxa"/>
          </w:tcPr>
          <w:p w14:paraId="04B8BDB0" w14:textId="77777777" w:rsidR="009251D3" w:rsidRPr="00A230E3" w:rsidRDefault="009251D3" w:rsidP="0074695C">
            <w:pPr>
              <w:jc w:val="both"/>
              <w:rPr>
                <w:rFonts w:cstheme="minorHAnsi"/>
              </w:rPr>
            </w:pPr>
          </w:p>
        </w:tc>
      </w:tr>
      <w:tr w:rsidR="009251D3" w:rsidRPr="00A230E3" w14:paraId="5EF5E4E2" w14:textId="77777777" w:rsidTr="00486EC1">
        <w:tc>
          <w:tcPr>
            <w:tcW w:w="4508" w:type="dxa"/>
          </w:tcPr>
          <w:p w14:paraId="68ED3FB1" w14:textId="77777777" w:rsidR="009251D3" w:rsidRPr="00A230E3" w:rsidRDefault="009251D3" w:rsidP="0074695C">
            <w:pPr>
              <w:jc w:val="both"/>
              <w:rPr>
                <w:rFonts w:cstheme="minorHAnsi"/>
              </w:rPr>
            </w:pPr>
          </w:p>
        </w:tc>
        <w:tc>
          <w:tcPr>
            <w:tcW w:w="4508" w:type="dxa"/>
          </w:tcPr>
          <w:p w14:paraId="70B15AD1" w14:textId="428F317A" w:rsidR="009251D3" w:rsidRPr="00A230E3" w:rsidRDefault="009251D3" w:rsidP="0074695C">
            <w:pPr>
              <w:jc w:val="both"/>
              <w:rPr>
                <w:rFonts w:cstheme="minorHAnsi"/>
              </w:rPr>
            </w:pPr>
            <w:r w:rsidRPr="00A230E3">
              <w:rPr>
                <w:rFonts w:cstheme="minorHAnsi"/>
              </w:rPr>
              <w:t>Present overview of useful information about the vehicle</w:t>
            </w:r>
          </w:p>
        </w:tc>
      </w:tr>
      <w:tr w:rsidR="009251D3" w:rsidRPr="00A230E3" w14:paraId="5DECBC8F" w14:textId="77777777" w:rsidTr="00486EC1">
        <w:tc>
          <w:tcPr>
            <w:tcW w:w="4508" w:type="dxa"/>
          </w:tcPr>
          <w:p w14:paraId="5D53E1DC" w14:textId="2C9BA199" w:rsidR="009251D3" w:rsidRPr="00A230E3" w:rsidRDefault="009251D3" w:rsidP="0074695C">
            <w:pPr>
              <w:jc w:val="both"/>
              <w:rPr>
                <w:rFonts w:cstheme="minorHAnsi"/>
              </w:rPr>
            </w:pPr>
            <w:r w:rsidRPr="00A230E3">
              <w:rPr>
                <w:rFonts w:cstheme="minorHAnsi"/>
              </w:rPr>
              <w:t>Click round button at bottom right</w:t>
            </w:r>
          </w:p>
        </w:tc>
        <w:tc>
          <w:tcPr>
            <w:tcW w:w="4508" w:type="dxa"/>
          </w:tcPr>
          <w:p w14:paraId="760CA397" w14:textId="77777777" w:rsidR="009251D3" w:rsidRPr="00A230E3" w:rsidRDefault="009251D3" w:rsidP="0074695C">
            <w:pPr>
              <w:jc w:val="both"/>
              <w:rPr>
                <w:rFonts w:cstheme="minorHAnsi"/>
              </w:rPr>
            </w:pPr>
          </w:p>
        </w:tc>
      </w:tr>
      <w:tr w:rsidR="009251D3" w:rsidRPr="00A230E3" w14:paraId="7BA2B5F7" w14:textId="77777777" w:rsidTr="00486EC1">
        <w:tc>
          <w:tcPr>
            <w:tcW w:w="4508" w:type="dxa"/>
          </w:tcPr>
          <w:p w14:paraId="73E19DAF" w14:textId="77777777" w:rsidR="009251D3" w:rsidRPr="00A230E3" w:rsidRDefault="009251D3" w:rsidP="0074695C">
            <w:pPr>
              <w:jc w:val="both"/>
              <w:rPr>
                <w:rFonts w:cstheme="minorHAnsi"/>
              </w:rPr>
            </w:pPr>
          </w:p>
        </w:tc>
        <w:tc>
          <w:tcPr>
            <w:tcW w:w="4508" w:type="dxa"/>
          </w:tcPr>
          <w:p w14:paraId="316B4780" w14:textId="178C7DA6" w:rsidR="009251D3" w:rsidRPr="00A230E3" w:rsidRDefault="009251D3" w:rsidP="0074695C">
            <w:pPr>
              <w:jc w:val="both"/>
              <w:rPr>
                <w:rFonts w:cstheme="minorHAnsi"/>
              </w:rPr>
            </w:pPr>
            <w:r w:rsidRPr="00A230E3">
              <w:rPr>
                <w:rFonts w:cstheme="minorHAnsi"/>
              </w:rPr>
              <w:t>Present menu</w:t>
            </w:r>
          </w:p>
        </w:tc>
      </w:tr>
      <w:tr w:rsidR="009251D3" w:rsidRPr="00A230E3" w14:paraId="3A6EC144" w14:textId="77777777" w:rsidTr="00486EC1">
        <w:tc>
          <w:tcPr>
            <w:tcW w:w="4508" w:type="dxa"/>
          </w:tcPr>
          <w:p w14:paraId="5C64EB86" w14:textId="20D88051" w:rsidR="009251D3" w:rsidRPr="00A230E3" w:rsidRDefault="009251D3" w:rsidP="0074695C">
            <w:pPr>
              <w:jc w:val="both"/>
              <w:rPr>
                <w:rFonts w:cstheme="minorHAnsi"/>
              </w:rPr>
            </w:pPr>
            <w:r w:rsidRPr="00A230E3">
              <w:rPr>
                <w:rFonts w:cstheme="minorHAnsi"/>
              </w:rPr>
              <w:t>Click reminder settings</w:t>
            </w:r>
          </w:p>
        </w:tc>
        <w:tc>
          <w:tcPr>
            <w:tcW w:w="4508" w:type="dxa"/>
          </w:tcPr>
          <w:p w14:paraId="26AC48BA" w14:textId="77777777" w:rsidR="009251D3" w:rsidRPr="00A230E3" w:rsidRDefault="009251D3" w:rsidP="0074695C">
            <w:pPr>
              <w:jc w:val="both"/>
              <w:rPr>
                <w:rFonts w:cstheme="minorHAnsi"/>
              </w:rPr>
            </w:pPr>
          </w:p>
        </w:tc>
      </w:tr>
      <w:tr w:rsidR="009251D3" w:rsidRPr="00A230E3" w14:paraId="3E056722" w14:textId="77777777" w:rsidTr="00486EC1">
        <w:tc>
          <w:tcPr>
            <w:tcW w:w="4508" w:type="dxa"/>
          </w:tcPr>
          <w:p w14:paraId="3BF164B3" w14:textId="27A0256D" w:rsidR="009251D3" w:rsidRPr="00A230E3" w:rsidRDefault="009251D3" w:rsidP="0074695C">
            <w:pPr>
              <w:jc w:val="both"/>
              <w:rPr>
                <w:rFonts w:cstheme="minorHAnsi"/>
              </w:rPr>
            </w:pPr>
          </w:p>
        </w:tc>
        <w:tc>
          <w:tcPr>
            <w:tcW w:w="4508" w:type="dxa"/>
          </w:tcPr>
          <w:p w14:paraId="36B0F720" w14:textId="2D49890B" w:rsidR="009251D3" w:rsidRPr="00A230E3" w:rsidRDefault="009251D3" w:rsidP="0074695C">
            <w:pPr>
              <w:jc w:val="both"/>
              <w:rPr>
                <w:rFonts w:cstheme="minorHAnsi"/>
              </w:rPr>
            </w:pPr>
            <w:r w:rsidRPr="00A230E3">
              <w:rPr>
                <w:rFonts w:cstheme="minorHAnsi"/>
              </w:rPr>
              <w:t>Present reminder settings</w:t>
            </w:r>
          </w:p>
        </w:tc>
      </w:tr>
      <w:tr w:rsidR="009251D3" w:rsidRPr="00A230E3" w14:paraId="1A93FE8F" w14:textId="77777777" w:rsidTr="00486EC1">
        <w:tc>
          <w:tcPr>
            <w:tcW w:w="4508" w:type="dxa"/>
          </w:tcPr>
          <w:p w14:paraId="319135FA" w14:textId="3FBB5BE9" w:rsidR="009251D3" w:rsidRPr="00A230E3" w:rsidRDefault="009251D3" w:rsidP="0074695C">
            <w:pPr>
              <w:jc w:val="both"/>
              <w:rPr>
                <w:rFonts w:cstheme="minorHAnsi"/>
              </w:rPr>
            </w:pPr>
            <w:r w:rsidRPr="00A230E3">
              <w:rPr>
                <w:rFonts w:cstheme="minorHAnsi"/>
              </w:rPr>
              <w:t>Click remind me 2 weeks in advance</w:t>
            </w:r>
          </w:p>
        </w:tc>
        <w:tc>
          <w:tcPr>
            <w:tcW w:w="4508" w:type="dxa"/>
          </w:tcPr>
          <w:p w14:paraId="2AD077E3" w14:textId="77777777" w:rsidR="009251D3" w:rsidRPr="00A230E3" w:rsidRDefault="009251D3" w:rsidP="0074695C">
            <w:pPr>
              <w:jc w:val="both"/>
              <w:rPr>
                <w:rFonts w:cstheme="minorHAnsi"/>
              </w:rPr>
            </w:pPr>
          </w:p>
        </w:tc>
      </w:tr>
      <w:tr w:rsidR="009251D3" w:rsidRPr="00A230E3" w14:paraId="6CD81782" w14:textId="77777777" w:rsidTr="00486EC1">
        <w:tc>
          <w:tcPr>
            <w:tcW w:w="4508" w:type="dxa"/>
          </w:tcPr>
          <w:p w14:paraId="3B426FBB" w14:textId="7189F008" w:rsidR="009251D3" w:rsidRPr="00A230E3" w:rsidRDefault="009251D3" w:rsidP="0074695C">
            <w:pPr>
              <w:jc w:val="both"/>
              <w:rPr>
                <w:rFonts w:cstheme="minorHAnsi"/>
              </w:rPr>
            </w:pPr>
          </w:p>
        </w:tc>
        <w:tc>
          <w:tcPr>
            <w:tcW w:w="4508" w:type="dxa"/>
          </w:tcPr>
          <w:p w14:paraId="7EC5298E" w14:textId="43EC86B2" w:rsidR="009251D3" w:rsidRPr="00A230E3" w:rsidRDefault="009251D3" w:rsidP="0074695C">
            <w:pPr>
              <w:jc w:val="both"/>
              <w:rPr>
                <w:rFonts w:cstheme="minorHAnsi"/>
              </w:rPr>
            </w:pPr>
            <w:r w:rsidRPr="00A230E3">
              <w:rPr>
                <w:rFonts w:cstheme="minorHAnsi"/>
              </w:rPr>
              <w:t xml:space="preserve">Present reminder settings with </w:t>
            </w:r>
            <w:r w:rsidR="001E6CBD" w:rsidRPr="00A230E3">
              <w:rPr>
                <w:rFonts w:cstheme="minorHAnsi"/>
              </w:rPr>
              <w:t xml:space="preserve">the </w:t>
            </w:r>
            <w:r w:rsidRPr="00A230E3">
              <w:rPr>
                <w:rFonts w:cstheme="minorHAnsi"/>
              </w:rPr>
              <w:t>changed value</w:t>
            </w:r>
          </w:p>
        </w:tc>
      </w:tr>
    </w:tbl>
    <w:p w14:paraId="76A799CC" w14:textId="326D3483" w:rsidR="007D6FFF" w:rsidRDefault="007D6FFF" w:rsidP="0074695C">
      <w:pPr>
        <w:spacing w:line="240" w:lineRule="auto"/>
        <w:jc w:val="both"/>
        <w:rPr>
          <w:rFonts w:cstheme="minorHAnsi"/>
        </w:rPr>
      </w:pPr>
    </w:p>
    <w:p w14:paraId="63AD4628" w14:textId="199B9362" w:rsidR="005652B3" w:rsidRDefault="00080164" w:rsidP="0074695C">
      <w:pPr>
        <w:spacing w:line="240" w:lineRule="auto"/>
        <w:jc w:val="both"/>
        <w:rPr>
          <w:rFonts w:cstheme="minorHAnsi"/>
        </w:rPr>
      </w:pPr>
      <w:r w:rsidRPr="00A230E3">
        <w:rPr>
          <w:rFonts w:cstheme="minorHAnsi"/>
        </w:rPr>
        <w:t>Home page</w:t>
      </w:r>
    </w:p>
    <w:p w14:paraId="2BC5423F" w14:textId="3319DC9D" w:rsidR="005652B3" w:rsidRPr="00A230E3" w:rsidRDefault="00186986" w:rsidP="0074695C">
      <w:pPr>
        <w:spacing w:line="240" w:lineRule="auto"/>
        <w:jc w:val="both"/>
        <w:rPr>
          <w:rFonts w:cstheme="minorHAnsi"/>
        </w:rPr>
      </w:pPr>
      <w:r>
        <w:rPr>
          <w:rFonts w:cstheme="minorHAnsi"/>
          <w:noProof/>
        </w:rPr>
        <mc:AlternateContent>
          <mc:Choice Requires="wpg">
            <w:drawing>
              <wp:inline distT="0" distB="0" distL="0" distR="0" wp14:anchorId="023134E7" wp14:editId="3DFFCE56">
                <wp:extent cx="4066230" cy="2879725"/>
                <wp:effectExtent l="0" t="0" r="0" b="15875"/>
                <wp:docPr id="21" name="Group 21"/>
                <wp:cNvGraphicFramePr/>
                <a:graphic xmlns:a="http://schemas.openxmlformats.org/drawingml/2006/main">
                  <a:graphicData uri="http://schemas.microsoft.com/office/word/2010/wordprocessingGroup">
                    <wpg:wgp>
                      <wpg:cNvGrpSpPr/>
                      <wpg:grpSpPr>
                        <a:xfrm>
                          <a:off x="0" y="0"/>
                          <a:ext cx="4066230" cy="2879725"/>
                          <a:chOff x="0" y="0"/>
                          <a:chExt cx="4066230" cy="2879725"/>
                        </a:xfrm>
                      </wpg:grpSpPr>
                      <wps:wsp>
                        <wps:cNvPr id="20" name="Rectangle 20"/>
                        <wps:cNvSpPr/>
                        <wps:spPr>
                          <a:xfrm>
                            <a:off x="0" y="0"/>
                            <a:ext cx="2879376" cy="2879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365760" y="357809"/>
                            <a:ext cx="2159738" cy="17997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Arrow Connector 13"/>
                        <wps:cNvCnPr/>
                        <wps:spPr>
                          <a:xfrm flipH="1">
                            <a:off x="2566615" y="1213237"/>
                            <a:ext cx="71991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Text Box 16"/>
                        <wps:cNvSpPr txBox="1"/>
                        <wps:spPr>
                          <a:xfrm>
                            <a:off x="3315694" y="866692"/>
                            <a:ext cx="750536" cy="641445"/>
                          </a:xfrm>
                          <a:prstGeom prst="rect">
                            <a:avLst/>
                          </a:prstGeom>
                          <a:solidFill>
                            <a:schemeClr val="lt1"/>
                          </a:solidFill>
                          <a:ln w="6350">
                            <a:noFill/>
                          </a:ln>
                        </wps:spPr>
                        <wps:txbx>
                          <w:txbxContent>
                            <w:p w14:paraId="769C8CDC" w14:textId="5552DC4E" w:rsidR="00080164" w:rsidRDefault="00080164">
                              <w:r>
                                <w:t>Already added vehic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339548" y="2154804"/>
                            <a:ext cx="620898" cy="641444"/>
                          </a:xfrm>
                          <a:prstGeom prst="rect">
                            <a:avLst/>
                          </a:prstGeom>
                          <a:solidFill>
                            <a:schemeClr val="lt1"/>
                          </a:solidFill>
                          <a:ln w="6350">
                            <a:noFill/>
                          </a:ln>
                        </wps:spPr>
                        <wps:txbx>
                          <w:txbxContent>
                            <w:p w14:paraId="3189BFD1" w14:textId="547A9292" w:rsidR="00080164" w:rsidRDefault="00080164">
                              <w:r>
                                <w:t>Add a new veh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Rectangle 3"/>
                        <wps:cNvSpPr/>
                        <wps:spPr>
                          <a:xfrm>
                            <a:off x="357809" y="2234317"/>
                            <a:ext cx="2159738" cy="4845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flipH="1">
                            <a:off x="2566615" y="2493397"/>
                            <a:ext cx="71936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Rectangle 11"/>
                        <wps:cNvSpPr/>
                        <wps:spPr>
                          <a:xfrm>
                            <a:off x="119270" y="103367"/>
                            <a:ext cx="216000" cy="216000"/>
                          </a:xfrm>
                          <a:prstGeom prst="rect">
                            <a:avLst/>
                          </a:prstGeom>
                          <a:solidFill>
                            <a:schemeClr val="bg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Arrow Connector 15"/>
                        <wps:cNvCnPr/>
                        <wps:spPr>
                          <a:xfrm flipH="1">
                            <a:off x="380006" y="179567"/>
                            <a:ext cx="2879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 name="Text Box 18"/>
                        <wps:cNvSpPr txBox="1"/>
                        <wps:spPr>
                          <a:xfrm>
                            <a:off x="3275937" y="7951"/>
                            <a:ext cx="749935" cy="641350"/>
                          </a:xfrm>
                          <a:prstGeom prst="rect">
                            <a:avLst/>
                          </a:prstGeom>
                          <a:solidFill>
                            <a:schemeClr val="lt1"/>
                          </a:solidFill>
                          <a:ln w="6350">
                            <a:noFill/>
                          </a:ln>
                        </wps:spPr>
                        <wps:txbx>
                          <w:txbxContent>
                            <w:p w14:paraId="78DA4B20" w14:textId="757BACD8" w:rsidR="005652B3" w:rsidRDefault="005652B3" w:rsidP="005652B3">
                              <w:r>
                                <w:t>Settings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3134E7" id="Group 21" o:spid="_x0000_s1026" style="width:320.2pt;height:226.75pt;mso-position-horizontal-relative:char;mso-position-vertical-relative:line" coordsize="40662,28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">
                <v:rect id="Rectangle 20" o:spid="_x0000_s1027" style="position:absolute;width:28793;height:28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" fillcolor="white [3201]" strokecolor="black [3213]" strokeweight="1pt"/>
                <v:rect id="Rectangle 2" o:spid="_x0000_s1028" style="position:absolute;left:3657;top:3578;width:21597;height:1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shapetype id="_x0000_t32" coordsize="21600,21600" o:spt="32" o:oned="t" path="m,l21600,21600e" filled="f">
                  <v:path arrowok="t" fillok="f" o:connecttype="none"/>
                  <o:lock v:ext="edit" shapetype="t"/>
                </v:shapetype>
                <v:shape id="Straight Arrow Connector 13" o:spid="_x0000_s1029" type="#_x0000_t32" style="position:absolute;left:25666;top:12132;width:719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" strokecolor="black [3200]" strokeweight=".5pt">
                  <v:stroke endarrow="block" joinstyle="miter"/>
                </v:shape>
                <v:shapetype id="_x0000_t202" coordsize="21600,21600" o:spt="202" path="m,l,21600r21600,l21600,xe">
                  <v:stroke joinstyle="miter"/>
                  <v:path gradientshapeok="t" o:connecttype="rect"/>
                </v:shapetype>
                <v:shape id="Text Box 16" o:spid="_x0000_s1030" type="#_x0000_t202" style="position:absolute;left:33156;top:8666;width:7506;height:6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769C8CDC" w14:textId="5552DC4E" w:rsidR="00080164" w:rsidRDefault="00080164">
                        <w:r>
                          <w:t>Already added vehicles.</w:t>
                        </w:r>
                      </w:p>
                    </w:txbxContent>
                  </v:textbox>
                </v:shape>
                <v:shape id="Text Box 17" o:spid="_x0000_s1031" type="#_x0000_t202" style="position:absolute;left:33395;top:21548;width:6209;height:6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3189BFD1" w14:textId="547A9292" w:rsidR="00080164" w:rsidRDefault="00080164">
                        <w:r>
                          <w:t>Add a new vehicle</w:t>
                        </w:r>
                      </w:p>
                    </w:txbxContent>
                  </v:textbox>
                </v:shape>
                <v:rect id="Rectangle 3" o:spid="_x0000_s1032" style="position:absolute;left:3578;top:22343;width:21597;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J2xQAAANoAAAAPAAAAZHJzL2Rvd25yZXYueG1sRI9Ba8JA&#10;FITvgv9heYIXqRsr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AB6lJ2xQAAANoAAAAP&#10;AAAAAAAAAAAAAAAAAAcCAABkcnMvZG93bnJldi54bWxQSwUGAAAAAAMAAwC3AAAA+QIAAAAA&#10;" filled="f" strokecolor="black [3213]" strokeweight="1pt"/>
                <v:shape id="Straight Arrow Connector 14" o:spid="_x0000_s1033" type="#_x0000_t32" style="position:absolute;left:25666;top:24933;width:719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" strokecolor="black [3200]" strokeweight=".5pt">
                  <v:stroke endarrow="block" joinstyle="miter"/>
                </v:shape>
                <v:rect id="Rectangle 11" o:spid="_x0000_s1034" style="position:absolute;left:1192;top:1033;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" fillcolor="white [3212]" strokecolor="black [3213]" strokeweight="1pt"/>
                <v:shape id="Straight Arrow Connector 15" o:spid="_x0000_s1035" type="#_x0000_t32" style="position:absolute;left:3800;top:1795;width:287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shape id="Text Box 18" o:spid="_x0000_s1036" type="#_x0000_t202" style="position:absolute;left:32759;top:79;width:7499;height:6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78DA4B20" w14:textId="757BACD8" w:rsidR="005652B3" w:rsidRDefault="005652B3" w:rsidP="005652B3">
                        <w:r>
                          <w:t>Settings button</w:t>
                        </w:r>
                      </w:p>
                    </w:txbxContent>
                  </v:textbox>
                </v:shape>
                <w10:anchorlock/>
              </v:group>
            </w:pict>
          </mc:Fallback>
        </mc:AlternateContent>
      </w:r>
    </w:p>
    <w:p w14:paraId="7EC5C2AB" w14:textId="7827B8F0" w:rsidR="00F55A08" w:rsidRDefault="001D527B" w:rsidP="0074695C">
      <w:pPr>
        <w:spacing w:line="240" w:lineRule="auto"/>
        <w:jc w:val="both"/>
        <w:rPr>
          <w:rFonts w:cstheme="minorHAnsi"/>
        </w:rPr>
      </w:pPr>
      <w:r>
        <w:rPr>
          <w:rFonts w:cstheme="minorHAnsi"/>
        </w:rPr>
        <w:t>Both the primary and secondary research shows that multivehicle compatibility is important, so the home page will only be used to select between vehicles. The other pages will also be designed in such a way that the user can go back and select a different vehicle easily if they desire so.</w:t>
      </w:r>
    </w:p>
    <w:p w14:paraId="26EEC86C" w14:textId="77777777" w:rsidR="00F55A08" w:rsidRDefault="00F55A08" w:rsidP="0074695C">
      <w:pPr>
        <w:spacing w:line="240" w:lineRule="auto"/>
        <w:jc w:val="both"/>
        <w:rPr>
          <w:rFonts w:cstheme="minorHAnsi"/>
        </w:rPr>
      </w:pPr>
    </w:p>
    <w:p w14:paraId="46D90BD4" w14:textId="0FA79684" w:rsidR="00FD1181" w:rsidRDefault="005652B3" w:rsidP="0074695C">
      <w:pPr>
        <w:spacing w:line="240" w:lineRule="auto"/>
        <w:jc w:val="both"/>
        <w:rPr>
          <w:rFonts w:cstheme="minorHAnsi"/>
        </w:rPr>
      </w:pPr>
      <w:r>
        <w:rPr>
          <w:rFonts w:cstheme="minorHAnsi"/>
        </w:rPr>
        <w:t>Settings page</w:t>
      </w:r>
    </w:p>
    <w:p w14:paraId="129217C2" w14:textId="4173B60A" w:rsidR="00943E76" w:rsidRDefault="00FD1181" w:rsidP="0074695C">
      <w:pPr>
        <w:spacing w:line="240" w:lineRule="auto"/>
        <w:jc w:val="both"/>
        <w:rPr>
          <w:rFonts w:cstheme="minorHAnsi"/>
        </w:rPr>
      </w:pPr>
      <w:r>
        <w:rPr>
          <w:rFonts w:cstheme="minorHAnsi"/>
          <w:noProof/>
        </w:rPr>
        <w:lastRenderedPageBreak/>
        <mc:AlternateContent>
          <mc:Choice Requires="wpg">
            <w:drawing>
              <wp:inline distT="0" distB="0" distL="0" distR="0" wp14:anchorId="27FE67F5" wp14:editId="0C4FCB21">
                <wp:extent cx="4548146" cy="2989580"/>
                <wp:effectExtent l="0" t="0" r="5080" b="1270"/>
                <wp:docPr id="6" name="Group 6"/>
                <wp:cNvGraphicFramePr/>
                <a:graphic xmlns:a="http://schemas.openxmlformats.org/drawingml/2006/main">
                  <a:graphicData uri="http://schemas.microsoft.com/office/word/2010/wordprocessingGroup">
                    <wpg:wgp>
                      <wpg:cNvGrpSpPr/>
                      <wpg:grpSpPr>
                        <a:xfrm>
                          <a:off x="0" y="0"/>
                          <a:ext cx="4548146" cy="2989580"/>
                          <a:chOff x="0" y="-2"/>
                          <a:chExt cx="4548146" cy="2989580"/>
                        </a:xfrm>
                      </wpg:grpSpPr>
                      <wps:wsp>
                        <wps:cNvPr id="7" name="Rectangle 7"/>
                        <wps:cNvSpPr/>
                        <wps:spPr>
                          <a:xfrm>
                            <a:off x="0" y="34119"/>
                            <a:ext cx="2879090" cy="28790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02358" y="150125"/>
                            <a:ext cx="215900" cy="215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flipH="1">
                            <a:off x="406590" y="246797"/>
                            <a:ext cx="2879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Text Box 34"/>
                        <wps:cNvSpPr txBox="1"/>
                        <wps:spPr>
                          <a:xfrm>
                            <a:off x="3316401" y="-2"/>
                            <a:ext cx="832516" cy="655093"/>
                          </a:xfrm>
                          <a:prstGeom prst="rect">
                            <a:avLst/>
                          </a:prstGeom>
                          <a:solidFill>
                            <a:schemeClr val="lt1"/>
                          </a:solidFill>
                          <a:ln w="6350">
                            <a:noFill/>
                          </a:ln>
                        </wps:spPr>
                        <wps:txbx>
                          <w:txbxContent>
                            <w:p w14:paraId="74B92300" w14:textId="77777777" w:rsidR="00FD1181" w:rsidRDefault="00FD1181" w:rsidP="00FD1181">
                              <w:r>
                                <w:t>Back button to 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3288372" y="683810"/>
                            <a:ext cx="1259774" cy="2305768"/>
                          </a:xfrm>
                          <a:prstGeom prst="rect">
                            <a:avLst/>
                          </a:prstGeom>
                          <a:solidFill>
                            <a:schemeClr val="lt1"/>
                          </a:solidFill>
                          <a:ln w="6350">
                            <a:noFill/>
                          </a:ln>
                        </wps:spPr>
                        <wps:txbx>
                          <w:txbxContent>
                            <w:p w14:paraId="7EBB60E5" w14:textId="77777777" w:rsidR="00FD1181" w:rsidRDefault="00FD1181" w:rsidP="00FD1181">
                              <w:r>
                                <w:t>The settings page will hold all the different things the user can change.</w:t>
                              </w:r>
                            </w:p>
                            <w:p w14:paraId="75812BEC" w14:textId="77777777" w:rsidR="00FD1181" w:rsidRDefault="00FD1181" w:rsidP="00FD1181">
                              <w:r>
                                <w:t>It will also contain different options for the GUI so the user can change it to their will.</w:t>
                              </w:r>
                            </w:p>
                            <w:p w14:paraId="4A88EDE9" w14:textId="13B415F7" w:rsidR="00FD1181" w:rsidRDefault="00FD1181" w:rsidP="00FD118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Straight Arrow Connector 42"/>
                        <wps:cNvCnPr/>
                        <wps:spPr>
                          <a:xfrm flipH="1">
                            <a:off x="2569760" y="1249907"/>
                            <a:ext cx="7194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Rectangle 45"/>
                        <wps:cNvSpPr/>
                        <wps:spPr>
                          <a:xfrm>
                            <a:off x="368468" y="450376"/>
                            <a:ext cx="2159635" cy="217355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7FE67F5" id="Group 6" o:spid="_x0000_s1037" style="width:358.1pt;height:235.4pt;mso-position-horizontal-relative:char;mso-position-vertical-relative:line" coordorigin="" coordsize="45481,29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">
                <v:rect id="Rectangle 7" o:spid="_x0000_s1038" style="position:absolute;top:341;width:28790;height:28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" fillcolor="white [3201]" strokecolor="black [3213]" strokeweight="1pt"/>
                <v:rect id="Rectangle 27" o:spid="_x0000_s1039" style="position:absolute;left:1023;top:1501;width:2159;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" filled="f" strokecolor="black [3213]" strokeweight="1pt"/>
                <v:shape id="Straight Arrow Connector 31" o:spid="_x0000_s1040" type="#_x0000_t32" style="position:absolute;left:4065;top:2467;width:2879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" strokecolor="black [3200]" strokeweight=".5pt">
                  <v:stroke endarrow="block" joinstyle="miter"/>
                </v:shape>
                <v:shape id="Text Box 34" o:spid="_x0000_s1041" type="#_x0000_t202" style="position:absolute;left:33164;width:8325;height:6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" fillcolor="white [3201]" stroked="f" strokeweight=".5pt">
                  <v:textbox>
                    <w:txbxContent>
                      <w:p w14:paraId="74B92300" w14:textId="77777777" w:rsidR="00FD1181" w:rsidRDefault="00FD1181" w:rsidP="00FD1181">
                        <w:r>
                          <w:t>Back button to home page</w:t>
                        </w:r>
                      </w:p>
                    </w:txbxContent>
                  </v:textbox>
                </v:shape>
                <v:shape id="Text Box 38" o:spid="_x0000_s1042" type="#_x0000_t202" style="position:absolute;left:32883;top:6838;width:12598;height:23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7EBB60E5" w14:textId="77777777" w:rsidR="00FD1181" w:rsidRDefault="00FD1181" w:rsidP="00FD1181">
                        <w:r>
                          <w:t>The settings page will hold all the different things the user can change.</w:t>
                        </w:r>
                      </w:p>
                      <w:p w14:paraId="75812BEC" w14:textId="77777777" w:rsidR="00FD1181" w:rsidRDefault="00FD1181" w:rsidP="00FD1181">
                        <w:r>
                          <w:t>It will also contain different options for the GUI so the user can change it to their will.</w:t>
                        </w:r>
                      </w:p>
                      <w:p w14:paraId="4A88EDE9" w14:textId="13B415F7" w:rsidR="00FD1181" w:rsidRDefault="00FD1181" w:rsidP="00FD1181"/>
                    </w:txbxContent>
                  </v:textbox>
                </v:shape>
                <v:shape id="Straight Arrow Connector 42" o:spid="_x0000_s1043" type="#_x0000_t32" style="position:absolute;left:25697;top:12499;width:719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rect id="Rectangle 45" o:spid="_x0000_s1044" style="position:absolute;left:3684;top:4503;width:21597;height:217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" filled="f" strokecolor="black [3213]" strokeweight="1pt"/>
                <w10:anchorlock/>
              </v:group>
            </w:pict>
          </mc:Fallback>
        </mc:AlternateContent>
      </w:r>
    </w:p>
    <w:p w14:paraId="0F1B70A8" w14:textId="77777777" w:rsidR="00FD1181" w:rsidRDefault="00FD1181" w:rsidP="0074695C">
      <w:pPr>
        <w:spacing w:line="240" w:lineRule="auto"/>
        <w:jc w:val="both"/>
        <w:rPr>
          <w:rFonts w:cstheme="minorHAnsi"/>
        </w:rPr>
      </w:pPr>
    </w:p>
    <w:p w14:paraId="2A4D5759" w14:textId="046E3273" w:rsidR="000C1F8B" w:rsidRDefault="007F7AB8" w:rsidP="0074695C">
      <w:pPr>
        <w:spacing w:line="240" w:lineRule="auto"/>
        <w:jc w:val="both"/>
        <w:rPr>
          <w:rFonts w:cstheme="minorHAnsi"/>
        </w:rPr>
      </w:pPr>
      <w:r w:rsidRPr="00A230E3">
        <w:rPr>
          <w:rFonts w:cstheme="minorHAnsi"/>
        </w:rPr>
        <w:t>Overview Vehicle information page</w:t>
      </w:r>
    </w:p>
    <w:p w14:paraId="41FBCEB7" w14:textId="2CC1851F" w:rsidR="000C1F8B" w:rsidRDefault="000C1F8B" w:rsidP="0074695C">
      <w:pPr>
        <w:spacing w:line="240" w:lineRule="auto"/>
        <w:jc w:val="both"/>
        <w:rPr>
          <w:rFonts w:cstheme="minorHAnsi"/>
        </w:rPr>
      </w:pPr>
      <w:r>
        <w:rPr>
          <w:rFonts w:cstheme="minorHAnsi"/>
          <w:noProof/>
        </w:rPr>
        <mc:AlternateContent>
          <mc:Choice Requires="wpg">
            <w:drawing>
              <wp:inline distT="0" distB="0" distL="0" distR="0" wp14:anchorId="47FB7E07" wp14:editId="052054DE">
                <wp:extent cx="4189731" cy="2913211"/>
                <wp:effectExtent l="0" t="0" r="1270" b="20955"/>
                <wp:docPr id="65" name="Group 65"/>
                <wp:cNvGraphicFramePr/>
                <a:graphic xmlns:a="http://schemas.openxmlformats.org/drawingml/2006/main">
                  <a:graphicData uri="http://schemas.microsoft.com/office/word/2010/wordprocessingGroup">
                    <wpg:wgp>
                      <wpg:cNvGrpSpPr/>
                      <wpg:grpSpPr>
                        <a:xfrm>
                          <a:off x="0" y="0"/>
                          <a:ext cx="4189731" cy="2913211"/>
                          <a:chOff x="0" y="-2"/>
                          <a:chExt cx="4189731" cy="2913211"/>
                        </a:xfrm>
                      </wpg:grpSpPr>
                      <wps:wsp>
                        <wps:cNvPr id="25" name="Rectangle 25"/>
                        <wps:cNvSpPr/>
                        <wps:spPr>
                          <a:xfrm>
                            <a:off x="0" y="34119"/>
                            <a:ext cx="2879090" cy="287909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361666" y="1057702"/>
                            <a:ext cx="2159635" cy="3956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361666" y="1705970"/>
                            <a:ext cx="2159635" cy="3956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368490" y="2320119"/>
                            <a:ext cx="2159635" cy="3956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rot="5400000" flipH="1">
                            <a:off x="2520083" y="717157"/>
                            <a:ext cx="586740" cy="487045"/>
                          </a:xfrm>
                          <a:prstGeom prst="bentConnector3">
                            <a:avLst>
                              <a:gd name="adj1" fmla="val 99296"/>
                            </a:avLst>
                          </a:prstGeom>
                          <a:ln>
                            <a:tailEnd type="triangle"/>
                          </a:ln>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rot="5400000">
                            <a:off x="2450341" y="1334069"/>
                            <a:ext cx="699770" cy="518160"/>
                          </a:xfrm>
                          <a:prstGeom prst="bentConnector3">
                            <a:avLst>
                              <a:gd name="adj1" fmla="val 99327"/>
                            </a:avLst>
                          </a:prstGeom>
                          <a:ln>
                            <a:tailEnd type="triangle"/>
                          </a:ln>
                        </wps:spPr>
                        <wps:style>
                          <a:lnRef idx="1">
                            <a:schemeClr val="dk1"/>
                          </a:lnRef>
                          <a:fillRef idx="0">
                            <a:schemeClr val="dk1"/>
                          </a:fillRef>
                          <a:effectRef idx="0">
                            <a:schemeClr val="dk1"/>
                          </a:effectRef>
                          <a:fontRef idx="minor">
                            <a:schemeClr val="tx1"/>
                          </a:fontRef>
                        </wps:style>
                        <wps:bodyPr/>
                      </wps:wsp>
                      <wps:wsp>
                        <wps:cNvPr id="64" name="Straight Arrow Connector 64"/>
                        <wps:cNvCnPr/>
                        <wps:spPr>
                          <a:xfrm rot="5400000">
                            <a:off x="2470813" y="1922344"/>
                            <a:ext cx="676275" cy="497205"/>
                          </a:xfrm>
                          <a:prstGeom prst="bentConnector3">
                            <a:avLst>
                              <a:gd name="adj1" fmla="val 100288"/>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Rectangle 28"/>
                        <wps:cNvSpPr/>
                        <wps:spPr>
                          <a:xfrm>
                            <a:off x="102358" y="150125"/>
                            <a:ext cx="215900" cy="215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wps:spPr>
                          <a:xfrm flipH="1">
                            <a:off x="406590" y="246797"/>
                            <a:ext cx="287956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Text Box 32"/>
                        <wps:cNvSpPr txBox="1"/>
                        <wps:spPr>
                          <a:xfrm>
                            <a:off x="3316401" y="-2"/>
                            <a:ext cx="832516" cy="655093"/>
                          </a:xfrm>
                          <a:prstGeom prst="rect">
                            <a:avLst/>
                          </a:prstGeom>
                          <a:solidFill>
                            <a:schemeClr val="lt1"/>
                          </a:solidFill>
                          <a:ln w="6350">
                            <a:noFill/>
                          </a:ln>
                        </wps:spPr>
                        <wps:txbx>
                          <w:txbxContent>
                            <w:p w14:paraId="28E95CF1" w14:textId="1EE10704" w:rsidR="002D2152" w:rsidRDefault="00E25CC5" w:rsidP="00E25CC5">
                              <w:r>
                                <w:t>Back button</w:t>
                              </w:r>
                              <w:r w:rsidR="002D2152">
                                <w:t xml:space="preserve"> to 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288661" y="790929"/>
                            <a:ext cx="901070" cy="1112934"/>
                          </a:xfrm>
                          <a:prstGeom prst="rect">
                            <a:avLst/>
                          </a:prstGeom>
                          <a:solidFill>
                            <a:schemeClr val="lt1"/>
                          </a:solidFill>
                          <a:ln w="6350">
                            <a:noFill/>
                          </a:ln>
                        </wps:spPr>
                        <wps:txbx>
                          <w:txbxContent>
                            <w:p w14:paraId="79C1904E" w14:textId="634936B2" w:rsidR="00E25CC5" w:rsidRDefault="0010735C" w:rsidP="00E25CC5">
                              <w:r>
                                <w:t>Overview on different information about the veh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Straight Arrow Connector 30"/>
                        <wps:cNvCnPr/>
                        <wps:spPr>
                          <a:xfrm flipH="1">
                            <a:off x="2569760" y="1249907"/>
                            <a:ext cx="7194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Rectangle 26"/>
                        <wps:cNvSpPr/>
                        <wps:spPr>
                          <a:xfrm>
                            <a:off x="368490" y="450376"/>
                            <a:ext cx="2159635" cy="3956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7FB7E07" id="Group 65" o:spid="_x0000_s1045" style="width:329.9pt;height:229.4pt;mso-position-horizontal-relative:char;mso-position-vertical-relative:line" coordorigin="" coordsize="41897,29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">
                <v:rect id="Rectangle 25" o:spid="_x0000_s1046" style="position:absolute;top:341;width:28790;height:28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" fillcolor="white [3201]" strokecolor="black [3213]" strokeweight="1pt"/>
                <v:rect id="Rectangle 57" o:spid="_x0000_s1047" style="position:absolute;left:3616;top:10577;width:21597;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rect id="Rectangle 59" o:spid="_x0000_s1048" style="position:absolute;left:3616;top:17059;width:21597;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rect id="Rectangle 60" o:spid="_x0000_s1049" style="position:absolute;left:3684;top:23201;width:21597;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62" o:spid="_x0000_s1050" type="#_x0000_t34" style="position:absolute;left:25200;top:7172;width:5867;height:487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" adj="21448" strokecolor="black [3200]" strokeweight=".5pt">
                  <v:stroke endarrow="block"/>
                </v:shape>
                <v:shape id="Straight Arrow Connector 63" o:spid="_x0000_s1051" type="#_x0000_t34" style="position:absolute;left:24503;top:13340;width:6998;height:518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" adj="21455" strokecolor="black [3200]" strokeweight=".5pt">
                  <v:stroke endarrow="block"/>
                </v:shape>
                <v:shape id="Straight Arrow Connector 64" o:spid="_x0000_s1052" type="#_x0000_t34" style="position:absolute;left:24708;top:19223;width:6762;height:497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" adj="21662" strokecolor="black [3200]" strokeweight=".5pt">
                  <v:stroke endarrow="block"/>
                </v:shape>
                <v:rect id="Rectangle 28" o:spid="_x0000_s1053" style="position:absolute;left:1023;top:1501;width:2159;height:2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" filled="f" strokecolor="black [3213]" strokeweight="1pt"/>
                <v:shape id="Straight Arrow Connector 29" o:spid="_x0000_s1054" type="#_x0000_t32" style="position:absolute;left:4065;top:2467;width:2879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" strokecolor="black [3200]" strokeweight=".5pt">
                  <v:stroke endarrow="block" joinstyle="miter"/>
                </v:shape>
                <v:shape id="Text Box 32" o:spid="_x0000_s1055" type="#_x0000_t202" style="position:absolute;left:33164;width:8325;height:6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28E95CF1" w14:textId="1EE10704" w:rsidR="002D2152" w:rsidRDefault="00E25CC5" w:rsidP="00E25CC5">
                        <w:r>
                          <w:t>Back button</w:t>
                        </w:r>
                        <w:r w:rsidR="002D2152">
                          <w:t xml:space="preserve"> to home page</w:t>
                        </w:r>
                      </w:p>
                    </w:txbxContent>
                  </v:textbox>
                </v:shape>
                <v:shape id="Text Box 33" o:spid="_x0000_s1056" type="#_x0000_t202" style="position:absolute;left:32886;top:7909;width:9011;height:11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" fillcolor="white [3201]" stroked="f" strokeweight=".5pt">
                  <v:textbox>
                    <w:txbxContent>
                      <w:p w14:paraId="79C1904E" w14:textId="634936B2" w:rsidR="00E25CC5" w:rsidRDefault="0010735C" w:rsidP="00E25CC5">
                        <w:r>
                          <w:t>Overview on different information about the vehicle</w:t>
                        </w:r>
                      </w:p>
                    </w:txbxContent>
                  </v:textbox>
                </v:shape>
                <v:shape id="Straight Arrow Connector 30" o:spid="_x0000_s1057" type="#_x0000_t32" style="position:absolute;left:25697;top:12499;width:719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" strokecolor="black [3200]" strokeweight=".5pt">
                  <v:stroke endarrow="block" joinstyle="miter"/>
                </v:shape>
                <v:rect id="Rectangle 26" o:spid="_x0000_s1058" style="position:absolute;left:3684;top:4503;width:21597;height:3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" filled="f" strokecolor="black [3213]" strokeweight="1pt"/>
                <w10:anchorlock/>
              </v:group>
            </w:pict>
          </mc:Fallback>
        </mc:AlternateContent>
      </w:r>
    </w:p>
    <w:p w14:paraId="171CD1C1" w14:textId="77777777" w:rsidR="00164A82" w:rsidRDefault="00164A82" w:rsidP="0074695C">
      <w:pPr>
        <w:spacing w:line="240" w:lineRule="auto"/>
        <w:jc w:val="both"/>
        <w:rPr>
          <w:rFonts w:cstheme="minorHAnsi"/>
        </w:rPr>
      </w:pPr>
    </w:p>
    <w:p w14:paraId="6A975D81" w14:textId="77777777" w:rsidR="007E688F" w:rsidRDefault="00694019" w:rsidP="0074695C">
      <w:pPr>
        <w:spacing w:line="240" w:lineRule="auto"/>
        <w:jc w:val="both"/>
        <w:rPr>
          <w:rFonts w:cstheme="minorHAnsi"/>
        </w:rPr>
      </w:pPr>
      <w:r w:rsidRPr="00A230E3">
        <w:rPr>
          <w:rFonts w:cstheme="minorHAnsi"/>
        </w:rPr>
        <w:t>Detailed vehicle information page</w:t>
      </w:r>
    </w:p>
    <w:p w14:paraId="05D75B0C" w14:textId="47A78446" w:rsidR="007F7AB8" w:rsidRDefault="00E25CC5" w:rsidP="0074695C">
      <w:pPr>
        <w:spacing w:line="240" w:lineRule="auto"/>
        <w:jc w:val="both"/>
        <w:rPr>
          <w:rFonts w:cstheme="minorHAnsi"/>
        </w:rPr>
      </w:pPr>
      <w:r>
        <w:rPr>
          <w:rFonts w:cstheme="minorHAnsi"/>
          <w:noProof/>
        </w:rPr>
        <w:lastRenderedPageBreak/>
        <mc:AlternateContent>
          <mc:Choice Requires="wpg">
            <w:drawing>
              <wp:inline distT="0" distB="0" distL="0" distR="0" wp14:anchorId="32312395" wp14:editId="71B11897">
                <wp:extent cx="4567024" cy="2913845"/>
                <wp:effectExtent l="0" t="0" r="5080" b="20320"/>
                <wp:docPr id="35" name="Group 35"/>
                <wp:cNvGraphicFramePr/>
                <a:graphic xmlns:a="http://schemas.openxmlformats.org/drawingml/2006/main">
                  <a:graphicData uri="http://schemas.microsoft.com/office/word/2010/wordprocessingGroup">
                    <wpg:wgp>
                      <wpg:cNvGrpSpPr/>
                      <wpg:grpSpPr>
                        <a:xfrm>
                          <a:off x="0" y="0"/>
                          <a:ext cx="4567024" cy="2913845"/>
                          <a:chOff x="0" y="61414"/>
                          <a:chExt cx="4567024" cy="2913845"/>
                        </a:xfrm>
                      </wpg:grpSpPr>
                      <wps:wsp>
                        <wps:cNvPr id="36" name="Rectangle 36"/>
                        <wps:cNvSpPr/>
                        <wps:spPr>
                          <a:xfrm>
                            <a:off x="0" y="95534"/>
                            <a:ext cx="2879725" cy="2879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368445" y="511719"/>
                            <a:ext cx="2160000" cy="223830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102358" y="211540"/>
                            <a:ext cx="216000" cy="216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Straight Arrow Connector 40"/>
                        <wps:cNvCnPr/>
                        <wps:spPr>
                          <a:xfrm flipH="1">
                            <a:off x="406590" y="308212"/>
                            <a:ext cx="2880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Straight Arrow Connector 41"/>
                        <wps:cNvCnPr/>
                        <wps:spPr>
                          <a:xfrm flipH="1">
                            <a:off x="2586670" y="1468272"/>
                            <a:ext cx="720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Text Box 43"/>
                        <wps:cNvSpPr txBox="1"/>
                        <wps:spPr>
                          <a:xfrm>
                            <a:off x="3316050" y="61414"/>
                            <a:ext cx="1057826" cy="1023582"/>
                          </a:xfrm>
                          <a:prstGeom prst="rect">
                            <a:avLst/>
                          </a:prstGeom>
                          <a:solidFill>
                            <a:schemeClr val="lt1"/>
                          </a:solidFill>
                          <a:ln w="6350">
                            <a:noFill/>
                          </a:ln>
                        </wps:spPr>
                        <wps:txbx>
                          <w:txbxContent>
                            <w:p w14:paraId="3F5BBA9C" w14:textId="77777777" w:rsidR="002D2152" w:rsidRDefault="00E25CC5" w:rsidP="002D2152">
                              <w:pPr>
                                <w:spacing w:line="240" w:lineRule="auto"/>
                                <w:rPr>
                                  <w:rFonts w:cstheme="minorHAnsi"/>
                                </w:rPr>
                              </w:pPr>
                              <w:r>
                                <w:t>Back button</w:t>
                              </w:r>
                              <w:r w:rsidR="002D2152">
                                <w:t xml:space="preserve"> to </w:t>
                              </w:r>
                              <w:r w:rsidR="002D2152" w:rsidRPr="00A230E3">
                                <w:rPr>
                                  <w:rFonts w:cstheme="minorHAnsi"/>
                                </w:rPr>
                                <w:t>Overview Vehicle information page</w:t>
                              </w:r>
                            </w:p>
                            <w:p w14:paraId="3E279FD1" w14:textId="1F3E980C" w:rsidR="00E25CC5" w:rsidRDefault="00E25CC5" w:rsidP="00E25C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3269289" y="1137951"/>
                            <a:ext cx="1297735" cy="1243584"/>
                          </a:xfrm>
                          <a:prstGeom prst="rect">
                            <a:avLst/>
                          </a:prstGeom>
                          <a:solidFill>
                            <a:schemeClr val="lt1"/>
                          </a:solidFill>
                          <a:ln w="6350">
                            <a:noFill/>
                          </a:ln>
                        </wps:spPr>
                        <wps:txbx>
                          <w:txbxContent>
                            <w:p w14:paraId="37D45E57" w14:textId="7575BA1A" w:rsidR="00E25CC5" w:rsidRDefault="00A94090" w:rsidP="00E25CC5">
                              <w:r>
                                <w:t>More detailed information about what the user clicked on in overview of vehicle information</w:t>
                              </w:r>
                              <w:r w:rsidR="00D809D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2312395" id="Group 35" o:spid="_x0000_s1059" style="width:359.6pt;height:229.45pt;mso-position-horizontal-relative:char;mso-position-vertical-relative:line" coordorigin=",614" coordsize="45670,291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">
                <v:rect id="Rectangle 36" o:spid="_x0000_s1060" style="position:absolute;top:955;width:28797;height:28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" fillcolor="white [3201]" strokecolor="black [3213]" strokeweight="1pt"/>
                <v:rect id="Rectangle 37" o:spid="_x0000_s1061" style="position:absolute;left:3684;top:5117;width:21600;height:2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9KBxgAAANsAAAAPAAAAZHJzL2Rvd25yZXYueG1sRI9Ba8JA&#10;FITvhf6H5RV6Ed1oo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QBPSgcYAAADbAAAA&#10;DwAAAAAAAAAAAAAAAAAHAgAAZHJzL2Rvd25yZXYueG1sUEsFBgAAAAADAAMAtwAAAPoCAAAAAA==&#10;" filled="f" strokecolor="black [3213]" strokeweight="1pt"/>
                <v:rect id="Rectangle 39" o:spid="_x0000_s1062" style="position:absolute;left:1023;top:211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ONoxgAAANsAAAAPAAAAZHJzL2Rvd25yZXYueG1sRI9Ba8JA&#10;FITvhf6H5RV6Ed1ooW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XsDjaMYAAADbAAAA&#10;DwAAAAAAAAAAAAAAAAAHAgAAZHJzL2Rvd25yZXYueG1sUEsFBgAAAAADAAMAtwAAAPoCAAAAAA==&#10;" filled="f" strokecolor="black [3213]" strokeweight="1pt"/>
                <v:shape id="Straight Arrow Connector 40" o:spid="_x0000_s1063" type="#_x0000_t32" style="position:absolute;left:4065;top:3082;width:28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" strokecolor="black [3200]" strokeweight=".5pt">
                  <v:stroke endarrow="block" joinstyle="miter"/>
                </v:shape>
                <v:shape id="Straight Arrow Connector 41" o:spid="_x0000_s1064" type="#_x0000_t32" style="position:absolute;left:25866;top:1468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" strokecolor="black [3200]" strokeweight=".5pt">
                  <v:stroke endarrow="block" joinstyle="miter"/>
                </v:shape>
                <v:shape id="Text Box 43" o:spid="_x0000_s1065" type="#_x0000_t202" style="position:absolute;left:33160;top:614;width:10578;height:10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" fillcolor="white [3201]" stroked="f" strokeweight=".5pt">
                  <v:textbox>
                    <w:txbxContent>
                      <w:p w14:paraId="3F5BBA9C" w14:textId="77777777" w:rsidR="002D2152" w:rsidRDefault="00E25CC5" w:rsidP="002D2152">
                        <w:pPr>
                          <w:spacing w:line="240" w:lineRule="auto"/>
                          <w:rPr>
                            <w:rFonts w:cstheme="minorHAnsi"/>
                          </w:rPr>
                        </w:pPr>
                        <w:r>
                          <w:t>Back button</w:t>
                        </w:r>
                        <w:r w:rsidR="002D2152">
                          <w:t xml:space="preserve"> to </w:t>
                        </w:r>
                        <w:r w:rsidR="002D2152" w:rsidRPr="00A230E3">
                          <w:rPr>
                            <w:rFonts w:cstheme="minorHAnsi"/>
                          </w:rPr>
                          <w:t>Overview Vehicle information page</w:t>
                        </w:r>
                      </w:p>
                      <w:p w14:paraId="3E279FD1" w14:textId="1F3E980C" w:rsidR="00E25CC5" w:rsidRDefault="00E25CC5" w:rsidP="00E25CC5"/>
                    </w:txbxContent>
                  </v:textbox>
                </v:shape>
                <v:shape id="Text Box 44" o:spid="_x0000_s1066" type="#_x0000_t202" style="position:absolute;left:32692;top:11379;width:12978;height:12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37D45E57" w14:textId="7575BA1A" w:rsidR="00E25CC5" w:rsidRDefault="00A94090" w:rsidP="00E25CC5">
                        <w:r>
                          <w:t>More detailed information about what the user clicked on in overview of vehicle information</w:t>
                        </w:r>
                        <w:r w:rsidR="00D809D8">
                          <w:t>.</w:t>
                        </w:r>
                      </w:p>
                    </w:txbxContent>
                  </v:textbox>
                </v:shape>
                <w10:anchorlock/>
              </v:group>
            </w:pict>
          </mc:Fallback>
        </mc:AlternateContent>
      </w:r>
    </w:p>
    <w:p w14:paraId="008A3CE3" w14:textId="77777777" w:rsidR="00164A82" w:rsidRDefault="00164A82" w:rsidP="0074695C">
      <w:pPr>
        <w:spacing w:line="240" w:lineRule="auto"/>
        <w:jc w:val="both"/>
        <w:rPr>
          <w:rFonts w:cstheme="minorHAnsi"/>
        </w:rPr>
      </w:pPr>
    </w:p>
    <w:p w14:paraId="0F2D75F7" w14:textId="6395914A" w:rsidR="007F7AB8" w:rsidRPr="00A230E3" w:rsidRDefault="00694019" w:rsidP="0074695C">
      <w:pPr>
        <w:spacing w:line="240" w:lineRule="auto"/>
        <w:jc w:val="both"/>
        <w:rPr>
          <w:rFonts w:cstheme="minorHAnsi"/>
        </w:rPr>
      </w:pPr>
      <w:r w:rsidRPr="00A230E3">
        <w:rPr>
          <w:rFonts w:cstheme="minorHAnsi"/>
        </w:rPr>
        <w:t>Add new vehicle page</w:t>
      </w:r>
    </w:p>
    <w:p w14:paraId="0AAA1078" w14:textId="7ED8F438" w:rsidR="007F7AB8" w:rsidRPr="00A230E3" w:rsidRDefault="00E25CC5" w:rsidP="0074695C">
      <w:pPr>
        <w:spacing w:line="240" w:lineRule="auto"/>
        <w:jc w:val="both"/>
        <w:rPr>
          <w:rFonts w:cstheme="minorHAnsi"/>
        </w:rPr>
      </w:pPr>
      <w:r>
        <w:rPr>
          <w:rFonts w:cstheme="minorHAnsi"/>
          <w:noProof/>
        </w:rPr>
        <mc:AlternateContent>
          <mc:Choice Requires="wpg">
            <w:drawing>
              <wp:inline distT="0" distB="0" distL="0" distR="0" wp14:anchorId="641E06BF" wp14:editId="042C4C63">
                <wp:extent cx="4490092" cy="2879725"/>
                <wp:effectExtent l="0" t="0" r="5715" b="15875"/>
                <wp:docPr id="46" name="Group 46"/>
                <wp:cNvGraphicFramePr/>
                <a:graphic xmlns:a="http://schemas.openxmlformats.org/drawingml/2006/main">
                  <a:graphicData uri="http://schemas.microsoft.com/office/word/2010/wordprocessingGroup">
                    <wpg:wgp>
                      <wpg:cNvGrpSpPr/>
                      <wpg:grpSpPr>
                        <a:xfrm>
                          <a:off x="0" y="0"/>
                          <a:ext cx="4490092" cy="2879725"/>
                          <a:chOff x="0" y="95534"/>
                          <a:chExt cx="4490092" cy="2879725"/>
                        </a:xfrm>
                      </wpg:grpSpPr>
                      <wps:wsp>
                        <wps:cNvPr id="47" name="Rectangle 47"/>
                        <wps:cNvSpPr/>
                        <wps:spPr>
                          <a:xfrm>
                            <a:off x="0" y="95534"/>
                            <a:ext cx="2879725" cy="2879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368444" y="511719"/>
                            <a:ext cx="2160000" cy="219053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2358" y="211540"/>
                            <a:ext cx="216000" cy="216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Straight Arrow Connector 51"/>
                        <wps:cNvCnPr/>
                        <wps:spPr>
                          <a:xfrm flipH="1">
                            <a:off x="406590" y="308212"/>
                            <a:ext cx="2880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Straight Arrow Connector 52"/>
                        <wps:cNvCnPr/>
                        <wps:spPr>
                          <a:xfrm flipH="1">
                            <a:off x="2566591" y="1604749"/>
                            <a:ext cx="720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Text Box 54"/>
                        <wps:cNvSpPr txBox="1"/>
                        <wps:spPr>
                          <a:xfrm>
                            <a:off x="3306739" y="136478"/>
                            <a:ext cx="958105" cy="668740"/>
                          </a:xfrm>
                          <a:prstGeom prst="rect">
                            <a:avLst/>
                          </a:prstGeom>
                          <a:solidFill>
                            <a:schemeClr val="lt1"/>
                          </a:solidFill>
                          <a:ln w="6350">
                            <a:noFill/>
                          </a:ln>
                        </wps:spPr>
                        <wps:txbx>
                          <w:txbxContent>
                            <w:p w14:paraId="30A04D19" w14:textId="2D6F366C" w:rsidR="00EF7203" w:rsidRDefault="00E25CC5" w:rsidP="00E25CC5">
                              <w:r>
                                <w:t>Back</w:t>
                              </w:r>
                              <w:r w:rsidR="002D2152">
                                <w:t xml:space="preserve"> </w:t>
                              </w:r>
                              <w:r>
                                <w:t>butto</w:t>
                              </w:r>
                              <w:r w:rsidR="00EF7203">
                                <w:t>n</w:t>
                              </w:r>
                              <w:r w:rsidR="002D2152">
                                <w:t xml:space="preserve"> </w:t>
                              </w:r>
                              <w:r w:rsidR="00EF7203">
                                <w:t>to</w:t>
                              </w:r>
                              <w:r w:rsidR="002D2152">
                                <w:t xml:space="preserve"> </w:t>
                              </w:r>
                              <w:r w:rsidR="00EF7203">
                                <w:t>home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3343537" y="1241946"/>
                            <a:ext cx="1146555" cy="1262418"/>
                          </a:xfrm>
                          <a:prstGeom prst="rect">
                            <a:avLst/>
                          </a:prstGeom>
                          <a:solidFill>
                            <a:schemeClr val="lt1"/>
                          </a:solidFill>
                          <a:ln w="6350">
                            <a:noFill/>
                          </a:ln>
                        </wps:spPr>
                        <wps:txbx>
                          <w:txbxContent>
                            <w:p w14:paraId="43269FAE" w14:textId="43EE6160" w:rsidR="00E25CC5" w:rsidRDefault="009E26A2" w:rsidP="00E25CC5">
                              <w:r>
                                <w:t>A form where the user can fill out different information about their vehi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41E06BF" id="Group 46" o:spid="_x0000_s1067" style="width:353.55pt;height:226.75pt;mso-position-horizontal-relative:char;mso-position-vertical-relative:line" coordorigin=",955" coordsize="44900,28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">
                <v:rect id="Rectangle 47" o:spid="_x0000_s1068" style="position:absolute;top:955;width:28797;height:28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" fillcolor="white [3201]" strokecolor="black [3213]" strokeweight="1pt"/>
                <v:rect id="Rectangle 48" o:spid="_x0000_s1069" style="position:absolute;left:3684;top:5117;width:21600;height:2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jWOwgAAANsAAAAPAAAAZHJzL2Rvd25yZXYueG1sRE9Na8JA&#10;EL0L/odlhF6kbiwi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BpijWOwgAAANsAAAAPAAAA&#10;AAAAAAAAAAAAAAcCAABkcnMvZG93bnJldi54bWxQSwUGAAAAAAMAAwC3AAAA9gIAAAAA&#10;" filled="f" strokecolor="black [3213]" strokeweight="1pt"/>
                <v:rect id="Rectangle 50" o:spid="_x0000_s1070" style="position:absolute;left:1023;top:2115;width:2160;height:2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shape id="Straight Arrow Connector 51" o:spid="_x0000_s1071" type="#_x0000_t32" style="position:absolute;left:4065;top:3082;width:288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" strokecolor="black [3200]" strokeweight=".5pt">
                  <v:stroke endarrow="block" joinstyle="miter"/>
                </v:shape>
                <v:shape id="Straight Arrow Connector 52" o:spid="_x0000_s1072" type="#_x0000_t32" style="position:absolute;left:25665;top:16047;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k04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" strokecolor="black [3200]" strokeweight=".5pt">
                  <v:stroke endarrow="block" joinstyle="miter"/>
                </v:shape>
                <v:shape id="Text Box 54" o:spid="_x0000_s1073" type="#_x0000_t202" style="position:absolute;left:33067;top:1364;width:9581;height:6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vgb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6gb8v4QfI1S8AAAD//wMAUEsBAi0AFAAGAAgAAAAhANvh9svuAAAAhQEAABMAAAAAAAAA&#10;AAAAAAAAAAAAAFtDb250ZW50X1R5cGVzXS54bWxQSwECLQAUAAYACAAAACEAWvQsW78AAAAVAQAA&#10;CwAAAAAAAAAAAAAAAAAfAQAAX3JlbHMvLnJlbHNQSwECLQAUAAYACAAAACEAJ7L4G8YAAADbAAAA&#10;DwAAAAAAAAAAAAAAAAAHAgAAZHJzL2Rvd25yZXYueG1sUEsFBgAAAAADAAMAtwAAAPoCAAAAAA==&#10;" fillcolor="white [3201]" stroked="f" strokeweight=".5pt">
                  <v:textbox>
                    <w:txbxContent>
                      <w:p w14:paraId="30A04D19" w14:textId="2D6F366C" w:rsidR="00EF7203" w:rsidRDefault="00E25CC5" w:rsidP="00E25CC5">
                        <w:r>
                          <w:t>Back</w:t>
                        </w:r>
                        <w:r w:rsidR="002D2152">
                          <w:t xml:space="preserve"> </w:t>
                        </w:r>
                        <w:r>
                          <w:t>butto</w:t>
                        </w:r>
                        <w:r w:rsidR="00EF7203">
                          <w:t>n</w:t>
                        </w:r>
                        <w:r w:rsidR="002D2152">
                          <w:t xml:space="preserve"> </w:t>
                        </w:r>
                        <w:r w:rsidR="00EF7203">
                          <w:t>to</w:t>
                        </w:r>
                        <w:r w:rsidR="002D2152">
                          <w:t xml:space="preserve"> </w:t>
                        </w:r>
                        <w:r w:rsidR="00EF7203">
                          <w:t>home page</w:t>
                        </w:r>
                      </w:p>
                    </w:txbxContent>
                  </v:textbox>
                </v:shape>
                <v:shape id="Text Box 55" o:spid="_x0000_s1074" type="#_x0000_t202" style="position:absolute;left:33435;top:12419;width:11465;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" fillcolor="white [3201]" stroked="f" strokeweight=".5pt">
                  <v:textbox>
                    <w:txbxContent>
                      <w:p w14:paraId="43269FAE" w14:textId="43EE6160" w:rsidR="00E25CC5" w:rsidRDefault="009E26A2" w:rsidP="00E25CC5">
                        <w:r>
                          <w:t>A form where the user can fill out different information about their vehicle</w:t>
                        </w:r>
                      </w:p>
                    </w:txbxContent>
                  </v:textbox>
                </v:shape>
                <w10:anchorlock/>
              </v:group>
            </w:pict>
          </mc:Fallback>
        </mc:AlternateContent>
      </w:r>
    </w:p>
    <w:p w14:paraId="37506FC7" w14:textId="14AD8DE4" w:rsidR="007F7AB8" w:rsidRDefault="007F7AB8" w:rsidP="0074695C">
      <w:pPr>
        <w:spacing w:line="240" w:lineRule="auto"/>
        <w:jc w:val="both"/>
        <w:rPr>
          <w:rFonts w:cstheme="minorHAnsi"/>
        </w:rPr>
      </w:pPr>
    </w:p>
    <w:p w14:paraId="612915A7" w14:textId="0DBAF694" w:rsidR="00052B89" w:rsidRDefault="00052B89" w:rsidP="0074695C">
      <w:pPr>
        <w:spacing w:line="240" w:lineRule="auto"/>
        <w:jc w:val="both"/>
        <w:rPr>
          <w:rFonts w:cstheme="minorHAnsi"/>
        </w:rPr>
      </w:pPr>
      <w:r>
        <w:rPr>
          <w:rFonts w:cstheme="minorHAnsi"/>
        </w:rPr>
        <w:t>Evaluation</w:t>
      </w:r>
    </w:p>
    <w:p w14:paraId="589253C5" w14:textId="41246CCE" w:rsidR="00052B89" w:rsidRPr="00A230E3" w:rsidRDefault="00052B89" w:rsidP="0074695C">
      <w:pPr>
        <w:spacing w:line="240" w:lineRule="auto"/>
        <w:jc w:val="both"/>
        <w:rPr>
          <w:rFonts w:cstheme="minorHAnsi"/>
        </w:rPr>
      </w:pPr>
      <w:r>
        <w:rPr>
          <w:rFonts w:cstheme="minorHAnsi"/>
        </w:rPr>
        <w:t>Ease of use</w:t>
      </w:r>
    </w:p>
    <w:p w14:paraId="2588BF4E" w14:textId="31B597E2" w:rsidR="00A1003A" w:rsidRDefault="00A1003A" w:rsidP="0074695C">
      <w:pPr>
        <w:spacing w:line="240" w:lineRule="auto"/>
        <w:jc w:val="both"/>
        <w:rPr>
          <w:rFonts w:cstheme="minorHAnsi"/>
        </w:rPr>
      </w:pPr>
      <w:r>
        <w:rPr>
          <w:rFonts w:cstheme="minorHAnsi"/>
        </w:rPr>
        <w:t xml:space="preserve">The first thing that will be evaluated is how easy the app is to use. It is very important that the users are able to use all the features of the app easily otherwise they will be more likely to use a different app even if it has </w:t>
      </w:r>
      <w:r w:rsidR="00653864">
        <w:rPr>
          <w:rFonts w:cstheme="minorHAnsi"/>
        </w:rPr>
        <w:t>fewer</w:t>
      </w:r>
      <w:r>
        <w:rPr>
          <w:rFonts w:cstheme="minorHAnsi"/>
        </w:rPr>
        <w:t xml:space="preserve"> features.</w:t>
      </w:r>
    </w:p>
    <w:p w14:paraId="3379CF53" w14:textId="0A0E41F8" w:rsidR="000600A5" w:rsidRDefault="0074695C" w:rsidP="0074695C">
      <w:pPr>
        <w:spacing w:line="240" w:lineRule="auto"/>
        <w:jc w:val="both"/>
        <w:rPr>
          <w:rFonts w:cstheme="minorHAnsi"/>
        </w:rPr>
      </w:pPr>
      <w:r>
        <w:rPr>
          <w:rFonts w:cstheme="minorHAnsi"/>
        </w:rPr>
        <w:t>In order to get a reliable result</w:t>
      </w:r>
      <w:r w:rsidR="00653864">
        <w:rPr>
          <w:rFonts w:cstheme="minorHAnsi"/>
        </w:rPr>
        <w:t>,</w:t>
      </w:r>
      <w:r>
        <w:rPr>
          <w:rFonts w:cstheme="minorHAnsi"/>
        </w:rPr>
        <w:t xml:space="preserve"> a variety of at least 10 people who drive at least one vehicle will be given a prototype of the app and a checklist of things to do. They will also be allowed to do anything they feel would be useful to them. After using the </w:t>
      </w:r>
      <w:r w:rsidR="00EA6BF0">
        <w:rPr>
          <w:rFonts w:cstheme="minorHAnsi"/>
        </w:rPr>
        <w:t>app,</w:t>
      </w:r>
      <w:r>
        <w:rPr>
          <w:rFonts w:cstheme="minorHAnsi"/>
        </w:rPr>
        <w:t xml:space="preserve"> they will be asked for their honest opinion on how the app is designed and what they believe could be done in order to make the app easier to use. </w:t>
      </w:r>
      <w:r>
        <w:rPr>
          <w:rFonts w:cstheme="minorHAnsi"/>
        </w:rPr>
        <w:lastRenderedPageBreak/>
        <w:t>Depending on their response the app will be redesigned. If a lot of things need to be changed this evaluation will be run again with the new design in order to remove any issues before deployment.</w:t>
      </w:r>
    </w:p>
    <w:p w14:paraId="449F06F9" w14:textId="430F38E1" w:rsidR="001D527B" w:rsidRDefault="00F60F9B" w:rsidP="0074695C">
      <w:pPr>
        <w:spacing w:line="240" w:lineRule="auto"/>
        <w:jc w:val="both"/>
        <w:rPr>
          <w:rFonts w:cstheme="minorHAnsi"/>
        </w:rPr>
      </w:pPr>
      <w:r>
        <w:rPr>
          <w:rFonts w:cstheme="minorHAnsi"/>
        </w:rPr>
        <w:t>The checklist of tasks to perform will be:</w:t>
      </w:r>
    </w:p>
    <w:p w14:paraId="7937E327" w14:textId="7A451880" w:rsidR="00F60F9B" w:rsidRDefault="00F60F9B" w:rsidP="0074695C">
      <w:pPr>
        <w:spacing w:line="240" w:lineRule="auto"/>
        <w:jc w:val="both"/>
        <w:rPr>
          <w:rFonts w:cstheme="minorHAnsi"/>
        </w:rPr>
      </w:pPr>
      <w:r>
        <w:rPr>
          <w:rFonts w:cstheme="minorHAnsi"/>
        </w:rPr>
        <w:t xml:space="preserve">Add a new vehicle of the user’s choice, add a </w:t>
      </w:r>
      <w:r w:rsidR="007B0CFC">
        <w:rPr>
          <w:rFonts w:cstheme="minorHAnsi"/>
        </w:rPr>
        <w:t>made-up</w:t>
      </w:r>
      <w:r>
        <w:rPr>
          <w:rFonts w:cstheme="minorHAnsi"/>
        </w:rPr>
        <w:t xml:space="preserve"> journey, add a custom reminder, make a custom note and to modify the settings to their choosing.</w:t>
      </w:r>
    </w:p>
    <w:p w14:paraId="2741C06B" w14:textId="0DF948F5" w:rsidR="000600A5" w:rsidRDefault="00F60F9B" w:rsidP="0074695C">
      <w:pPr>
        <w:spacing w:line="240" w:lineRule="auto"/>
        <w:jc w:val="both"/>
        <w:rPr>
          <w:rFonts w:cstheme="minorHAnsi"/>
        </w:rPr>
      </w:pPr>
      <w:r>
        <w:rPr>
          <w:rFonts w:cstheme="minorHAnsi"/>
        </w:rPr>
        <w:t xml:space="preserve">If the user can complete the checklist and any of their own goals </w:t>
      </w:r>
      <w:r w:rsidR="000917EF">
        <w:rPr>
          <w:rFonts w:cstheme="minorHAnsi"/>
        </w:rPr>
        <w:t>without having any issues this will definitely count as a success. It will even count as a success if the user only has very few small problems that can be easily fixed.</w:t>
      </w:r>
    </w:p>
    <w:p w14:paraId="5161904B" w14:textId="77777777" w:rsidR="00F60F9B" w:rsidRDefault="00F60F9B" w:rsidP="0074695C">
      <w:pPr>
        <w:spacing w:line="240" w:lineRule="auto"/>
        <w:jc w:val="both"/>
        <w:rPr>
          <w:rFonts w:cstheme="minorHAnsi"/>
        </w:rPr>
      </w:pPr>
    </w:p>
    <w:p w14:paraId="1449AAB7" w14:textId="20283ED2" w:rsidR="001D527B" w:rsidRDefault="001D527B" w:rsidP="0074695C">
      <w:pPr>
        <w:spacing w:line="240" w:lineRule="auto"/>
        <w:jc w:val="both"/>
        <w:rPr>
          <w:rFonts w:cstheme="minorHAnsi"/>
        </w:rPr>
      </w:pPr>
      <w:r>
        <w:rPr>
          <w:rFonts w:cstheme="minorHAnsi"/>
        </w:rPr>
        <w:t>Effective</w:t>
      </w:r>
      <w:r w:rsidR="00186986">
        <w:rPr>
          <w:rFonts w:cstheme="minorHAnsi"/>
        </w:rPr>
        <w:t>ness</w:t>
      </w:r>
    </w:p>
    <w:p w14:paraId="7E664ADD" w14:textId="7739A7C8" w:rsidR="00545161" w:rsidRDefault="002155DC" w:rsidP="0074695C">
      <w:pPr>
        <w:spacing w:line="240" w:lineRule="auto"/>
        <w:jc w:val="both"/>
        <w:rPr>
          <w:rFonts w:cstheme="minorHAnsi"/>
        </w:rPr>
      </w:pPr>
      <w:r>
        <w:rPr>
          <w:rFonts w:cstheme="minorHAnsi"/>
        </w:rPr>
        <w:t>In order to evaluate the effectiveness of the app</w:t>
      </w:r>
      <w:r w:rsidR="00653864">
        <w:rPr>
          <w:rFonts w:cstheme="minorHAnsi"/>
        </w:rPr>
        <w:t>,</w:t>
      </w:r>
      <w:r>
        <w:rPr>
          <w:rFonts w:cstheme="minorHAnsi"/>
        </w:rPr>
        <w:t xml:space="preserve"> the user will be asked a few questions after the ease of use evaluation. The questions asked will be:</w:t>
      </w:r>
    </w:p>
    <w:p w14:paraId="43A52EAC" w14:textId="6C180630" w:rsidR="000600A5" w:rsidRDefault="00545161" w:rsidP="0074695C">
      <w:pPr>
        <w:spacing w:line="240" w:lineRule="auto"/>
        <w:jc w:val="both"/>
        <w:rPr>
          <w:rFonts w:cstheme="minorHAnsi"/>
        </w:rPr>
      </w:pPr>
      <w:r>
        <w:rPr>
          <w:rFonts w:cstheme="minorHAnsi"/>
        </w:rPr>
        <w:t>On a scale of 1 to 10 (1 being lowest)</w:t>
      </w:r>
      <w:r w:rsidR="001F59D4">
        <w:rPr>
          <w:rFonts w:cstheme="minorHAnsi"/>
        </w:rPr>
        <w:t>,</w:t>
      </w:r>
      <w:r>
        <w:rPr>
          <w:rFonts w:cstheme="minorHAnsi"/>
        </w:rPr>
        <w:t xml:space="preserve"> how useful do you feel the app will be for you,</w:t>
      </w:r>
    </w:p>
    <w:p w14:paraId="1F51765D" w14:textId="70B259A5" w:rsidR="00545161" w:rsidRDefault="00545161" w:rsidP="0074695C">
      <w:pPr>
        <w:spacing w:line="240" w:lineRule="auto"/>
        <w:jc w:val="both"/>
        <w:rPr>
          <w:rFonts w:cstheme="minorHAnsi"/>
        </w:rPr>
      </w:pPr>
      <w:r>
        <w:rPr>
          <w:rFonts w:cstheme="minorHAnsi"/>
        </w:rPr>
        <w:t>On a scale of 1 to 10 (1 being lowest)</w:t>
      </w:r>
      <w:r w:rsidR="001F59D4">
        <w:rPr>
          <w:rFonts w:cstheme="minorHAnsi"/>
        </w:rPr>
        <w:t>,</w:t>
      </w:r>
      <w:r>
        <w:rPr>
          <w:rFonts w:cstheme="minorHAnsi"/>
        </w:rPr>
        <w:t xml:space="preserve"> how likely are you to regularly use this app,</w:t>
      </w:r>
    </w:p>
    <w:p w14:paraId="75498606" w14:textId="01E2772B" w:rsidR="00545161" w:rsidRDefault="00545161" w:rsidP="0074695C">
      <w:pPr>
        <w:spacing w:line="240" w:lineRule="auto"/>
        <w:jc w:val="both"/>
        <w:rPr>
          <w:rFonts w:cstheme="minorHAnsi"/>
        </w:rPr>
      </w:pPr>
      <w:r>
        <w:rPr>
          <w:rFonts w:cstheme="minorHAnsi"/>
        </w:rPr>
        <w:t>Would you recommend this app to a friend?</w:t>
      </w:r>
    </w:p>
    <w:p w14:paraId="3CAFD0F6" w14:textId="77777777" w:rsidR="00545161" w:rsidRDefault="00545161" w:rsidP="0074695C">
      <w:pPr>
        <w:spacing w:line="240" w:lineRule="auto"/>
        <w:jc w:val="both"/>
        <w:rPr>
          <w:rFonts w:cstheme="minorHAnsi"/>
        </w:rPr>
      </w:pPr>
    </w:p>
    <w:p w14:paraId="754F74F1" w14:textId="79FD179E" w:rsidR="00653864" w:rsidRDefault="006202DE" w:rsidP="0074695C">
      <w:pPr>
        <w:spacing w:line="240" w:lineRule="auto"/>
        <w:jc w:val="both"/>
        <w:rPr>
          <w:rFonts w:cstheme="minorHAnsi"/>
        </w:rPr>
      </w:pPr>
      <w:r>
        <w:rPr>
          <w:rFonts w:cstheme="minorHAnsi"/>
        </w:rPr>
        <w:t>The effectiveness of the app will also be evaluated after the app is published. The users of the app will be encouraged to post their reviews of the app on the app store so that they can be read through and used in order to improve the app.</w:t>
      </w:r>
    </w:p>
    <w:p w14:paraId="1F2369DE" w14:textId="77777777" w:rsidR="002155DC" w:rsidRDefault="002155DC" w:rsidP="0074695C">
      <w:pPr>
        <w:spacing w:line="240" w:lineRule="auto"/>
        <w:jc w:val="both"/>
        <w:rPr>
          <w:rFonts w:cstheme="minorHAnsi"/>
        </w:rPr>
      </w:pPr>
    </w:p>
    <w:p w14:paraId="015C3271" w14:textId="3CBE480C" w:rsidR="001D527B" w:rsidRDefault="001D527B" w:rsidP="002155DC">
      <w:pPr>
        <w:tabs>
          <w:tab w:val="left" w:pos="1553"/>
        </w:tabs>
        <w:spacing w:line="240" w:lineRule="auto"/>
        <w:jc w:val="both"/>
        <w:rPr>
          <w:rFonts w:cstheme="minorHAnsi"/>
        </w:rPr>
      </w:pPr>
      <w:r>
        <w:rPr>
          <w:rFonts w:cstheme="minorHAnsi"/>
        </w:rPr>
        <w:t>Efficien</w:t>
      </w:r>
      <w:r w:rsidR="0067586F">
        <w:rPr>
          <w:rFonts w:cstheme="minorHAnsi"/>
        </w:rPr>
        <w:t>cy</w:t>
      </w:r>
    </w:p>
    <w:p w14:paraId="06B8FD68" w14:textId="722813E7" w:rsidR="00F43806" w:rsidRDefault="00F43806" w:rsidP="0074695C">
      <w:pPr>
        <w:spacing w:line="240" w:lineRule="auto"/>
        <w:jc w:val="both"/>
        <w:rPr>
          <w:rFonts w:cstheme="minorHAnsi"/>
        </w:rPr>
      </w:pPr>
      <w:r>
        <w:rPr>
          <w:rFonts w:cstheme="minorHAnsi"/>
        </w:rPr>
        <w:t xml:space="preserve">Evaluating the efficiency of the app is an ongoing battle because the app will be changing constantly depending on the users wants and needs. In order to evaluate the efficiency of the app once the app is released the comments on it will be </w:t>
      </w:r>
      <w:r w:rsidR="002C64D0">
        <w:rPr>
          <w:rFonts w:cstheme="minorHAnsi"/>
        </w:rPr>
        <w:t>considered</w:t>
      </w:r>
      <w:r>
        <w:rPr>
          <w:rFonts w:cstheme="minorHAnsi"/>
        </w:rPr>
        <w:t xml:space="preserve"> and the app will be changed accordingly. The efficiency of the app will also be tested when new features are being added to make sure that everything is always running smoothly.</w:t>
      </w:r>
    </w:p>
    <w:p w14:paraId="704CBC77" w14:textId="4AE71093" w:rsidR="00B50AB7" w:rsidRDefault="00B50AB7" w:rsidP="0074695C">
      <w:pPr>
        <w:spacing w:line="240" w:lineRule="auto"/>
        <w:jc w:val="both"/>
        <w:rPr>
          <w:rFonts w:cstheme="minorHAnsi"/>
        </w:rPr>
      </w:pPr>
    </w:p>
    <w:p w14:paraId="1D73AE3F" w14:textId="79F06E5D" w:rsidR="00B50AB7" w:rsidRDefault="00B50AB7" w:rsidP="0074695C">
      <w:pPr>
        <w:spacing w:line="240" w:lineRule="auto"/>
        <w:jc w:val="both"/>
        <w:rPr>
          <w:rFonts w:cstheme="minorHAnsi"/>
        </w:rPr>
      </w:pPr>
    </w:p>
    <w:p w14:paraId="70802D46" w14:textId="0B6DD7E3" w:rsidR="00B50AB7" w:rsidRPr="00B50AB7" w:rsidRDefault="00B50AB7" w:rsidP="0074695C">
      <w:pPr>
        <w:spacing w:line="240" w:lineRule="auto"/>
        <w:jc w:val="both"/>
        <w:rPr>
          <w:rFonts w:cstheme="minorHAnsi"/>
          <w:b/>
          <w:bCs/>
          <w:sz w:val="24"/>
          <w:szCs w:val="24"/>
          <w:u w:val="single"/>
        </w:rPr>
      </w:pPr>
      <w:r w:rsidRPr="00B50AB7">
        <w:rPr>
          <w:rFonts w:cstheme="minorHAnsi"/>
          <w:b/>
          <w:bCs/>
          <w:sz w:val="24"/>
          <w:szCs w:val="24"/>
          <w:u w:val="single"/>
        </w:rPr>
        <w:t>Appendix</w:t>
      </w:r>
    </w:p>
    <w:p w14:paraId="6CEA018C" w14:textId="77777777" w:rsidR="00B50AB7" w:rsidRDefault="00B50AB7" w:rsidP="00B50AB7">
      <w:pPr>
        <w:spacing w:line="240" w:lineRule="auto"/>
      </w:pPr>
      <w:r>
        <w:t>Questions</w:t>
      </w:r>
    </w:p>
    <w:p w14:paraId="684A404F" w14:textId="77777777" w:rsidR="00B50AB7" w:rsidRDefault="00B50AB7" w:rsidP="00B50AB7">
      <w:pPr>
        <w:pStyle w:val="ListParagraph"/>
        <w:spacing w:line="240" w:lineRule="auto"/>
        <w:ind w:left="360" w:hanging="360"/>
      </w:pPr>
      <w:bookmarkStart w:id="1" w:name="_Hlk22676703"/>
      <w:r>
        <w:t xml:space="preserve">Age – </w:t>
      </w:r>
    </w:p>
    <w:p w14:paraId="0391F8A2" w14:textId="77777777" w:rsidR="00B50AB7" w:rsidRDefault="00B50AB7" w:rsidP="00B50AB7">
      <w:pPr>
        <w:pStyle w:val="ListParagraph"/>
        <w:spacing w:line="240" w:lineRule="auto"/>
        <w:ind w:left="360" w:hanging="360"/>
      </w:pPr>
      <w:r>
        <w:t>Gender -</w:t>
      </w:r>
    </w:p>
    <w:p w14:paraId="11FC21D7" w14:textId="77777777" w:rsidR="00B50AB7" w:rsidRDefault="00B50AB7" w:rsidP="00B50AB7">
      <w:pPr>
        <w:pStyle w:val="ListParagraph"/>
        <w:numPr>
          <w:ilvl w:val="0"/>
          <w:numId w:val="5"/>
        </w:numPr>
        <w:spacing w:line="240" w:lineRule="auto"/>
      </w:pPr>
      <w:r>
        <w:t>Do you drive more than one vehicle?</w:t>
      </w:r>
    </w:p>
    <w:p w14:paraId="10AAF76C" w14:textId="77777777" w:rsidR="00B50AB7" w:rsidRDefault="00B50AB7" w:rsidP="00B50AB7">
      <w:pPr>
        <w:pStyle w:val="ListParagraph"/>
        <w:numPr>
          <w:ilvl w:val="0"/>
          <w:numId w:val="5"/>
        </w:numPr>
        <w:spacing w:line="240" w:lineRule="auto"/>
      </w:pPr>
      <w:r>
        <w:t>Do you rely on the vehicle(s) for day to day life?</w:t>
      </w:r>
    </w:p>
    <w:p w14:paraId="09E29433" w14:textId="77777777" w:rsidR="00B50AB7" w:rsidRDefault="00B50AB7" w:rsidP="00B50AB7">
      <w:pPr>
        <w:pStyle w:val="ListParagraph"/>
        <w:numPr>
          <w:ilvl w:val="0"/>
          <w:numId w:val="5"/>
        </w:numPr>
        <w:spacing w:line="240" w:lineRule="auto"/>
      </w:pPr>
      <w:r>
        <w:t>Do you think the app should have multicar support?</w:t>
      </w:r>
    </w:p>
    <w:p w14:paraId="545C1136" w14:textId="77777777" w:rsidR="00B50AB7" w:rsidRDefault="00B50AB7" w:rsidP="00B50AB7">
      <w:pPr>
        <w:pStyle w:val="ListParagraph"/>
        <w:numPr>
          <w:ilvl w:val="0"/>
          <w:numId w:val="5"/>
        </w:numPr>
        <w:spacing w:line="240" w:lineRule="auto"/>
      </w:pPr>
      <w:r>
        <w:t>Do you drive an electric vehicle?</w:t>
      </w:r>
    </w:p>
    <w:p w14:paraId="6B0D36A8" w14:textId="77777777" w:rsidR="00B50AB7" w:rsidRDefault="00B50AB7" w:rsidP="00B50AB7">
      <w:pPr>
        <w:pStyle w:val="ListParagraph"/>
        <w:numPr>
          <w:ilvl w:val="0"/>
          <w:numId w:val="5"/>
        </w:numPr>
        <w:spacing w:line="240" w:lineRule="auto"/>
      </w:pPr>
      <w:r>
        <w:t>Would you like the app to support electric cars?</w:t>
      </w:r>
    </w:p>
    <w:p w14:paraId="74F6B667" w14:textId="77777777" w:rsidR="00B50AB7" w:rsidRDefault="00B50AB7" w:rsidP="00B50AB7">
      <w:pPr>
        <w:pStyle w:val="ListParagraph"/>
        <w:numPr>
          <w:ilvl w:val="0"/>
          <w:numId w:val="5"/>
        </w:numPr>
        <w:spacing w:line="240" w:lineRule="auto"/>
      </w:pPr>
      <w:r>
        <w:t>Would you like the app to have the ability to add your own units?</w:t>
      </w:r>
    </w:p>
    <w:p w14:paraId="37C0727F" w14:textId="77777777" w:rsidR="00B50AB7" w:rsidRDefault="00B50AB7" w:rsidP="00B50AB7">
      <w:pPr>
        <w:pStyle w:val="ListParagraph"/>
        <w:numPr>
          <w:ilvl w:val="0"/>
          <w:numId w:val="5"/>
        </w:numPr>
        <w:spacing w:line="240" w:lineRule="auto"/>
      </w:pPr>
      <w:r>
        <w:t>Would you like the interface to be customisable (e.g. colour changes, font changes etc)?</w:t>
      </w:r>
    </w:p>
    <w:p w14:paraId="6CF54D52" w14:textId="77777777" w:rsidR="00B50AB7" w:rsidRDefault="00B50AB7" w:rsidP="00B50AB7">
      <w:pPr>
        <w:pStyle w:val="ListParagraph"/>
        <w:numPr>
          <w:ilvl w:val="0"/>
          <w:numId w:val="5"/>
        </w:numPr>
        <w:spacing w:line="240" w:lineRule="auto"/>
      </w:pPr>
      <w:r>
        <w:t>Would you like to be able to export your data/save it to the cloud?</w:t>
      </w:r>
    </w:p>
    <w:p w14:paraId="19A4452B" w14:textId="77777777" w:rsidR="00B50AB7" w:rsidRDefault="00B50AB7" w:rsidP="00B50AB7">
      <w:pPr>
        <w:pStyle w:val="ListParagraph"/>
        <w:numPr>
          <w:ilvl w:val="0"/>
          <w:numId w:val="5"/>
        </w:numPr>
        <w:spacing w:line="240" w:lineRule="auto"/>
      </w:pPr>
      <w:r>
        <w:lastRenderedPageBreak/>
        <w:t>Do you prefer simplistic interfaces or bright and colourful ones?</w:t>
      </w:r>
    </w:p>
    <w:p w14:paraId="4DFE3832" w14:textId="77777777" w:rsidR="00B50AB7" w:rsidRDefault="00B50AB7" w:rsidP="00B50AB7">
      <w:pPr>
        <w:pStyle w:val="ListParagraph"/>
        <w:numPr>
          <w:ilvl w:val="0"/>
          <w:numId w:val="5"/>
        </w:numPr>
        <w:spacing w:line="240" w:lineRule="auto"/>
      </w:pPr>
      <w:r>
        <w:t>What are some key features you think the app should have?</w:t>
      </w:r>
    </w:p>
    <w:p w14:paraId="2CBEAB22" w14:textId="77777777" w:rsidR="00B50AB7" w:rsidRDefault="00B50AB7" w:rsidP="00B50AB7">
      <w:pPr>
        <w:pStyle w:val="ListParagraph"/>
        <w:numPr>
          <w:ilvl w:val="0"/>
          <w:numId w:val="5"/>
        </w:numPr>
        <w:spacing w:line="240" w:lineRule="auto"/>
      </w:pPr>
      <w:r>
        <w:t>Are there any other questions you think would be important to ask?</w:t>
      </w:r>
    </w:p>
    <w:bookmarkEnd w:id="1"/>
    <w:p w14:paraId="29B81071" w14:textId="513F3B2E" w:rsidR="00B50AB7" w:rsidRDefault="00B50AB7" w:rsidP="00B50AB7">
      <w:pPr>
        <w:spacing w:line="240" w:lineRule="auto"/>
      </w:pPr>
    </w:p>
    <w:p w14:paraId="01CE3965" w14:textId="131782F0" w:rsidR="00BF4B73" w:rsidRDefault="00BF4B73" w:rsidP="00B50AB7">
      <w:pPr>
        <w:spacing w:line="240" w:lineRule="auto"/>
      </w:pPr>
      <w:r>
        <w:t>Results</w:t>
      </w:r>
    </w:p>
    <w:p w14:paraId="155B97C5" w14:textId="77777777" w:rsidR="00B50AB7" w:rsidRDefault="00B50AB7" w:rsidP="00B50AB7">
      <w:pPr>
        <w:pStyle w:val="ListParagraph"/>
        <w:spacing w:line="240" w:lineRule="auto"/>
        <w:ind w:left="360" w:hanging="360"/>
      </w:pPr>
      <w:r>
        <w:t>Age – 48</w:t>
      </w:r>
    </w:p>
    <w:p w14:paraId="75DA1670" w14:textId="77777777" w:rsidR="00B50AB7" w:rsidRDefault="00B50AB7" w:rsidP="00B50AB7">
      <w:pPr>
        <w:pStyle w:val="ListParagraph"/>
        <w:spacing w:line="240" w:lineRule="auto"/>
        <w:ind w:left="360" w:hanging="360"/>
      </w:pPr>
      <w:r>
        <w:t>Gender – male</w:t>
      </w:r>
    </w:p>
    <w:p w14:paraId="4A9BB787" w14:textId="77777777" w:rsidR="00B50AB7" w:rsidRDefault="00B50AB7" w:rsidP="00B50AB7">
      <w:pPr>
        <w:pStyle w:val="ListParagraph"/>
        <w:numPr>
          <w:ilvl w:val="0"/>
          <w:numId w:val="11"/>
        </w:numPr>
        <w:spacing w:line="240" w:lineRule="auto"/>
      </w:pPr>
      <w:r>
        <w:t>Do you drive more than one vehicle?</w:t>
      </w:r>
    </w:p>
    <w:p w14:paraId="52DCA529" w14:textId="77777777" w:rsidR="00B50AB7" w:rsidRDefault="00B50AB7" w:rsidP="00B50AB7">
      <w:pPr>
        <w:pStyle w:val="ListParagraph"/>
        <w:spacing w:line="240" w:lineRule="auto"/>
        <w:ind w:left="360"/>
      </w:pPr>
      <w:r w:rsidRPr="00194BC9">
        <w:t>Yes</w:t>
      </w:r>
      <w:r>
        <w:t>.</w:t>
      </w:r>
    </w:p>
    <w:p w14:paraId="75B8FE0B" w14:textId="77777777" w:rsidR="00B50AB7" w:rsidRDefault="00B50AB7" w:rsidP="00B50AB7">
      <w:pPr>
        <w:pStyle w:val="ListParagraph"/>
        <w:numPr>
          <w:ilvl w:val="0"/>
          <w:numId w:val="11"/>
        </w:numPr>
        <w:spacing w:line="240" w:lineRule="auto"/>
      </w:pPr>
      <w:r>
        <w:t>Do you rely on the vehicle(s) for day to day life?</w:t>
      </w:r>
    </w:p>
    <w:p w14:paraId="54F6D844" w14:textId="77777777" w:rsidR="00B50AB7" w:rsidRDefault="00B50AB7" w:rsidP="00B50AB7">
      <w:pPr>
        <w:pStyle w:val="ListParagraph"/>
        <w:spacing w:line="240" w:lineRule="auto"/>
        <w:ind w:left="360"/>
      </w:pPr>
      <w:r>
        <w:t>Yes.</w:t>
      </w:r>
    </w:p>
    <w:p w14:paraId="1CD394AD" w14:textId="77777777" w:rsidR="00B50AB7" w:rsidRDefault="00B50AB7" w:rsidP="00B50AB7">
      <w:pPr>
        <w:pStyle w:val="ListParagraph"/>
        <w:numPr>
          <w:ilvl w:val="0"/>
          <w:numId w:val="11"/>
        </w:numPr>
        <w:spacing w:line="240" w:lineRule="auto"/>
      </w:pPr>
      <w:r>
        <w:t>Do you think the app should have multicar support?</w:t>
      </w:r>
    </w:p>
    <w:p w14:paraId="7BFB80DE" w14:textId="77777777" w:rsidR="00B50AB7" w:rsidRDefault="00B50AB7" w:rsidP="00B50AB7">
      <w:pPr>
        <w:pStyle w:val="ListParagraph"/>
        <w:spacing w:line="240" w:lineRule="auto"/>
        <w:ind w:left="360"/>
      </w:pPr>
      <w:r w:rsidRPr="00194BC9">
        <w:t>Yes</w:t>
      </w:r>
      <w:r>
        <w:t>.</w:t>
      </w:r>
    </w:p>
    <w:p w14:paraId="7A8BC48C" w14:textId="77777777" w:rsidR="00B50AB7" w:rsidRDefault="00B50AB7" w:rsidP="00B50AB7">
      <w:pPr>
        <w:pStyle w:val="ListParagraph"/>
        <w:numPr>
          <w:ilvl w:val="0"/>
          <w:numId w:val="11"/>
        </w:numPr>
        <w:spacing w:line="240" w:lineRule="auto"/>
      </w:pPr>
      <w:r>
        <w:t>Do you drive an electric vehicle?</w:t>
      </w:r>
    </w:p>
    <w:p w14:paraId="5F003175" w14:textId="77777777" w:rsidR="00B50AB7" w:rsidRDefault="00B50AB7" w:rsidP="00B50AB7">
      <w:pPr>
        <w:pStyle w:val="ListParagraph"/>
        <w:spacing w:line="240" w:lineRule="auto"/>
        <w:ind w:left="360"/>
      </w:pPr>
      <w:r w:rsidRPr="00194BC9">
        <w:t>Why would I want to?</w:t>
      </w:r>
    </w:p>
    <w:p w14:paraId="2576466C" w14:textId="77777777" w:rsidR="00B50AB7" w:rsidRDefault="00B50AB7" w:rsidP="00B50AB7">
      <w:pPr>
        <w:pStyle w:val="ListParagraph"/>
        <w:numPr>
          <w:ilvl w:val="0"/>
          <w:numId w:val="11"/>
        </w:numPr>
        <w:spacing w:line="240" w:lineRule="auto"/>
      </w:pPr>
      <w:r>
        <w:t>Would you like the app to support electric cars?</w:t>
      </w:r>
    </w:p>
    <w:p w14:paraId="45786CCF" w14:textId="77777777" w:rsidR="00B50AB7" w:rsidRDefault="00B50AB7" w:rsidP="00B50AB7">
      <w:pPr>
        <w:pStyle w:val="ListParagraph"/>
        <w:spacing w:line="240" w:lineRule="auto"/>
        <w:ind w:left="360"/>
      </w:pPr>
      <w:r w:rsidRPr="00194BC9">
        <w:t>How many MPG does an electric car do?</w:t>
      </w:r>
    </w:p>
    <w:p w14:paraId="37F3174B" w14:textId="77777777" w:rsidR="00B50AB7" w:rsidRDefault="00B50AB7" w:rsidP="00B50AB7">
      <w:pPr>
        <w:pStyle w:val="ListParagraph"/>
        <w:numPr>
          <w:ilvl w:val="0"/>
          <w:numId w:val="11"/>
        </w:numPr>
        <w:spacing w:line="240" w:lineRule="auto"/>
      </w:pPr>
      <w:r>
        <w:t>Would you like the app to have the ability to add your own units?</w:t>
      </w:r>
    </w:p>
    <w:p w14:paraId="03D166C6" w14:textId="77777777" w:rsidR="00B50AB7" w:rsidRDefault="00B50AB7" w:rsidP="00B50AB7">
      <w:pPr>
        <w:pStyle w:val="ListParagraph"/>
        <w:spacing w:line="240" w:lineRule="auto"/>
        <w:ind w:left="360"/>
      </w:pPr>
      <w:r w:rsidRPr="00194BC9">
        <w:t>Not really necessary long as it can do the standard MPG and Litres per 100km</w:t>
      </w:r>
      <w:r>
        <w:t>.</w:t>
      </w:r>
    </w:p>
    <w:p w14:paraId="13607B32" w14:textId="77777777" w:rsidR="00B50AB7" w:rsidRDefault="00B50AB7" w:rsidP="00B50AB7">
      <w:pPr>
        <w:pStyle w:val="ListParagraph"/>
        <w:numPr>
          <w:ilvl w:val="0"/>
          <w:numId w:val="11"/>
        </w:numPr>
        <w:spacing w:line="240" w:lineRule="auto"/>
      </w:pPr>
      <w:r>
        <w:t>Would you like the interface to be customisable (e.g. colour changes, font changes etc)?</w:t>
      </w:r>
    </w:p>
    <w:p w14:paraId="7762E8A7" w14:textId="77777777" w:rsidR="00B50AB7" w:rsidRDefault="00B50AB7" w:rsidP="00B50AB7">
      <w:pPr>
        <w:pStyle w:val="ListParagraph"/>
        <w:spacing w:line="240" w:lineRule="auto"/>
        <w:ind w:left="360"/>
      </w:pPr>
      <w:r w:rsidRPr="00194BC9">
        <w:t>Yes, as this would appeal to Apple users.</w:t>
      </w:r>
    </w:p>
    <w:p w14:paraId="2884576A" w14:textId="77777777" w:rsidR="00B50AB7" w:rsidRDefault="00B50AB7" w:rsidP="00B50AB7">
      <w:pPr>
        <w:pStyle w:val="ListParagraph"/>
        <w:numPr>
          <w:ilvl w:val="0"/>
          <w:numId w:val="11"/>
        </w:numPr>
        <w:spacing w:line="240" w:lineRule="auto"/>
      </w:pPr>
      <w:r>
        <w:t>Would you like to be able to export your data/save it to the cloud?</w:t>
      </w:r>
    </w:p>
    <w:p w14:paraId="781A4403" w14:textId="77777777" w:rsidR="00B50AB7" w:rsidRDefault="00B50AB7" w:rsidP="00B50AB7">
      <w:pPr>
        <w:pStyle w:val="ListParagraph"/>
        <w:spacing w:line="240" w:lineRule="auto"/>
        <w:ind w:left="360"/>
      </w:pPr>
      <w:r w:rsidRPr="00194BC9">
        <w:t>It would be good if data could be stored in the cloud in case of phone change or loss</w:t>
      </w:r>
      <w:r>
        <w:t>.</w:t>
      </w:r>
    </w:p>
    <w:p w14:paraId="22B0245F" w14:textId="77777777" w:rsidR="00B50AB7" w:rsidRDefault="00B50AB7" w:rsidP="00B50AB7">
      <w:pPr>
        <w:pStyle w:val="ListParagraph"/>
        <w:numPr>
          <w:ilvl w:val="0"/>
          <w:numId w:val="11"/>
        </w:numPr>
        <w:spacing w:line="240" w:lineRule="auto"/>
      </w:pPr>
      <w:r>
        <w:t>Do you prefer simplistic interfaces or bright and colourful ones?</w:t>
      </w:r>
    </w:p>
    <w:p w14:paraId="5A701EF6" w14:textId="77777777" w:rsidR="00B50AB7" w:rsidRDefault="00B50AB7" w:rsidP="00B50AB7">
      <w:pPr>
        <w:pStyle w:val="ListParagraph"/>
        <w:spacing w:line="240" w:lineRule="auto"/>
        <w:ind w:left="360"/>
      </w:pPr>
      <w:r w:rsidRPr="00194BC9">
        <w:t>Simple is best unless you own an iPhone</w:t>
      </w:r>
      <w:r>
        <w:t>.</w:t>
      </w:r>
    </w:p>
    <w:p w14:paraId="1A60A407" w14:textId="77777777" w:rsidR="00B50AB7" w:rsidRDefault="00B50AB7" w:rsidP="00B50AB7">
      <w:pPr>
        <w:pStyle w:val="ListParagraph"/>
        <w:numPr>
          <w:ilvl w:val="0"/>
          <w:numId w:val="11"/>
        </w:numPr>
        <w:spacing w:line="240" w:lineRule="auto"/>
      </w:pPr>
      <w:r>
        <w:t>What are some key features you think the app should have?</w:t>
      </w:r>
    </w:p>
    <w:p w14:paraId="08816029" w14:textId="77777777" w:rsidR="00B50AB7" w:rsidRDefault="00B50AB7" w:rsidP="00B50AB7">
      <w:pPr>
        <w:pStyle w:val="ListParagraph"/>
        <w:spacing w:line="240" w:lineRule="auto"/>
        <w:ind w:left="360"/>
      </w:pPr>
      <w:r w:rsidRPr="00194BC9">
        <w:t>Key features could be MOT due date for each vehicle as well as Tax and servicing. Also, obviously MPG</w:t>
      </w:r>
      <w:r>
        <w:t>.</w:t>
      </w:r>
    </w:p>
    <w:p w14:paraId="6652C089" w14:textId="77777777" w:rsidR="00B50AB7" w:rsidRDefault="00B50AB7" w:rsidP="00B50AB7">
      <w:pPr>
        <w:pStyle w:val="ListParagraph"/>
        <w:numPr>
          <w:ilvl w:val="0"/>
          <w:numId w:val="11"/>
        </w:numPr>
        <w:spacing w:line="240" w:lineRule="auto"/>
      </w:pPr>
      <w:r>
        <w:t>Are there any other questions you think would be important to ask?</w:t>
      </w:r>
    </w:p>
    <w:p w14:paraId="0FB13817" w14:textId="77777777" w:rsidR="00B50AB7" w:rsidRDefault="00B50AB7" w:rsidP="00B50AB7">
      <w:pPr>
        <w:pStyle w:val="ListParagraph"/>
        <w:spacing w:line="240" w:lineRule="auto"/>
        <w:ind w:left="360"/>
      </w:pPr>
      <w:r w:rsidRPr="00194BC9">
        <w:t>Can't think of any other questions</w:t>
      </w:r>
      <w:r>
        <w:t>.</w:t>
      </w:r>
    </w:p>
    <w:p w14:paraId="1CC1888C" w14:textId="77777777" w:rsidR="00B50AB7" w:rsidRDefault="00B50AB7" w:rsidP="00B50AB7">
      <w:pPr>
        <w:spacing w:line="240" w:lineRule="auto"/>
      </w:pPr>
    </w:p>
    <w:p w14:paraId="47A0338F" w14:textId="77777777" w:rsidR="00B50AB7" w:rsidRDefault="00B50AB7" w:rsidP="00B50AB7">
      <w:pPr>
        <w:pStyle w:val="ListParagraph"/>
        <w:spacing w:line="240" w:lineRule="auto"/>
        <w:ind w:left="360" w:hanging="360"/>
      </w:pPr>
      <w:r>
        <w:t>Age – 43</w:t>
      </w:r>
    </w:p>
    <w:p w14:paraId="67E6C07A" w14:textId="77777777" w:rsidR="00B50AB7" w:rsidRDefault="00B50AB7" w:rsidP="00B50AB7">
      <w:pPr>
        <w:pStyle w:val="ListParagraph"/>
        <w:spacing w:line="240" w:lineRule="auto"/>
        <w:ind w:left="360" w:hanging="360"/>
      </w:pPr>
      <w:r>
        <w:t>Gender – male</w:t>
      </w:r>
    </w:p>
    <w:p w14:paraId="1A72E5C2" w14:textId="77777777" w:rsidR="00B50AB7" w:rsidRDefault="00B50AB7" w:rsidP="00B50AB7">
      <w:pPr>
        <w:pStyle w:val="ListParagraph"/>
        <w:numPr>
          <w:ilvl w:val="0"/>
          <w:numId w:val="12"/>
        </w:numPr>
        <w:spacing w:line="240" w:lineRule="auto"/>
      </w:pPr>
      <w:r>
        <w:t>Do you drive more than one vehicle?</w:t>
      </w:r>
    </w:p>
    <w:p w14:paraId="44E50A5C" w14:textId="77777777" w:rsidR="00B50AB7" w:rsidRDefault="00B50AB7" w:rsidP="00B50AB7">
      <w:pPr>
        <w:pStyle w:val="ListParagraph"/>
        <w:spacing w:line="240" w:lineRule="auto"/>
        <w:ind w:left="360"/>
      </w:pPr>
      <w:r w:rsidRPr="00B118BE">
        <w:t>Yes</w:t>
      </w:r>
      <w:r>
        <w:t>.</w:t>
      </w:r>
    </w:p>
    <w:p w14:paraId="21CB3ED2" w14:textId="77777777" w:rsidR="00B50AB7" w:rsidRDefault="00B50AB7" w:rsidP="00B50AB7">
      <w:pPr>
        <w:pStyle w:val="ListParagraph"/>
        <w:numPr>
          <w:ilvl w:val="0"/>
          <w:numId w:val="12"/>
        </w:numPr>
        <w:spacing w:line="240" w:lineRule="auto"/>
      </w:pPr>
      <w:r>
        <w:t>Do you rely on the vehicle(s) for day to day life?</w:t>
      </w:r>
    </w:p>
    <w:p w14:paraId="0D35B823" w14:textId="77777777" w:rsidR="00B50AB7" w:rsidRDefault="00B50AB7" w:rsidP="00B50AB7">
      <w:pPr>
        <w:pStyle w:val="ListParagraph"/>
        <w:spacing w:line="240" w:lineRule="auto"/>
        <w:ind w:left="360"/>
      </w:pPr>
      <w:r>
        <w:t>Yes.</w:t>
      </w:r>
    </w:p>
    <w:p w14:paraId="60E5D2E1" w14:textId="77777777" w:rsidR="00B50AB7" w:rsidRDefault="00B50AB7" w:rsidP="00B50AB7">
      <w:pPr>
        <w:pStyle w:val="ListParagraph"/>
        <w:numPr>
          <w:ilvl w:val="0"/>
          <w:numId w:val="12"/>
        </w:numPr>
        <w:spacing w:line="240" w:lineRule="auto"/>
      </w:pPr>
      <w:r>
        <w:t>Do you think the app should have multicar support?</w:t>
      </w:r>
    </w:p>
    <w:p w14:paraId="6BD7FC78" w14:textId="77777777" w:rsidR="00B50AB7" w:rsidRDefault="00B50AB7" w:rsidP="00B50AB7">
      <w:pPr>
        <w:pStyle w:val="ListParagraph"/>
        <w:spacing w:line="240" w:lineRule="auto"/>
        <w:ind w:left="360"/>
      </w:pPr>
      <w:r w:rsidRPr="00B118BE">
        <w:t>Yes</w:t>
      </w:r>
      <w:r>
        <w:t>.</w:t>
      </w:r>
    </w:p>
    <w:p w14:paraId="57FD75AA" w14:textId="77777777" w:rsidR="00B50AB7" w:rsidRDefault="00B50AB7" w:rsidP="00B50AB7">
      <w:pPr>
        <w:pStyle w:val="ListParagraph"/>
        <w:numPr>
          <w:ilvl w:val="0"/>
          <w:numId w:val="12"/>
        </w:numPr>
        <w:spacing w:line="240" w:lineRule="auto"/>
      </w:pPr>
      <w:r>
        <w:t>Do you drive an electric vehicle?</w:t>
      </w:r>
    </w:p>
    <w:p w14:paraId="3197CE27" w14:textId="77777777" w:rsidR="00B50AB7" w:rsidRDefault="00B50AB7" w:rsidP="00B50AB7">
      <w:pPr>
        <w:pStyle w:val="ListParagraph"/>
        <w:spacing w:line="240" w:lineRule="auto"/>
        <w:ind w:left="360"/>
      </w:pPr>
      <w:r w:rsidRPr="00B118BE">
        <w:t>Yes</w:t>
      </w:r>
      <w:r>
        <w:t>.</w:t>
      </w:r>
    </w:p>
    <w:p w14:paraId="27CC8E61" w14:textId="77777777" w:rsidR="00B50AB7" w:rsidRDefault="00B50AB7" w:rsidP="00B50AB7">
      <w:pPr>
        <w:pStyle w:val="ListParagraph"/>
        <w:numPr>
          <w:ilvl w:val="0"/>
          <w:numId w:val="12"/>
        </w:numPr>
        <w:spacing w:line="240" w:lineRule="auto"/>
      </w:pPr>
      <w:r>
        <w:t>Would you like the app to support electric cars?</w:t>
      </w:r>
    </w:p>
    <w:p w14:paraId="6D7EDB67" w14:textId="77777777" w:rsidR="00B50AB7" w:rsidRDefault="00B50AB7" w:rsidP="00B50AB7">
      <w:pPr>
        <w:pStyle w:val="ListParagraph"/>
        <w:spacing w:line="240" w:lineRule="auto"/>
        <w:ind w:left="360"/>
      </w:pPr>
      <w:r>
        <w:t>Definitely.</w:t>
      </w:r>
    </w:p>
    <w:p w14:paraId="36B3F927" w14:textId="77777777" w:rsidR="00B50AB7" w:rsidRDefault="00B50AB7" w:rsidP="00B50AB7">
      <w:pPr>
        <w:pStyle w:val="ListParagraph"/>
        <w:numPr>
          <w:ilvl w:val="0"/>
          <w:numId w:val="12"/>
        </w:numPr>
        <w:spacing w:line="240" w:lineRule="auto"/>
      </w:pPr>
      <w:r>
        <w:t>Would you like the app to have the ability to add your own units?</w:t>
      </w:r>
    </w:p>
    <w:p w14:paraId="316A1507" w14:textId="77777777" w:rsidR="00B50AB7" w:rsidRDefault="00B50AB7" w:rsidP="00B50AB7">
      <w:pPr>
        <w:pStyle w:val="ListParagraph"/>
        <w:spacing w:line="240" w:lineRule="auto"/>
        <w:ind w:left="360"/>
      </w:pPr>
      <w:r w:rsidRPr="00B118BE">
        <w:t xml:space="preserve">I think this would over-complicate it however I think MPG etc is an outdated measure and MP£ would be a far more useful number. </w:t>
      </w:r>
    </w:p>
    <w:p w14:paraId="4DB56870" w14:textId="77777777" w:rsidR="00B50AB7" w:rsidRDefault="00B50AB7" w:rsidP="00B50AB7">
      <w:pPr>
        <w:pStyle w:val="ListParagraph"/>
        <w:numPr>
          <w:ilvl w:val="0"/>
          <w:numId w:val="12"/>
        </w:numPr>
        <w:spacing w:line="240" w:lineRule="auto"/>
      </w:pPr>
      <w:r>
        <w:t>Would you like the interface to be customisable (e.g. colour changes, font changes etc)?</w:t>
      </w:r>
    </w:p>
    <w:p w14:paraId="437461AF" w14:textId="77777777" w:rsidR="00B50AB7" w:rsidRDefault="00B50AB7" w:rsidP="00B50AB7">
      <w:pPr>
        <w:pStyle w:val="ListParagraph"/>
        <w:spacing w:line="240" w:lineRule="auto"/>
        <w:ind w:left="360"/>
      </w:pPr>
      <w:r w:rsidRPr="00B118BE">
        <w:t>To a small degree only (i.e. font /</w:t>
      </w:r>
      <w:r>
        <w:t>UI</w:t>
      </w:r>
      <w:r w:rsidRPr="00B118BE">
        <w:t xml:space="preserve"> colour and size)</w:t>
      </w:r>
      <w:r>
        <w:t>.</w:t>
      </w:r>
    </w:p>
    <w:p w14:paraId="62D45DF9" w14:textId="77777777" w:rsidR="00B50AB7" w:rsidRDefault="00B50AB7" w:rsidP="00B50AB7">
      <w:pPr>
        <w:pStyle w:val="ListParagraph"/>
        <w:numPr>
          <w:ilvl w:val="0"/>
          <w:numId w:val="12"/>
        </w:numPr>
        <w:spacing w:line="240" w:lineRule="auto"/>
      </w:pPr>
      <w:r>
        <w:lastRenderedPageBreak/>
        <w:t>Would you like to be able to export your data/save it to the cloud?</w:t>
      </w:r>
    </w:p>
    <w:p w14:paraId="08260CC7" w14:textId="77777777" w:rsidR="00B50AB7" w:rsidRDefault="00B50AB7" w:rsidP="00B50AB7">
      <w:pPr>
        <w:pStyle w:val="ListParagraph"/>
        <w:spacing w:line="240" w:lineRule="auto"/>
        <w:ind w:left="360"/>
      </w:pPr>
      <w:r w:rsidRPr="00B118BE">
        <w:t>My ideal app would be cloud backed for multi</w:t>
      </w:r>
      <w:r>
        <w:t>-</w:t>
      </w:r>
      <w:r w:rsidRPr="00B118BE">
        <w:t xml:space="preserve">device use. </w:t>
      </w:r>
    </w:p>
    <w:p w14:paraId="36C4D050" w14:textId="77777777" w:rsidR="00B50AB7" w:rsidRDefault="00B50AB7" w:rsidP="00B50AB7">
      <w:pPr>
        <w:pStyle w:val="ListParagraph"/>
        <w:numPr>
          <w:ilvl w:val="0"/>
          <w:numId w:val="12"/>
        </w:numPr>
        <w:spacing w:line="240" w:lineRule="auto"/>
      </w:pPr>
      <w:r>
        <w:t>Do you prefer simplistic interfaces or bright and colourful ones?</w:t>
      </w:r>
    </w:p>
    <w:p w14:paraId="3778525F" w14:textId="77777777" w:rsidR="00B50AB7" w:rsidRDefault="00B50AB7" w:rsidP="00B50AB7">
      <w:pPr>
        <w:pStyle w:val="ListParagraph"/>
        <w:spacing w:line="240" w:lineRule="auto"/>
        <w:ind w:left="360"/>
      </w:pPr>
      <w:r w:rsidRPr="00B118BE">
        <w:t xml:space="preserve">Clean, simplistic and not harsh to the eyes. Dark options. </w:t>
      </w:r>
    </w:p>
    <w:p w14:paraId="1DFCE107" w14:textId="77777777" w:rsidR="00B50AB7" w:rsidRDefault="00B50AB7" w:rsidP="00B50AB7">
      <w:pPr>
        <w:pStyle w:val="ListParagraph"/>
        <w:numPr>
          <w:ilvl w:val="0"/>
          <w:numId w:val="12"/>
        </w:numPr>
        <w:spacing w:line="240" w:lineRule="auto"/>
      </w:pPr>
      <w:r>
        <w:t>What are some key features you think the app should have?</w:t>
      </w:r>
    </w:p>
    <w:p w14:paraId="09518D35" w14:textId="77777777" w:rsidR="00B50AB7" w:rsidRDefault="00B50AB7" w:rsidP="00B50AB7">
      <w:pPr>
        <w:pStyle w:val="ListParagraph"/>
        <w:spacing w:line="240" w:lineRule="auto"/>
        <w:ind w:left="360"/>
      </w:pPr>
      <w:r w:rsidRPr="00B118BE">
        <w:t>Score comparison sharing (i.e. boast on Facebook), easy ability to change tariff/ fuel costs and set the cost change to a date, friend league tables, league tables by vehicle, league tables by fuel type, service reminders, mot reminders, location sensing (e</w:t>
      </w:r>
      <w:r>
        <w:t>.g.</w:t>
      </w:r>
      <w:r w:rsidRPr="00B118BE">
        <w:t xml:space="preserve"> if it thinks you have been to a filling station ask for details by push notification), automatic price setting by filling station location or electricity tariff. </w:t>
      </w:r>
    </w:p>
    <w:p w14:paraId="18A2DE8E" w14:textId="77777777" w:rsidR="00B50AB7" w:rsidRDefault="00B50AB7" w:rsidP="00B50AB7">
      <w:pPr>
        <w:pStyle w:val="ListParagraph"/>
        <w:numPr>
          <w:ilvl w:val="0"/>
          <w:numId w:val="12"/>
        </w:numPr>
        <w:spacing w:line="240" w:lineRule="auto"/>
      </w:pPr>
      <w:r>
        <w:t>Are there any other questions you think would be important to ask?</w:t>
      </w:r>
    </w:p>
    <w:p w14:paraId="3B40BF2F" w14:textId="77777777" w:rsidR="00B50AB7" w:rsidRDefault="00B50AB7" w:rsidP="00B50AB7">
      <w:pPr>
        <w:pStyle w:val="ListParagraph"/>
        <w:spacing w:line="240" w:lineRule="auto"/>
        <w:ind w:left="360"/>
      </w:pPr>
      <w:r w:rsidRPr="00B118BE">
        <w:t>Can’t think of anything I will mull it over</w:t>
      </w:r>
      <w:r>
        <w:t>.</w:t>
      </w:r>
    </w:p>
    <w:p w14:paraId="3DF3407F" w14:textId="77777777" w:rsidR="00B50AB7" w:rsidRDefault="00B50AB7" w:rsidP="00B50AB7">
      <w:pPr>
        <w:spacing w:line="240" w:lineRule="auto"/>
      </w:pPr>
    </w:p>
    <w:p w14:paraId="37FE1A7C" w14:textId="77777777" w:rsidR="00B50AB7" w:rsidRDefault="00B50AB7" w:rsidP="00B50AB7">
      <w:pPr>
        <w:pStyle w:val="ListParagraph"/>
        <w:spacing w:line="240" w:lineRule="auto"/>
        <w:ind w:left="360" w:hanging="360"/>
      </w:pPr>
      <w:r>
        <w:t>Age – 48</w:t>
      </w:r>
    </w:p>
    <w:p w14:paraId="2A4AD26D" w14:textId="77777777" w:rsidR="00B50AB7" w:rsidRDefault="00B50AB7" w:rsidP="00B50AB7">
      <w:pPr>
        <w:pStyle w:val="ListParagraph"/>
        <w:spacing w:line="240" w:lineRule="auto"/>
        <w:ind w:left="360" w:hanging="360"/>
      </w:pPr>
      <w:r>
        <w:t>Gender – male</w:t>
      </w:r>
    </w:p>
    <w:p w14:paraId="13776F1A" w14:textId="77777777" w:rsidR="00B50AB7" w:rsidRDefault="00B50AB7" w:rsidP="00B50AB7">
      <w:pPr>
        <w:pStyle w:val="ListParagraph"/>
        <w:numPr>
          <w:ilvl w:val="0"/>
          <w:numId w:val="13"/>
        </w:numPr>
        <w:spacing w:line="240" w:lineRule="auto"/>
      </w:pPr>
      <w:r>
        <w:t>Do you drive more than one vehicle?</w:t>
      </w:r>
    </w:p>
    <w:p w14:paraId="67EDE134" w14:textId="77777777" w:rsidR="00B50AB7" w:rsidRDefault="00B50AB7" w:rsidP="00B50AB7">
      <w:pPr>
        <w:pStyle w:val="ListParagraph"/>
        <w:spacing w:line="240" w:lineRule="auto"/>
        <w:ind w:left="360"/>
      </w:pPr>
      <w:r>
        <w:t>Yes.</w:t>
      </w:r>
    </w:p>
    <w:p w14:paraId="2BE580E7" w14:textId="77777777" w:rsidR="00B50AB7" w:rsidRDefault="00B50AB7" w:rsidP="00B50AB7">
      <w:pPr>
        <w:pStyle w:val="ListParagraph"/>
        <w:numPr>
          <w:ilvl w:val="0"/>
          <w:numId w:val="13"/>
        </w:numPr>
        <w:spacing w:line="240" w:lineRule="auto"/>
      </w:pPr>
      <w:r>
        <w:t>Do you rely on the vehicle(s) for day to day life?</w:t>
      </w:r>
    </w:p>
    <w:p w14:paraId="1E8EDECF" w14:textId="77777777" w:rsidR="00B50AB7" w:rsidRDefault="00B50AB7" w:rsidP="00B50AB7">
      <w:pPr>
        <w:pStyle w:val="ListParagraph"/>
        <w:spacing w:line="240" w:lineRule="auto"/>
        <w:ind w:left="360"/>
      </w:pPr>
      <w:r>
        <w:t>Yes.</w:t>
      </w:r>
    </w:p>
    <w:p w14:paraId="6A066A36" w14:textId="77777777" w:rsidR="00B50AB7" w:rsidRDefault="00B50AB7" w:rsidP="00B50AB7">
      <w:pPr>
        <w:pStyle w:val="ListParagraph"/>
        <w:numPr>
          <w:ilvl w:val="0"/>
          <w:numId w:val="13"/>
        </w:numPr>
        <w:spacing w:line="240" w:lineRule="auto"/>
      </w:pPr>
      <w:r>
        <w:t>Do you think the app should have multicar support?</w:t>
      </w:r>
    </w:p>
    <w:p w14:paraId="1325909B" w14:textId="77777777" w:rsidR="00B50AB7" w:rsidRDefault="00B50AB7" w:rsidP="00B50AB7">
      <w:pPr>
        <w:pStyle w:val="ListParagraph"/>
        <w:spacing w:line="240" w:lineRule="auto"/>
        <w:ind w:left="360"/>
      </w:pPr>
      <w:r>
        <w:t>Yes.</w:t>
      </w:r>
    </w:p>
    <w:p w14:paraId="23294EDF" w14:textId="77777777" w:rsidR="00B50AB7" w:rsidRDefault="00B50AB7" w:rsidP="00B50AB7">
      <w:pPr>
        <w:pStyle w:val="ListParagraph"/>
        <w:numPr>
          <w:ilvl w:val="0"/>
          <w:numId w:val="13"/>
        </w:numPr>
        <w:spacing w:line="240" w:lineRule="auto"/>
      </w:pPr>
      <w:r>
        <w:t>Do you drive an electric vehicle?</w:t>
      </w:r>
    </w:p>
    <w:p w14:paraId="02C37C36" w14:textId="77777777" w:rsidR="00B50AB7" w:rsidRDefault="00B50AB7" w:rsidP="00B50AB7">
      <w:pPr>
        <w:pStyle w:val="ListParagraph"/>
        <w:spacing w:line="240" w:lineRule="auto"/>
        <w:ind w:left="360"/>
      </w:pPr>
      <w:r>
        <w:t>No.</w:t>
      </w:r>
    </w:p>
    <w:p w14:paraId="2080C3C4" w14:textId="77777777" w:rsidR="00B50AB7" w:rsidRDefault="00B50AB7" w:rsidP="00B50AB7">
      <w:pPr>
        <w:pStyle w:val="ListParagraph"/>
        <w:numPr>
          <w:ilvl w:val="0"/>
          <w:numId w:val="13"/>
        </w:numPr>
        <w:spacing w:line="240" w:lineRule="auto"/>
      </w:pPr>
      <w:r>
        <w:t>Would you like the app to support electric cars?</w:t>
      </w:r>
    </w:p>
    <w:p w14:paraId="06E2E6C3" w14:textId="77777777" w:rsidR="00B50AB7" w:rsidRDefault="00B50AB7" w:rsidP="00B50AB7">
      <w:pPr>
        <w:pStyle w:val="ListParagraph"/>
        <w:spacing w:line="240" w:lineRule="auto"/>
        <w:ind w:left="360"/>
      </w:pPr>
      <w:r>
        <w:t>Yes, could work out miles against battery usage.</w:t>
      </w:r>
    </w:p>
    <w:p w14:paraId="49BB85EE" w14:textId="77777777" w:rsidR="00B50AB7" w:rsidRDefault="00B50AB7" w:rsidP="00B50AB7">
      <w:pPr>
        <w:pStyle w:val="ListParagraph"/>
        <w:numPr>
          <w:ilvl w:val="0"/>
          <w:numId w:val="13"/>
        </w:numPr>
        <w:spacing w:line="240" w:lineRule="auto"/>
      </w:pPr>
      <w:r>
        <w:t>Would you like the app to have the ability to add your own units?</w:t>
      </w:r>
    </w:p>
    <w:p w14:paraId="3A0DD30E" w14:textId="77777777" w:rsidR="00B50AB7" w:rsidRDefault="00B50AB7" w:rsidP="00B50AB7">
      <w:pPr>
        <w:pStyle w:val="ListParagraph"/>
        <w:spacing w:line="240" w:lineRule="auto"/>
        <w:ind w:left="360"/>
      </w:pPr>
      <w:r>
        <w:t>Sort of. Being able to switch between miles and kilometres is the only need I can see.</w:t>
      </w:r>
    </w:p>
    <w:p w14:paraId="3F668086" w14:textId="77777777" w:rsidR="00B50AB7" w:rsidRDefault="00B50AB7" w:rsidP="00B50AB7">
      <w:pPr>
        <w:pStyle w:val="ListParagraph"/>
        <w:numPr>
          <w:ilvl w:val="0"/>
          <w:numId w:val="13"/>
        </w:numPr>
        <w:spacing w:line="240" w:lineRule="auto"/>
      </w:pPr>
      <w:r>
        <w:t>Would you like the interface to be customisable (e.g. colour changes, font changes etc)?</w:t>
      </w:r>
    </w:p>
    <w:p w14:paraId="5A5D769C" w14:textId="77777777" w:rsidR="00B50AB7" w:rsidRDefault="00B50AB7" w:rsidP="00B50AB7">
      <w:pPr>
        <w:pStyle w:val="ListParagraph"/>
        <w:spacing w:line="240" w:lineRule="auto"/>
        <w:ind w:left="360"/>
      </w:pPr>
      <w:r>
        <w:t>Would be nice but not the end of the world if it doesn’t.</w:t>
      </w:r>
    </w:p>
    <w:p w14:paraId="4E9C2805" w14:textId="77777777" w:rsidR="00B50AB7" w:rsidRDefault="00B50AB7" w:rsidP="00B50AB7">
      <w:pPr>
        <w:pStyle w:val="ListParagraph"/>
        <w:numPr>
          <w:ilvl w:val="0"/>
          <w:numId w:val="13"/>
        </w:numPr>
        <w:spacing w:line="240" w:lineRule="auto"/>
      </w:pPr>
      <w:r>
        <w:t>Would you like to be able to export your data/save it to the cloud?</w:t>
      </w:r>
    </w:p>
    <w:p w14:paraId="57B8307D" w14:textId="77777777" w:rsidR="00B50AB7" w:rsidRDefault="00B50AB7" w:rsidP="00B50AB7">
      <w:pPr>
        <w:pStyle w:val="ListParagraph"/>
        <w:spacing w:line="240" w:lineRule="auto"/>
        <w:ind w:left="360"/>
      </w:pPr>
      <w:r>
        <w:t>Export to a spreadsheet or similar could be a good idea.</w:t>
      </w:r>
    </w:p>
    <w:p w14:paraId="50292219" w14:textId="77777777" w:rsidR="00B50AB7" w:rsidRDefault="00B50AB7" w:rsidP="00B50AB7">
      <w:pPr>
        <w:pStyle w:val="ListParagraph"/>
        <w:numPr>
          <w:ilvl w:val="0"/>
          <w:numId w:val="13"/>
        </w:numPr>
        <w:spacing w:line="240" w:lineRule="auto"/>
      </w:pPr>
      <w:r>
        <w:t>Do you prefer simplistic interfaces or bright and colourful ones?</w:t>
      </w:r>
    </w:p>
    <w:p w14:paraId="550DE821" w14:textId="77777777" w:rsidR="00B50AB7" w:rsidRDefault="00B50AB7" w:rsidP="00B50AB7">
      <w:pPr>
        <w:pStyle w:val="ListParagraph"/>
        <w:spacing w:line="240" w:lineRule="auto"/>
        <w:ind w:left="360"/>
      </w:pPr>
      <w:r>
        <w:t>Simplistic interface, not lots of options that never get used.</w:t>
      </w:r>
    </w:p>
    <w:p w14:paraId="118F2C08" w14:textId="77777777" w:rsidR="00B50AB7" w:rsidRDefault="00B50AB7" w:rsidP="00B50AB7">
      <w:pPr>
        <w:pStyle w:val="ListParagraph"/>
        <w:numPr>
          <w:ilvl w:val="0"/>
          <w:numId w:val="13"/>
        </w:numPr>
        <w:spacing w:line="240" w:lineRule="auto"/>
      </w:pPr>
      <w:r>
        <w:t>What are some key features you think the app should have?</w:t>
      </w:r>
    </w:p>
    <w:p w14:paraId="3C98F3EA" w14:textId="77777777" w:rsidR="00B50AB7" w:rsidRDefault="00B50AB7" w:rsidP="00B50AB7">
      <w:pPr>
        <w:pStyle w:val="ListParagraph"/>
        <w:spacing w:line="240" w:lineRule="auto"/>
        <w:ind w:left="360"/>
      </w:pPr>
      <w:r>
        <w:t>Ability to make comparisons with manufacturers claimed fuel consumption figures. Being able to compare with other app users for the same vehicle type. Nearby garage fuel prices by current location (user inputted/crowdsourced data?).</w:t>
      </w:r>
    </w:p>
    <w:p w14:paraId="52D23D03" w14:textId="77777777" w:rsidR="00B50AB7" w:rsidRDefault="00B50AB7" w:rsidP="00B50AB7">
      <w:pPr>
        <w:pStyle w:val="ListParagraph"/>
        <w:numPr>
          <w:ilvl w:val="0"/>
          <w:numId w:val="13"/>
        </w:numPr>
        <w:spacing w:line="240" w:lineRule="auto"/>
      </w:pPr>
      <w:r>
        <w:t>Are there any other questions you think would be important to ask?</w:t>
      </w:r>
    </w:p>
    <w:p w14:paraId="667B703B" w14:textId="77777777" w:rsidR="00B50AB7" w:rsidRDefault="00B50AB7" w:rsidP="00B50AB7">
      <w:pPr>
        <w:pStyle w:val="ListParagraph"/>
        <w:spacing w:line="240" w:lineRule="auto"/>
        <w:ind w:left="360"/>
      </w:pPr>
      <w:r>
        <w:t>Can’t think of any off the top of my head.</w:t>
      </w:r>
    </w:p>
    <w:p w14:paraId="288D86F7" w14:textId="77777777" w:rsidR="00B50AB7" w:rsidRDefault="00B50AB7" w:rsidP="00B50AB7">
      <w:pPr>
        <w:spacing w:line="240" w:lineRule="auto"/>
      </w:pPr>
    </w:p>
    <w:p w14:paraId="587F6B0D" w14:textId="77777777" w:rsidR="00B50AB7" w:rsidRDefault="00B50AB7" w:rsidP="00B50AB7">
      <w:pPr>
        <w:pStyle w:val="ListParagraph"/>
        <w:spacing w:line="240" w:lineRule="auto"/>
        <w:ind w:left="360" w:hanging="360"/>
      </w:pPr>
      <w:r>
        <w:t>Age</w:t>
      </w:r>
      <w:r w:rsidRPr="009C1CCF">
        <w:t xml:space="preserve"> </w:t>
      </w:r>
      <w:r>
        <w:t xml:space="preserve">– </w:t>
      </w:r>
      <w:r w:rsidRPr="009C1CCF">
        <w:t>46</w:t>
      </w:r>
    </w:p>
    <w:p w14:paraId="2B3AA9D7" w14:textId="77777777" w:rsidR="00B50AB7" w:rsidRDefault="00B50AB7" w:rsidP="00B50AB7">
      <w:pPr>
        <w:pStyle w:val="ListParagraph"/>
        <w:spacing w:line="240" w:lineRule="auto"/>
        <w:ind w:left="360" w:hanging="360"/>
      </w:pPr>
      <w:r>
        <w:t xml:space="preserve">Gender - </w:t>
      </w:r>
      <w:r w:rsidRPr="009C1CCF">
        <w:t>Female</w:t>
      </w:r>
    </w:p>
    <w:p w14:paraId="049267F6" w14:textId="77777777" w:rsidR="00B50AB7" w:rsidRDefault="00B50AB7" w:rsidP="00B50AB7">
      <w:pPr>
        <w:pStyle w:val="ListParagraph"/>
        <w:numPr>
          <w:ilvl w:val="0"/>
          <w:numId w:val="14"/>
        </w:numPr>
        <w:spacing w:line="240" w:lineRule="auto"/>
      </w:pPr>
      <w:r>
        <w:t>Do you drive more than one vehicle?</w:t>
      </w:r>
    </w:p>
    <w:p w14:paraId="7FAB0D73" w14:textId="77777777" w:rsidR="00B50AB7" w:rsidRDefault="00B50AB7" w:rsidP="00B50AB7">
      <w:pPr>
        <w:pStyle w:val="ListParagraph"/>
        <w:spacing w:line="240" w:lineRule="auto"/>
        <w:ind w:left="360"/>
      </w:pPr>
      <w:r w:rsidRPr="009C1CCF">
        <w:t>No</w:t>
      </w:r>
      <w:r>
        <w:t>.</w:t>
      </w:r>
    </w:p>
    <w:p w14:paraId="602FE0BF" w14:textId="77777777" w:rsidR="00B50AB7" w:rsidRDefault="00B50AB7" w:rsidP="00B50AB7">
      <w:pPr>
        <w:pStyle w:val="ListParagraph"/>
        <w:numPr>
          <w:ilvl w:val="0"/>
          <w:numId w:val="14"/>
        </w:numPr>
        <w:spacing w:line="240" w:lineRule="auto"/>
      </w:pPr>
      <w:r>
        <w:t>Do you rely on the vehicle(s) for day to day life?</w:t>
      </w:r>
    </w:p>
    <w:p w14:paraId="27CDF5DA" w14:textId="77777777" w:rsidR="00B50AB7" w:rsidRDefault="00B50AB7" w:rsidP="00B50AB7">
      <w:pPr>
        <w:pStyle w:val="ListParagraph"/>
        <w:spacing w:line="240" w:lineRule="auto"/>
        <w:ind w:left="360"/>
      </w:pPr>
      <w:r>
        <w:t>Yes.</w:t>
      </w:r>
    </w:p>
    <w:p w14:paraId="235D6657" w14:textId="77777777" w:rsidR="00B50AB7" w:rsidRDefault="00B50AB7" w:rsidP="00B50AB7">
      <w:pPr>
        <w:pStyle w:val="ListParagraph"/>
        <w:numPr>
          <w:ilvl w:val="0"/>
          <w:numId w:val="14"/>
        </w:numPr>
        <w:spacing w:line="240" w:lineRule="auto"/>
      </w:pPr>
      <w:r>
        <w:t>Do you think the app should have multicar support?</w:t>
      </w:r>
    </w:p>
    <w:p w14:paraId="512BEFA5" w14:textId="77777777" w:rsidR="00B50AB7" w:rsidRDefault="00B50AB7" w:rsidP="00B50AB7">
      <w:pPr>
        <w:pStyle w:val="ListParagraph"/>
        <w:spacing w:line="240" w:lineRule="auto"/>
        <w:ind w:left="360"/>
      </w:pPr>
      <w:r w:rsidRPr="009C1CCF">
        <w:t>Yes</w:t>
      </w:r>
      <w:r>
        <w:t>.</w:t>
      </w:r>
    </w:p>
    <w:p w14:paraId="1D957731" w14:textId="77777777" w:rsidR="00B50AB7" w:rsidRDefault="00B50AB7" w:rsidP="00B50AB7">
      <w:pPr>
        <w:pStyle w:val="ListParagraph"/>
        <w:numPr>
          <w:ilvl w:val="0"/>
          <w:numId w:val="14"/>
        </w:numPr>
        <w:spacing w:line="240" w:lineRule="auto"/>
      </w:pPr>
      <w:r>
        <w:t>Do you drive an electric vehicle?</w:t>
      </w:r>
    </w:p>
    <w:p w14:paraId="0A0A5C02" w14:textId="77777777" w:rsidR="00B50AB7" w:rsidRDefault="00B50AB7" w:rsidP="00B50AB7">
      <w:pPr>
        <w:pStyle w:val="ListParagraph"/>
        <w:spacing w:line="240" w:lineRule="auto"/>
        <w:ind w:left="360"/>
      </w:pPr>
      <w:r w:rsidRPr="009C1CCF">
        <w:lastRenderedPageBreak/>
        <w:t>No</w:t>
      </w:r>
      <w:r>
        <w:t>.</w:t>
      </w:r>
    </w:p>
    <w:p w14:paraId="4A787DF6" w14:textId="77777777" w:rsidR="00B50AB7" w:rsidRDefault="00B50AB7" w:rsidP="00B50AB7">
      <w:pPr>
        <w:pStyle w:val="ListParagraph"/>
        <w:numPr>
          <w:ilvl w:val="0"/>
          <w:numId w:val="14"/>
        </w:numPr>
        <w:spacing w:line="240" w:lineRule="auto"/>
      </w:pPr>
      <w:r>
        <w:t>Would you like the app to support electric cars?</w:t>
      </w:r>
    </w:p>
    <w:p w14:paraId="0B8519EA" w14:textId="77777777" w:rsidR="00B50AB7" w:rsidRDefault="00B50AB7" w:rsidP="00B50AB7">
      <w:pPr>
        <w:pStyle w:val="ListParagraph"/>
        <w:spacing w:line="240" w:lineRule="auto"/>
        <w:ind w:left="360"/>
      </w:pPr>
      <w:r w:rsidRPr="009C1CCF">
        <w:t>Yes</w:t>
      </w:r>
      <w:r>
        <w:t>.</w:t>
      </w:r>
    </w:p>
    <w:p w14:paraId="0C3FEDCB" w14:textId="77777777" w:rsidR="00B50AB7" w:rsidRDefault="00B50AB7" w:rsidP="00B50AB7">
      <w:pPr>
        <w:pStyle w:val="ListParagraph"/>
        <w:numPr>
          <w:ilvl w:val="0"/>
          <w:numId w:val="14"/>
        </w:numPr>
        <w:spacing w:line="240" w:lineRule="auto"/>
      </w:pPr>
      <w:r>
        <w:t>Would you like the app to have the ability to add your own units?</w:t>
      </w:r>
    </w:p>
    <w:p w14:paraId="0B9238AD" w14:textId="77777777" w:rsidR="00B50AB7" w:rsidRDefault="00B50AB7" w:rsidP="00B50AB7">
      <w:pPr>
        <w:pStyle w:val="ListParagraph"/>
        <w:spacing w:line="240" w:lineRule="auto"/>
        <w:ind w:left="360"/>
      </w:pPr>
      <w:r w:rsidRPr="009C1CCF">
        <w:t>No</w:t>
      </w:r>
      <w:r>
        <w:t>.</w:t>
      </w:r>
    </w:p>
    <w:p w14:paraId="0394F39B" w14:textId="77777777" w:rsidR="00B50AB7" w:rsidRDefault="00B50AB7" w:rsidP="00B50AB7">
      <w:pPr>
        <w:pStyle w:val="ListParagraph"/>
        <w:numPr>
          <w:ilvl w:val="0"/>
          <w:numId w:val="14"/>
        </w:numPr>
        <w:spacing w:line="240" w:lineRule="auto"/>
      </w:pPr>
      <w:r>
        <w:t>Would you like the interface to be customisable (e.g. colour changes, font changes etc)?</w:t>
      </w:r>
    </w:p>
    <w:p w14:paraId="045241FA" w14:textId="77777777" w:rsidR="00B50AB7" w:rsidRDefault="00B50AB7" w:rsidP="00B50AB7">
      <w:pPr>
        <w:pStyle w:val="ListParagraph"/>
        <w:spacing w:line="240" w:lineRule="auto"/>
        <w:ind w:left="360"/>
      </w:pPr>
      <w:r w:rsidRPr="009C1CCF">
        <w:t>No</w:t>
      </w:r>
      <w:r>
        <w:t>.</w:t>
      </w:r>
    </w:p>
    <w:p w14:paraId="62B9BDEE" w14:textId="77777777" w:rsidR="00B50AB7" w:rsidRDefault="00B50AB7" w:rsidP="00B50AB7">
      <w:pPr>
        <w:pStyle w:val="ListParagraph"/>
        <w:numPr>
          <w:ilvl w:val="0"/>
          <w:numId w:val="14"/>
        </w:numPr>
        <w:spacing w:line="240" w:lineRule="auto"/>
      </w:pPr>
      <w:r>
        <w:t>Would you like to be able to export your data/save it to the cloud?</w:t>
      </w:r>
    </w:p>
    <w:p w14:paraId="0AB83073" w14:textId="77777777" w:rsidR="00B50AB7" w:rsidRDefault="00B50AB7" w:rsidP="00B50AB7">
      <w:pPr>
        <w:pStyle w:val="ListParagraph"/>
        <w:spacing w:line="240" w:lineRule="auto"/>
        <w:ind w:left="360"/>
      </w:pPr>
      <w:r w:rsidRPr="009C1CCF">
        <w:t>Yes</w:t>
      </w:r>
      <w:r>
        <w:t>.</w:t>
      </w:r>
    </w:p>
    <w:p w14:paraId="57276F36" w14:textId="77777777" w:rsidR="00B50AB7" w:rsidRDefault="00B50AB7" w:rsidP="00B50AB7">
      <w:pPr>
        <w:pStyle w:val="ListParagraph"/>
        <w:numPr>
          <w:ilvl w:val="0"/>
          <w:numId w:val="14"/>
        </w:numPr>
        <w:spacing w:line="240" w:lineRule="auto"/>
      </w:pPr>
      <w:r>
        <w:t>Do you prefer simplistic interfaces or bright and colourful ones?</w:t>
      </w:r>
    </w:p>
    <w:p w14:paraId="1EE256BE" w14:textId="77777777" w:rsidR="00B50AB7" w:rsidRDefault="00B50AB7" w:rsidP="00B50AB7">
      <w:pPr>
        <w:pStyle w:val="ListParagraph"/>
        <w:spacing w:line="240" w:lineRule="auto"/>
        <w:ind w:left="360"/>
      </w:pPr>
      <w:r w:rsidRPr="009C1CCF">
        <w:t>Simplistic Interfaces</w:t>
      </w:r>
      <w:r>
        <w:t>.</w:t>
      </w:r>
    </w:p>
    <w:p w14:paraId="6C266E9E" w14:textId="77777777" w:rsidR="00B50AB7" w:rsidRDefault="00B50AB7" w:rsidP="00B50AB7">
      <w:pPr>
        <w:pStyle w:val="ListParagraph"/>
        <w:numPr>
          <w:ilvl w:val="0"/>
          <w:numId w:val="14"/>
        </w:numPr>
        <w:spacing w:line="240" w:lineRule="auto"/>
      </w:pPr>
      <w:r>
        <w:t>What are some key features you think the app should have?</w:t>
      </w:r>
    </w:p>
    <w:p w14:paraId="196E9B10" w14:textId="77777777" w:rsidR="00B50AB7" w:rsidRDefault="00B50AB7" w:rsidP="00B50AB7">
      <w:pPr>
        <w:pStyle w:val="ListParagraph"/>
        <w:spacing w:line="240" w:lineRule="auto"/>
        <w:ind w:left="360"/>
      </w:pPr>
      <w:r>
        <w:t>A r</w:t>
      </w:r>
      <w:r w:rsidRPr="009C1CCF">
        <w:t>eminder of when Mot/service/tax is due</w:t>
      </w:r>
      <w:r>
        <w:t>.</w:t>
      </w:r>
    </w:p>
    <w:p w14:paraId="433F6B6F" w14:textId="77777777" w:rsidR="00B50AB7" w:rsidRDefault="00B50AB7" w:rsidP="00B50AB7">
      <w:pPr>
        <w:pStyle w:val="ListParagraph"/>
        <w:numPr>
          <w:ilvl w:val="0"/>
          <w:numId w:val="14"/>
        </w:numPr>
        <w:spacing w:line="240" w:lineRule="auto"/>
      </w:pPr>
      <w:r>
        <w:t>Are there any other questions you think would be important to ask?</w:t>
      </w:r>
    </w:p>
    <w:p w14:paraId="73096B1F" w14:textId="77777777" w:rsidR="00B50AB7" w:rsidRDefault="00B50AB7" w:rsidP="00B50AB7">
      <w:pPr>
        <w:pStyle w:val="ListParagraph"/>
        <w:spacing w:line="240" w:lineRule="auto"/>
        <w:ind w:left="360"/>
      </w:pPr>
      <w:r w:rsidRPr="009C1CCF">
        <w:t>No</w:t>
      </w:r>
      <w:r>
        <w:t>,</w:t>
      </w:r>
      <w:r w:rsidRPr="009C1CCF">
        <w:t xml:space="preserve"> I think it</w:t>
      </w:r>
      <w:r>
        <w:t>’</w:t>
      </w:r>
      <w:r w:rsidRPr="009C1CCF">
        <w:t>s all be covered.</w:t>
      </w:r>
    </w:p>
    <w:p w14:paraId="4B5F7062" w14:textId="77777777" w:rsidR="00B50AB7" w:rsidRDefault="00B50AB7" w:rsidP="00B50AB7">
      <w:pPr>
        <w:spacing w:line="240" w:lineRule="auto"/>
      </w:pPr>
    </w:p>
    <w:p w14:paraId="27673DA3" w14:textId="77777777" w:rsidR="00B50AB7" w:rsidRDefault="00B50AB7" w:rsidP="00B50AB7">
      <w:pPr>
        <w:pStyle w:val="ListParagraph"/>
        <w:spacing w:line="240" w:lineRule="auto"/>
        <w:ind w:left="360" w:hanging="360"/>
      </w:pPr>
      <w:r w:rsidRPr="00CE6C64">
        <w:t xml:space="preserve">Age </w:t>
      </w:r>
      <w:r>
        <w:t xml:space="preserve">– </w:t>
      </w:r>
      <w:r w:rsidRPr="00CE6C64">
        <w:t>49</w:t>
      </w:r>
    </w:p>
    <w:p w14:paraId="3EB46E7B" w14:textId="77777777" w:rsidR="00B50AB7" w:rsidRDefault="00B50AB7" w:rsidP="00B50AB7">
      <w:pPr>
        <w:pStyle w:val="ListParagraph"/>
        <w:spacing w:line="240" w:lineRule="auto"/>
        <w:ind w:left="360" w:hanging="360"/>
      </w:pPr>
      <w:r w:rsidRPr="00CE6C64">
        <w:t>Gender</w:t>
      </w:r>
      <w:r>
        <w:t xml:space="preserve"> –</w:t>
      </w:r>
      <w:r w:rsidRPr="00CE6C64">
        <w:t xml:space="preserve"> M</w:t>
      </w:r>
    </w:p>
    <w:p w14:paraId="2AFF3D7A" w14:textId="77777777" w:rsidR="00B50AB7" w:rsidRDefault="00B50AB7" w:rsidP="00B50AB7">
      <w:pPr>
        <w:pStyle w:val="ListParagraph"/>
        <w:numPr>
          <w:ilvl w:val="0"/>
          <w:numId w:val="15"/>
        </w:numPr>
        <w:spacing w:line="240" w:lineRule="auto"/>
      </w:pPr>
      <w:r>
        <w:t>Do you drive more than one vehicle?</w:t>
      </w:r>
    </w:p>
    <w:p w14:paraId="1CE62E2A" w14:textId="77777777" w:rsidR="00B50AB7" w:rsidRDefault="00B50AB7" w:rsidP="00B50AB7">
      <w:pPr>
        <w:pStyle w:val="ListParagraph"/>
        <w:spacing w:line="240" w:lineRule="auto"/>
        <w:ind w:left="360"/>
      </w:pPr>
      <w:r w:rsidRPr="00CE6C64">
        <w:t>Yes</w:t>
      </w:r>
      <w:r>
        <w:t>.</w:t>
      </w:r>
    </w:p>
    <w:p w14:paraId="4585C79E" w14:textId="77777777" w:rsidR="00B50AB7" w:rsidRDefault="00B50AB7" w:rsidP="00B50AB7">
      <w:pPr>
        <w:pStyle w:val="ListParagraph"/>
        <w:numPr>
          <w:ilvl w:val="0"/>
          <w:numId w:val="15"/>
        </w:numPr>
        <w:spacing w:line="240" w:lineRule="auto"/>
      </w:pPr>
      <w:r>
        <w:t>Do you rely on the vehicle(s) for day to day life?</w:t>
      </w:r>
    </w:p>
    <w:p w14:paraId="3847C161" w14:textId="77777777" w:rsidR="00B50AB7" w:rsidRDefault="00B50AB7" w:rsidP="00B50AB7">
      <w:pPr>
        <w:pStyle w:val="ListParagraph"/>
        <w:spacing w:line="240" w:lineRule="auto"/>
        <w:ind w:left="360"/>
      </w:pPr>
      <w:r>
        <w:t>Yes.</w:t>
      </w:r>
    </w:p>
    <w:p w14:paraId="33D27CEE" w14:textId="77777777" w:rsidR="00B50AB7" w:rsidRDefault="00B50AB7" w:rsidP="00B50AB7">
      <w:pPr>
        <w:pStyle w:val="ListParagraph"/>
        <w:numPr>
          <w:ilvl w:val="0"/>
          <w:numId w:val="15"/>
        </w:numPr>
        <w:spacing w:line="240" w:lineRule="auto"/>
      </w:pPr>
      <w:r>
        <w:t>Do you think the app should have multicar support?</w:t>
      </w:r>
    </w:p>
    <w:p w14:paraId="2D0F965F" w14:textId="77777777" w:rsidR="00B50AB7" w:rsidRDefault="00B50AB7" w:rsidP="00B50AB7">
      <w:pPr>
        <w:pStyle w:val="ListParagraph"/>
        <w:spacing w:line="240" w:lineRule="auto"/>
        <w:ind w:left="360"/>
      </w:pPr>
      <w:r w:rsidRPr="00CE6C64">
        <w:t>Yes</w:t>
      </w:r>
      <w:r>
        <w:t>.</w:t>
      </w:r>
    </w:p>
    <w:p w14:paraId="4A08812B" w14:textId="77777777" w:rsidR="00B50AB7" w:rsidRDefault="00B50AB7" w:rsidP="00B50AB7">
      <w:pPr>
        <w:pStyle w:val="ListParagraph"/>
        <w:numPr>
          <w:ilvl w:val="0"/>
          <w:numId w:val="15"/>
        </w:numPr>
        <w:spacing w:line="240" w:lineRule="auto"/>
      </w:pPr>
      <w:r>
        <w:t>Do you drive an electric vehicle?</w:t>
      </w:r>
    </w:p>
    <w:p w14:paraId="4350337A" w14:textId="77777777" w:rsidR="00B50AB7" w:rsidRDefault="00B50AB7" w:rsidP="00B50AB7">
      <w:pPr>
        <w:pStyle w:val="ListParagraph"/>
        <w:spacing w:line="240" w:lineRule="auto"/>
        <w:ind w:left="360"/>
      </w:pPr>
      <w:r w:rsidRPr="00CE6C64">
        <w:t>No</w:t>
      </w:r>
      <w:r>
        <w:t>.</w:t>
      </w:r>
    </w:p>
    <w:p w14:paraId="76D39586" w14:textId="77777777" w:rsidR="00B50AB7" w:rsidRDefault="00B50AB7" w:rsidP="00B50AB7">
      <w:pPr>
        <w:pStyle w:val="ListParagraph"/>
        <w:numPr>
          <w:ilvl w:val="0"/>
          <w:numId w:val="15"/>
        </w:numPr>
        <w:spacing w:line="240" w:lineRule="auto"/>
      </w:pPr>
      <w:r>
        <w:t>Would you like the app to support electric cars?</w:t>
      </w:r>
    </w:p>
    <w:p w14:paraId="2E1C3D73" w14:textId="77777777" w:rsidR="00B50AB7" w:rsidRDefault="00B50AB7" w:rsidP="00B50AB7">
      <w:pPr>
        <w:pStyle w:val="ListParagraph"/>
        <w:spacing w:line="240" w:lineRule="auto"/>
        <w:ind w:left="360"/>
      </w:pPr>
      <w:r>
        <w:t>N</w:t>
      </w:r>
      <w:r w:rsidRPr="00CE6C64">
        <w:t>/</w:t>
      </w:r>
      <w:r>
        <w:t>A.</w:t>
      </w:r>
    </w:p>
    <w:p w14:paraId="0C6E43B7" w14:textId="77777777" w:rsidR="00B50AB7" w:rsidRDefault="00B50AB7" w:rsidP="00B50AB7">
      <w:pPr>
        <w:pStyle w:val="ListParagraph"/>
        <w:numPr>
          <w:ilvl w:val="0"/>
          <w:numId w:val="15"/>
        </w:numPr>
        <w:spacing w:line="240" w:lineRule="auto"/>
      </w:pPr>
      <w:r>
        <w:t>Would you like the app to have the ability to add your own units?</w:t>
      </w:r>
    </w:p>
    <w:p w14:paraId="7D287C46" w14:textId="77777777" w:rsidR="00B50AB7" w:rsidRDefault="00B50AB7" w:rsidP="00B50AB7">
      <w:pPr>
        <w:pStyle w:val="ListParagraph"/>
        <w:spacing w:line="240" w:lineRule="auto"/>
        <w:ind w:left="360"/>
      </w:pPr>
      <w:r w:rsidRPr="00CE6C64">
        <w:t>Yes</w:t>
      </w:r>
      <w:r>
        <w:t>.</w:t>
      </w:r>
    </w:p>
    <w:p w14:paraId="15347D7F" w14:textId="77777777" w:rsidR="00B50AB7" w:rsidRDefault="00B50AB7" w:rsidP="00B50AB7">
      <w:pPr>
        <w:pStyle w:val="ListParagraph"/>
        <w:numPr>
          <w:ilvl w:val="0"/>
          <w:numId w:val="15"/>
        </w:numPr>
        <w:spacing w:line="240" w:lineRule="auto"/>
      </w:pPr>
      <w:r>
        <w:t>Would you like the interface to be customisable (e.g. colour changes, font changes etc)?</w:t>
      </w:r>
    </w:p>
    <w:p w14:paraId="19BF328D" w14:textId="77777777" w:rsidR="00B50AB7" w:rsidRDefault="00B50AB7" w:rsidP="00B50AB7">
      <w:pPr>
        <w:pStyle w:val="ListParagraph"/>
        <w:spacing w:line="240" w:lineRule="auto"/>
        <w:ind w:left="360"/>
      </w:pPr>
      <w:r w:rsidRPr="00CE6C64">
        <w:t>No</w:t>
      </w:r>
      <w:r>
        <w:t>.</w:t>
      </w:r>
    </w:p>
    <w:p w14:paraId="570314A7" w14:textId="77777777" w:rsidR="00B50AB7" w:rsidRDefault="00B50AB7" w:rsidP="00B50AB7">
      <w:pPr>
        <w:pStyle w:val="ListParagraph"/>
        <w:numPr>
          <w:ilvl w:val="0"/>
          <w:numId w:val="15"/>
        </w:numPr>
        <w:spacing w:line="240" w:lineRule="auto"/>
      </w:pPr>
      <w:r>
        <w:t>Would you like to be able to export your data/save it to the cloud?</w:t>
      </w:r>
    </w:p>
    <w:p w14:paraId="2C3C24CF" w14:textId="77777777" w:rsidR="00B50AB7" w:rsidRDefault="00B50AB7" w:rsidP="00B50AB7">
      <w:pPr>
        <w:pStyle w:val="ListParagraph"/>
        <w:spacing w:line="240" w:lineRule="auto"/>
        <w:ind w:left="360"/>
      </w:pPr>
      <w:r w:rsidRPr="00CE6C64">
        <w:t>Yes</w:t>
      </w:r>
      <w:r>
        <w:t>.</w:t>
      </w:r>
    </w:p>
    <w:p w14:paraId="1A5CE062" w14:textId="77777777" w:rsidR="00B50AB7" w:rsidRDefault="00B50AB7" w:rsidP="00B50AB7">
      <w:pPr>
        <w:pStyle w:val="ListParagraph"/>
        <w:numPr>
          <w:ilvl w:val="0"/>
          <w:numId w:val="15"/>
        </w:numPr>
        <w:spacing w:line="240" w:lineRule="auto"/>
      </w:pPr>
      <w:r>
        <w:t>Do you prefer simplistic interfaces or bright and colourful ones?</w:t>
      </w:r>
    </w:p>
    <w:p w14:paraId="7818D881" w14:textId="77777777" w:rsidR="00B50AB7" w:rsidRDefault="00B50AB7" w:rsidP="00B50AB7">
      <w:pPr>
        <w:pStyle w:val="ListParagraph"/>
        <w:spacing w:line="240" w:lineRule="auto"/>
        <w:ind w:left="360"/>
      </w:pPr>
      <w:r w:rsidRPr="00CE6C64">
        <w:t>Simple</w:t>
      </w:r>
      <w:r>
        <w:t>.</w:t>
      </w:r>
    </w:p>
    <w:p w14:paraId="6C36C2F3" w14:textId="77777777" w:rsidR="00B50AB7" w:rsidRDefault="00B50AB7" w:rsidP="00B50AB7">
      <w:pPr>
        <w:pStyle w:val="ListParagraph"/>
        <w:numPr>
          <w:ilvl w:val="0"/>
          <w:numId w:val="15"/>
        </w:numPr>
        <w:spacing w:line="240" w:lineRule="auto"/>
      </w:pPr>
      <w:r>
        <w:t>What are some key features you think the app should have?</w:t>
      </w:r>
    </w:p>
    <w:p w14:paraId="0BE1C84F" w14:textId="77777777" w:rsidR="00B50AB7" w:rsidRDefault="00B50AB7" w:rsidP="00B50AB7">
      <w:pPr>
        <w:pStyle w:val="ListParagraph"/>
        <w:spacing w:line="240" w:lineRule="auto"/>
        <w:ind w:left="360"/>
      </w:pPr>
      <w:r>
        <w:t>M</w:t>
      </w:r>
      <w:r w:rsidRPr="00CE6C64">
        <w:t>ake,</w:t>
      </w:r>
      <w:r>
        <w:t xml:space="preserve"> </w:t>
      </w:r>
      <w:r w:rsidRPr="00CE6C64">
        <w:t>model,</w:t>
      </w:r>
      <w:r>
        <w:t xml:space="preserve"> </w:t>
      </w:r>
      <w:r w:rsidRPr="00CE6C64">
        <w:t>CC, fuel, live fuel cost data scraped from suppliers, av</w:t>
      </w:r>
      <w:r>
        <w:t>era</w:t>
      </w:r>
      <w:r w:rsidRPr="00CE6C64">
        <w:t>g</w:t>
      </w:r>
      <w:r>
        <w:t>e</w:t>
      </w:r>
      <w:r w:rsidRPr="00CE6C64">
        <w:t xml:space="preserve"> speed (manual or GPS input), urban/motorway/rural</w:t>
      </w:r>
      <w:r>
        <w:t>.</w:t>
      </w:r>
    </w:p>
    <w:p w14:paraId="6FCE450E" w14:textId="77777777" w:rsidR="00B50AB7" w:rsidRDefault="00B50AB7" w:rsidP="00B50AB7">
      <w:pPr>
        <w:pStyle w:val="ListParagraph"/>
        <w:numPr>
          <w:ilvl w:val="0"/>
          <w:numId w:val="15"/>
        </w:numPr>
        <w:spacing w:line="240" w:lineRule="auto"/>
      </w:pPr>
      <w:r>
        <w:t>Are there any other questions you think would be important to ask?</w:t>
      </w:r>
    </w:p>
    <w:p w14:paraId="573C196E" w14:textId="77777777" w:rsidR="00B50AB7" w:rsidRDefault="00B50AB7" w:rsidP="00B50AB7">
      <w:pPr>
        <w:pStyle w:val="ListParagraph"/>
        <w:spacing w:line="240" w:lineRule="auto"/>
        <w:ind w:left="360"/>
      </w:pPr>
      <w:r w:rsidRPr="00CE6C64">
        <w:t xml:space="preserve">Depends on who </w:t>
      </w:r>
      <w:r>
        <w:t xml:space="preserve">the </w:t>
      </w:r>
      <w:r w:rsidRPr="00CE6C64">
        <w:t>target audience is and what data is to be used for and how accurate needs to be.</w:t>
      </w:r>
    </w:p>
    <w:p w14:paraId="37A867CE" w14:textId="77777777" w:rsidR="00B50AB7" w:rsidRPr="00CE6C64" w:rsidRDefault="00B50AB7" w:rsidP="00B50AB7">
      <w:pPr>
        <w:spacing w:line="240" w:lineRule="auto"/>
      </w:pPr>
    </w:p>
    <w:p w14:paraId="52A31151" w14:textId="77777777" w:rsidR="00B50AB7" w:rsidRDefault="00B50AB7" w:rsidP="00B50AB7">
      <w:pPr>
        <w:pStyle w:val="ListParagraph"/>
        <w:spacing w:line="240" w:lineRule="auto"/>
        <w:ind w:left="360" w:hanging="360"/>
      </w:pPr>
      <w:r>
        <w:t>A</w:t>
      </w:r>
      <w:r w:rsidRPr="00CE6C64">
        <w:t>ge</w:t>
      </w:r>
      <w:r>
        <w:t xml:space="preserve"> – </w:t>
      </w:r>
      <w:r w:rsidRPr="00CE6C64">
        <w:t>49</w:t>
      </w:r>
    </w:p>
    <w:p w14:paraId="54DC3534" w14:textId="77777777" w:rsidR="00B50AB7" w:rsidRDefault="00B50AB7" w:rsidP="00B50AB7">
      <w:pPr>
        <w:pStyle w:val="ListParagraph"/>
        <w:spacing w:line="240" w:lineRule="auto"/>
        <w:ind w:left="360" w:hanging="360"/>
      </w:pPr>
      <w:r w:rsidRPr="00CE6C64">
        <w:t xml:space="preserve">Gender </w:t>
      </w:r>
      <w:r>
        <w:t xml:space="preserve">– </w:t>
      </w:r>
      <w:r w:rsidRPr="00CE6C64">
        <w:t>Female</w:t>
      </w:r>
    </w:p>
    <w:p w14:paraId="1EF1F17F" w14:textId="77777777" w:rsidR="00B50AB7" w:rsidRDefault="00B50AB7" w:rsidP="00B50AB7">
      <w:pPr>
        <w:pStyle w:val="ListParagraph"/>
        <w:numPr>
          <w:ilvl w:val="0"/>
          <w:numId w:val="16"/>
        </w:numPr>
        <w:spacing w:line="240" w:lineRule="auto"/>
      </w:pPr>
      <w:r>
        <w:t>Do you drive more than one vehicle?</w:t>
      </w:r>
    </w:p>
    <w:p w14:paraId="42CA544D" w14:textId="77777777" w:rsidR="00B50AB7" w:rsidRDefault="00B50AB7" w:rsidP="00B50AB7">
      <w:pPr>
        <w:pStyle w:val="ListParagraph"/>
        <w:spacing w:line="240" w:lineRule="auto"/>
        <w:ind w:left="360"/>
      </w:pPr>
      <w:r>
        <w:t>Y</w:t>
      </w:r>
      <w:r w:rsidRPr="00CE6C64">
        <w:t>es</w:t>
      </w:r>
      <w:r>
        <w:t>,</w:t>
      </w:r>
      <w:r w:rsidRPr="00CE6C64">
        <w:t xml:space="preserve"> 4 different</w:t>
      </w:r>
      <w:r>
        <w:t xml:space="preserve"> cars.</w:t>
      </w:r>
    </w:p>
    <w:p w14:paraId="6710EC88" w14:textId="77777777" w:rsidR="00B50AB7" w:rsidRDefault="00B50AB7" w:rsidP="00B50AB7">
      <w:pPr>
        <w:pStyle w:val="ListParagraph"/>
        <w:numPr>
          <w:ilvl w:val="0"/>
          <w:numId w:val="16"/>
        </w:numPr>
        <w:spacing w:line="240" w:lineRule="auto"/>
      </w:pPr>
      <w:r>
        <w:t>Do you rely on the vehicle(s) for day to day life?</w:t>
      </w:r>
    </w:p>
    <w:p w14:paraId="0F4F0017" w14:textId="77777777" w:rsidR="00B50AB7" w:rsidRDefault="00B50AB7" w:rsidP="00B50AB7">
      <w:pPr>
        <w:pStyle w:val="ListParagraph"/>
        <w:spacing w:line="240" w:lineRule="auto"/>
        <w:ind w:left="360"/>
      </w:pPr>
      <w:r>
        <w:t>Yes.</w:t>
      </w:r>
    </w:p>
    <w:p w14:paraId="64C32E4C" w14:textId="77777777" w:rsidR="00B50AB7" w:rsidRDefault="00B50AB7" w:rsidP="00B50AB7">
      <w:pPr>
        <w:pStyle w:val="ListParagraph"/>
        <w:numPr>
          <w:ilvl w:val="0"/>
          <w:numId w:val="16"/>
        </w:numPr>
        <w:spacing w:line="240" w:lineRule="auto"/>
      </w:pPr>
      <w:r>
        <w:lastRenderedPageBreak/>
        <w:t>Do you think the app should have multicar support?</w:t>
      </w:r>
    </w:p>
    <w:p w14:paraId="2ED3FF70" w14:textId="77777777" w:rsidR="00B50AB7" w:rsidRDefault="00B50AB7" w:rsidP="00B50AB7">
      <w:pPr>
        <w:pStyle w:val="ListParagraph"/>
        <w:spacing w:line="240" w:lineRule="auto"/>
        <w:ind w:left="360"/>
      </w:pPr>
      <w:r>
        <w:t>Y</w:t>
      </w:r>
      <w:r w:rsidRPr="00CE6C64">
        <w:t>es</w:t>
      </w:r>
      <w:r>
        <w:t>.</w:t>
      </w:r>
    </w:p>
    <w:p w14:paraId="15FB3FC3" w14:textId="77777777" w:rsidR="00B50AB7" w:rsidRDefault="00B50AB7" w:rsidP="00B50AB7">
      <w:pPr>
        <w:pStyle w:val="ListParagraph"/>
        <w:numPr>
          <w:ilvl w:val="0"/>
          <w:numId w:val="16"/>
        </w:numPr>
        <w:spacing w:line="240" w:lineRule="auto"/>
      </w:pPr>
      <w:r>
        <w:t>Do you drive an electric vehicle?</w:t>
      </w:r>
    </w:p>
    <w:p w14:paraId="62C9C7AC" w14:textId="77777777" w:rsidR="00B50AB7" w:rsidRDefault="00B50AB7" w:rsidP="00B50AB7">
      <w:pPr>
        <w:pStyle w:val="ListParagraph"/>
        <w:spacing w:line="240" w:lineRule="auto"/>
        <w:ind w:left="360"/>
      </w:pPr>
      <w:r>
        <w:t>N</w:t>
      </w:r>
      <w:r w:rsidRPr="00CE6C64">
        <w:t>o</w:t>
      </w:r>
      <w:r>
        <w:t>.</w:t>
      </w:r>
    </w:p>
    <w:p w14:paraId="71FDF549" w14:textId="77777777" w:rsidR="00B50AB7" w:rsidRDefault="00B50AB7" w:rsidP="00B50AB7">
      <w:pPr>
        <w:pStyle w:val="ListParagraph"/>
        <w:numPr>
          <w:ilvl w:val="0"/>
          <w:numId w:val="16"/>
        </w:numPr>
        <w:spacing w:line="240" w:lineRule="auto"/>
      </w:pPr>
      <w:r>
        <w:t>Would you like the app to support electric cars?</w:t>
      </w:r>
    </w:p>
    <w:p w14:paraId="36B7EFA0" w14:textId="77777777" w:rsidR="00B50AB7" w:rsidRDefault="00B50AB7" w:rsidP="00B50AB7">
      <w:pPr>
        <w:pStyle w:val="ListParagraph"/>
        <w:spacing w:line="240" w:lineRule="auto"/>
        <w:ind w:left="360"/>
      </w:pPr>
      <w:r>
        <w:t>N</w:t>
      </w:r>
      <w:r w:rsidRPr="00CE6C64">
        <w:t>o</w:t>
      </w:r>
      <w:r>
        <w:t>.</w:t>
      </w:r>
    </w:p>
    <w:p w14:paraId="49709B93" w14:textId="77777777" w:rsidR="00B50AB7" w:rsidRDefault="00B50AB7" w:rsidP="00B50AB7">
      <w:pPr>
        <w:pStyle w:val="ListParagraph"/>
        <w:numPr>
          <w:ilvl w:val="0"/>
          <w:numId w:val="16"/>
        </w:numPr>
        <w:spacing w:line="240" w:lineRule="auto"/>
      </w:pPr>
      <w:r>
        <w:t>Would you like the app to have the ability to add your own units?</w:t>
      </w:r>
    </w:p>
    <w:p w14:paraId="000D3710" w14:textId="77777777" w:rsidR="00B50AB7" w:rsidRDefault="00B50AB7" w:rsidP="00B50AB7">
      <w:pPr>
        <w:pStyle w:val="ListParagraph"/>
        <w:spacing w:line="240" w:lineRule="auto"/>
        <w:ind w:left="360"/>
      </w:pPr>
      <w:r w:rsidRPr="00CE6C64">
        <w:t>Yes</w:t>
      </w:r>
      <w:r>
        <w:t>.</w:t>
      </w:r>
    </w:p>
    <w:p w14:paraId="1606206E" w14:textId="77777777" w:rsidR="00B50AB7" w:rsidRDefault="00B50AB7" w:rsidP="00B50AB7">
      <w:pPr>
        <w:pStyle w:val="ListParagraph"/>
        <w:numPr>
          <w:ilvl w:val="0"/>
          <w:numId w:val="16"/>
        </w:numPr>
        <w:spacing w:line="240" w:lineRule="auto"/>
      </w:pPr>
      <w:r>
        <w:t>Would you like the interface to be customisable (e.g. colour changes, font changes etc)?</w:t>
      </w:r>
    </w:p>
    <w:p w14:paraId="0416D79C" w14:textId="77777777" w:rsidR="00B50AB7" w:rsidRDefault="00B50AB7" w:rsidP="00B50AB7">
      <w:pPr>
        <w:pStyle w:val="ListParagraph"/>
        <w:spacing w:line="240" w:lineRule="auto"/>
        <w:ind w:left="360"/>
      </w:pPr>
      <w:r w:rsidRPr="00CE6C64">
        <w:t>No</w:t>
      </w:r>
      <w:r>
        <w:t>.</w:t>
      </w:r>
    </w:p>
    <w:p w14:paraId="7B5A2CEA" w14:textId="77777777" w:rsidR="00B50AB7" w:rsidRDefault="00B50AB7" w:rsidP="00B50AB7">
      <w:pPr>
        <w:pStyle w:val="ListParagraph"/>
        <w:numPr>
          <w:ilvl w:val="0"/>
          <w:numId w:val="16"/>
        </w:numPr>
        <w:spacing w:line="240" w:lineRule="auto"/>
      </w:pPr>
      <w:r>
        <w:t>Would you like to be able to export your data/save it to the cloud?</w:t>
      </w:r>
    </w:p>
    <w:p w14:paraId="4D7A1253" w14:textId="77777777" w:rsidR="00B50AB7" w:rsidRDefault="00B50AB7" w:rsidP="00B50AB7">
      <w:pPr>
        <w:pStyle w:val="ListParagraph"/>
        <w:spacing w:line="240" w:lineRule="auto"/>
        <w:ind w:left="360"/>
      </w:pPr>
      <w:r w:rsidRPr="00CE6C64">
        <w:t>No</w:t>
      </w:r>
      <w:r>
        <w:t>.</w:t>
      </w:r>
    </w:p>
    <w:p w14:paraId="5F1DD198" w14:textId="77777777" w:rsidR="00B50AB7" w:rsidRDefault="00B50AB7" w:rsidP="00B50AB7">
      <w:pPr>
        <w:pStyle w:val="ListParagraph"/>
        <w:numPr>
          <w:ilvl w:val="0"/>
          <w:numId w:val="16"/>
        </w:numPr>
        <w:spacing w:line="240" w:lineRule="auto"/>
      </w:pPr>
      <w:r>
        <w:t>Do you prefer simplistic interfaces or bright and colourful ones?</w:t>
      </w:r>
    </w:p>
    <w:p w14:paraId="15FE8D16" w14:textId="77777777" w:rsidR="00B50AB7" w:rsidRDefault="00B50AB7" w:rsidP="00B50AB7">
      <w:pPr>
        <w:pStyle w:val="ListParagraph"/>
        <w:spacing w:line="240" w:lineRule="auto"/>
        <w:ind w:left="360"/>
      </w:pPr>
      <w:r w:rsidRPr="00CE6C64">
        <w:t>Either</w:t>
      </w:r>
      <w:r>
        <w:t>.</w:t>
      </w:r>
    </w:p>
    <w:p w14:paraId="617748CD" w14:textId="77777777" w:rsidR="00B50AB7" w:rsidRDefault="00B50AB7" w:rsidP="00B50AB7">
      <w:pPr>
        <w:pStyle w:val="ListParagraph"/>
        <w:numPr>
          <w:ilvl w:val="0"/>
          <w:numId w:val="16"/>
        </w:numPr>
        <w:spacing w:line="240" w:lineRule="auto"/>
      </w:pPr>
      <w:r>
        <w:t>What are some key features you think the app should have?</w:t>
      </w:r>
    </w:p>
    <w:p w14:paraId="3830C913" w14:textId="77777777" w:rsidR="00B50AB7" w:rsidRDefault="00B50AB7" w:rsidP="00B50AB7">
      <w:pPr>
        <w:pStyle w:val="ListParagraph"/>
        <w:spacing w:line="240" w:lineRule="auto"/>
        <w:ind w:left="360"/>
      </w:pPr>
      <w:r>
        <w:t>M</w:t>
      </w:r>
      <w:r w:rsidRPr="00CE6C64">
        <w:t xml:space="preserve">ake </w:t>
      </w:r>
      <w:r>
        <w:t>a</w:t>
      </w:r>
      <w:r w:rsidRPr="00CE6C64">
        <w:t>n</w:t>
      </w:r>
      <w:r>
        <w:t>d</w:t>
      </w:r>
      <w:r w:rsidRPr="00CE6C64">
        <w:t xml:space="preserve"> model o</w:t>
      </w:r>
      <w:r>
        <w:t>f</w:t>
      </w:r>
      <w:r w:rsidRPr="00CE6C64">
        <w:t xml:space="preserve"> car</w:t>
      </w:r>
      <w:r>
        <w:t>.</w:t>
      </w:r>
    </w:p>
    <w:p w14:paraId="429EA742" w14:textId="77777777" w:rsidR="00B50AB7" w:rsidRDefault="00B50AB7" w:rsidP="00B50AB7">
      <w:pPr>
        <w:pStyle w:val="ListParagraph"/>
        <w:numPr>
          <w:ilvl w:val="0"/>
          <w:numId w:val="16"/>
        </w:numPr>
        <w:spacing w:line="240" w:lineRule="auto"/>
      </w:pPr>
      <w:r>
        <w:t>Are there any other questions you think would be important to ask?</w:t>
      </w:r>
    </w:p>
    <w:p w14:paraId="5B836225" w14:textId="77777777" w:rsidR="00B50AB7" w:rsidRDefault="00B50AB7" w:rsidP="00B50AB7">
      <w:pPr>
        <w:pStyle w:val="ListParagraph"/>
        <w:spacing w:line="240" w:lineRule="auto"/>
        <w:ind w:left="360"/>
      </w:pPr>
      <w:r w:rsidRPr="00CE6C64">
        <w:t xml:space="preserve">10 mileage </w:t>
      </w:r>
      <w:r>
        <w:t>i</w:t>
      </w:r>
      <w:r w:rsidRPr="00CE6C64">
        <w:t>n car usage</w:t>
      </w:r>
      <w:r>
        <w:t>.</w:t>
      </w:r>
    </w:p>
    <w:p w14:paraId="5A59171B" w14:textId="77777777" w:rsidR="00B50AB7" w:rsidRPr="00CE6C64" w:rsidRDefault="00B50AB7" w:rsidP="00B50AB7">
      <w:pPr>
        <w:spacing w:line="240" w:lineRule="auto"/>
      </w:pPr>
    </w:p>
    <w:p w14:paraId="26D855B4" w14:textId="77777777" w:rsidR="00B50AB7" w:rsidRDefault="00B50AB7" w:rsidP="00B50AB7">
      <w:pPr>
        <w:pStyle w:val="ListParagraph"/>
        <w:spacing w:line="240" w:lineRule="auto"/>
        <w:ind w:left="360" w:hanging="360"/>
      </w:pPr>
      <w:r>
        <w:t>Age – 28</w:t>
      </w:r>
    </w:p>
    <w:p w14:paraId="545CADA3" w14:textId="77777777" w:rsidR="00B50AB7" w:rsidRDefault="00B50AB7" w:rsidP="00B50AB7">
      <w:pPr>
        <w:pStyle w:val="ListParagraph"/>
        <w:spacing w:line="240" w:lineRule="auto"/>
        <w:ind w:left="360" w:hanging="360"/>
      </w:pPr>
      <w:r>
        <w:t>Gender – female</w:t>
      </w:r>
    </w:p>
    <w:p w14:paraId="027E187D" w14:textId="77777777" w:rsidR="00B50AB7" w:rsidRDefault="00B50AB7" w:rsidP="00B50AB7">
      <w:pPr>
        <w:pStyle w:val="ListParagraph"/>
        <w:numPr>
          <w:ilvl w:val="0"/>
          <w:numId w:val="17"/>
        </w:numPr>
        <w:spacing w:line="240" w:lineRule="auto"/>
      </w:pPr>
      <w:r>
        <w:t>Do you drive more than one vehicle?</w:t>
      </w:r>
    </w:p>
    <w:p w14:paraId="3A7E37D2" w14:textId="77777777" w:rsidR="00B50AB7" w:rsidRDefault="00B50AB7" w:rsidP="00B50AB7">
      <w:pPr>
        <w:pStyle w:val="ListParagraph"/>
        <w:spacing w:line="240" w:lineRule="auto"/>
        <w:ind w:left="360"/>
      </w:pPr>
      <w:r>
        <w:t>Yes.</w:t>
      </w:r>
    </w:p>
    <w:p w14:paraId="173046EA" w14:textId="77777777" w:rsidR="00B50AB7" w:rsidRDefault="00B50AB7" w:rsidP="00B50AB7">
      <w:pPr>
        <w:pStyle w:val="ListParagraph"/>
        <w:numPr>
          <w:ilvl w:val="0"/>
          <w:numId w:val="17"/>
        </w:numPr>
        <w:spacing w:line="240" w:lineRule="auto"/>
      </w:pPr>
      <w:r>
        <w:t>Do you rely on the vehicle(s) for day to day life?</w:t>
      </w:r>
    </w:p>
    <w:p w14:paraId="321D3E66" w14:textId="77777777" w:rsidR="00B50AB7" w:rsidRDefault="00B50AB7" w:rsidP="00B50AB7">
      <w:pPr>
        <w:pStyle w:val="ListParagraph"/>
        <w:spacing w:line="240" w:lineRule="auto"/>
        <w:ind w:left="360"/>
      </w:pPr>
      <w:r>
        <w:t>Yes.</w:t>
      </w:r>
    </w:p>
    <w:p w14:paraId="26EF9C28" w14:textId="77777777" w:rsidR="00B50AB7" w:rsidRDefault="00B50AB7" w:rsidP="00B50AB7">
      <w:pPr>
        <w:pStyle w:val="ListParagraph"/>
        <w:numPr>
          <w:ilvl w:val="0"/>
          <w:numId w:val="17"/>
        </w:numPr>
        <w:spacing w:line="240" w:lineRule="auto"/>
      </w:pPr>
      <w:r>
        <w:t>Do you think the app should have multicar support?</w:t>
      </w:r>
    </w:p>
    <w:p w14:paraId="514680D9" w14:textId="77777777" w:rsidR="00B50AB7" w:rsidRDefault="00B50AB7" w:rsidP="00B50AB7">
      <w:pPr>
        <w:pStyle w:val="ListParagraph"/>
        <w:spacing w:line="240" w:lineRule="auto"/>
        <w:ind w:left="360"/>
      </w:pPr>
      <w:r>
        <w:t>Yes.</w:t>
      </w:r>
    </w:p>
    <w:p w14:paraId="18C9E844" w14:textId="77777777" w:rsidR="00B50AB7" w:rsidRDefault="00B50AB7" w:rsidP="00B50AB7">
      <w:pPr>
        <w:pStyle w:val="ListParagraph"/>
        <w:numPr>
          <w:ilvl w:val="0"/>
          <w:numId w:val="17"/>
        </w:numPr>
        <w:spacing w:line="240" w:lineRule="auto"/>
      </w:pPr>
      <w:r>
        <w:t>Do you drive an electric vehicle?</w:t>
      </w:r>
    </w:p>
    <w:p w14:paraId="14E02D9B" w14:textId="77777777" w:rsidR="00B50AB7" w:rsidRDefault="00B50AB7" w:rsidP="00B50AB7">
      <w:pPr>
        <w:pStyle w:val="ListParagraph"/>
        <w:spacing w:line="240" w:lineRule="auto"/>
        <w:ind w:left="360"/>
      </w:pPr>
      <w:r>
        <w:t>No.</w:t>
      </w:r>
    </w:p>
    <w:p w14:paraId="77424FEC" w14:textId="77777777" w:rsidR="00B50AB7" w:rsidRDefault="00B50AB7" w:rsidP="00B50AB7">
      <w:pPr>
        <w:pStyle w:val="ListParagraph"/>
        <w:numPr>
          <w:ilvl w:val="0"/>
          <w:numId w:val="17"/>
        </w:numPr>
        <w:spacing w:line="240" w:lineRule="auto"/>
      </w:pPr>
      <w:r>
        <w:t>Would you like the app to support electric cars?</w:t>
      </w:r>
    </w:p>
    <w:p w14:paraId="46010EEA" w14:textId="77777777" w:rsidR="00B50AB7" w:rsidRDefault="00B50AB7" w:rsidP="00B50AB7">
      <w:pPr>
        <w:pStyle w:val="ListParagraph"/>
        <w:spacing w:line="240" w:lineRule="auto"/>
        <w:ind w:left="360"/>
      </w:pPr>
      <w:r>
        <w:t>Yes, could be useful for the future.</w:t>
      </w:r>
    </w:p>
    <w:p w14:paraId="31A5FC5A" w14:textId="77777777" w:rsidR="00B50AB7" w:rsidRDefault="00B50AB7" w:rsidP="00B50AB7">
      <w:pPr>
        <w:pStyle w:val="ListParagraph"/>
        <w:numPr>
          <w:ilvl w:val="0"/>
          <w:numId w:val="17"/>
        </w:numPr>
        <w:spacing w:line="240" w:lineRule="auto"/>
      </w:pPr>
      <w:r>
        <w:t>Would you like the app to have the ability to add your own units?</w:t>
      </w:r>
    </w:p>
    <w:p w14:paraId="47CEDE43" w14:textId="77777777" w:rsidR="00B50AB7" w:rsidRDefault="00B50AB7" w:rsidP="00B50AB7">
      <w:pPr>
        <w:pStyle w:val="ListParagraph"/>
        <w:spacing w:line="240" w:lineRule="auto"/>
        <w:ind w:left="360"/>
      </w:pPr>
      <w:r>
        <w:t>No.</w:t>
      </w:r>
    </w:p>
    <w:p w14:paraId="66319AD0" w14:textId="77777777" w:rsidR="00B50AB7" w:rsidRDefault="00B50AB7" w:rsidP="00B50AB7">
      <w:pPr>
        <w:pStyle w:val="ListParagraph"/>
        <w:numPr>
          <w:ilvl w:val="0"/>
          <w:numId w:val="17"/>
        </w:numPr>
        <w:spacing w:line="240" w:lineRule="auto"/>
      </w:pPr>
      <w:r>
        <w:t>Would you like the interface to be customisable (e.g. colour changes, font changes etc)?</w:t>
      </w:r>
    </w:p>
    <w:p w14:paraId="180CFBAD" w14:textId="77777777" w:rsidR="00B50AB7" w:rsidRDefault="00B50AB7" w:rsidP="00B50AB7">
      <w:pPr>
        <w:pStyle w:val="ListParagraph"/>
        <w:spacing w:line="240" w:lineRule="auto"/>
        <w:ind w:left="360"/>
      </w:pPr>
      <w:r>
        <w:t>I am colour blind so a feature for that would be great.</w:t>
      </w:r>
    </w:p>
    <w:p w14:paraId="451FD4B8" w14:textId="77777777" w:rsidR="00B50AB7" w:rsidRDefault="00B50AB7" w:rsidP="00B50AB7">
      <w:pPr>
        <w:pStyle w:val="ListParagraph"/>
        <w:numPr>
          <w:ilvl w:val="0"/>
          <w:numId w:val="17"/>
        </w:numPr>
        <w:spacing w:line="240" w:lineRule="auto"/>
      </w:pPr>
      <w:r>
        <w:t>Would you like to be able to export your data/save it to the cloud?</w:t>
      </w:r>
    </w:p>
    <w:p w14:paraId="71306B83" w14:textId="77777777" w:rsidR="00B50AB7" w:rsidRDefault="00B50AB7" w:rsidP="00B50AB7">
      <w:pPr>
        <w:pStyle w:val="ListParagraph"/>
        <w:spacing w:line="240" w:lineRule="auto"/>
        <w:ind w:left="360"/>
      </w:pPr>
      <w:r>
        <w:t>Yes.</w:t>
      </w:r>
    </w:p>
    <w:p w14:paraId="6999642B" w14:textId="77777777" w:rsidR="00B50AB7" w:rsidRDefault="00B50AB7" w:rsidP="00B50AB7">
      <w:pPr>
        <w:pStyle w:val="ListParagraph"/>
        <w:numPr>
          <w:ilvl w:val="0"/>
          <w:numId w:val="17"/>
        </w:numPr>
        <w:spacing w:line="240" w:lineRule="auto"/>
      </w:pPr>
      <w:r>
        <w:t>Do you prefer simplistic interfaces or bright and colourful ones?</w:t>
      </w:r>
    </w:p>
    <w:p w14:paraId="3CA4AEE5" w14:textId="77777777" w:rsidR="00B50AB7" w:rsidRDefault="00B50AB7" w:rsidP="00B50AB7">
      <w:pPr>
        <w:pStyle w:val="ListParagraph"/>
        <w:spacing w:line="240" w:lineRule="auto"/>
        <w:ind w:left="360"/>
      </w:pPr>
      <w:r>
        <w:t>Simplistic.</w:t>
      </w:r>
    </w:p>
    <w:p w14:paraId="14D668E7" w14:textId="77777777" w:rsidR="00B50AB7" w:rsidRPr="002C743C" w:rsidRDefault="00B50AB7" w:rsidP="00B50AB7">
      <w:pPr>
        <w:pStyle w:val="ListParagraph"/>
        <w:numPr>
          <w:ilvl w:val="0"/>
          <w:numId w:val="17"/>
        </w:numPr>
        <w:spacing w:line="240" w:lineRule="auto"/>
      </w:pPr>
      <w:r w:rsidRPr="002C743C">
        <w:t>What are some key features you think the app should have?</w:t>
      </w:r>
    </w:p>
    <w:p w14:paraId="00831401" w14:textId="77777777" w:rsidR="00B50AB7" w:rsidRDefault="00B50AB7" w:rsidP="00B50AB7">
      <w:pPr>
        <w:pStyle w:val="ListParagraph"/>
        <w:spacing w:line="240" w:lineRule="auto"/>
        <w:ind w:left="360"/>
      </w:pPr>
      <w:r>
        <w:t>Note keeping. Reminders.</w:t>
      </w:r>
    </w:p>
    <w:p w14:paraId="3FA312AD" w14:textId="77777777" w:rsidR="00B50AB7" w:rsidRDefault="00B50AB7" w:rsidP="00B50AB7">
      <w:pPr>
        <w:pStyle w:val="ListParagraph"/>
        <w:numPr>
          <w:ilvl w:val="0"/>
          <w:numId w:val="17"/>
        </w:numPr>
        <w:spacing w:line="240" w:lineRule="auto"/>
      </w:pPr>
      <w:r>
        <w:t>Are there any other questions you think would be important to ask?</w:t>
      </w:r>
      <w:r>
        <w:br/>
        <w:t>Can’t think of any.</w:t>
      </w:r>
    </w:p>
    <w:p w14:paraId="6E10460C" w14:textId="77777777" w:rsidR="00B50AB7" w:rsidRDefault="00B50AB7" w:rsidP="00B50AB7">
      <w:pPr>
        <w:spacing w:line="240" w:lineRule="auto"/>
      </w:pPr>
    </w:p>
    <w:p w14:paraId="015C1F71" w14:textId="77777777" w:rsidR="00B50AB7" w:rsidRDefault="00B50AB7" w:rsidP="00B50AB7">
      <w:pPr>
        <w:pStyle w:val="ListParagraph"/>
        <w:spacing w:line="240" w:lineRule="auto"/>
        <w:ind w:left="360" w:hanging="360"/>
      </w:pPr>
      <w:r>
        <w:t>Age – 58</w:t>
      </w:r>
    </w:p>
    <w:p w14:paraId="462EE6E0" w14:textId="77777777" w:rsidR="00B50AB7" w:rsidRDefault="00B50AB7" w:rsidP="00B50AB7">
      <w:pPr>
        <w:pStyle w:val="ListParagraph"/>
        <w:spacing w:line="240" w:lineRule="auto"/>
        <w:ind w:left="360" w:hanging="360"/>
      </w:pPr>
      <w:r>
        <w:t>Gender – Other</w:t>
      </w:r>
    </w:p>
    <w:p w14:paraId="105BFB64" w14:textId="77777777" w:rsidR="00B50AB7" w:rsidRDefault="00B50AB7" w:rsidP="00B50AB7">
      <w:pPr>
        <w:pStyle w:val="ListParagraph"/>
        <w:numPr>
          <w:ilvl w:val="0"/>
          <w:numId w:val="18"/>
        </w:numPr>
        <w:spacing w:line="240" w:lineRule="auto"/>
      </w:pPr>
      <w:r>
        <w:t>Do you drive more than one vehicle?</w:t>
      </w:r>
    </w:p>
    <w:p w14:paraId="33C7EC5E" w14:textId="77777777" w:rsidR="00B50AB7" w:rsidRDefault="00B50AB7" w:rsidP="00B50AB7">
      <w:pPr>
        <w:pStyle w:val="ListParagraph"/>
        <w:spacing w:line="240" w:lineRule="auto"/>
        <w:ind w:left="360"/>
      </w:pPr>
      <w:r>
        <w:t>No.</w:t>
      </w:r>
    </w:p>
    <w:p w14:paraId="17C39F1A" w14:textId="77777777" w:rsidR="00B50AB7" w:rsidRDefault="00B50AB7" w:rsidP="00B50AB7">
      <w:pPr>
        <w:pStyle w:val="ListParagraph"/>
        <w:numPr>
          <w:ilvl w:val="0"/>
          <w:numId w:val="18"/>
        </w:numPr>
        <w:spacing w:line="240" w:lineRule="auto"/>
      </w:pPr>
      <w:r>
        <w:t>Do you rely on the vehicle(s) for day to day life?</w:t>
      </w:r>
    </w:p>
    <w:p w14:paraId="46BB70D3" w14:textId="77777777" w:rsidR="00B50AB7" w:rsidRDefault="00B50AB7" w:rsidP="00B50AB7">
      <w:pPr>
        <w:pStyle w:val="ListParagraph"/>
        <w:spacing w:line="240" w:lineRule="auto"/>
        <w:ind w:left="360"/>
      </w:pPr>
      <w:r>
        <w:lastRenderedPageBreak/>
        <w:t>Yes.</w:t>
      </w:r>
    </w:p>
    <w:p w14:paraId="1FE43A54" w14:textId="77777777" w:rsidR="00B50AB7" w:rsidRDefault="00B50AB7" w:rsidP="00B50AB7">
      <w:pPr>
        <w:pStyle w:val="ListParagraph"/>
        <w:numPr>
          <w:ilvl w:val="0"/>
          <w:numId w:val="18"/>
        </w:numPr>
        <w:spacing w:line="240" w:lineRule="auto"/>
      </w:pPr>
      <w:r>
        <w:t>Do you think the app should have multicar support?</w:t>
      </w:r>
    </w:p>
    <w:p w14:paraId="119E5CAB" w14:textId="6D431C03" w:rsidR="00B50AB7" w:rsidRDefault="00B50AB7" w:rsidP="00B50AB7">
      <w:pPr>
        <w:pStyle w:val="ListParagraph"/>
        <w:spacing w:line="240" w:lineRule="auto"/>
        <w:ind w:left="360"/>
      </w:pPr>
      <w:r>
        <w:t xml:space="preserve">I don’t need </w:t>
      </w:r>
      <w:r w:rsidR="00292A6C">
        <w:t>it,</w:t>
      </w:r>
      <w:r>
        <w:t xml:space="preserve"> but others might.</w:t>
      </w:r>
    </w:p>
    <w:p w14:paraId="0355CFC9" w14:textId="77777777" w:rsidR="00B50AB7" w:rsidRDefault="00B50AB7" w:rsidP="00B50AB7">
      <w:pPr>
        <w:pStyle w:val="ListParagraph"/>
        <w:numPr>
          <w:ilvl w:val="0"/>
          <w:numId w:val="18"/>
        </w:numPr>
        <w:spacing w:line="240" w:lineRule="auto"/>
      </w:pPr>
      <w:r>
        <w:t>Do you drive an electric vehicle?</w:t>
      </w:r>
    </w:p>
    <w:p w14:paraId="0E110653" w14:textId="77777777" w:rsidR="00B50AB7" w:rsidRDefault="00B50AB7" w:rsidP="00B50AB7">
      <w:pPr>
        <w:pStyle w:val="ListParagraph"/>
        <w:spacing w:line="240" w:lineRule="auto"/>
        <w:ind w:left="360"/>
      </w:pPr>
      <w:r>
        <w:t>Yes.</w:t>
      </w:r>
    </w:p>
    <w:p w14:paraId="3E2C4963" w14:textId="77777777" w:rsidR="00B50AB7" w:rsidRDefault="00B50AB7" w:rsidP="00B50AB7">
      <w:pPr>
        <w:pStyle w:val="ListParagraph"/>
        <w:numPr>
          <w:ilvl w:val="0"/>
          <w:numId w:val="18"/>
        </w:numPr>
        <w:spacing w:line="240" w:lineRule="auto"/>
      </w:pPr>
      <w:r>
        <w:t>Would you like the app to support electric cars?</w:t>
      </w:r>
    </w:p>
    <w:p w14:paraId="44082D63" w14:textId="77777777" w:rsidR="00B50AB7" w:rsidRDefault="00B50AB7" w:rsidP="00B50AB7">
      <w:pPr>
        <w:pStyle w:val="ListParagraph"/>
        <w:spacing w:line="240" w:lineRule="auto"/>
        <w:ind w:left="360"/>
      </w:pPr>
      <w:r>
        <w:t>Yes.</w:t>
      </w:r>
    </w:p>
    <w:p w14:paraId="08C20151" w14:textId="77777777" w:rsidR="00B50AB7" w:rsidRDefault="00B50AB7" w:rsidP="00B50AB7">
      <w:pPr>
        <w:pStyle w:val="ListParagraph"/>
        <w:numPr>
          <w:ilvl w:val="0"/>
          <w:numId w:val="18"/>
        </w:numPr>
        <w:spacing w:line="240" w:lineRule="auto"/>
      </w:pPr>
      <w:r>
        <w:t>Would you like the app to have the ability to add your own units?</w:t>
      </w:r>
    </w:p>
    <w:p w14:paraId="15B92571" w14:textId="77777777" w:rsidR="00B50AB7" w:rsidRDefault="00B50AB7" w:rsidP="00B50AB7">
      <w:pPr>
        <w:pStyle w:val="ListParagraph"/>
        <w:spacing w:line="240" w:lineRule="auto"/>
        <w:ind w:left="360"/>
      </w:pPr>
      <w:r>
        <w:t>Yes, might be useful.</w:t>
      </w:r>
    </w:p>
    <w:p w14:paraId="7ADE2F8C" w14:textId="77777777" w:rsidR="00B50AB7" w:rsidRDefault="00B50AB7" w:rsidP="00B50AB7">
      <w:pPr>
        <w:pStyle w:val="ListParagraph"/>
        <w:numPr>
          <w:ilvl w:val="0"/>
          <w:numId w:val="18"/>
        </w:numPr>
        <w:spacing w:line="240" w:lineRule="auto"/>
      </w:pPr>
      <w:r>
        <w:t>Would you like the interface to be customisable (e.g. colour changes, font changes etc)?</w:t>
      </w:r>
    </w:p>
    <w:p w14:paraId="38D30359" w14:textId="77777777" w:rsidR="00B50AB7" w:rsidRDefault="00B50AB7" w:rsidP="00B50AB7">
      <w:pPr>
        <w:pStyle w:val="ListParagraph"/>
        <w:spacing w:line="240" w:lineRule="auto"/>
        <w:ind w:left="360"/>
      </w:pPr>
      <w:r>
        <w:t>Sure.</w:t>
      </w:r>
    </w:p>
    <w:p w14:paraId="12343FFB" w14:textId="77777777" w:rsidR="00B50AB7" w:rsidRDefault="00B50AB7" w:rsidP="00B50AB7">
      <w:pPr>
        <w:pStyle w:val="ListParagraph"/>
        <w:numPr>
          <w:ilvl w:val="0"/>
          <w:numId w:val="18"/>
        </w:numPr>
        <w:spacing w:line="240" w:lineRule="auto"/>
      </w:pPr>
      <w:r>
        <w:t>Would you like to be able to export your data/save it to the cloud?</w:t>
      </w:r>
    </w:p>
    <w:p w14:paraId="79874111" w14:textId="77777777" w:rsidR="00B50AB7" w:rsidRDefault="00B50AB7" w:rsidP="00B50AB7">
      <w:pPr>
        <w:pStyle w:val="ListParagraph"/>
        <w:spacing w:line="240" w:lineRule="auto"/>
        <w:ind w:left="360"/>
      </w:pPr>
      <w:r>
        <w:t>No.</w:t>
      </w:r>
    </w:p>
    <w:p w14:paraId="54D834EB" w14:textId="77777777" w:rsidR="00B50AB7" w:rsidRDefault="00B50AB7" w:rsidP="00B50AB7">
      <w:pPr>
        <w:pStyle w:val="ListParagraph"/>
        <w:numPr>
          <w:ilvl w:val="0"/>
          <w:numId w:val="18"/>
        </w:numPr>
        <w:spacing w:line="240" w:lineRule="auto"/>
      </w:pPr>
      <w:r>
        <w:t>Do you prefer simplistic interfaces or bright and colourful ones?</w:t>
      </w:r>
    </w:p>
    <w:p w14:paraId="0572EC13" w14:textId="77777777" w:rsidR="00B50AB7" w:rsidRDefault="00B50AB7" w:rsidP="00B50AB7">
      <w:pPr>
        <w:pStyle w:val="ListParagraph"/>
        <w:spacing w:line="240" w:lineRule="auto"/>
        <w:ind w:left="360"/>
      </w:pPr>
      <w:r>
        <w:t>Colourful.</w:t>
      </w:r>
    </w:p>
    <w:p w14:paraId="24D73A12" w14:textId="77777777" w:rsidR="00B50AB7" w:rsidRPr="002C743C" w:rsidRDefault="00B50AB7" w:rsidP="00B50AB7">
      <w:pPr>
        <w:pStyle w:val="ListParagraph"/>
        <w:numPr>
          <w:ilvl w:val="0"/>
          <w:numId w:val="18"/>
        </w:numPr>
        <w:spacing w:line="240" w:lineRule="auto"/>
      </w:pPr>
      <w:r w:rsidRPr="002C743C">
        <w:t>What are some key features you think the app should have?</w:t>
      </w:r>
    </w:p>
    <w:p w14:paraId="6FDB7B9C" w14:textId="77777777" w:rsidR="00B50AB7" w:rsidRDefault="00B50AB7" w:rsidP="00B50AB7">
      <w:pPr>
        <w:pStyle w:val="ListParagraph"/>
        <w:spacing w:line="240" w:lineRule="auto"/>
        <w:ind w:left="360"/>
      </w:pPr>
      <w:r>
        <w:t>Reminders for MOT, insurance and tax could be very useful. I would have a lot of use out of custom reminders.</w:t>
      </w:r>
    </w:p>
    <w:p w14:paraId="5221FCEB" w14:textId="77777777" w:rsidR="00B50AB7" w:rsidRDefault="00B50AB7" w:rsidP="00B50AB7">
      <w:pPr>
        <w:pStyle w:val="ListParagraph"/>
        <w:numPr>
          <w:ilvl w:val="0"/>
          <w:numId w:val="18"/>
        </w:numPr>
        <w:spacing w:line="240" w:lineRule="auto"/>
      </w:pPr>
      <w:r>
        <w:t>Are there any other questions you think would be important to ask?</w:t>
      </w:r>
    </w:p>
    <w:p w14:paraId="7CF096EA" w14:textId="77777777" w:rsidR="00B50AB7" w:rsidRDefault="00B50AB7" w:rsidP="00B50AB7">
      <w:pPr>
        <w:pStyle w:val="ListParagraph"/>
        <w:spacing w:line="240" w:lineRule="auto"/>
        <w:ind w:left="360"/>
      </w:pPr>
      <w:r>
        <w:t>Nope.</w:t>
      </w:r>
    </w:p>
    <w:p w14:paraId="34DA7D27" w14:textId="77777777" w:rsidR="00B50AB7" w:rsidRDefault="00B50AB7" w:rsidP="00B50AB7">
      <w:pPr>
        <w:spacing w:line="240" w:lineRule="auto"/>
      </w:pPr>
    </w:p>
    <w:p w14:paraId="3D001B9B" w14:textId="77777777" w:rsidR="00B50AB7" w:rsidRDefault="00B50AB7" w:rsidP="00B50AB7">
      <w:pPr>
        <w:pStyle w:val="ListParagraph"/>
        <w:spacing w:line="240" w:lineRule="auto"/>
        <w:ind w:left="360" w:hanging="360"/>
      </w:pPr>
      <w:r>
        <w:t>Age – 34</w:t>
      </w:r>
    </w:p>
    <w:p w14:paraId="482FEC5D" w14:textId="77777777" w:rsidR="00B50AB7" w:rsidRDefault="00B50AB7" w:rsidP="00B50AB7">
      <w:pPr>
        <w:pStyle w:val="ListParagraph"/>
        <w:spacing w:line="240" w:lineRule="auto"/>
        <w:ind w:left="360" w:hanging="360"/>
      </w:pPr>
      <w:r>
        <w:t>Gender – Male</w:t>
      </w:r>
    </w:p>
    <w:p w14:paraId="718B8A91" w14:textId="77777777" w:rsidR="00B50AB7" w:rsidRDefault="00B50AB7" w:rsidP="00B50AB7">
      <w:pPr>
        <w:pStyle w:val="ListParagraph"/>
        <w:numPr>
          <w:ilvl w:val="0"/>
          <w:numId w:val="19"/>
        </w:numPr>
        <w:spacing w:line="240" w:lineRule="auto"/>
      </w:pPr>
      <w:r>
        <w:t>Do you drive more than one vehicle?</w:t>
      </w:r>
    </w:p>
    <w:p w14:paraId="114FD444" w14:textId="77777777" w:rsidR="00B50AB7" w:rsidRDefault="00B50AB7" w:rsidP="00B50AB7">
      <w:pPr>
        <w:pStyle w:val="ListParagraph"/>
        <w:spacing w:line="240" w:lineRule="auto"/>
        <w:ind w:left="360"/>
      </w:pPr>
      <w:r>
        <w:t>Yes.</w:t>
      </w:r>
    </w:p>
    <w:p w14:paraId="3E8EE448" w14:textId="77777777" w:rsidR="00B50AB7" w:rsidRDefault="00B50AB7" w:rsidP="00B50AB7">
      <w:pPr>
        <w:pStyle w:val="ListParagraph"/>
        <w:numPr>
          <w:ilvl w:val="0"/>
          <w:numId w:val="19"/>
        </w:numPr>
        <w:spacing w:line="240" w:lineRule="auto"/>
      </w:pPr>
      <w:r>
        <w:t>Do you rely on the vehicle(s) for day to day life?</w:t>
      </w:r>
    </w:p>
    <w:p w14:paraId="0AD8851C" w14:textId="77777777" w:rsidR="00B50AB7" w:rsidRDefault="00B50AB7" w:rsidP="00B50AB7">
      <w:pPr>
        <w:pStyle w:val="ListParagraph"/>
        <w:spacing w:line="240" w:lineRule="auto"/>
        <w:ind w:left="360"/>
      </w:pPr>
      <w:r>
        <w:t>No.</w:t>
      </w:r>
    </w:p>
    <w:p w14:paraId="2F774CAE" w14:textId="77777777" w:rsidR="00B50AB7" w:rsidRDefault="00B50AB7" w:rsidP="00B50AB7">
      <w:pPr>
        <w:pStyle w:val="ListParagraph"/>
        <w:numPr>
          <w:ilvl w:val="0"/>
          <w:numId w:val="19"/>
        </w:numPr>
        <w:spacing w:line="240" w:lineRule="auto"/>
      </w:pPr>
      <w:r>
        <w:t>Do you think the app should have multicar support?</w:t>
      </w:r>
    </w:p>
    <w:p w14:paraId="0EC569F5" w14:textId="77777777" w:rsidR="00B50AB7" w:rsidRDefault="00B50AB7" w:rsidP="00B50AB7">
      <w:pPr>
        <w:pStyle w:val="ListParagraph"/>
        <w:spacing w:line="240" w:lineRule="auto"/>
        <w:ind w:left="360"/>
      </w:pPr>
      <w:r>
        <w:t>Yes.</w:t>
      </w:r>
    </w:p>
    <w:p w14:paraId="467E9F11" w14:textId="77777777" w:rsidR="00B50AB7" w:rsidRDefault="00B50AB7" w:rsidP="00B50AB7">
      <w:pPr>
        <w:pStyle w:val="ListParagraph"/>
        <w:numPr>
          <w:ilvl w:val="0"/>
          <w:numId w:val="19"/>
        </w:numPr>
        <w:spacing w:line="240" w:lineRule="auto"/>
      </w:pPr>
      <w:r>
        <w:t>Do you drive an electric vehicle?</w:t>
      </w:r>
    </w:p>
    <w:p w14:paraId="02A91876" w14:textId="77777777" w:rsidR="00B50AB7" w:rsidRDefault="00B50AB7" w:rsidP="00B50AB7">
      <w:pPr>
        <w:pStyle w:val="ListParagraph"/>
        <w:spacing w:line="240" w:lineRule="auto"/>
        <w:ind w:left="360"/>
      </w:pPr>
      <w:r>
        <w:t>Yes.</w:t>
      </w:r>
    </w:p>
    <w:p w14:paraId="2C1C0CB5" w14:textId="77777777" w:rsidR="00B50AB7" w:rsidRDefault="00B50AB7" w:rsidP="00B50AB7">
      <w:pPr>
        <w:pStyle w:val="ListParagraph"/>
        <w:numPr>
          <w:ilvl w:val="0"/>
          <w:numId w:val="19"/>
        </w:numPr>
        <w:spacing w:line="240" w:lineRule="auto"/>
      </w:pPr>
      <w:r>
        <w:t>Would you like the app to support electric cars?</w:t>
      </w:r>
    </w:p>
    <w:p w14:paraId="4B204B2E" w14:textId="77777777" w:rsidR="00B50AB7" w:rsidRDefault="00B50AB7" w:rsidP="00B50AB7">
      <w:pPr>
        <w:pStyle w:val="ListParagraph"/>
        <w:spacing w:line="240" w:lineRule="auto"/>
        <w:ind w:left="360"/>
      </w:pPr>
      <w:r>
        <w:t>Yes.</w:t>
      </w:r>
    </w:p>
    <w:p w14:paraId="30F102DF" w14:textId="77777777" w:rsidR="00B50AB7" w:rsidRDefault="00B50AB7" w:rsidP="00B50AB7">
      <w:pPr>
        <w:pStyle w:val="ListParagraph"/>
        <w:numPr>
          <w:ilvl w:val="0"/>
          <w:numId w:val="19"/>
        </w:numPr>
        <w:spacing w:line="240" w:lineRule="auto"/>
      </w:pPr>
      <w:r>
        <w:t>Would you like the app to have the ability to add your own units?</w:t>
      </w:r>
    </w:p>
    <w:p w14:paraId="2907F2B7" w14:textId="77777777" w:rsidR="00B50AB7" w:rsidRDefault="00B50AB7" w:rsidP="00B50AB7">
      <w:pPr>
        <w:pStyle w:val="ListParagraph"/>
        <w:spacing w:line="240" w:lineRule="auto"/>
        <w:ind w:left="360"/>
      </w:pPr>
      <w:r>
        <w:t>No.</w:t>
      </w:r>
    </w:p>
    <w:p w14:paraId="30F717D2" w14:textId="77777777" w:rsidR="00B50AB7" w:rsidRDefault="00B50AB7" w:rsidP="00B50AB7">
      <w:pPr>
        <w:pStyle w:val="ListParagraph"/>
        <w:numPr>
          <w:ilvl w:val="0"/>
          <w:numId w:val="19"/>
        </w:numPr>
        <w:spacing w:line="240" w:lineRule="auto"/>
      </w:pPr>
      <w:r>
        <w:t>Would you like the interface to be customisable (e.g. colour changes, font changes etc)?</w:t>
      </w:r>
    </w:p>
    <w:p w14:paraId="125995C1" w14:textId="77777777" w:rsidR="00B50AB7" w:rsidRDefault="00B50AB7" w:rsidP="00B50AB7">
      <w:pPr>
        <w:pStyle w:val="ListParagraph"/>
        <w:spacing w:line="240" w:lineRule="auto"/>
        <w:ind w:left="360"/>
      </w:pPr>
      <w:r>
        <w:t>Sure, that could be quite cool.</w:t>
      </w:r>
    </w:p>
    <w:p w14:paraId="11D2C503" w14:textId="77777777" w:rsidR="00B50AB7" w:rsidRDefault="00B50AB7" w:rsidP="00B50AB7">
      <w:pPr>
        <w:pStyle w:val="ListParagraph"/>
        <w:numPr>
          <w:ilvl w:val="0"/>
          <w:numId w:val="19"/>
        </w:numPr>
        <w:spacing w:line="240" w:lineRule="auto"/>
      </w:pPr>
      <w:r>
        <w:t>Would you like to be able to export your data/save it to the cloud?</w:t>
      </w:r>
    </w:p>
    <w:p w14:paraId="5DDCCAE5" w14:textId="77777777" w:rsidR="00B50AB7" w:rsidRDefault="00B50AB7" w:rsidP="00B50AB7">
      <w:pPr>
        <w:pStyle w:val="ListParagraph"/>
        <w:spacing w:line="240" w:lineRule="auto"/>
        <w:ind w:left="360"/>
      </w:pPr>
      <w:r>
        <w:t>Sure, being able to share it easily on social media would be good too.</w:t>
      </w:r>
    </w:p>
    <w:p w14:paraId="7A60A5FA" w14:textId="77777777" w:rsidR="00B50AB7" w:rsidRDefault="00B50AB7" w:rsidP="00B50AB7">
      <w:pPr>
        <w:pStyle w:val="ListParagraph"/>
        <w:numPr>
          <w:ilvl w:val="0"/>
          <w:numId w:val="19"/>
        </w:numPr>
        <w:spacing w:line="240" w:lineRule="auto"/>
      </w:pPr>
      <w:r>
        <w:t>Do you prefer simplistic interfaces or bright and colourful ones?</w:t>
      </w:r>
    </w:p>
    <w:p w14:paraId="68CC7283" w14:textId="77777777" w:rsidR="00B50AB7" w:rsidRDefault="00B50AB7" w:rsidP="00B50AB7">
      <w:pPr>
        <w:pStyle w:val="ListParagraph"/>
        <w:spacing w:line="240" w:lineRule="auto"/>
        <w:ind w:left="360"/>
      </w:pPr>
      <w:r>
        <w:t>Simplistic.</w:t>
      </w:r>
    </w:p>
    <w:p w14:paraId="0651EDD3" w14:textId="77777777" w:rsidR="00B50AB7" w:rsidRPr="00E76C4F" w:rsidRDefault="00B50AB7" w:rsidP="00B50AB7">
      <w:pPr>
        <w:pStyle w:val="ListParagraph"/>
        <w:numPr>
          <w:ilvl w:val="0"/>
          <w:numId w:val="19"/>
        </w:numPr>
        <w:spacing w:line="240" w:lineRule="auto"/>
      </w:pPr>
      <w:r w:rsidRPr="00E76C4F">
        <w:t>What are some key features you think the app should have?</w:t>
      </w:r>
    </w:p>
    <w:p w14:paraId="101D7027" w14:textId="77777777" w:rsidR="00B50AB7" w:rsidRDefault="00B50AB7" w:rsidP="00B50AB7">
      <w:pPr>
        <w:pStyle w:val="ListParagraph"/>
        <w:spacing w:line="240" w:lineRule="auto"/>
        <w:ind w:left="360"/>
      </w:pPr>
      <w:r>
        <w:t>I’m not sure what I would really find useful.</w:t>
      </w:r>
    </w:p>
    <w:p w14:paraId="546439FF" w14:textId="77777777" w:rsidR="00B50AB7" w:rsidRDefault="00B50AB7" w:rsidP="00B50AB7">
      <w:pPr>
        <w:pStyle w:val="ListParagraph"/>
        <w:numPr>
          <w:ilvl w:val="0"/>
          <w:numId w:val="19"/>
        </w:numPr>
        <w:spacing w:line="240" w:lineRule="auto"/>
      </w:pPr>
      <w:r>
        <w:t>Are there any other questions you think would be important to ask?</w:t>
      </w:r>
    </w:p>
    <w:p w14:paraId="2411BD76" w14:textId="77777777" w:rsidR="00B50AB7" w:rsidRDefault="00B50AB7" w:rsidP="00B50AB7">
      <w:pPr>
        <w:pStyle w:val="ListParagraph"/>
        <w:spacing w:line="240" w:lineRule="auto"/>
        <w:ind w:left="360"/>
      </w:pPr>
      <w:r>
        <w:t>Don’t believe so.</w:t>
      </w:r>
    </w:p>
    <w:p w14:paraId="579E18D4" w14:textId="77777777" w:rsidR="00B50AB7" w:rsidRDefault="00B50AB7" w:rsidP="00B50AB7">
      <w:pPr>
        <w:spacing w:line="240" w:lineRule="auto"/>
      </w:pPr>
    </w:p>
    <w:p w14:paraId="672B695C" w14:textId="77777777" w:rsidR="00B50AB7" w:rsidRDefault="00B50AB7" w:rsidP="00B50AB7">
      <w:pPr>
        <w:pStyle w:val="ListParagraph"/>
        <w:spacing w:line="240" w:lineRule="auto"/>
        <w:ind w:left="360" w:hanging="360"/>
      </w:pPr>
      <w:r>
        <w:t>Age – 40</w:t>
      </w:r>
    </w:p>
    <w:p w14:paraId="0775E14A" w14:textId="77777777" w:rsidR="00B50AB7" w:rsidRDefault="00B50AB7" w:rsidP="00B50AB7">
      <w:pPr>
        <w:pStyle w:val="ListParagraph"/>
        <w:spacing w:line="240" w:lineRule="auto"/>
        <w:ind w:left="360" w:hanging="360"/>
      </w:pPr>
      <w:r>
        <w:t>Gender – Female</w:t>
      </w:r>
    </w:p>
    <w:p w14:paraId="505098D1" w14:textId="77777777" w:rsidR="00B50AB7" w:rsidRDefault="00B50AB7" w:rsidP="00B50AB7">
      <w:pPr>
        <w:pStyle w:val="ListParagraph"/>
        <w:numPr>
          <w:ilvl w:val="0"/>
          <w:numId w:val="20"/>
        </w:numPr>
        <w:spacing w:line="240" w:lineRule="auto"/>
      </w:pPr>
      <w:r>
        <w:t>Do you drive more than one vehicle?</w:t>
      </w:r>
    </w:p>
    <w:p w14:paraId="3F0367F6" w14:textId="77777777" w:rsidR="00B50AB7" w:rsidRDefault="00B50AB7" w:rsidP="00B50AB7">
      <w:pPr>
        <w:pStyle w:val="ListParagraph"/>
        <w:spacing w:line="240" w:lineRule="auto"/>
        <w:ind w:left="360"/>
      </w:pPr>
      <w:r>
        <w:lastRenderedPageBreak/>
        <w:t>Yes, one car and two motorbikes.</w:t>
      </w:r>
    </w:p>
    <w:p w14:paraId="00B820A3" w14:textId="77777777" w:rsidR="00B50AB7" w:rsidRDefault="00B50AB7" w:rsidP="00B50AB7">
      <w:pPr>
        <w:pStyle w:val="ListParagraph"/>
        <w:numPr>
          <w:ilvl w:val="0"/>
          <w:numId w:val="20"/>
        </w:numPr>
        <w:spacing w:line="240" w:lineRule="auto"/>
      </w:pPr>
      <w:r>
        <w:t>Do you rely on the vehicle(s) for day to day life?</w:t>
      </w:r>
    </w:p>
    <w:p w14:paraId="32C8BFA5" w14:textId="77777777" w:rsidR="00B50AB7" w:rsidRDefault="00B50AB7" w:rsidP="00B50AB7">
      <w:pPr>
        <w:pStyle w:val="ListParagraph"/>
        <w:spacing w:line="240" w:lineRule="auto"/>
        <w:ind w:left="360"/>
      </w:pPr>
      <w:r>
        <w:t>Yes.</w:t>
      </w:r>
    </w:p>
    <w:p w14:paraId="5A6CD9C8" w14:textId="77777777" w:rsidR="00B50AB7" w:rsidRDefault="00B50AB7" w:rsidP="00B50AB7">
      <w:pPr>
        <w:pStyle w:val="ListParagraph"/>
        <w:numPr>
          <w:ilvl w:val="0"/>
          <w:numId w:val="20"/>
        </w:numPr>
        <w:spacing w:line="240" w:lineRule="auto"/>
      </w:pPr>
      <w:r>
        <w:t>Do you think the app should have multicar support?</w:t>
      </w:r>
    </w:p>
    <w:p w14:paraId="1CEBC5E2" w14:textId="77777777" w:rsidR="00B50AB7" w:rsidRDefault="00B50AB7" w:rsidP="00B50AB7">
      <w:pPr>
        <w:pStyle w:val="ListParagraph"/>
        <w:spacing w:line="240" w:lineRule="auto"/>
        <w:ind w:left="360"/>
      </w:pPr>
      <w:r>
        <w:t>Yes.</w:t>
      </w:r>
    </w:p>
    <w:p w14:paraId="1C132068" w14:textId="77777777" w:rsidR="00B50AB7" w:rsidRDefault="00B50AB7" w:rsidP="00B50AB7">
      <w:pPr>
        <w:pStyle w:val="ListParagraph"/>
        <w:numPr>
          <w:ilvl w:val="0"/>
          <w:numId w:val="20"/>
        </w:numPr>
        <w:spacing w:line="240" w:lineRule="auto"/>
      </w:pPr>
      <w:r>
        <w:t>Do you drive an electric vehicle?</w:t>
      </w:r>
    </w:p>
    <w:p w14:paraId="24CEFD31" w14:textId="77777777" w:rsidR="00B50AB7" w:rsidRDefault="00B50AB7" w:rsidP="00B50AB7">
      <w:pPr>
        <w:pStyle w:val="ListParagraph"/>
        <w:spacing w:line="240" w:lineRule="auto"/>
        <w:ind w:left="360"/>
      </w:pPr>
      <w:r>
        <w:t>No.</w:t>
      </w:r>
    </w:p>
    <w:p w14:paraId="33D3F840" w14:textId="77777777" w:rsidR="00B50AB7" w:rsidRDefault="00B50AB7" w:rsidP="00B50AB7">
      <w:pPr>
        <w:pStyle w:val="ListParagraph"/>
        <w:numPr>
          <w:ilvl w:val="0"/>
          <w:numId w:val="20"/>
        </w:numPr>
        <w:spacing w:line="240" w:lineRule="auto"/>
      </w:pPr>
      <w:r>
        <w:t>Would you like the app to support electric cars?</w:t>
      </w:r>
    </w:p>
    <w:p w14:paraId="65E7729C" w14:textId="77777777" w:rsidR="00B50AB7" w:rsidRDefault="00B50AB7" w:rsidP="00B50AB7">
      <w:pPr>
        <w:pStyle w:val="ListParagraph"/>
        <w:spacing w:line="240" w:lineRule="auto"/>
        <w:ind w:left="360"/>
      </w:pPr>
      <w:r>
        <w:t>If you can don’t see why not.</w:t>
      </w:r>
    </w:p>
    <w:p w14:paraId="7B24AFD2" w14:textId="77777777" w:rsidR="00B50AB7" w:rsidRDefault="00B50AB7" w:rsidP="00B50AB7">
      <w:pPr>
        <w:pStyle w:val="ListParagraph"/>
        <w:numPr>
          <w:ilvl w:val="0"/>
          <w:numId w:val="20"/>
        </w:numPr>
        <w:spacing w:line="240" w:lineRule="auto"/>
      </w:pPr>
      <w:r>
        <w:t>Would you like the app to have the ability to add your own units?</w:t>
      </w:r>
    </w:p>
    <w:p w14:paraId="497A13BC" w14:textId="77777777" w:rsidR="00B50AB7" w:rsidRDefault="00B50AB7" w:rsidP="00B50AB7">
      <w:pPr>
        <w:pStyle w:val="ListParagraph"/>
        <w:spacing w:line="240" w:lineRule="auto"/>
        <w:ind w:left="360"/>
      </w:pPr>
      <w:r>
        <w:t>No.</w:t>
      </w:r>
    </w:p>
    <w:p w14:paraId="6B53E44B" w14:textId="77777777" w:rsidR="00B50AB7" w:rsidRDefault="00B50AB7" w:rsidP="00B50AB7">
      <w:pPr>
        <w:pStyle w:val="ListParagraph"/>
        <w:numPr>
          <w:ilvl w:val="0"/>
          <w:numId w:val="20"/>
        </w:numPr>
        <w:spacing w:line="240" w:lineRule="auto"/>
      </w:pPr>
      <w:r>
        <w:t>Would you like the interface to be customisable (e.g. colour changes, font changes etc)?</w:t>
      </w:r>
    </w:p>
    <w:p w14:paraId="0C69F8A7" w14:textId="77777777" w:rsidR="00B50AB7" w:rsidRDefault="00B50AB7" w:rsidP="00B50AB7">
      <w:pPr>
        <w:pStyle w:val="ListParagraph"/>
        <w:spacing w:line="240" w:lineRule="auto"/>
        <w:ind w:left="360"/>
      </w:pPr>
      <w:r>
        <w:t>Could be, probably won’t use it though.</w:t>
      </w:r>
    </w:p>
    <w:p w14:paraId="5874C541" w14:textId="77777777" w:rsidR="00B50AB7" w:rsidRDefault="00B50AB7" w:rsidP="00B50AB7">
      <w:pPr>
        <w:pStyle w:val="ListParagraph"/>
        <w:numPr>
          <w:ilvl w:val="0"/>
          <w:numId w:val="20"/>
        </w:numPr>
        <w:spacing w:line="240" w:lineRule="auto"/>
      </w:pPr>
      <w:r>
        <w:t>Would you like to be able to export your data/save it to the cloud?</w:t>
      </w:r>
    </w:p>
    <w:p w14:paraId="12C03D5C" w14:textId="77777777" w:rsidR="00B50AB7" w:rsidRDefault="00B50AB7" w:rsidP="00B50AB7">
      <w:pPr>
        <w:pStyle w:val="ListParagraph"/>
        <w:spacing w:line="240" w:lineRule="auto"/>
        <w:ind w:left="360"/>
      </w:pPr>
      <w:r>
        <w:t>Yes.</w:t>
      </w:r>
    </w:p>
    <w:p w14:paraId="73FEB7BA" w14:textId="77777777" w:rsidR="00B50AB7" w:rsidRDefault="00B50AB7" w:rsidP="00B50AB7">
      <w:pPr>
        <w:pStyle w:val="ListParagraph"/>
        <w:numPr>
          <w:ilvl w:val="0"/>
          <w:numId w:val="20"/>
        </w:numPr>
        <w:spacing w:line="240" w:lineRule="auto"/>
      </w:pPr>
      <w:r>
        <w:t>Do you prefer simplistic interfaces or bright and colourful ones?</w:t>
      </w:r>
    </w:p>
    <w:p w14:paraId="0DDB5B73" w14:textId="77777777" w:rsidR="00B50AB7" w:rsidRDefault="00B50AB7" w:rsidP="00B50AB7">
      <w:pPr>
        <w:pStyle w:val="ListParagraph"/>
        <w:spacing w:line="240" w:lineRule="auto"/>
        <w:ind w:left="360"/>
      </w:pPr>
      <w:r>
        <w:t>Simplistic.</w:t>
      </w:r>
    </w:p>
    <w:p w14:paraId="33500E70" w14:textId="77777777" w:rsidR="00B50AB7" w:rsidRPr="00A02C11" w:rsidRDefault="00B50AB7" w:rsidP="00B50AB7">
      <w:pPr>
        <w:pStyle w:val="ListParagraph"/>
        <w:numPr>
          <w:ilvl w:val="0"/>
          <w:numId w:val="20"/>
        </w:numPr>
        <w:spacing w:line="240" w:lineRule="auto"/>
      </w:pPr>
      <w:r w:rsidRPr="00A02C11">
        <w:t>What are some key features you think the app should have?</w:t>
      </w:r>
    </w:p>
    <w:p w14:paraId="2146B95A" w14:textId="77777777" w:rsidR="00B50AB7" w:rsidRDefault="00B50AB7" w:rsidP="00B50AB7">
      <w:pPr>
        <w:pStyle w:val="ListParagraph"/>
        <w:spacing w:line="240" w:lineRule="auto"/>
        <w:ind w:left="360"/>
      </w:pPr>
      <w:r>
        <w:t>Being able to compare the actual cars stats with suppliers’ stats would be very nice.</w:t>
      </w:r>
    </w:p>
    <w:p w14:paraId="3141834B" w14:textId="77777777" w:rsidR="00B50AB7" w:rsidRDefault="00B50AB7" w:rsidP="00B50AB7">
      <w:pPr>
        <w:pStyle w:val="ListParagraph"/>
        <w:numPr>
          <w:ilvl w:val="0"/>
          <w:numId w:val="20"/>
        </w:numPr>
        <w:spacing w:line="240" w:lineRule="auto"/>
      </w:pPr>
      <w:r>
        <w:t>Are there any other questions you think would be important to ask?</w:t>
      </w:r>
    </w:p>
    <w:p w14:paraId="3956A6AB" w14:textId="77777777" w:rsidR="00B50AB7" w:rsidRDefault="00B50AB7" w:rsidP="00B50AB7">
      <w:pPr>
        <w:pStyle w:val="ListParagraph"/>
        <w:spacing w:line="240" w:lineRule="auto"/>
        <w:ind w:left="360"/>
      </w:pPr>
      <w:r>
        <w:t>I can’t think of anything else that would be important.</w:t>
      </w:r>
    </w:p>
    <w:p w14:paraId="4C44C078" w14:textId="77777777" w:rsidR="00B50AB7" w:rsidRDefault="00B50AB7" w:rsidP="00B50AB7">
      <w:pPr>
        <w:spacing w:line="240" w:lineRule="auto"/>
      </w:pPr>
    </w:p>
    <w:p w14:paraId="049886FA" w14:textId="77777777" w:rsidR="00B50AB7" w:rsidRDefault="00B50AB7" w:rsidP="00B50AB7">
      <w:pPr>
        <w:pStyle w:val="ListParagraph"/>
        <w:spacing w:line="240" w:lineRule="auto"/>
        <w:ind w:left="360" w:hanging="360"/>
      </w:pPr>
      <w:r>
        <w:t>Age – 30</w:t>
      </w:r>
    </w:p>
    <w:p w14:paraId="6A7ECDF4" w14:textId="77777777" w:rsidR="00B50AB7" w:rsidRDefault="00B50AB7" w:rsidP="00B50AB7">
      <w:pPr>
        <w:pStyle w:val="ListParagraph"/>
        <w:spacing w:line="240" w:lineRule="auto"/>
        <w:ind w:left="360" w:hanging="360"/>
      </w:pPr>
      <w:r>
        <w:t>Gender – Female</w:t>
      </w:r>
    </w:p>
    <w:p w14:paraId="1DAFFF21" w14:textId="77777777" w:rsidR="00B50AB7" w:rsidRDefault="00B50AB7" w:rsidP="00B50AB7">
      <w:pPr>
        <w:pStyle w:val="ListParagraph"/>
        <w:numPr>
          <w:ilvl w:val="0"/>
          <w:numId w:val="21"/>
        </w:numPr>
        <w:spacing w:line="240" w:lineRule="auto"/>
      </w:pPr>
      <w:r>
        <w:t>Do you drive more than one vehicle?</w:t>
      </w:r>
    </w:p>
    <w:p w14:paraId="03DB67A3" w14:textId="77777777" w:rsidR="00B50AB7" w:rsidRDefault="00B50AB7" w:rsidP="00B50AB7">
      <w:pPr>
        <w:pStyle w:val="ListParagraph"/>
        <w:spacing w:line="240" w:lineRule="auto"/>
        <w:ind w:left="360"/>
      </w:pPr>
      <w:r>
        <w:t>Yes.</w:t>
      </w:r>
    </w:p>
    <w:p w14:paraId="1323991B" w14:textId="77777777" w:rsidR="00B50AB7" w:rsidRDefault="00B50AB7" w:rsidP="00B50AB7">
      <w:pPr>
        <w:pStyle w:val="ListParagraph"/>
        <w:numPr>
          <w:ilvl w:val="0"/>
          <w:numId w:val="21"/>
        </w:numPr>
        <w:spacing w:line="240" w:lineRule="auto"/>
      </w:pPr>
      <w:r>
        <w:t>Do you rely on the vehicle(s) for day to day life?</w:t>
      </w:r>
    </w:p>
    <w:p w14:paraId="57B55FD2" w14:textId="77777777" w:rsidR="00B50AB7" w:rsidRDefault="00B50AB7" w:rsidP="00B50AB7">
      <w:pPr>
        <w:pStyle w:val="ListParagraph"/>
        <w:spacing w:line="240" w:lineRule="auto"/>
        <w:ind w:left="360"/>
      </w:pPr>
      <w:r>
        <w:t>Yes.</w:t>
      </w:r>
    </w:p>
    <w:p w14:paraId="6429F246" w14:textId="77777777" w:rsidR="00B50AB7" w:rsidRDefault="00B50AB7" w:rsidP="00B50AB7">
      <w:pPr>
        <w:pStyle w:val="ListParagraph"/>
        <w:numPr>
          <w:ilvl w:val="0"/>
          <w:numId w:val="21"/>
        </w:numPr>
        <w:spacing w:line="240" w:lineRule="auto"/>
      </w:pPr>
      <w:r>
        <w:t>Do you think the app should have multicar support?</w:t>
      </w:r>
    </w:p>
    <w:p w14:paraId="3840525A" w14:textId="77777777" w:rsidR="00B50AB7" w:rsidRDefault="00B50AB7" w:rsidP="00B50AB7">
      <w:pPr>
        <w:pStyle w:val="ListParagraph"/>
        <w:spacing w:line="240" w:lineRule="auto"/>
        <w:ind w:left="360"/>
      </w:pPr>
      <w:r>
        <w:t>Yes.</w:t>
      </w:r>
    </w:p>
    <w:p w14:paraId="16A42841" w14:textId="77777777" w:rsidR="00B50AB7" w:rsidRDefault="00B50AB7" w:rsidP="00B50AB7">
      <w:pPr>
        <w:pStyle w:val="ListParagraph"/>
        <w:numPr>
          <w:ilvl w:val="0"/>
          <w:numId w:val="21"/>
        </w:numPr>
        <w:spacing w:line="240" w:lineRule="auto"/>
      </w:pPr>
      <w:r>
        <w:t>Do you drive an electric vehicle?</w:t>
      </w:r>
    </w:p>
    <w:p w14:paraId="32A90C1F" w14:textId="77777777" w:rsidR="00B50AB7" w:rsidRDefault="00B50AB7" w:rsidP="00B50AB7">
      <w:pPr>
        <w:pStyle w:val="ListParagraph"/>
        <w:spacing w:line="240" w:lineRule="auto"/>
        <w:ind w:left="360"/>
      </w:pPr>
      <w:r>
        <w:t>No.</w:t>
      </w:r>
    </w:p>
    <w:p w14:paraId="1A42D82E" w14:textId="77777777" w:rsidR="00B50AB7" w:rsidRDefault="00B50AB7" w:rsidP="00B50AB7">
      <w:pPr>
        <w:pStyle w:val="ListParagraph"/>
        <w:numPr>
          <w:ilvl w:val="0"/>
          <w:numId w:val="21"/>
        </w:numPr>
        <w:spacing w:line="240" w:lineRule="auto"/>
      </w:pPr>
      <w:r>
        <w:t>Would you like the app to support electric cars?</w:t>
      </w:r>
    </w:p>
    <w:p w14:paraId="116C2B2A" w14:textId="77777777" w:rsidR="00B50AB7" w:rsidRDefault="00B50AB7" w:rsidP="00B50AB7">
      <w:pPr>
        <w:pStyle w:val="ListParagraph"/>
        <w:spacing w:line="240" w:lineRule="auto"/>
        <w:ind w:left="360"/>
      </w:pPr>
      <w:r>
        <w:t>Yes, I am thinking of getting an electric motorbike.</w:t>
      </w:r>
    </w:p>
    <w:p w14:paraId="7DC0A48C" w14:textId="77777777" w:rsidR="00B50AB7" w:rsidRDefault="00B50AB7" w:rsidP="00B50AB7">
      <w:pPr>
        <w:pStyle w:val="ListParagraph"/>
        <w:numPr>
          <w:ilvl w:val="0"/>
          <w:numId w:val="21"/>
        </w:numPr>
        <w:spacing w:line="240" w:lineRule="auto"/>
      </w:pPr>
      <w:r>
        <w:t>Would you like the app to have the ability to add your own units?</w:t>
      </w:r>
    </w:p>
    <w:p w14:paraId="62759B33" w14:textId="77777777" w:rsidR="00B50AB7" w:rsidRDefault="00B50AB7" w:rsidP="00B50AB7">
      <w:pPr>
        <w:pStyle w:val="ListParagraph"/>
        <w:spacing w:line="240" w:lineRule="auto"/>
        <w:ind w:left="360"/>
      </w:pPr>
      <w:r>
        <w:t>Sure, could be pretty useful.</w:t>
      </w:r>
    </w:p>
    <w:p w14:paraId="54CFD59C" w14:textId="77777777" w:rsidR="00B50AB7" w:rsidRDefault="00B50AB7" w:rsidP="00B50AB7">
      <w:pPr>
        <w:pStyle w:val="ListParagraph"/>
        <w:numPr>
          <w:ilvl w:val="0"/>
          <w:numId w:val="21"/>
        </w:numPr>
        <w:spacing w:line="240" w:lineRule="auto"/>
      </w:pPr>
      <w:r>
        <w:t>Would you like the interface to be customisable (e.g. colour changes, font changes etc)?</w:t>
      </w:r>
    </w:p>
    <w:p w14:paraId="44429298" w14:textId="77777777" w:rsidR="00B50AB7" w:rsidRDefault="00B50AB7" w:rsidP="00B50AB7">
      <w:pPr>
        <w:pStyle w:val="ListParagraph"/>
        <w:spacing w:line="240" w:lineRule="auto"/>
        <w:ind w:left="360"/>
      </w:pPr>
      <w:r>
        <w:t>No.</w:t>
      </w:r>
    </w:p>
    <w:p w14:paraId="48FEB1A7" w14:textId="77777777" w:rsidR="00B50AB7" w:rsidRDefault="00B50AB7" w:rsidP="00B50AB7">
      <w:pPr>
        <w:pStyle w:val="ListParagraph"/>
        <w:numPr>
          <w:ilvl w:val="0"/>
          <w:numId w:val="21"/>
        </w:numPr>
        <w:spacing w:line="240" w:lineRule="auto"/>
      </w:pPr>
      <w:r>
        <w:t>Would you like to be able to export your data/save it to the cloud?</w:t>
      </w:r>
    </w:p>
    <w:p w14:paraId="6DF224BD" w14:textId="77777777" w:rsidR="00B50AB7" w:rsidRDefault="00B50AB7" w:rsidP="00B50AB7">
      <w:pPr>
        <w:pStyle w:val="ListParagraph"/>
        <w:spacing w:line="240" w:lineRule="auto"/>
        <w:ind w:left="360"/>
      </w:pPr>
      <w:r>
        <w:t>Sure.</w:t>
      </w:r>
    </w:p>
    <w:p w14:paraId="7D785507" w14:textId="77777777" w:rsidR="00B50AB7" w:rsidRDefault="00B50AB7" w:rsidP="00B50AB7">
      <w:pPr>
        <w:pStyle w:val="ListParagraph"/>
        <w:numPr>
          <w:ilvl w:val="0"/>
          <w:numId w:val="21"/>
        </w:numPr>
        <w:spacing w:line="240" w:lineRule="auto"/>
      </w:pPr>
      <w:r>
        <w:t>Do you prefer simplistic interfaces or bright and colourful ones?</w:t>
      </w:r>
    </w:p>
    <w:p w14:paraId="0C62DCD1" w14:textId="77777777" w:rsidR="00B50AB7" w:rsidRDefault="00B50AB7" w:rsidP="00B50AB7">
      <w:pPr>
        <w:pStyle w:val="ListParagraph"/>
        <w:spacing w:line="240" w:lineRule="auto"/>
        <w:ind w:left="360"/>
      </w:pPr>
      <w:r>
        <w:t>Simplistic.</w:t>
      </w:r>
    </w:p>
    <w:p w14:paraId="47BDE75C" w14:textId="77777777" w:rsidR="00B50AB7" w:rsidRPr="005F4E73" w:rsidRDefault="00B50AB7" w:rsidP="00B50AB7">
      <w:pPr>
        <w:pStyle w:val="ListParagraph"/>
        <w:numPr>
          <w:ilvl w:val="0"/>
          <w:numId w:val="21"/>
        </w:numPr>
        <w:spacing w:line="240" w:lineRule="auto"/>
      </w:pPr>
      <w:r w:rsidRPr="005F4E73">
        <w:t>What are some key features you think the app should have?</w:t>
      </w:r>
    </w:p>
    <w:p w14:paraId="5B619F6B" w14:textId="77777777" w:rsidR="00B50AB7" w:rsidRDefault="00B50AB7" w:rsidP="00B50AB7">
      <w:pPr>
        <w:pStyle w:val="ListParagraph"/>
        <w:spacing w:line="240" w:lineRule="auto"/>
        <w:ind w:left="360"/>
      </w:pPr>
      <w:r>
        <w:t>I believe if you look at other apps on the market you could come up with some pretty useful ideas.</w:t>
      </w:r>
    </w:p>
    <w:p w14:paraId="4B2DB465" w14:textId="77777777" w:rsidR="00B50AB7" w:rsidRDefault="00B50AB7" w:rsidP="00B50AB7">
      <w:pPr>
        <w:pStyle w:val="ListParagraph"/>
        <w:numPr>
          <w:ilvl w:val="0"/>
          <w:numId w:val="21"/>
        </w:numPr>
        <w:spacing w:line="240" w:lineRule="auto"/>
      </w:pPr>
      <w:r>
        <w:t>Are there any other questions you think would be important to ask?</w:t>
      </w:r>
    </w:p>
    <w:p w14:paraId="336E6F71" w14:textId="77777777" w:rsidR="00B50AB7" w:rsidRDefault="00B50AB7" w:rsidP="00B50AB7">
      <w:pPr>
        <w:pStyle w:val="ListParagraph"/>
        <w:spacing w:line="240" w:lineRule="auto"/>
        <w:ind w:left="360"/>
      </w:pPr>
      <w:r>
        <w:t>No.</w:t>
      </w:r>
    </w:p>
    <w:p w14:paraId="2EB61958" w14:textId="77777777" w:rsidR="00B50AB7" w:rsidRDefault="00B50AB7" w:rsidP="00B50AB7">
      <w:pPr>
        <w:spacing w:line="240" w:lineRule="auto"/>
      </w:pPr>
    </w:p>
    <w:p w14:paraId="1AF70FE6" w14:textId="77777777" w:rsidR="00B50AB7" w:rsidRDefault="00B50AB7" w:rsidP="00B50AB7">
      <w:pPr>
        <w:pStyle w:val="ListParagraph"/>
        <w:spacing w:line="240" w:lineRule="auto"/>
        <w:ind w:left="360" w:hanging="360"/>
      </w:pPr>
      <w:r>
        <w:t>Age – 26</w:t>
      </w:r>
    </w:p>
    <w:p w14:paraId="1329B69C" w14:textId="77777777" w:rsidR="00B50AB7" w:rsidRDefault="00B50AB7" w:rsidP="00B50AB7">
      <w:pPr>
        <w:pStyle w:val="ListParagraph"/>
        <w:spacing w:line="240" w:lineRule="auto"/>
        <w:ind w:left="360" w:hanging="360"/>
      </w:pPr>
      <w:r>
        <w:lastRenderedPageBreak/>
        <w:t>Gender – Female</w:t>
      </w:r>
    </w:p>
    <w:p w14:paraId="424F4029" w14:textId="77777777" w:rsidR="00B50AB7" w:rsidRDefault="00B50AB7" w:rsidP="00B50AB7">
      <w:pPr>
        <w:pStyle w:val="ListParagraph"/>
        <w:numPr>
          <w:ilvl w:val="0"/>
          <w:numId w:val="22"/>
        </w:numPr>
        <w:spacing w:line="240" w:lineRule="auto"/>
      </w:pPr>
      <w:r>
        <w:t>Do you drive more than one vehicle?</w:t>
      </w:r>
    </w:p>
    <w:p w14:paraId="755D354A" w14:textId="77777777" w:rsidR="00B50AB7" w:rsidRDefault="00B50AB7" w:rsidP="00B50AB7">
      <w:pPr>
        <w:pStyle w:val="ListParagraph"/>
        <w:spacing w:line="240" w:lineRule="auto"/>
        <w:ind w:left="360"/>
      </w:pPr>
      <w:r>
        <w:t>No.</w:t>
      </w:r>
    </w:p>
    <w:p w14:paraId="13D25444" w14:textId="77777777" w:rsidR="00B50AB7" w:rsidRDefault="00B50AB7" w:rsidP="00B50AB7">
      <w:pPr>
        <w:pStyle w:val="ListParagraph"/>
        <w:numPr>
          <w:ilvl w:val="0"/>
          <w:numId w:val="22"/>
        </w:numPr>
        <w:spacing w:line="240" w:lineRule="auto"/>
      </w:pPr>
      <w:r>
        <w:t>Do you rely on the vehicle(s) for day to day life?</w:t>
      </w:r>
    </w:p>
    <w:p w14:paraId="06F77C43" w14:textId="77777777" w:rsidR="00B50AB7" w:rsidRDefault="00B50AB7" w:rsidP="00B50AB7">
      <w:pPr>
        <w:pStyle w:val="ListParagraph"/>
        <w:spacing w:line="240" w:lineRule="auto"/>
        <w:ind w:left="360"/>
      </w:pPr>
      <w:r>
        <w:t>Yes.</w:t>
      </w:r>
    </w:p>
    <w:p w14:paraId="5F66DBB9" w14:textId="77777777" w:rsidR="00B50AB7" w:rsidRDefault="00B50AB7" w:rsidP="00B50AB7">
      <w:pPr>
        <w:pStyle w:val="ListParagraph"/>
        <w:numPr>
          <w:ilvl w:val="0"/>
          <w:numId w:val="22"/>
        </w:numPr>
        <w:spacing w:line="240" w:lineRule="auto"/>
      </w:pPr>
      <w:r>
        <w:t>Do you think the app should have multicar support?</w:t>
      </w:r>
    </w:p>
    <w:p w14:paraId="080829B1" w14:textId="77777777" w:rsidR="00B50AB7" w:rsidRDefault="00B50AB7" w:rsidP="00B50AB7">
      <w:pPr>
        <w:pStyle w:val="ListParagraph"/>
        <w:spacing w:line="240" w:lineRule="auto"/>
        <w:ind w:left="360"/>
      </w:pPr>
      <w:r>
        <w:t>No.</w:t>
      </w:r>
    </w:p>
    <w:p w14:paraId="3C342AD7" w14:textId="77777777" w:rsidR="00B50AB7" w:rsidRDefault="00B50AB7" w:rsidP="00B50AB7">
      <w:pPr>
        <w:pStyle w:val="ListParagraph"/>
        <w:numPr>
          <w:ilvl w:val="0"/>
          <w:numId w:val="22"/>
        </w:numPr>
        <w:spacing w:line="240" w:lineRule="auto"/>
      </w:pPr>
      <w:r>
        <w:t>Do you drive an electric vehicle?</w:t>
      </w:r>
    </w:p>
    <w:p w14:paraId="385C5525" w14:textId="77777777" w:rsidR="00B50AB7" w:rsidRDefault="00B50AB7" w:rsidP="00B50AB7">
      <w:pPr>
        <w:pStyle w:val="ListParagraph"/>
        <w:spacing w:line="240" w:lineRule="auto"/>
        <w:ind w:left="360"/>
      </w:pPr>
      <w:r>
        <w:t>Yes.</w:t>
      </w:r>
    </w:p>
    <w:p w14:paraId="493B3A84" w14:textId="77777777" w:rsidR="00B50AB7" w:rsidRDefault="00B50AB7" w:rsidP="00B50AB7">
      <w:pPr>
        <w:pStyle w:val="ListParagraph"/>
        <w:numPr>
          <w:ilvl w:val="0"/>
          <w:numId w:val="22"/>
        </w:numPr>
        <w:spacing w:line="240" w:lineRule="auto"/>
      </w:pPr>
      <w:r>
        <w:t>Would you like the app to support electric cars?</w:t>
      </w:r>
    </w:p>
    <w:p w14:paraId="0040BE23" w14:textId="77777777" w:rsidR="00B50AB7" w:rsidRDefault="00B50AB7" w:rsidP="00B50AB7">
      <w:pPr>
        <w:pStyle w:val="ListParagraph"/>
        <w:spacing w:line="240" w:lineRule="auto"/>
        <w:ind w:left="360"/>
      </w:pPr>
      <w:r>
        <w:t>Yes.</w:t>
      </w:r>
    </w:p>
    <w:p w14:paraId="4ECAF292" w14:textId="77777777" w:rsidR="00B50AB7" w:rsidRDefault="00B50AB7" w:rsidP="00B50AB7">
      <w:pPr>
        <w:pStyle w:val="ListParagraph"/>
        <w:numPr>
          <w:ilvl w:val="0"/>
          <w:numId w:val="22"/>
        </w:numPr>
        <w:spacing w:line="240" w:lineRule="auto"/>
      </w:pPr>
      <w:r>
        <w:t>Would you like the app to have the ability to add your own units?</w:t>
      </w:r>
    </w:p>
    <w:p w14:paraId="5AC8AB2C" w14:textId="77777777" w:rsidR="00B50AB7" w:rsidRDefault="00B50AB7" w:rsidP="00B50AB7">
      <w:pPr>
        <w:pStyle w:val="ListParagraph"/>
        <w:spacing w:line="240" w:lineRule="auto"/>
        <w:ind w:left="360"/>
      </w:pPr>
      <w:r>
        <w:t>No.</w:t>
      </w:r>
    </w:p>
    <w:p w14:paraId="5F5BA0EE" w14:textId="77777777" w:rsidR="00B50AB7" w:rsidRDefault="00B50AB7" w:rsidP="00B50AB7">
      <w:pPr>
        <w:pStyle w:val="ListParagraph"/>
        <w:numPr>
          <w:ilvl w:val="0"/>
          <w:numId w:val="22"/>
        </w:numPr>
        <w:spacing w:line="240" w:lineRule="auto"/>
      </w:pPr>
      <w:r>
        <w:t>Would you like the interface to be customisable (e.g. colour changes, font changes etc)?</w:t>
      </w:r>
    </w:p>
    <w:p w14:paraId="5939C485" w14:textId="77777777" w:rsidR="00B50AB7" w:rsidRDefault="00B50AB7" w:rsidP="00B50AB7">
      <w:pPr>
        <w:pStyle w:val="ListParagraph"/>
        <w:spacing w:line="240" w:lineRule="auto"/>
        <w:ind w:left="360"/>
      </w:pPr>
      <w:r>
        <w:t>Yes.</w:t>
      </w:r>
    </w:p>
    <w:p w14:paraId="1834F80A" w14:textId="77777777" w:rsidR="00B50AB7" w:rsidRDefault="00B50AB7" w:rsidP="00B50AB7">
      <w:pPr>
        <w:pStyle w:val="ListParagraph"/>
        <w:numPr>
          <w:ilvl w:val="0"/>
          <w:numId w:val="22"/>
        </w:numPr>
        <w:spacing w:line="240" w:lineRule="auto"/>
      </w:pPr>
      <w:r>
        <w:t>Would you like to be able to export your data/save it to the cloud?</w:t>
      </w:r>
    </w:p>
    <w:p w14:paraId="431C4351" w14:textId="77777777" w:rsidR="00B50AB7" w:rsidRDefault="00B50AB7" w:rsidP="00B50AB7">
      <w:pPr>
        <w:pStyle w:val="ListParagraph"/>
        <w:spacing w:line="240" w:lineRule="auto"/>
        <w:ind w:left="360"/>
      </w:pPr>
      <w:r>
        <w:t>Yes.</w:t>
      </w:r>
    </w:p>
    <w:p w14:paraId="2E4F504C" w14:textId="77777777" w:rsidR="00B50AB7" w:rsidRDefault="00B50AB7" w:rsidP="00B50AB7">
      <w:pPr>
        <w:pStyle w:val="ListParagraph"/>
        <w:numPr>
          <w:ilvl w:val="0"/>
          <w:numId w:val="22"/>
        </w:numPr>
        <w:spacing w:line="240" w:lineRule="auto"/>
      </w:pPr>
      <w:r>
        <w:t>Do you prefer simplistic interfaces or bright and colourful ones?</w:t>
      </w:r>
    </w:p>
    <w:p w14:paraId="33C82D3B" w14:textId="77777777" w:rsidR="00B50AB7" w:rsidRDefault="00B50AB7" w:rsidP="00B50AB7">
      <w:pPr>
        <w:pStyle w:val="ListParagraph"/>
        <w:spacing w:line="240" w:lineRule="auto"/>
        <w:ind w:left="360"/>
      </w:pPr>
      <w:r>
        <w:t>Simplistic.</w:t>
      </w:r>
    </w:p>
    <w:p w14:paraId="217BFE10" w14:textId="77777777" w:rsidR="00B50AB7" w:rsidRPr="00DC15DB" w:rsidRDefault="00B50AB7" w:rsidP="00B50AB7">
      <w:pPr>
        <w:pStyle w:val="ListParagraph"/>
        <w:numPr>
          <w:ilvl w:val="0"/>
          <w:numId w:val="22"/>
        </w:numPr>
        <w:spacing w:line="240" w:lineRule="auto"/>
      </w:pPr>
      <w:r w:rsidRPr="00DC15DB">
        <w:t>What are some key features you think the app should have?</w:t>
      </w:r>
    </w:p>
    <w:p w14:paraId="2CCE662F" w14:textId="77777777" w:rsidR="00B50AB7" w:rsidRDefault="00B50AB7" w:rsidP="00B50AB7">
      <w:pPr>
        <w:pStyle w:val="ListParagraph"/>
        <w:spacing w:line="240" w:lineRule="auto"/>
        <w:ind w:left="360"/>
      </w:pPr>
      <w:r>
        <w:t>I have a somewhat a hard time understanding and comparing numbers so having them all in a graph of some kind I would find very useful, but depending on the layout of the app it might not be necessary.</w:t>
      </w:r>
    </w:p>
    <w:p w14:paraId="0532DFA9" w14:textId="77777777" w:rsidR="00B50AB7" w:rsidRDefault="00B50AB7" w:rsidP="00B50AB7">
      <w:pPr>
        <w:pStyle w:val="ListParagraph"/>
        <w:numPr>
          <w:ilvl w:val="0"/>
          <w:numId w:val="22"/>
        </w:numPr>
        <w:spacing w:line="240" w:lineRule="auto"/>
      </w:pPr>
      <w:r>
        <w:t>Are there any other questions you think would be important to ask?</w:t>
      </w:r>
    </w:p>
    <w:p w14:paraId="0BBB0DEB" w14:textId="77777777" w:rsidR="00B50AB7" w:rsidRDefault="00B50AB7" w:rsidP="00B50AB7">
      <w:pPr>
        <w:pStyle w:val="ListParagraph"/>
        <w:spacing w:line="240" w:lineRule="auto"/>
        <w:ind w:left="360"/>
      </w:pPr>
      <w:r>
        <w:t>No.</w:t>
      </w:r>
    </w:p>
    <w:p w14:paraId="2211BAB4" w14:textId="77777777" w:rsidR="00B50AB7" w:rsidRDefault="00B50AB7" w:rsidP="00B50AB7">
      <w:pPr>
        <w:pStyle w:val="ListParagraph"/>
        <w:spacing w:line="240" w:lineRule="auto"/>
        <w:ind w:left="360" w:hanging="360"/>
      </w:pPr>
    </w:p>
    <w:p w14:paraId="1D344610" w14:textId="77777777" w:rsidR="00B50AB7" w:rsidRDefault="00B50AB7" w:rsidP="00B50AB7">
      <w:pPr>
        <w:pStyle w:val="ListParagraph"/>
        <w:spacing w:line="240" w:lineRule="auto"/>
        <w:ind w:left="360" w:hanging="360"/>
      </w:pPr>
    </w:p>
    <w:p w14:paraId="79708FE7" w14:textId="77777777" w:rsidR="00B50AB7" w:rsidRDefault="00B50AB7" w:rsidP="00B50AB7">
      <w:pPr>
        <w:pStyle w:val="ListParagraph"/>
        <w:spacing w:line="240" w:lineRule="auto"/>
        <w:ind w:left="360" w:hanging="360"/>
      </w:pPr>
    </w:p>
    <w:p w14:paraId="76C1C5E9" w14:textId="77777777" w:rsidR="00B50AB7" w:rsidRPr="00A230E3" w:rsidRDefault="00B50AB7" w:rsidP="0074695C">
      <w:pPr>
        <w:spacing w:line="240" w:lineRule="auto"/>
        <w:jc w:val="both"/>
        <w:rPr>
          <w:rFonts w:cstheme="minorHAnsi"/>
        </w:rPr>
      </w:pPr>
    </w:p>
    <w:sectPr w:rsidR="00B50AB7" w:rsidRPr="00A230E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D8C41" w14:textId="77777777" w:rsidR="00F46CE2" w:rsidRDefault="00F46CE2" w:rsidP="000C1F8B">
      <w:pPr>
        <w:spacing w:after="0" w:line="240" w:lineRule="auto"/>
      </w:pPr>
      <w:r>
        <w:separator/>
      </w:r>
    </w:p>
  </w:endnote>
  <w:endnote w:type="continuationSeparator" w:id="0">
    <w:p w14:paraId="67D80B7A" w14:textId="77777777" w:rsidR="00F46CE2" w:rsidRDefault="00F46CE2" w:rsidP="000C1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8AD21" w14:textId="77777777" w:rsidR="00F46CE2" w:rsidRDefault="00F46CE2" w:rsidP="000C1F8B">
      <w:pPr>
        <w:spacing w:after="0" w:line="240" w:lineRule="auto"/>
      </w:pPr>
      <w:r>
        <w:separator/>
      </w:r>
    </w:p>
  </w:footnote>
  <w:footnote w:type="continuationSeparator" w:id="0">
    <w:p w14:paraId="11D3067B" w14:textId="77777777" w:rsidR="00F46CE2" w:rsidRDefault="00F46CE2" w:rsidP="000C1F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929234"/>
    <w:multiLevelType w:val="hybridMultilevel"/>
    <w:tmpl w:val="E4FDB95A"/>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77E95"/>
    <w:multiLevelType w:val="hybridMultilevel"/>
    <w:tmpl w:val="13AA9D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67204D8"/>
    <w:multiLevelType w:val="hybridMultilevel"/>
    <w:tmpl w:val="13AA9D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C164B98"/>
    <w:multiLevelType w:val="hybridMultilevel"/>
    <w:tmpl w:val="F1B8D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3416838"/>
    <w:multiLevelType w:val="hybridMultilevel"/>
    <w:tmpl w:val="2F400E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3554EA7"/>
    <w:multiLevelType w:val="hybridMultilevel"/>
    <w:tmpl w:val="F1B8D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766C30"/>
    <w:multiLevelType w:val="hybridMultilevel"/>
    <w:tmpl w:val="793C52CC"/>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7" w15:restartNumberingAfterBreak="0">
    <w:nsid w:val="24C8547B"/>
    <w:multiLevelType w:val="hybridMultilevel"/>
    <w:tmpl w:val="2F400E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6C043A5"/>
    <w:multiLevelType w:val="hybridMultilevel"/>
    <w:tmpl w:val="A162B2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C61455B"/>
    <w:multiLevelType w:val="hybridMultilevel"/>
    <w:tmpl w:val="FCE227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D416469"/>
    <w:multiLevelType w:val="hybridMultilevel"/>
    <w:tmpl w:val="F1B8D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0A91FAF"/>
    <w:multiLevelType w:val="hybridMultilevel"/>
    <w:tmpl w:val="628ADB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5B0F16CB"/>
    <w:multiLevelType w:val="hybridMultilevel"/>
    <w:tmpl w:val="13AA9D8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626226CF"/>
    <w:multiLevelType w:val="hybridMultilevel"/>
    <w:tmpl w:val="F1B8D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42524D7"/>
    <w:multiLevelType w:val="hybridMultilevel"/>
    <w:tmpl w:val="EFE24498"/>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5" w15:restartNumberingAfterBreak="0">
    <w:nsid w:val="65DE54C3"/>
    <w:multiLevelType w:val="hybridMultilevel"/>
    <w:tmpl w:val="2F400E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6E754A45"/>
    <w:multiLevelType w:val="hybridMultilevel"/>
    <w:tmpl w:val="1444CB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1534838"/>
    <w:multiLevelType w:val="hybridMultilevel"/>
    <w:tmpl w:val="F1B8D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1E81141"/>
    <w:multiLevelType w:val="hybridMultilevel"/>
    <w:tmpl w:val="2F400E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B332856"/>
    <w:multiLevelType w:val="hybridMultilevel"/>
    <w:tmpl w:val="25AA4F76"/>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20" w15:restartNumberingAfterBreak="0">
    <w:nsid w:val="7B745472"/>
    <w:multiLevelType w:val="hybridMultilevel"/>
    <w:tmpl w:val="F75AFB4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7D933A1F"/>
    <w:multiLevelType w:val="hybridMultilevel"/>
    <w:tmpl w:val="F1B8DD0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19"/>
  </w:num>
  <w:num w:numId="3">
    <w:abstractNumId w:val="6"/>
  </w:num>
  <w:num w:numId="4">
    <w:abstractNumId w:val="0"/>
  </w:num>
  <w:num w:numId="5">
    <w:abstractNumId w:val="12"/>
  </w:num>
  <w:num w:numId="6">
    <w:abstractNumId w:val="16"/>
  </w:num>
  <w:num w:numId="7">
    <w:abstractNumId w:val="2"/>
  </w:num>
  <w:num w:numId="8">
    <w:abstractNumId w:val="8"/>
  </w:num>
  <w:num w:numId="9">
    <w:abstractNumId w:val="20"/>
  </w:num>
  <w:num w:numId="10">
    <w:abstractNumId w:val="14"/>
  </w:num>
  <w:num w:numId="11">
    <w:abstractNumId w:val="4"/>
  </w:num>
  <w:num w:numId="12">
    <w:abstractNumId w:val="15"/>
  </w:num>
  <w:num w:numId="13">
    <w:abstractNumId w:val="7"/>
  </w:num>
  <w:num w:numId="14">
    <w:abstractNumId w:val="18"/>
  </w:num>
  <w:num w:numId="15">
    <w:abstractNumId w:val="9"/>
  </w:num>
  <w:num w:numId="16">
    <w:abstractNumId w:val="11"/>
  </w:num>
  <w:num w:numId="17">
    <w:abstractNumId w:val="3"/>
  </w:num>
  <w:num w:numId="18">
    <w:abstractNumId w:val="5"/>
  </w:num>
  <w:num w:numId="19">
    <w:abstractNumId w:val="10"/>
  </w:num>
  <w:num w:numId="20">
    <w:abstractNumId w:val="13"/>
  </w:num>
  <w:num w:numId="21">
    <w:abstractNumId w:val="21"/>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0Nze1MLe0NLAwtzBS0lEKTi0uzszPAymwqAUAFLAxMywAAAA="/>
  </w:docVars>
  <w:rsids>
    <w:rsidRoot w:val="00D829B7"/>
    <w:rsid w:val="00015148"/>
    <w:rsid w:val="00041128"/>
    <w:rsid w:val="00052B89"/>
    <w:rsid w:val="000600A5"/>
    <w:rsid w:val="00067A2D"/>
    <w:rsid w:val="00072D55"/>
    <w:rsid w:val="00080164"/>
    <w:rsid w:val="000917EF"/>
    <w:rsid w:val="000A2780"/>
    <w:rsid w:val="000B15B3"/>
    <w:rsid w:val="000B48D5"/>
    <w:rsid w:val="000B597B"/>
    <w:rsid w:val="000C1F8B"/>
    <w:rsid w:val="000F58C3"/>
    <w:rsid w:val="000F6EB4"/>
    <w:rsid w:val="0010735C"/>
    <w:rsid w:val="00121D8C"/>
    <w:rsid w:val="00140912"/>
    <w:rsid w:val="00164A82"/>
    <w:rsid w:val="00174997"/>
    <w:rsid w:val="0018002A"/>
    <w:rsid w:val="00186986"/>
    <w:rsid w:val="00195721"/>
    <w:rsid w:val="001A4E0B"/>
    <w:rsid w:val="001B1B76"/>
    <w:rsid w:val="001B3D59"/>
    <w:rsid w:val="001D30CC"/>
    <w:rsid w:val="001D3780"/>
    <w:rsid w:val="001D527B"/>
    <w:rsid w:val="001E3711"/>
    <w:rsid w:val="001E6CBD"/>
    <w:rsid w:val="001F59D4"/>
    <w:rsid w:val="002155DC"/>
    <w:rsid w:val="00230465"/>
    <w:rsid w:val="00246CB5"/>
    <w:rsid w:val="00256BD9"/>
    <w:rsid w:val="00266D35"/>
    <w:rsid w:val="00284D7C"/>
    <w:rsid w:val="00292A6C"/>
    <w:rsid w:val="002A4C48"/>
    <w:rsid w:val="002C64D0"/>
    <w:rsid w:val="002D2152"/>
    <w:rsid w:val="002E0588"/>
    <w:rsid w:val="00312631"/>
    <w:rsid w:val="0033006A"/>
    <w:rsid w:val="00330C3A"/>
    <w:rsid w:val="00344E6F"/>
    <w:rsid w:val="00366B8E"/>
    <w:rsid w:val="003711FF"/>
    <w:rsid w:val="003863FD"/>
    <w:rsid w:val="003916DD"/>
    <w:rsid w:val="003F4050"/>
    <w:rsid w:val="00402C27"/>
    <w:rsid w:val="004050E0"/>
    <w:rsid w:val="00416176"/>
    <w:rsid w:val="0043128F"/>
    <w:rsid w:val="004367D7"/>
    <w:rsid w:val="00437566"/>
    <w:rsid w:val="00451ACC"/>
    <w:rsid w:val="00476342"/>
    <w:rsid w:val="00485A10"/>
    <w:rsid w:val="004A7D0B"/>
    <w:rsid w:val="004D54D1"/>
    <w:rsid w:val="005029A9"/>
    <w:rsid w:val="005243C2"/>
    <w:rsid w:val="00545161"/>
    <w:rsid w:val="005652B3"/>
    <w:rsid w:val="00585F7B"/>
    <w:rsid w:val="005C0948"/>
    <w:rsid w:val="005C1EE2"/>
    <w:rsid w:val="005C5A52"/>
    <w:rsid w:val="005D1E99"/>
    <w:rsid w:val="005D45DB"/>
    <w:rsid w:val="00611988"/>
    <w:rsid w:val="00620054"/>
    <w:rsid w:val="006202DE"/>
    <w:rsid w:val="00620695"/>
    <w:rsid w:val="00625ECE"/>
    <w:rsid w:val="00646FCA"/>
    <w:rsid w:val="00653864"/>
    <w:rsid w:val="00660590"/>
    <w:rsid w:val="00663482"/>
    <w:rsid w:val="006756EF"/>
    <w:rsid w:val="0067586F"/>
    <w:rsid w:val="00690C65"/>
    <w:rsid w:val="00694019"/>
    <w:rsid w:val="006B08D0"/>
    <w:rsid w:val="006B1EAB"/>
    <w:rsid w:val="006C2AB6"/>
    <w:rsid w:val="006D2E2F"/>
    <w:rsid w:val="006D3FE0"/>
    <w:rsid w:val="006F3D2C"/>
    <w:rsid w:val="00700A57"/>
    <w:rsid w:val="00701C80"/>
    <w:rsid w:val="00722885"/>
    <w:rsid w:val="0073343A"/>
    <w:rsid w:val="0074695C"/>
    <w:rsid w:val="00747C1C"/>
    <w:rsid w:val="0075220F"/>
    <w:rsid w:val="00757725"/>
    <w:rsid w:val="007A39AD"/>
    <w:rsid w:val="007A675E"/>
    <w:rsid w:val="007B0CFC"/>
    <w:rsid w:val="007D0F2F"/>
    <w:rsid w:val="007D6FB5"/>
    <w:rsid w:val="007D6FFF"/>
    <w:rsid w:val="007E46DD"/>
    <w:rsid w:val="007E688F"/>
    <w:rsid w:val="007F7AB8"/>
    <w:rsid w:val="0082407A"/>
    <w:rsid w:val="00826906"/>
    <w:rsid w:val="00833BB3"/>
    <w:rsid w:val="0084241A"/>
    <w:rsid w:val="00883B32"/>
    <w:rsid w:val="00896FFD"/>
    <w:rsid w:val="008A679F"/>
    <w:rsid w:val="008C034E"/>
    <w:rsid w:val="008C0EED"/>
    <w:rsid w:val="008E221D"/>
    <w:rsid w:val="009251D3"/>
    <w:rsid w:val="00925849"/>
    <w:rsid w:val="00926552"/>
    <w:rsid w:val="0093627C"/>
    <w:rsid w:val="00941BC7"/>
    <w:rsid w:val="00942F8B"/>
    <w:rsid w:val="00943E76"/>
    <w:rsid w:val="00944242"/>
    <w:rsid w:val="00945A4A"/>
    <w:rsid w:val="00945DEB"/>
    <w:rsid w:val="00946693"/>
    <w:rsid w:val="00951A6E"/>
    <w:rsid w:val="00953059"/>
    <w:rsid w:val="00960C88"/>
    <w:rsid w:val="00962936"/>
    <w:rsid w:val="0096695E"/>
    <w:rsid w:val="00991250"/>
    <w:rsid w:val="009931D4"/>
    <w:rsid w:val="009B4135"/>
    <w:rsid w:val="009B426E"/>
    <w:rsid w:val="009C1FD7"/>
    <w:rsid w:val="009C6239"/>
    <w:rsid w:val="009D5CDF"/>
    <w:rsid w:val="009E054D"/>
    <w:rsid w:val="009E26A2"/>
    <w:rsid w:val="00A005FB"/>
    <w:rsid w:val="00A1003A"/>
    <w:rsid w:val="00A16FAD"/>
    <w:rsid w:val="00A230E3"/>
    <w:rsid w:val="00A36937"/>
    <w:rsid w:val="00A379A1"/>
    <w:rsid w:val="00A62909"/>
    <w:rsid w:val="00A65D2F"/>
    <w:rsid w:val="00A66AAF"/>
    <w:rsid w:val="00A827D8"/>
    <w:rsid w:val="00A94090"/>
    <w:rsid w:val="00A96E93"/>
    <w:rsid w:val="00AB4AE7"/>
    <w:rsid w:val="00AD5C5A"/>
    <w:rsid w:val="00AE2C28"/>
    <w:rsid w:val="00AE74C4"/>
    <w:rsid w:val="00B27DA3"/>
    <w:rsid w:val="00B50AB7"/>
    <w:rsid w:val="00B55E1D"/>
    <w:rsid w:val="00B82017"/>
    <w:rsid w:val="00B94A3D"/>
    <w:rsid w:val="00BA03F3"/>
    <w:rsid w:val="00BA7BD2"/>
    <w:rsid w:val="00BB4A88"/>
    <w:rsid w:val="00BB4EDB"/>
    <w:rsid w:val="00BC3534"/>
    <w:rsid w:val="00BC55BF"/>
    <w:rsid w:val="00BE3B0A"/>
    <w:rsid w:val="00BF1413"/>
    <w:rsid w:val="00BF4B73"/>
    <w:rsid w:val="00C00165"/>
    <w:rsid w:val="00C27DBF"/>
    <w:rsid w:val="00C30EEC"/>
    <w:rsid w:val="00C40A0B"/>
    <w:rsid w:val="00C43669"/>
    <w:rsid w:val="00C51EE2"/>
    <w:rsid w:val="00C72129"/>
    <w:rsid w:val="00C7264E"/>
    <w:rsid w:val="00C97171"/>
    <w:rsid w:val="00CA0D6D"/>
    <w:rsid w:val="00CA6AC1"/>
    <w:rsid w:val="00CC4AFA"/>
    <w:rsid w:val="00CE2D75"/>
    <w:rsid w:val="00D02F7D"/>
    <w:rsid w:val="00D153D7"/>
    <w:rsid w:val="00D2022C"/>
    <w:rsid w:val="00D23206"/>
    <w:rsid w:val="00D41647"/>
    <w:rsid w:val="00D52BF3"/>
    <w:rsid w:val="00D809D8"/>
    <w:rsid w:val="00D810D5"/>
    <w:rsid w:val="00D829B7"/>
    <w:rsid w:val="00DA253D"/>
    <w:rsid w:val="00DC6C7F"/>
    <w:rsid w:val="00DD264D"/>
    <w:rsid w:val="00DF257A"/>
    <w:rsid w:val="00DF6035"/>
    <w:rsid w:val="00E06910"/>
    <w:rsid w:val="00E13959"/>
    <w:rsid w:val="00E25CC5"/>
    <w:rsid w:val="00E54E52"/>
    <w:rsid w:val="00E76BD6"/>
    <w:rsid w:val="00E76E21"/>
    <w:rsid w:val="00E810FF"/>
    <w:rsid w:val="00E869EB"/>
    <w:rsid w:val="00EA6BF0"/>
    <w:rsid w:val="00EA7DB1"/>
    <w:rsid w:val="00EC7461"/>
    <w:rsid w:val="00EF7203"/>
    <w:rsid w:val="00F06FE6"/>
    <w:rsid w:val="00F16407"/>
    <w:rsid w:val="00F34073"/>
    <w:rsid w:val="00F37B8A"/>
    <w:rsid w:val="00F43806"/>
    <w:rsid w:val="00F45147"/>
    <w:rsid w:val="00F468B0"/>
    <w:rsid w:val="00F46CE2"/>
    <w:rsid w:val="00F55A08"/>
    <w:rsid w:val="00F55EA3"/>
    <w:rsid w:val="00F57F90"/>
    <w:rsid w:val="00F60F9B"/>
    <w:rsid w:val="00F6336D"/>
    <w:rsid w:val="00F64021"/>
    <w:rsid w:val="00F74747"/>
    <w:rsid w:val="00F851C2"/>
    <w:rsid w:val="00F85C04"/>
    <w:rsid w:val="00FD1181"/>
    <w:rsid w:val="00FF36A6"/>
    <w:rsid w:val="00FF41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9BEEA"/>
  <w15:chartTrackingRefBased/>
  <w15:docId w15:val="{FBA622D8-C3C2-4C80-A09E-209FE289D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D829B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29B7"/>
    <w:rPr>
      <w:color w:val="0000FF"/>
      <w:u w:val="single"/>
    </w:rPr>
  </w:style>
  <w:style w:type="character" w:customStyle="1" w:styleId="Heading1Char">
    <w:name w:val="Heading 1 Char"/>
    <w:basedOn w:val="DefaultParagraphFont"/>
    <w:link w:val="Heading1"/>
    <w:uiPriority w:val="9"/>
    <w:rsid w:val="00D829B7"/>
    <w:rPr>
      <w:rFonts w:ascii="Times New Roman" w:eastAsia="Times New Roman" w:hAnsi="Times New Roman" w:cs="Times New Roman"/>
      <w:b/>
      <w:bCs/>
      <w:kern w:val="36"/>
      <w:sz w:val="48"/>
      <w:szCs w:val="48"/>
      <w:lang w:eastAsia="en-GB"/>
    </w:rPr>
  </w:style>
  <w:style w:type="character" w:styleId="UnresolvedMention">
    <w:name w:val="Unresolved Mention"/>
    <w:basedOn w:val="DefaultParagraphFont"/>
    <w:uiPriority w:val="99"/>
    <w:semiHidden/>
    <w:unhideWhenUsed/>
    <w:rsid w:val="007D0F2F"/>
    <w:rPr>
      <w:color w:val="605E5C"/>
      <w:shd w:val="clear" w:color="auto" w:fill="E1DFDD"/>
    </w:rPr>
  </w:style>
  <w:style w:type="paragraph" w:styleId="ListParagraph">
    <w:name w:val="List Paragraph"/>
    <w:basedOn w:val="Normal"/>
    <w:uiPriority w:val="34"/>
    <w:qFormat/>
    <w:rsid w:val="00344E6F"/>
    <w:pPr>
      <w:ind w:left="720"/>
      <w:contextualSpacing/>
    </w:pPr>
  </w:style>
  <w:style w:type="character" w:styleId="FollowedHyperlink">
    <w:name w:val="FollowedHyperlink"/>
    <w:basedOn w:val="DefaultParagraphFont"/>
    <w:uiPriority w:val="99"/>
    <w:semiHidden/>
    <w:unhideWhenUsed/>
    <w:rsid w:val="00F37B8A"/>
    <w:rPr>
      <w:color w:val="954F72" w:themeColor="followedHyperlink"/>
      <w:u w:val="single"/>
    </w:rPr>
  </w:style>
  <w:style w:type="paragraph" w:customStyle="1" w:styleId="Default">
    <w:name w:val="Default"/>
    <w:rsid w:val="000F6EB4"/>
    <w:pPr>
      <w:autoSpaceDE w:val="0"/>
      <w:autoSpaceDN w:val="0"/>
      <w:adjustRightInd w:val="0"/>
      <w:spacing w:after="0" w:line="240" w:lineRule="auto"/>
    </w:pPr>
    <w:rPr>
      <w:rFonts w:ascii="Arial" w:hAnsi="Arial" w:cs="Arial"/>
      <w:color w:val="000000"/>
      <w:sz w:val="24"/>
      <w:szCs w:val="24"/>
    </w:rPr>
  </w:style>
  <w:style w:type="paragraph" w:customStyle="1" w:styleId="Label">
    <w:name w:val="Label"/>
    <w:basedOn w:val="Normal"/>
    <w:qFormat/>
    <w:rsid w:val="00A66AAF"/>
    <w:pPr>
      <w:spacing w:before="40" w:after="20" w:line="240" w:lineRule="auto"/>
    </w:pPr>
    <w:rPr>
      <w:rFonts w:ascii="Calibri" w:eastAsia="Calibri" w:hAnsi="Calibri" w:cs="Times New Roman"/>
      <w:b/>
      <w:color w:val="262626"/>
      <w:sz w:val="20"/>
      <w:lang w:val="en-US"/>
    </w:rPr>
  </w:style>
  <w:style w:type="table" w:styleId="TableGrid">
    <w:name w:val="Table Grid"/>
    <w:basedOn w:val="TableNormal"/>
    <w:uiPriority w:val="39"/>
    <w:rsid w:val="0093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C1F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F8B"/>
  </w:style>
  <w:style w:type="paragraph" w:styleId="Footer">
    <w:name w:val="footer"/>
    <w:basedOn w:val="Normal"/>
    <w:link w:val="FooterChar"/>
    <w:uiPriority w:val="99"/>
    <w:unhideWhenUsed/>
    <w:rsid w:val="000C1F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751010">
      <w:bodyDiv w:val="1"/>
      <w:marLeft w:val="0"/>
      <w:marRight w:val="0"/>
      <w:marTop w:val="0"/>
      <w:marBottom w:val="0"/>
      <w:divBdr>
        <w:top w:val="none" w:sz="0" w:space="0" w:color="auto"/>
        <w:left w:val="none" w:sz="0" w:space="0" w:color="auto"/>
        <w:bottom w:val="none" w:sz="0" w:space="0" w:color="auto"/>
        <w:right w:val="none" w:sz="0" w:space="0" w:color="auto"/>
      </w:divBdr>
    </w:div>
    <w:div w:id="1068764894">
      <w:bodyDiv w:val="1"/>
      <w:marLeft w:val="0"/>
      <w:marRight w:val="0"/>
      <w:marTop w:val="0"/>
      <w:marBottom w:val="0"/>
      <w:divBdr>
        <w:top w:val="none" w:sz="0" w:space="0" w:color="auto"/>
        <w:left w:val="none" w:sz="0" w:space="0" w:color="auto"/>
        <w:bottom w:val="none" w:sz="0" w:space="0" w:color="auto"/>
        <w:right w:val="none" w:sz="0" w:space="0" w:color="auto"/>
      </w:divBdr>
    </w:div>
    <w:div w:id="1903634740">
      <w:bodyDiv w:val="1"/>
      <w:marLeft w:val="0"/>
      <w:marRight w:val="0"/>
      <w:marTop w:val="0"/>
      <w:marBottom w:val="0"/>
      <w:divBdr>
        <w:top w:val="none" w:sz="0" w:space="0" w:color="auto"/>
        <w:left w:val="none" w:sz="0" w:space="0" w:color="auto"/>
        <w:bottom w:val="none" w:sz="0" w:space="0" w:color="auto"/>
        <w:right w:val="none" w:sz="0" w:space="0" w:color="auto"/>
      </w:divBdr>
      <w:divsChild>
        <w:div w:id="712074143">
          <w:marLeft w:val="0"/>
          <w:marRight w:val="0"/>
          <w:marTop w:val="0"/>
          <w:marBottom w:val="0"/>
          <w:divBdr>
            <w:top w:val="none" w:sz="0" w:space="0" w:color="auto"/>
            <w:left w:val="none" w:sz="0" w:space="0" w:color="auto"/>
            <w:bottom w:val="single" w:sz="6" w:space="0" w:color="FFFFFF"/>
            <w:right w:val="none" w:sz="0" w:space="0" w:color="auto"/>
          </w:divBdr>
          <w:divsChild>
            <w:div w:id="129059860">
              <w:marLeft w:val="0"/>
              <w:marRight w:val="0"/>
              <w:marTop w:val="0"/>
              <w:marBottom w:val="0"/>
              <w:divBdr>
                <w:top w:val="none" w:sz="0" w:space="0" w:color="auto"/>
                <w:left w:val="none" w:sz="0" w:space="0" w:color="auto"/>
                <w:bottom w:val="none" w:sz="0" w:space="0" w:color="auto"/>
                <w:right w:val="none" w:sz="0" w:space="0" w:color="auto"/>
              </w:divBdr>
              <w:divsChild>
                <w:div w:id="734666741">
                  <w:marLeft w:val="0"/>
                  <w:marRight w:val="0"/>
                  <w:marTop w:val="0"/>
                  <w:marBottom w:val="0"/>
                  <w:divBdr>
                    <w:top w:val="none" w:sz="0" w:space="0" w:color="auto"/>
                    <w:left w:val="none" w:sz="0" w:space="0" w:color="auto"/>
                    <w:bottom w:val="none" w:sz="0" w:space="0" w:color="auto"/>
                    <w:right w:val="none" w:sz="0" w:space="0" w:color="auto"/>
                  </w:divBdr>
                  <w:divsChild>
                    <w:div w:id="1716271689">
                      <w:marLeft w:val="0"/>
                      <w:marRight w:val="0"/>
                      <w:marTop w:val="0"/>
                      <w:marBottom w:val="0"/>
                      <w:divBdr>
                        <w:top w:val="none" w:sz="0" w:space="0" w:color="auto"/>
                        <w:left w:val="none" w:sz="0" w:space="0" w:color="auto"/>
                        <w:bottom w:val="none" w:sz="0" w:space="0" w:color="auto"/>
                        <w:right w:val="none" w:sz="0" w:space="0" w:color="auto"/>
                      </w:divBdr>
                      <w:divsChild>
                        <w:div w:id="1432317762">
                          <w:marLeft w:val="0"/>
                          <w:marRight w:val="0"/>
                          <w:marTop w:val="0"/>
                          <w:marBottom w:val="0"/>
                          <w:divBdr>
                            <w:top w:val="none" w:sz="0" w:space="0" w:color="auto"/>
                            <w:left w:val="none" w:sz="0" w:space="0" w:color="auto"/>
                            <w:bottom w:val="none" w:sz="0" w:space="0" w:color="auto"/>
                            <w:right w:val="none" w:sz="0" w:space="0" w:color="auto"/>
                          </w:divBdr>
                          <w:divsChild>
                            <w:div w:id="627708581">
                              <w:marLeft w:val="0"/>
                              <w:marRight w:val="0"/>
                              <w:marTop w:val="0"/>
                              <w:marBottom w:val="0"/>
                              <w:divBdr>
                                <w:top w:val="none" w:sz="0" w:space="0" w:color="auto"/>
                                <w:left w:val="none" w:sz="0" w:space="0" w:color="auto"/>
                                <w:bottom w:val="none" w:sz="0" w:space="0" w:color="auto"/>
                                <w:right w:val="none" w:sz="0" w:space="0" w:color="auto"/>
                              </w:divBdr>
                              <w:divsChild>
                                <w:div w:id="1119225480">
                                  <w:marLeft w:val="0"/>
                                  <w:marRight w:val="0"/>
                                  <w:marTop w:val="0"/>
                                  <w:marBottom w:val="0"/>
                                  <w:divBdr>
                                    <w:top w:val="none" w:sz="0" w:space="0" w:color="auto"/>
                                    <w:left w:val="none" w:sz="0" w:space="0" w:color="auto"/>
                                    <w:bottom w:val="none" w:sz="0" w:space="0" w:color="auto"/>
                                    <w:right w:val="none" w:sz="0" w:space="0" w:color="auto"/>
                                  </w:divBdr>
                                  <w:divsChild>
                                    <w:div w:id="1812940870">
                                      <w:marLeft w:val="0"/>
                                      <w:marRight w:val="0"/>
                                      <w:marTop w:val="0"/>
                                      <w:marBottom w:val="0"/>
                                      <w:divBdr>
                                        <w:top w:val="none" w:sz="0" w:space="0" w:color="auto"/>
                                        <w:left w:val="none" w:sz="0" w:space="0" w:color="auto"/>
                                        <w:bottom w:val="none" w:sz="0" w:space="0" w:color="auto"/>
                                        <w:right w:val="none" w:sz="0" w:space="0" w:color="auto"/>
                                      </w:divBdr>
                                      <w:divsChild>
                                        <w:div w:id="3755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802719">
          <w:marLeft w:val="0"/>
          <w:marRight w:val="0"/>
          <w:marTop w:val="0"/>
          <w:marBottom w:val="0"/>
          <w:divBdr>
            <w:top w:val="none" w:sz="0" w:space="0" w:color="auto"/>
            <w:left w:val="none" w:sz="0" w:space="0" w:color="auto"/>
            <w:bottom w:val="single" w:sz="6" w:space="0" w:color="FFFFFF"/>
            <w:right w:val="none" w:sz="0" w:space="0" w:color="auto"/>
          </w:divBdr>
          <w:divsChild>
            <w:div w:id="44841589">
              <w:marLeft w:val="0"/>
              <w:marRight w:val="0"/>
              <w:marTop w:val="0"/>
              <w:marBottom w:val="0"/>
              <w:divBdr>
                <w:top w:val="none" w:sz="0" w:space="0" w:color="auto"/>
                <w:left w:val="none" w:sz="0" w:space="0" w:color="auto"/>
                <w:bottom w:val="none" w:sz="0" w:space="0" w:color="auto"/>
                <w:right w:val="none" w:sz="0" w:space="0" w:color="auto"/>
              </w:divBdr>
              <w:divsChild>
                <w:div w:id="1577740569">
                  <w:marLeft w:val="0"/>
                  <w:marRight w:val="0"/>
                  <w:marTop w:val="0"/>
                  <w:marBottom w:val="0"/>
                  <w:divBdr>
                    <w:top w:val="none" w:sz="0" w:space="0" w:color="auto"/>
                    <w:left w:val="none" w:sz="0" w:space="0" w:color="auto"/>
                    <w:bottom w:val="none" w:sz="0" w:space="0" w:color="auto"/>
                    <w:right w:val="none" w:sz="0" w:space="0" w:color="auto"/>
                  </w:divBdr>
                  <w:divsChild>
                    <w:div w:id="154995258">
                      <w:marLeft w:val="0"/>
                      <w:marRight w:val="0"/>
                      <w:marTop w:val="0"/>
                      <w:marBottom w:val="0"/>
                      <w:divBdr>
                        <w:top w:val="none" w:sz="0" w:space="0" w:color="auto"/>
                        <w:left w:val="none" w:sz="0" w:space="0" w:color="auto"/>
                        <w:bottom w:val="none" w:sz="0" w:space="0" w:color="auto"/>
                        <w:right w:val="none" w:sz="0" w:space="0" w:color="auto"/>
                      </w:divBdr>
                      <w:divsChild>
                        <w:div w:id="1278566807">
                          <w:marLeft w:val="0"/>
                          <w:marRight w:val="0"/>
                          <w:marTop w:val="0"/>
                          <w:marBottom w:val="0"/>
                          <w:divBdr>
                            <w:top w:val="none" w:sz="0" w:space="0" w:color="auto"/>
                            <w:left w:val="none" w:sz="0" w:space="0" w:color="auto"/>
                            <w:bottom w:val="none" w:sz="0" w:space="0" w:color="auto"/>
                            <w:right w:val="none" w:sz="0" w:space="0" w:color="auto"/>
                          </w:divBdr>
                          <w:divsChild>
                            <w:div w:id="1940749920">
                              <w:marLeft w:val="0"/>
                              <w:marRight w:val="0"/>
                              <w:marTop w:val="0"/>
                              <w:marBottom w:val="0"/>
                              <w:divBdr>
                                <w:top w:val="none" w:sz="0" w:space="0" w:color="auto"/>
                                <w:left w:val="none" w:sz="0" w:space="0" w:color="auto"/>
                                <w:bottom w:val="none" w:sz="0" w:space="0" w:color="auto"/>
                                <w:right w:val="none" w:sz="0" w:space="0" w:color="auto"/>
                              </w:divBdr>
                              <w:divsChild>
                                <w:div w:id="228271209">
                                  <w:marLeft w:val="0"/>
                                  <w:marRight w:val="0"/>
                                  <w:marTop w:val="0"/>
                                  <w:marBottom w:val="0"/>
                                  <w:divBdr>
                                    <w:top w:val="none" w:sz="0" w:space="0" w:color="auto"/>
                                    <w:left w:val="none" w:sz="0" w:space="0" w:color="auto"/>
                                    <w:bottom w:val="none" w:sz="0" w:space="0" w:color="auto"/>
                                    <w:right w:val="none" w:sz="0" w:space="0" w:color="auto"/>
                                  </w:divBdr>
                                  <w:divsChild>
                                    <w:div w:id="185562294">
                                      <w:marLeft w:val="0"/>
                                      <w:marRight w:val="0"/>
                                      <w:marTop w:val="0"/>
                                      <w:marBottom w:val="0"/>
                                      <w:divBdr>
                                        <w:top w:val="none" w:sz="0" w:space="0" w:color="auto"/>
                                        <w:left w:val="none" w:sz="0" w:space="0" w:color="auto"/>
                                        <w:bottom w:val="none" w:sz="0" w:space="0" w:color="auto"/>
                                        <w:right w:val="none" w:sz="0" w:space="0" w:color="auto"/>
                                      </w:divBdr>
                                      <w:divsChild>
                                        <w:div w:id="184027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7054154">
          <w:marLeft w:val="0"/>
          <w:marRight w:val="0"/>
          <w:marTop w:val="0"/>
          <w:marBottom w:val="0"/>
          <w:divBdr>
            <w:top w:val="none" w:sz="0" w:space="0" w:color="auto"/>
            <w:left w:val="none" w:sz="0" w:space="0" w:color="auto"/>
            <w:bottom w:val="single" w:sz="6" w:space="0" w:color="FFFFFF"/>
            <w:right w:val="none" w:sz="0" w:space="0" w:color="auto"/>
          </w:divBdr>
          <w:divsChild>
            <w:div w:id="620696839">
              <w:marLeft w:val="0"/>
              <w:marRight w:val="0"/>
              <w:marTop w:val="0"/>
              <w:marBottom w:val="0"/>
              <w:divBdr>
                <w:top w:val="none" w:sz="0" w:space="0" w:color="auto"/>
                <w:left w:val="none" w:sz="0" w:space="0" w:color="auto"/>
                <w:bottom w:val="none" w:sz="0" w:space="0" w:color="auto"/>
                <w:right w:val="none" w:sz="0" w:space="0" w:color="auto"/>
              </w:divBdr>
              <w:divsChild>
                <w:div w:id="587229202">
                  <w:marLeft w:val="0"/>
                  <w:marRight w:val="0"/>
                  <w:marTop w:val="0"/>
                  <w:marBottom w:val="0"/>
                  <w:divBdr>
                    <w:top w:val="none" w:sz="0" w:space="0" w:color="auto"/>
                    <w:left w:val="none" w:sz="0" w:space="0" w:color="auto"/>
                    <w:bottom w:val="none" w:sz="0" w:space="0" w:color="auto"/>
                    <w:right w:val="none" w:sz="0" w:space="0" w:color="auto"/>
                  </w:divBdr>
                  <w:divsChild>
                    <w:div w:id="653333910">
                      <w:marLeft w:val="0"/>
                      <w:marRight w:val="0"/>
                      <w:marTop w:val="0"/>
                      <w:marBottom w:val="0"/>
                      <w:divBdr>
                        <w:top w:val="none" w:sz="0" w:space="0" w:color="auto"/>
                        <w:left w:val="none" w:sz="0" w:space="0" w:color="auto"/>
                        <w:bottom w:val="none" w:sz="0" w:space="0" w:color="auto"/>
                        <w:right w:val="none" w:sz="0" w:space="0" w:color="auto"/>
                      </w:divBdr>
                      <w:divsChild>
                        <w:div w:id="1473596813">
                          <w:marLeft w:val="0"/>
                          <w:marRight w:val="0"/>
                          <w:marTop w:val="0"/>
                          <w:marBottom w:val="0"/>
                          <w:divBdr>
                            <w:top w:val="none" w:sz="0" w:space="0" w:color="auto"/>
                            <w:left w:val="none" w:sz="0" w:space="0" w:color="auto"/>
                            <w:bottom w:val="none" w:sz="0" w:space="0" w:color="auto"/>
                            <w:right w:val="none" w:sz="0" w:space="0" w:color="auto"/>
                          </w:divBdr>
                          <w:divsChild>
                            <w:div w:id="283854074">
                              <w:marLeft w:val="0"/>
                              <w:marRight w:val="0"/>
                              <w:marTop w:val="0"/>
                              <w:marBottom w:val="0"/>
                              <w:divBdr>
                                <w:top w:val="none" w:sz="0" w:space="0" w:color="auto"/>
                                <w:left w:val="none" w:sz="0" w:space="0" w:color="auto"/>
                                <w:bottom w:val="none" w:sz="0" w:space="0" w:color="auto"/>
                                <w:right w:val="none" w:sz="0" w:space="0" w:color="auto"/>
                              </w:divBdr>
                              <w:divsChild>
                                <w:div w:id="1598979595">
                                  <w:marLeft w:val="0"/>
                                  <w:marRight w:val="0"/>
                                  <w:marTop w:val="0"/>
                                  <w:marBottom w:val="0"/>
                                  <w:divBdr>
                                    <w:top w:val="none" w:sz="0" w:space="0" w:color="auto"/>
                                    <w:left w:val="none" w:sz="0" w:space="0" w:color="auto"/>
                                    <w:bottom w:val="none" w:sz="0" w:space="0" w:color="auto"/>
                                    <w:right w:val="none" w:sz="0" w:space="0" w:color="auto"/>
                                  </w:divBdr>
                                  <w:divsChild>
                                    <w:div w:id="621500718">
                                      <w:marLeft w:val="0"/>
                                      <w:marRight w:val="0"/>
                                      <w:marTop w:val="0"/>
                                      <w:marBottom w:val="0"/>
                                      <w:divBdr>
                                        <w:top w:val="none" w:sz="0" w:space="0" w:color="auto"/>
                                        <w:left w:val="none" w:sz="0" w:space="0" w:color="auto"/>
                                        <w:bottom w:val="none" w:sz="0" w:space="0" w:color="auto"/>
                                        <w:right w:val="none" w:sz="0" w:space="0" w:color="auto"/>
                                      </w:divBdr>
                                      <w:divsChild>
                                        <w:div w:id="7714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3442197">
          <w:marLeft w:val="0"/>
          <w:marRight w:val="0"/>
          <w:marTop w:val="0"/>
          <w:marBottom w:val="0"/>
          <w:divBdr>
            <w:top w:val="none" w:sz="0" w:space="0" w:color="auto"/>
            <w:left w:val="none" w:sz="0" w:space="0" w:color="auto"/>
            <w:bottom w:val="single" w:sz="6" w:space="0" w:color="FFFFFF"/>
            <w:right w:val="none" w:sz="0" w:space="0" w:color="auto"/>
          </w:divBdr>
          <w:divsChild>
            <w:div w:id="594094949">
              <w:marLeft w:val="0"/>
              <w:marRight w:val="0"/>
              <w:marTop w:val="0"/>
              <w:marBottom w:val="0"/>
              <w:divBdr>
                <w:top w:val="none" w:sz="0" w:space="0" w:color="auto"/>
                <w:left w:val="none" w:sz="0" w:space="0" w:color="auto"/>
                <w:bottom w:val="none" w:sz="0" w:space="0" w:color="auto"/>
                <w:right w:val="none" w:sz="0" w:space="0" w:color="auto"/>
              </w:divBdr>
              <w:divsChild>
                <w:div w:id="1282030891">
                  <w:marLeft w:val="0"/>
                  <w:marRight w:val="0"/>
                  <w:marTop w:val="0"/>
                  <w:marBottom w:val="0"/>
                  <w:divBdr>
                    <w:top w:val="none" w:sz="0" w:space="0" w:color="auto"/>
                    <w:left w:val="none" w:sz="0" w:space="0" w:color="auto"/>
                    <w:bottom w:val="none" w:sz="0" w:space="0" w:color="auto"/>
                    <w:right w:val="none" w:sz="0" w:space="0" w:color="auto"/>
                  </w:divBdr>
                  <w:divsChild>
                    <w:div w:id="1350568155">
                      <w:marLeft w:val="0"/>
                      <w:marRight w:val="0"/>
                      <w:marTop w:val="0"/>
                      <w:marBottom w:val="0"/>
                      <w:divBdr>
                        <w:top w:val="none" w:sz="0" w:space="0" w:color="auto"/>
                        <w:left w:val="none" w:sz="0" w:space="0" w:color="auto"/>
                        <w:bottom w:val="none" w:sz="0" w:space="0" w:color="auto"/>
                        <w:right w:val="none" w:sz="0" w:space="0" w:color="auto"/>
                      </w:divBdr>
                      <w:divsChild>
                        <w:div w:id="1250580962">
                          <w:marLeft w:val="0"/>
                          <w:marRight w:val="0"/>
                          <w:marTop w:val="0"/>
                          <w:marBottom w:val="0"/>
                          <w:divBdr>
                            <w:top w:val="none" w:sz="0" w:space="0" w:color="auto"/>
                            <w:left w:val="none" w:sz="0" w:space="0" w:color="auto"/>
                            <w:bottom w:val="none" w:sz="0" w:space="0" w:color="auto"/>
                            <w:right w:val="none" w:sz="0" w:space="0" w:color="auto"/>
                          </w:divBdr>
                          <w:divsChild>
                            <w:div w:id="998459896">
                              <w:marLeft w:val="0"/>
                              <w:marRight w:val="0"/>
                              <w:marTop w:val="0"/>
                              <w:marBottom w:val="0"/>
                              <w:divBdr>
                                <w:top w:val="none" w:sz="0" w:space="0" w:color="auto"/>
                                <w:left w:val="none" w:sz="0" w:space="0" w:color="auto"/>
                                <w:bottom w:val="none" w:sz="0" w:space="0" w:color="auto"/>
                                <w:right w:val="none" w:sz="0" w:space="0" w:color="auto"/>
                              </w:divBdr>
                              <w:divsChild>
                                <w:div w:id="915359820">
                                  <w:marLeft w:val="0"/>
                                  <w:marRight w:val="0"/>
                                  <w:marTop w:val="0"/>
                                  <w:marBottom w:val="0"/>
                                  <w:divBdr>
                                    <w:top w:val="none" w:sz="0" w:space="0" w:color="auto"/>
                                    <w:left w:val="none" w:sz="0" w:space="0" w:color="auto"/>
                                    <w:bottom w:val="none" w:sz="0" w:space="0" w:color="auto"/>
                                    <w:right w:val="none" w:sz="0" w:space="0" w:color="auto"/>
                                  </w:divBdr>
                                  <w:divsChild>
                                    <w:div w:id="683672998">
                                      <w:marLeft w:val="0"/>
                                      <w:marRight w:val="0"/>
                                      <w:marTop w:val="0"/>
                                      <w:marBottom w:val="0"/>
                                      <w:divBdr>
                                        <w:top w:val="none" w:sz="0" w:space="0" w:color="auto"/>
                                        <w:left w:val="none" w:sz="0" w:space="0" w:color="auto"/>
                                        <w:bottom w:val="none" w:sz="0" w:space="0" w:color="auto"/>
                                        <w:right w:val="none" w:sz="0" w:space="0" w:color="auto"/>
                                      </w:divBdr>
                                      <w:divsChild>
                                        <w:div w:id="83691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92215767">
          <w:marLeft w:val="0"/>
          <w:marRight w:val="0"/>
          <w:marTop w:val="0"/>
          <w:marBottom w:val="0"/>
          <w:divBdr>
            <w:top w:val="none" w:sz="0" w:space="0" w:color="auto"/>
            <w:left w:val="none" w:sz="0" w:space="0" w:color="auto"/>
            <w:bottom w:val="single" w:sz="6" w:space="0" w:color="FFFFFF"/>
            <w:right w:val="none" w:sz="0" w:space="0" w:color="auto"/>
          </w:divBdr>
          <w:divsChild>
            <w:div w:id="1585988932">
              <w:marLeft w:val="0"/>
              <w:marRight w:val="0"/>
              <w:marTop w:val="0"/>
              <w:marBottom w:val="0"/>
              <w:divBdr>
                <w:top w:val="none" w:sz="0" w:space="0" w:color="auto"/>
                <w:left w:val="none" w:sz="0" w:space="0" w:color="auto"/>
                <w:bottom w:val="none" w:sz="0" w:space="0" w:color="auto"/>
                <w:right w:val="none" w:sz="0" w:space="0" w:color="auto"/>
              </w:divBdr>
              <w:divsChild>
                <w:div w:id="1784223635">
                  <w:marLeft w:val="0"/>
                  <w:marRight w:val="0"/>
                  <w:marTop w:val="0"/>
                  <w:marBottom w:val="0"/>
                  <w:divBdr>
                    <w:top w:val="none" w:sz="0" w:space="0" w:color="auto"/>
                    <w:left w:val="none" w:sz="0" w:space="0" w:color="auto"/>
                    <w:bottom w:val="none" w:sz="0" w:space="0" w:color="auto"/>
                    <w:right w:val="none" w:sz="0" w:space="0" w:color="auto"/>
                  </w:divBdr>
                  <w:divsChild>
                    <w:div w:id="1394692531">
                      <w:marLeft w:val="0"/>
                      <w:marRight w:val="0"/>
                      <w:marTop w:val="0"/>
                      <w:marBottom w:val="0"/>
                      <w:divBdr>
                        <w:top w:val="none" w:sz="0" w:space="0" w:color="auto"/>
                        <w:left w:val="none" w:sz="0" w:space="0" w:color="auto"/>
                        <w:bottom w:val="none" w:sz="0" w:space="0" w:color="auto"/>
                        <w:right w:val="none" w:sz="0" w:space="0" w:color="auto"/>
                      </w:divBdr>
                      <w:divsChild>
                        <w:div w:id="1580824113">
                          <w:marLeft w:val="0"/>
                          <w:marRight w:val="0"/>
                          <w:marTop w:val="0"/>
                          <w:marBottom w:val="0"/>
                          <w:divBdr>
                            <w:top w:val="none" w:sz="0" w:space="0" w:color="auto"/>
                            <w:left w:val="none" w:sz="0" w:space="0" w:color="auto"/>
                            <w:bottom w:val="none" w:sz="0" w:space="0" w:color="auto"/>
                            <w:right w:val="none" w:sz="0" w:space="0" w:color="auto"/>
                          </w:divBdr>
                          <w:divsChild>
                            <w:div w:id="1371300049">
                              <w:marLeft w:val="0"/>
                              <w:marRight w:val="0"/>
                              <w:marTop w:val="0"/>
                              <w:marBottom w:val="0"/>
                              <w:divBdr>
                                <w:top w:val="none" w:sz="0" w:space="0" w:color="auto"/>
                                <w:left w:val="none" w:sz="0" w:space="0" w:color="auto"/>
                                <w:bottom w:val="none" w:sz="0" w:space="0" w:color="auto"/>
                                <w:right w:val="none" w:sz="0" w:space="0" w:color="auto"/>
                              </w:divBdr>
                              <w:divsChild>
                                <w:div w:id="1101487780">
                                  <w:marLeft w:val="0"/>
                                  <w:marRight w:val="0"/>
                                  <w:marTop w:val="0"/>
                                  <w:marBottom w:val="0"/>
                                  <w:divBdr>
                                    <w:top w:val="none" w:sz="0" w:space="0" w:color="auto"/>
                                    <w:left w:val="none" w:sz="0" w:space="0" w:color="auto"/>
                                    <w:bottom w:val="none" w:sz="0" w:space="0" w:color="auto"/>
                                    <w:right w:val="none" w:sz="0" w:space="0" w:color="auto"/>
                                  </w:divBdr>
                                  <w:divsChild>
                                    <w:div w:id="1611814649">
                                      <w:marLeft w:val="0"/>
                                      <w:marRight w:val="0"/>
                                      <w:marTop w:val="0"/>
                                      <w:marBottom w:val="0"/>
                                      <w:divBdr>
                                        <w:top w:val="none" w:sz="0" w:space="0" w:color="auto"/>
                                        <w:left w:val="none" w:sz="0" w:space="0" w:color="auto"/>
                                        <w:bottom w:val="none" w:sz="0" w:space="0" w:color="auto"/>
                                        <w:right w:val="none" w:sz="0" w:space="0" w:color="auto"/>
                                      </w:divBdr>
                                      <w:divsChild>
                                        <w:div w:id="119022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9313243">
          <w:marLeft w:val="0"/>
          <w:marRight w:val="0"/>
          <w:marTop w:val="0"/>
          <w:marBottom w:val="0"/>
          <w:divBdr>
            <w:top w:val="none" w:sz="0" w:space="0" w:color="auto"/>
            <w:left w:val="none" w:sz="0" w:space="0" w:color="auto"/>
            <w:bottom w:val="single" w:sz="6" w:space="0" w:color="FFFFFF"/>
            <w:right w:val="none" w:sz="0" w:space="0" w:color="auto"/>
          </w:divBdr>
          <w:divsChild>
            <w:div w:id="404651239">
              <w:marLeft w:val="0"/>
              <w:marRight w:val="0"/>
              <w:marTop w:val="0"/>
              <w:marBottom w:val="0"/>
              <w:divBdr>
                <w:top w:val="none" w:sz="0" w:space="0" w:color="auto"/>
                <w:left w:val="none" w:sz="0" w:space="0" w:color="auto"/>
                <w:bottom w:val="none" w:sz="0" w:space="0" w:color="auto"/>
                <w:right w:val="none" w:sz="0" w:space="0" w:color="auto"/>
              </w:divBdr>
              <w:divsChild>
                <w:div w:id="1343701828">
                  <w:marLeft w:val="0"/>
                  <w:marRight w:val="0"/>
                  <w:marTop w:val="0"/>
                  <w:marBottom w:val="0"/>
                  <w:divBdr>
                    <w:top w:val="none" w:sz="0" w:space="0" w:color="auto"/>
                    <w:left w:val="none" w:sz="0" w:space="0" w:color="auto"/>
                    <w:bottom w:val="none" w:sz="0" w:space="0" w:color="auto"/>
                    <w:right w:val="none" w:sz="0" w:space="0" w:color="auto"/>
                  </w:divBdr>
                  <w:divsChild>
                    <w:div w:id="1977641216">
                      <w:marLeft w:val="0"/>
                      <w:marRight w:val="0"/>
                      <w:marTop w:val="0"/>
                      <w:marBottom w:val="0"/>
                      <w:divBdr>
                        <w:top w:val="none" w:sz="0" w:space="0" w:color="auto"/>
                        <w:left w:val="none" w:sz="0" w:space="0" w:color="auto"/>
                        <w:bottom w:val="none" w:sz="0" w:space="0" w:color="auto"/>
                        <w:right w:val="none" w:sz="0" w:space="0" w:color="auto"/>
                      </w:divBdr>
                      <w:divsChild>
                        <w:div w:id="1628196038">
                          <w:marLeft w:val="0"/>
                          <w:marRight w:val="0"/>
                          <w:marTop w:val="0"/>
                          <w:marBottom w:val="0"/>
                          <w:divBdr>
                            <w:top w:val="none" w:sz="0" w:space="0" w:color="auto"/>
                            <w:left w:val="none" w:sz="0" w:space="0" w:color="auto"/>
                            <w:bottom w:val="none" w:sz="0" w:space="0" w:color="auto"/>
                            <w:right w:val="none" w:sz="0" w:space="0" w:color="auto"/>
                          </w:divBdr>
                          <w:divsChild>
                            <w:div w:id="684400761">
                              <w:marLeft w:val="0"/>
                              <w:marRight w:val="0"/>
                              <w:marTop w:val="0"/>
                              <w:marBottom w:val="0"/>
                              <w:divBdr>
                                <w:top w:val="none" w:sz="0" w:space="0" w:color="auto"/>
                                <w:left w:val="none" w:sz="0" w:space="0" w:color="auto"/>
                                <w:bottom w:val="none" w:sz="0" w:space="0" w:color="auto"/>
                                <w:right w:val="none" w:sz="0" w:space="0" w:color="auto"/>
                              </w:divBdr>
                              <w:divsChild>
                                <w:div w:id="946691943">
                                  <w:marLeft w:val="0"/>
                                  <w:marRight w:val="0"/>
                                  <w:marTop w:val="0"/>
                                  <w:marBottom w:val="0"/>
                                  <w:divBdr>
                                    <w:top w:val="none" w:sz="0" w:space="0" w:color="auto"/>
                                    <w:left w:val="none" w:sz="0" w:space="0" w:color="auto"/>
                                    <w:bottom w:val="none" w:sz="0" w:space="0" w:color="auto"/>
                                    <w:right w:val="none" w:sz="0" w:space="0" w:color="auto"/>
                                  </w:divBdr>
                                  <w:divsChild>
                                    <w:div w:id="672878809">
                                      <w:marLeft w:val="0"/>
                                      <w:marRight w:val="0"/>
                                      <w:marTop w:val="0"/>
                                      <w:marBottom w:val="0"/>
                                      <w:divBdr>
                                        <w:top w:val="none" w:sz="0" w:space="0" w:color="auto"/>
                                        <w:left w:val="none" w:sz="0" w:space="0" w:color="auto"/>
                                        <w:bottom w:val="none" w:sz="0" w:space="0" w:color="auto"/>
                                        <w:right w:val="none" w:sz="0" w:space="0" w:color="auto"/>
                                      </w:divBdr>
                                      <w:divsChild>
                                        <w:div w:id="125128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4550971">
          <w:marLeft w:val="0"/>
          <w:marRight w:val="0"/>
          <w:marTop w:val="0"/>
          <w:marBottom w:val="0"/>
          <w:divBdr>
            <w:top w:val="none" w:sz="0" w:space="0" w:color="auto"/>
            <w:left w:val="none" w:sz="0" w:space="0" w:color="auto"/>
            <w:bottom w:val="single" w:sz="6" w:space="0" w:color="FFFFFF"/>
            <w:right w:val="none" w:sz="0" w:space="0" w:color="auto"/>
          </w:divBdr>
          <w:divsChild>
            <w:div w:id="469323491">
              <w:marLeft w:val="0"/>
              <w:marRight w:val="0"/>
              <w:marTop w:val="0"/>
              <w:marBottom w:val="0"/>
              <w:divBdr>
                <w:top w:val="none" w:sz="0" w:space="0" w:color="auto"/>
                <w:left w:val="none" w:sz="0" w:space="0" w:color="auto"/>
                <w:bottom w:val="none" w:sz="0" w:space="0" w:color="auto"/>
                <w:right w:val="none" w:sz="0" w:space="0" w:color="auto"/>
              </w:divBdr>
              <w:divsChild>
                <w:div w:id="496114000">
                  <w:marLeft w:val="0"/>
                  <w:marRight w:val="0"/>
                  <w:marTop w:val="0"/>
                  <w:marBottom w:val="0"/>
                  <w:divBdr>
                    <w:top w:val="none" w:sz="0" w:space="0" w:color="auto"/>
                    <w:left w:val="none" w:sz="0" w:space="0" w:color="auto"/>
                    <w:bottom w:val="none" w:sz="0" w:space="0" w:color="auto"/>
                    <w:right w:val="none" w:sz="0" w:space="0" w:color="auto"/>
                  </w:divBdr>
                  <w:divsChild>
                    <w:div w:id="957108260">
                      <w:marLeft w:val="0"/>
                      <w:marRight w:val="0"/>
                      <w:marTop w:val="0"/>
                      <w:marBottom w:val="0"/>
                      <w:divBdr>
                        <w:top w:val="none" w:sz="0" w:space="0" w:color="auto"/>
                        <w:left w:val="none" w:sz="0" w:space="0" w:color="auto"/>
                        <w:bottom w:val="none" w:sz="0" w:space="0" w:color="auto"/>
                        <w:right w:val="none" w:sz="0" w:space="0" w:color="auto"/>
                      </w:divBdr>
                      <w:divsChild>
                        <w:div w:id="2046831077">
                          <w:marLeft w:val="0"/>
                          <w:marRight w:val="0"/>
                          <w:marTop w:val="0"/>
                          <w:marBottom w:val="0"/>
                          <w:divBdr>
                            <w:top w:val="none" w:sz="0" w:space="0" w:color="auto"/>
                            <w:left w:val="none" w:sz="0" w:space="0" w:color="auto"/>
                            <w:bottom w:val="none" w:sz="0" w:space="0" w:color="auto"/>
                            <w:right w:val="none" w:sz="0" w:space="0" w:color="auto"/>
                          </w:divBdr>
                          <w:divsChild>
                            <w:div w:id="1110976331">
                              <w:marLeft w:val="0"/>
                              <w:marRight w:val="0"/>
                              <w:marTop w:val="0"/>
                              <w:marBottom w:val="0"/>
                              <w:divBdr>
                                <w:top w:val="none" w:sz="0" w:space="0" w:color="auto"/>
                                <w:left w:val="none" w:sz="0" w:space="0" w:color="auto"/>
                                <w:bottom w:val="none" w:sz="0" w:space="0" w:color="auto"/>
                                <w:right w:val="none" w:sz="0" w:space="0" w:color="auto"/>
                              </w:divBdr>
                              <w:divsChild>
                                <w:div w:id="1931313046">
                                  <w:marLeft w:val="0"/>
                                  <w:marRight w:val="0"/>
                                  <w:marTop w:val="0"/>
                                  <w:marBottom w:val="0"/>
                                  <w:divBdr>
                                    <w:top w:val="none" w:sz="0" w:space="0" w:color="auto"/>
                                    <w:left w:val="none" w:sz="0" w:space="0" w:color="auto"/>
                                    <w:bottom w:val="none" w:sz="0" w:space="0" w:color="auto"/>
                                    <w:right w:val="none" w:sz="0" w:space="0" w:color="auto"/>
                                  </w:divBdr>
                                  <w:divsChild>
                                    <w:div w:id="1454245978">
                                      <w:marLeft w:val="0"/>
                                      <w:marRight w:val="0"/>
                                      <w:marTop w:val="0"/>
                                      <w:marBottom w:val="0"/>
                                      <w:divBdr>
                                        <w:top w:val="none" w:sz="0" w:space="0" w:color="auto"/>
                                        <w:left w:val="none" w:sz="0" w:space="0" w:color="auto"/>
                                        <w:bottom w:val="none" w:sz="0" w:space="0" w:color="auto"/>
                                        <w:right w:val="none" w:sz="0" w:space="0" w:color="auto"/>
                                      </w:divBdr>
                                      <w:divsChild>
                                        <w:div w:id="135988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146600">
          <w:marLeft w:val="0"/>
          <w:marRight w:val="0"/>
          <w:marTop w:val="0"/>
          <w:marBottom w:val="0"/>
          <w:divBdr>
            <w:top w:val="none" w:sz="0" w:space="0" w:color="auto"/>
            <w:left w:val="none" w:sz="0" w:space="0" w:color="auto"/>
            <w:bottom w:val="single" w:sz="6" w:space="0" w:color="FFFFFF"/>
            <w:right w:val="none" w:sz="0" w:space="0" w:color="auto"/>
          </w:divBdr>
          <w:divsChild>
            <w:div w:id="1630089885">
              <w:marLeft w:val="0"/>
              <w:marRight w:val="0"/>
              <w:marTop w:val="0"/>
              <w:marBottom w:val="0"/>
              <w:divBdr>
                <w:top w:val="none" w:sz="0" w:space="0" w:color="auto"/>
                <w:left w:val="none" w:sz="0" w:space="0" w:color="auto"/>
                <w:bottom w:val="none" w:sz="0" w:space="0" w:color="auto"/>
                <w:right w:val="none" w:sz="0" w:space="0" w:color="auto"/>
              </w:divBdr>
              <w:divsChild>
                <w:div w:id="1371491803">
                  <w:marLeft w:val="0"/>
                  <w:marRight w:val="0"/>
                  <w:marTop w:val="0"/>
                  <w:marBottom w:val="0"/>
                  <w:divBdr>
                    <w:top w:val="none" w:sz="0" w:space="0" w:color="auto"/>
                    <w:left w:val="none" w:sz="0" w:space="0" w:color="auto"/>
                    <w:bottom w:val="none" w:sz="0" w:space="0" w:color="auto"/>
                    <w:right w:val="none" w:sz="0" w:space="0" w:color="auto"/>
                  </w:divBdr>
                  <w:divsChild>
                    <w:div w:id="2139060541">
                      <w:marLeft w:val="0"/>
                      <w:marRight w:val="0"/>
                      <w:marTop w:val="0"/>
                      <w:marBottom w:val="0"/>
                      <w:divBdr>
                        <w:top w:val="none" w:sz="0" w:space="0" w:color="auto"/>
                        <w:left w:val="none" w:sz="0" w:space="0" w:color="auto"/>
                        <w:bottom w:val="none" w:sz="0" w:space="0" w:color="auto"/>
                        <w:right w:val="none" w:sz="0" w:space="0" w:color="auto"/>
                      </w:divBdr>
                      <w:divsChild>
                        <w:div w:id="193229578">
                          <w:marLeft w:val="0"/>
                          <w:marRight w:val="0"/>
                          <w:marTop w:val="0"/>
                          <w:marBottom w:val="0"/>
                          <w:divBdr>
                            <w:top w:val="none" w:sz="0" w:space="0" w:color="auto"/>
                            <w:left w:val="none" w:sz="0" w:space="0" w:color="auto"/>
                            <w:bottom w:val="none" w:sz="0" w:space="0" w:color="auto"/>
                            <w:right w:val="none" w:sz="0" w:space="0" w:color="auto"/>
                          </w:divBdr>
                          <w:divsChild>
                            <w:div w:id="1937977201">
                              <w:marLeft w:val="0"/>
                              <w:marRight w:val="0"/>
                              <w:marTop w:val="0"/>
                              <w:marBottom w:val="0"/>
                              <w:divBdr>
                                <w:top w:val="none" w:sz="0" w:space="0" w:color="auto"/>
                                <w:left w:val="none" w:sz="0" w:space="0" w:color="auto"/>
                                <w:bottom w:val="none" w:sz="0" w:space="0" w:color="auto"/>
                                <w:right w:val="none" w:sz="0" w:space="0" w:color="auto"/>
                              </w:divBdr>
                              <w:divsChild>
                                <w:div w:id="1092818044">
                                  <w:marLeft w:val="0"/>
                                  <w:marRight w:val="0"/>
                                  <w:marTop w:val="0"/>
                                  <w:marBottom w:val="0"/>
                                  <w:divBdr>
                                    <w:top w:val="none" w:sz="0" w:space="0" w:color="auto"/>
                                    <w:left w:val="none" w:sz="0" w:space="0" w:color="auto"/>
                                    <w:bottom w:val="none" w:sz="0" w:space="0" w:color="auto"/>
                                    <w:right w:val="none" w:sz="0" w:space="0" w:color="auto"/>
                                  </w:divBdr>
                                  <w:divsChild>
                                    <w:div w:id="564528136">
                                      <w:marLeft w:val="0"/>
                                      <w:marRight w:val="0"/>
                                      <w:marTop w:val="0"/>
                                      <w:marBottom w:val="0"/>
                                      <w:divBdr>
                                        <w:top w:val="none" w:sz="0" w:space="0" w:color="auto"/>
                                        <w:left w:val="none" w:sz="0" w:space="0" w:color="auto"/>
                                        <w:bottom w:val="none" w:sz="0" w:space="0" w:color="auto"/>
                                        <w:right w:val="none" w:sz="0" w:space="0" w:color="auto"/>
                                      </w:divBdr>
                                      <w:divsChild>
                                        <w:div w:id="189392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7562292">
          <w:marLeft w:val="0"/>
          <w:marRight w:val="0"/>
          <w:marTop w:val="0"/>
          <w:marBottom w:val="0"/>
          <w:divBdr>
            <w:top w:val="none" w:sz="0" w:space="0" w:color="auto"/>
            <w:left w:val="none" w:sz="0" w:space="0" w:color="auto"/>
            <w:bottom w:val="single" w:sz="6" w:space="0" w:color="FFFFFF"/>
            <w:right w:val="none" w:sz="0" w:space="0" w:color="auto"/>
          </w:divBdr>
          <w:divsChild>
            <w:div w:id="2090076315">
              <w:marLeft w:val="0"/>
              <w:marRight w:val="0"/>
              <w:marTop w:val="0"/>
              <w:marBottom w:val="0"/>
              <w:divBdr>
                <w:top w:val="none" w:sz="0" w:space="0" w:color="auto"/>
                <w:left w:val="none" w:sz="0" w:space="0" w:color="auto"/>
                <w:bottom w:val="none" w:sz="0" w:space="0" w:color="auto"/>
                <w:right w:val="none" w:sz="0" w:space="0" w:color="auto"/>
              </w:divBdr>
              <w:divsChild>
                <w:div w:id="1554343823">
                  <w:marLeft w:val="0"/>
                  <w:marRight w:val="0"/>
                  <w:marTop w:val="0"/>
                  <w:marBottom w:val="0"/>
                  <w:divBdr>
                    <w:top w:val="none" w:sz="0" w:space="0" w:color="auto"/>
                    <w:left w:val="none" w:sz="0" w:space="0" w:color="auto"/>
                    <w:bottom w:val="none" w:sz="0" w:space="0" w:color="auto"/>
                    <w:right w:val="none" w:sz="0" w:space="0" w:color="auto"/>
                  </w:divBdr>
                  <w:divsChild>
                    <w:div w:id="1294948894">
                      <w:marLeft w:val="0"/>
                      <w:marRight w:val="0"/>
                      <w:marTop w:val="0"/>
                      <w:marBottom w:val="0"/>
                      <w:divBdr>
                        <w:top w:val="none" w:sz="0" w:space="0" w:color="auto"/>
                        <w:left w:val="none" w:sz="0" w:space="0" w:color="auto"/>
                        <w:bottom w:val="none" w:sz="0" w:space="0" w:color="auto"/>
                        <w:right w:val="none" w:sz="0" w:space="0" w:color="auto"/>
                      </w:divBdr>
                      <w:divsChild>
                        <w:div w:id="419719200">
                          <w:marLeft w:val="0"/>
                          <w:marRight w:val="0"/>
                          <w:marTop w:val="0"/>
                          <w:marBottom w:val="0"/>
                          <w:divBdr>
                            <w:top w:val="none" w:sz="0" w:space="0" w:color="auto"/>
                            <w:left w:val="none" w:sz="0" w:space="0" w:color="auto"/>
                            <w:bottom w:val="none" w:sz="0" w:space="0" w:color="auto"/>
                            <w:right w:val="none" w:sz="0" w:space="0" w:color="auto"/>
                          </w:divBdr>
                          <w:divsChild>
                            <w:div w:id="1815217009">
                              <w:marLeft w:val="0"/>
                              <w:marRight w:val="0"/>
                              <w:marTop w:val="0"/>
                              <w:marBottom w:val="0"/>
                              <w:divBdr>
                                <w:top w:val="none" w:sz="0" w:space="0" w:color="auto"/>
                                <w:left w:val="none" w:sz="0" w:space="0" w:color="auto"/>
                                <w:bottom w:val="none" w:sz="0" w:space="0" w:color="auto"/>
                                <w:right w:val="none" w:sz="0" w:space="0" w:color="auto"/>
                              </w:divBdr>
                              <w:divsChild>
                                <w:div w:id="1424258179">
                                  <w:marLeft w:val="0"/>
                                  <w:marRight w:val="0"/>
                                  <w:marTop w:val="0"/>
                                  <w:marBottom w:val="0"/>
                                  <w:divBdr>
                                    <w:top w:val="none" w:sz="0" w:space="0" w:color="auto"/>
                                    <w:left w:val="none" w:sz="0" w:space="0" w:color="auto"/>
                                    <w:bottom w:val="none" w:sz="0" w:space="0" w:color="auto"/>
                                    <w:right w:val="none" w:sz="0" w:space="0" w:color="auto"/>
                                  </w:divBdr>
                                  <w:divsChild>
                                    <w:div w:id="1934581539">
                                      <w:marLeft w:val="0"/>
                                      <w:marRight w:val="0"/>
                                      <w:marTop w:val="0"/>
                                      <w:marBottom w:val="0"/>
                                      <w:divBdr>
                                        <w:top w:val="none" w:sz="0" w:space="0" w:color="auto"/>
                                        <w:left w:val="none" w:sz="0" w:space="0" w:color="auto"/>
                                        <w:bottom w:val="none" w:sz="0" w:space="0" w:color="auto"/>
                                        <w:right w:val="none" w:sz="0" w:space="0" w:color="auto"/>
                                      </w:divBdr>
                                      <w:divsChild>
                                        <w:div w:id="46218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4986938">
          <w:marLeft w:val="0"/>
          <w:marRight w:val="0"/>
          <w:marTop w:val="0"/>
          <w:marBottom w:val="0"/>
          <w:divBdr>
            <w:top w:val="none" w:sz="0" w:space="0" w:color="auto"/>
            <w:left w:val="none" w:sz="0" w:space="0" w:color="auto"/>
            <w:bottom w:val="none" w:sz="0" w:space="0" w:color="auto"/>
            <w:right w:val="none" w:sz="0" w:space="0" w:color="auto"/>
          </w:divBdr>
          <w:divsChild>
            <w:div w:id="1889031901">
              <w:marLeft w:val="0"/>
              <w:marRight w:val="0"/>
              <w:marTop w:val="0"/>
              <w:marBottom w:val="0"/>
              <w:divBdr>
                <w:top w:val="none" w:sz="0" w:space="0" w:color="auto"/>
                <w:left w:val="none" w:sz="0" w:space="0" w:color="auto"/>
                <w:bottom w:val="none" w:sz="0" w:space="0" w:color="auto"/>
                <w:right w:val="none" w:sz="0" w:space="0" w:color="auto"/>
              </w:divBdr>
              <w:divsChild>
                <w:div w:id="1389764096">
                  <w:marLeft w:val="0"/>
                  <w:marRight w:val="0"/>
                  <w:marTop w:val="0"/>
                  <w:marBottom w:val="0"/>
                  <w:divBdr>
                    <w:top w:val="none" w:sz="0" w:space="0" w:color="auto"/>
                    <w:left w:val="none" w:sz="0" w:space="0" w:color="auto"/>
                    <w:bottom w:val="none" w:sz="0" w:space="0" w:color="auto"/>
                    <w:right w:val="none" w:sz="0" w:space="0" w:color="auto"/>
                  </w:divBdr>
                  <w:divsChild>
                    <w:div w:id="1409889496">
                      <w:marLeft w:val="0"/>
                      <w:marRight w:val="0"/>
                      <w:marTop w:val="0"/>
                      <w:marBottom w:val="0"/>
                      <w:divBdr>
                        <w:top w:val="none" w:sz="0" w:space="0" w:color="auto"/>
                        <w:left w:val="none" w:sz="0" w:space="0" w:color="auto"/>
                        <w:bottom w:val="none" w:sz="0" w:space="0" w:color="auto"/>
                        <w:right w:val="none" w:sz="0" w:space="0" w:color="auto"/>
                      </w:divBdr>
                      <w:divsChild>
                        <w:div w:id="202065533">
                          <w:marLeft w:val="0"/>
                          <w:marRight w:val="0"/>
                          <w:marTop w:val="0"/>
                          <w:marBottom w:val="0"/>
                          <w:divBdr>
                            <w:top w:val="none" w:sz="0" w:space="0" w:color="auto"/>
                            <w:left w:val="none" w:sz="0" w:space="0" w:color="auto"/>
                            <w:bottom w:val="none" w:sz="0" w:space="0" w:color="auto"/>
                            <w:right w:val="none" w:sz="0" w:space="0" w:color="auto"/>
                          </w:divBdr>
                          <w:divsChild>
                            <w:div w:id="1142582029">
                              <w:marLeft w:val="0"/>
                              <w:marRight w:val="0"/>
                              <w:marTop w:val="0"/>
                              <w:marBottom w:val="0"/>
                              <w:divBdr>
                                <w:top w:val="none" w:sz="0" w:space="0" w:color="auto"/>
                                <w:left w:val="none" w:sz="0" w:space="0" w:color="auto"/>
                                <w:bottom w:val="none" w:sz="0" w:space="0" w:color="auto"/>
                                <w:right w:val="none" w:sz="0" w:space="0" w:color="auto"/>
                              </w:divBdr>
                              <w:divsChild>
                                <w:div w:id="1438989845">
                                  <w:marLeft w:val="0"/>
                                  <w:marRight w:val="0"/>
                                  <w:marTop w:val="0"/>
                                  <w:marBottom w:val="0"/>
                                  <w:divBdr>
                                    <w:top w:val="none" w:sz="0" w:space="0" w:color="auto"/>
                                    <w:left w:val="none" w:sz="0" w:space="0" w:color="auto"/>
                                    <w:bottom w:val="none" w:sz="0" w:space="0" w:color="auto"/>
                                    <w:right w:val="none" w:sz="0" w:space="0" w:color="auto"/>
                                  </w:divBdr>
                                  <w:divsChild>
                                    <w:div w:id="85616753">
                                      <w:marLeft w:val="0"/>
                                      <w:marRight w:val="0"/>
                                      <w:marTop w:val="0"/>
                                      <w:marBottom w:val="0"/>
                                      <w:divBdr>
                                        <w:top w:val="none" w:sz="0" w:space="0" w:color="auto"/>
                                        <w:left w:val="none" w:sz="0" w:space="0" w:color="auto"/>
                                        <w:bottom w:val="none" w:sz="0" w:space="0" w:color="auto"/>
                                        <w:right w:val="none" w:sz="0" w:space="0" w:color="auto"/>
                                      </w:divBdr>
                                      <w:divsChild>
                                        <w:div w:id="10095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vh.vehiclemanag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ay.google.com/store/apps/details?id=com.nisi.carmanagemen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y.google.com/store/apps/details?id=sssoftwares.myvehiclemanager" TargetMode="External"/><Relationship Id="rId5" Type="http://schemas.openxmlformats.org/officeDocument/2006/relationships/webSettings" Target="webSettings.xml"/><Relationship Id="rId10" Type="http://schemas.openxmlformats.org/officeDocument/2006/relationships/hyperlink" Target="https://play.google.com/store/apps/details?id=aurumapp.carmanagement" TargetMode="External"/><Relationship Id="rId4" Type="http://schemas.openxmlformats.org/officeDocument/2006/relationships/settings" Target="settings.xml"/><Relationship Id="rId9" Type="http://schemas.openxmlformats.org/officeDocument/2006/relationships/hyperlink" Target="https://play.google.com/store/apps/details?id=com.ninetynineapps.vehiclemanage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1AABD-60F4-49CC-B3E1-A6F4EA17B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6</Pages>
  <Words>4127</Words>
  <Characters>2353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194</cp:revision>
  <dcterms:created xsi:type="dcterms:W3CDTF">2019-10-07T14:42:00Z</dcterms:created>
  <dcterms:modified xsi:type="dcterms:W3CDTF">2019-10-24T20:00:00Z</dcterms:modified>
</cp:coreProperties>
</file>